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0F8F6AC3" w:rsidR="003D796E" w:rsidRDefault="003D09A9" w:rsidP="008E6463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bookmarkStart w:id="0" w:name="_Hlk56781720"/>
      <w:bookmarkEnd w:id="0"/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CD3F61">
        <w:rPr>
          <w:rFonts w:ascii="Arial" w:eastAsia="Arial" w:hAnsi="Arial" w:cs="Arial"/>
          <w:b/>
          <w:sz w:val="32"/>
          <w:szCs w:val="24"/>
        </w:rPr>
        <w:t xml:space="preserve"> Terminal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081CCD">
        <w:rPr>
          <w:rFonts w:ascii="Arial" w:eastAsia="Arial" w:hAnsi="Arial" w:cs="Arial"/>
          <w:b/>
          <w:sz w:val="32"/>
          <w:szCs w:val="24"/>
        </w:rPr>
        <w:t>Typho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274134">
        <w:rPr>
          <w:rFonts w:ascii="Arial" w:eastAsia="Arial" w:hAnsi="Arial" w:cs="Arial"/>
          <w:b/>
          <w:sz w:val="32"/>
          <w:szCs w:val="24"/>
        </w:rPr>
        <w:t>ULYSSES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7231F54F" w:rsidR="00155355" w:rsidRPr="00BE43F9" w:rsidRDefault="00AF6EEF" w:rsidP="008E6463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1" w:name="_gjdgxs" w:colFirst="0" w:colLast="0"/>
      <w:bookmarkEnd w:id="1"/>
      <w:r>
        <w:rPr>
          <w:rFonts w:ascii="Arial" w:eastAsia="Arial" w:hAnsi="Arial" w:cs="Arial"/>
          <w:sz w:val="24"/>
          <w:szCs w:val="24"/>
        </w:rPr>
        <w:t>06 September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0C5746">
        <w:rPr>
          <w:rFonts w:ascii="Arial" w:eastAsia="Arial" w:hAnsi="Arial" w:cs="Arial"/>
          <w:sz w:val="24"/>
          <w:szCs w:val="24"/>
        </w:rPr>
        <w:t>2021</w:t>
      </w:r>
      <w:r w:rsidR="003D09A9" w:rsidRPr="00BE43F9">
        <w:rPr>
          <w:rFonts w:ascii="Arial" w:eastAsia="Arial" w:hAnsi="Arial" w:cs="Arial"/>
          <w:sz w:val="24"/>
          <w:szCs w:val="24"/>
        </w:rPr>
        <w:t>,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87475F">
        <w:rPr>
          <w:rFonts w:ascii="Arial" w:eastAsia="Arial" w:hAnsi="Arial" w:cs="Arial"/>
          <w:sz w:val="24"/>
          <w:szCs w:val="24"/>
        </w:rPr>
        <w:t>6</w:t>
      </w:r>
      <w:r w:rsidR="00385740">
        <w:rPr>
          <w:rFonts w:ascii="Arial" w:eastAsia="Arial" w:hAnsi="Arial" w:cs="Arial"/>
          <w:sz w:val="24"/>
          <w:szCs w:val="24"/>
        </w:rPr>
        <w:t>P</w:t>
      </w:r>
      <w:r w:rsidR="00020AC3">
        <w:rPr>
          <w:rFonts w:ascii="Arial" w:eastAsia="Arial" w:hAnsi="Arial" w:cs="Arial"/>
          <w:sz w:val="24"/>
          <w:szCs w:val="24"/>
        </w:rPr>
        <w:t>M</w:t>
      </w:r>
    </w:p>
    <w:p w14:paraId="58D0476B" w14:textId="00C20796" w:rsidR="0062180A" w:rsidRPr="00BE43F9" w:rsidRDefault="0062180A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2" w:name="_30j0zll" w:colFirst="0" w:colLast="0"/>
      <w:bookmarkStart w:id="3" w:name="_1fob9te" w:colFirst="0" w:colLast="0"/>
      <w:bookmarkEnd w:id="2"/>
      <w:bookmarkEnd w:id="3"/>
    </w:p>
    <w:p w14:paraId="1A3A8800" w14:textId="6D36BC76" w:rsidR="005131AF" w:rsidRDefault="00114D5E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CB2A7E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67E8F24D" w14:textId="77777777" w:rsidR="000C5746" w:rsidRPr="00C01608" w:rsidRDefault="000C5746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0"/>
        </w:rPr>
      </w:pPr>
    </w:p>
    <w:p w14:paraId="43BF16B5" w14:textId="5B900AC1" w:rsidR="00803E52" w:rsidRPr="00CD3F61" w:rsidRDefault="00C01608" w:rsidP="008E6463">
      <w:pPr>
        <w:pStyle w:val="Heading5"/>
        <w:shd w:val="clear" w:color="auto" w:fill="FFFFFF"/>
        <w:spacing w:before="0" w:after="0" w:line="240" w:lineRule="auto"/>
        <w:contextualSpacing/>
        <w:jc w:val="both"/>
        <w:rPr>
          <w:rFonts w:ascii="Arial" w:hAnsi="Arial" w:cs="Arial"/>
          <w:b w:val="0"/>
          <w:i/>
          <w:color w:val="auto"/>
          <w:sz w:val="24"/>
          <w:szCs w:val="24"/>
        </w:rPr>
      </w:pPr>
      <w:r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is is the final report on</w:t>
      </w:r>
      <w:r w:rsid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Typhoon “Ulysses” 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which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nter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hilippin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re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D70340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Responsi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bilit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(PAR)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</w:t>
      </w:r>
      <w:r w:rsidR="00BD1EC4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 08 November 2020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as a Tropical Depression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n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becam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ropical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torm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continu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o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ov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rthwestward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1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furth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tensifi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to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n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cent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y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ad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landfall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vicinit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atnanungan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Quezon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“Ulysses”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lightl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aken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2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ove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stwar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v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s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hilippin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a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3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“Ulysses”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i/>
          <w:color w:val="auto"/>
          <w:sz w:val="24"/>
          <w:szCs w:val="24"/>
        </w:rPr>
        <w:t>re-intensifie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803E52" w:rsidRPr="00CD3F61">
        <w:rPr>
          <w:rFonts w:ascii="Arial" w:hAnsi="Arial" w:cs="Arial"/>
          <w:b w:val="0"/>
          <w:i/>
          <w:color w:val="auto"/>
          <w:sz w:val="24"/>
          <w:szCs w:val="24"/>
        </w:rPr>
        <w:t>an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7A39F8" w:rsidRPr="00CD3F61">
        <w:rPr>
          <w:rFonts w:ascii="Arial" w:hAnsi="Arial" w:cs="Arial"/>
          <w:b w:val="0"/>
          <w:i/>
          <w:color w:val="auto"/>
          <w:sz w:val="24"/>
          <w:szCs w:val="24"/>
        </w:rPr>
        <w:t>exite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803E52" w:rsidRPr="00CD3F61">
        <w:rPr>
          <w:rFonts w:ascii="Arial" w:hAnsi="Arial" w:cs="Arial"/>
          <w:b w:val="0"/>
          <w:i/>
          <w:color w:val="auto"/>
          <w:sz w:val="24"/>
          <w:szCs w:val="24"/>
        </w:rPr>
        <w:t>PAR.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</w:p>
    <w:p w14:paraId="3F5777B0" w14:textId="77777777" w:rsidR="00C01608" w:rsidRDefault="00C01608" w:rsidP="008E6463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hAnsi="Arial" w:cs="Arial"/>
          <w:bCs/>
          <w:i/>
          <w:color w:val="0070C0"/>
          <w:sz w:val="16"/>
          <w:szCs w:val="24"/>
        </w:rPr>
      </w:pPr>
    </w:p>
    <w:p w14:paraId="1FD740C6" w14:textId="0C65FAE9" w:rsidR="000C6136" w:rsidRPr="00803E52" w:rsidRDefault="00802585" w:rsidP="008E6463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eastAsia="Times New Roman" w:hAnsi="Arial" w:cs="Arial"/>
          <w:color w:val="FF0000"/>
          <w:sz w:val="24"/>
          <w:szCs w:val="24"/>
          <w:lang w:val="en-US" w:eastAsia="en-US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CB2A7E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4" w:name="_Situational_Report"/>
      <w:bookmarkStart w:id="5" w:name="_Assistance_Centers_and"/>
      <w:bookmarkStart w:id="6" w:name="_Critical_Areas"/>
      <w:bookmarkEnd w:id="4"/>
      <w:bookmarkEnd w:id="5"/>
      <w:bookmarkEnd w:id="6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CB2A7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e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Weather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6AAF6D5" w14:textId="77777777" w:rsidR="000C6136" w:rsidRPr="00233495" w:rsidRDefault="000C6136" w:rsidP="008E6463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3E1C66F7" w14:textId="147FA2E8" w:rsidR="00892C65" w:rsidRPr="00856662" w:rsidRDefault="00892C65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54817C0B" w:rsidR="00892C65" w:rsidRPr="00BC0A77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A</w:t>
      </w:r>
      <w:r w:rsidR="00CB2A7E" w:rsidRPr="00BC0A77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total</w:t>
      </w:r>
      <w:r w:rsidR="00CB2A7E" w:rsidRPr="00BC0A77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of</w:t>
      </w:r>
      <w:r w:rsidR="00000C45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91C53" w:rsidRPr="00791C5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1,268,170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791C53" w:rsidRPr="00791C5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5,205,724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wer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affected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i</w:t>
      </w:r>
      <w:r w:rsidR="005459D7" w:rsidRPr="00BC0A77">
        <w:rPr>
          <w:rFonts w:ascii="Arial" w:eastAsia="Times New Roman" w:hAnsi="Arial" w:cs="Arial"/>
          <w:color w:val="auto"/>
          <w:sz w:val="24"/>
          <w:szCs w:val="24"/>
        </w:rPr>
        <w:t>n</w:t>
      </w:r>
      <w:r w:rsidR="00E74259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8E46DB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7,287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barangays</w:t>
      </w:r>
      <w:r w:rsidR="00CB2A7E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MIMAROPA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25C4AFD5" w14:textId="77777777" w:rsidR="00F239F8" w:rsidRPr="00C04800" w:rsidRDefault="00F239F8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color w:val="auto"/>
          <w:sz w:val="20"/>
          <w:szCs w:val="24"/>
        </w:rPr>
      </w:pPr>
    </w:p>
    <w:p w14:paraId="0F80D953" w14:textId="68E73E8F" w:rsidR="00D96705" w:rsidRPr="00D9670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813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"/>
        <w:gridCol w:w="5065"/>
        <w:gridCol w:w="2025"/>
        <w:gridCol w:w="1401"/>
        <w:gridCol w:w="1397"/>
      </w:tblGrid>
      <w:tr w:rsidR="00791C53" w:rsidRPr="00BD1EC4" w14:paraId="5F6CD30F" w14:textId="77777777" w:rsidTr="00791C53">
        <w:trPr>
          <w:trHeight w:val="58"/>
          <w:tblHeader/>
        </w:trPr>
        <w:tc>
          <w:tcPr>
            <w:tcW w:w="260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80D81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9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92304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791C53" w:rsidRPr="00BD1EC4" w14:paraId="33415282" w14:textId="77777777" w:rsidTr="00791C53">
        <w:trPr>
          <w:trHeight w:val="58"/>
          <w:tblHeader/>
        </w:trPr>
        <w:tc>
          <w:tcPr>
            <w:tcW w:w="260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552F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11DB1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B1D50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EA176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91C53" w:rsidRPr="00BD1EC4" w14:paraId="6614A4F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A915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B388B8" w14:textId="30DE05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28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90AF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268,1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B8AE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205,724 </w:t>
            </w:r>
          </w:p>
        </w:tc>
      </w:tr>
      <w:tr w:rsidR="00791C53" w:rsidRPr="00BD1EC4" w14:paraId="23E2F78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10947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074865" w14:textId="066403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710BF4" w14:textId="4C2C91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E47180" w14:textId="7451B2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195 </w:t>
            </w:r>
          </w:p>
        </w:tc>
      </w:tr>
      <w:tr w:rsidR="00791C53" w:rsidRPr="00BD1EC4" w14:paraId="636895D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E6F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1E8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8ED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FE6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26</w:t>
            </w:r>
          </w:p>
        </w:tc>
      </w:tr>
      <w:tr w:rsidR="00791C53" w:rsidRPr="00BD1EC4" w14:paraId="5BE35A5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9F0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138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0E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DAA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</w:tr>
      <w:tr w:rsidR="00791C53" w:rsidRPr="00BD1EC4" w14:paraId="28CD895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E04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7A8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64D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73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</w:tr>
      <w:tr w:rsidR="00791C53" w:rsidRPr="00BD1EC4" w14:paraId="3B1407B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AF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E02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E44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638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</w:tr>
      <w:tr w:rsidR="00791C53" w:rsidRPr="00BD1EC4" w14:paraId="4D2CD26D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8C2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841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29B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EEB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32</w:t>
            </w:r>
          </w:p>
        </w:tc>
      </w:tr>
      <w:tr w:rsidR="00791C53" w:rsidRPr="00BD1EC4" w14:paraId="3CB611F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184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73B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048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5A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</w:tr>
      <w:tr w:rsidR="00791C53" w:rsidRPr="00BD1EC4" w14:paraId="424A219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BE1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7B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B9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67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0E0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1149</w:t>
            </w:r>
          </w:p>
        </w:tc>
      </w:tr>
      <w:tr w:rsidR="00791C53" w:rsidRPr="00BD1EC4" w14:paraId="6887140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6F4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1B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2E8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4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7FFA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6377</w:t>
            </w:r>
          </w:p>
        </w:tc>
      </w:tr>
      <w:tr w:rsidR="00791C53" w:rsidRPr="00BD1EC4" w14:paraId="395B479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7A4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4A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42F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C24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974</w:t>
            </w:r>
          </w:p>
        </w:tc>
      </w:tr>
      <w:tr w:rsidR="00791C53" w:rsidRPr="00BD1EC4" w14:paraId="06C7480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59A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5F7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476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4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037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90</w:t>
            </w:r>
          </w:p>
        </w:tc>
      </w:tr>
      <w:tr w:rsidR="00791C53" w:rsidRPr="00BD1EC4" w14:paraId="01BBCB4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2B3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E74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362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7C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</w:tr>
      <w:tr w:rsidR="00791C53" w:rsidRPr="00BD1EC4" w14:paraId="7A2AABE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1E9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D3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BF41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851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0A2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350</w:t>
            </w:r>
          </w:p>
        </w:tc>
      </w:tr>
      <w:tr w:rsidR="00791C53" w:rsidRPr="00BD1EC4" w14:paraId="0AA0747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1EB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CF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7E8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D0D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39</w:t>
            </w:r>
          </w:p>
        </w:tc>
      </w:tr>
      <w:tr w:rsidR="00791C53" w:rsidRPr="00BD1EC4" w14:paraId="27C6634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0B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D53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B82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BA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70</w:t>
            </w:r>
          </w:p>
        </w:tc>
      </w:tr>
      <w:tr w:rsidR="00791C53" w:rsidRPr="00BD1EC4" w14:paraId="51178C3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B09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614C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94B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0AD5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</w:tr>
      <w:tr w:rsidR="00791C53" w:rsidRPr="00BD1EC4" w14:paraId="64FADE1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B2C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5AF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BC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2E7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</w:tr>
      <w:tr w:rsidR="00791C53" w:rsidRPr="00BD1EC4" w14:paraId="34B9E9A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77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0EC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EA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2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EAA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827</w:t>
            </w:r>
          </w:p>
        </w:tc>
      </w:tr>
      <w:tr w:rsidR="00791C53" w:rsidRPr="00BD1EC4" w14:paraId="78A2E17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B447A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20C18F" w14:textId="50538B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AE73B4" w14:textId="127BB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0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997177" w14:textId="58329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7,618 </w:t>
            </w:r>
          </w:p>
        </w:tc>
      </w:tr>
      <w:tr w:rsidR="00791C53" w:rsidRPr="00BD1EC4" w14:paraId="243FB30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02F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7A843" w14:textId="2B9BF3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6F00C8" w14:textId="5232C6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7DEED2" w14:textId="45EF50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659 </w:t>
            </w:r>
          </w:p>
        </w:tc>
      </w:tr>
      <w:tr w:rsidR="00791C53" w:rsidRPr="00BD1EC4" w14:paraId="38F1B7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2D0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766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893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15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EBA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141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8C3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5659</w:t>
            </w:r>
          </w:p>
        </w:tc>
      </w:tr>
      <w:tr w:rsidR="00791C53" w:rsidRPr="00BD1EC4" w14:paraId="7CEB0FA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94A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75631" w14:textId="2E5D16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2266B9" w14:textId="6989F2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CBA7A5" w14:textId="1E424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 </w:t>
            </w:r>
          </w:p>
        </w:tc>
      </w:tr>
      <w:tr w:rsidR="00791C53" w:rsidRPr="00BD1EC4" w14:paraId="089CCE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441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869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B1E44" w14:textId="60B908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4D951" w14:textId="7C411A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1BE42" w14:textId="6B14D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791C53" w:rsidRPr="00BD1EC4" w14:paraId="7DE9DFF1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A67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1FD0CA" w14:textId="48EC0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99B4B2" w14:textId="2C1B70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5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B5DCF2" w14:textId="72CD39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1,898 </w:t>
            </w:r>
          </w:p>
        </w:tc>
      </w:tr>
      <w:tr w:rsidR="00791C53" w:rsidRPr="00BD1EC4" w14:paraId="35A4F5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10A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DE3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633B" w14:textId="37FEB3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D7C5D" w14:textId="22FE5D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8E2E4" w14:textId="0BDA16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791C53" w:rsidRPr="00BD1EC4" w14:paraId="389CA3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A9E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1DB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2FEA3" w14:textId="067795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F7C91" w14:textId="48D221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AC036" w14:textId="60253B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4 </w:t>
            </w:r>
          </w:p>
        </w:tc>
      </w:tr>
      <w:tr w:rsidR="00791C53" w:rsidRPr="00BD1EC4" w14:paraId="131B09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8C00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AD7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F408" w14:textId="7DEBC3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89B51" w14:textId="49E0D4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460C" w14:textId="5E586C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791C53" w:rsidRPr="00BD1EC4" w14:paraId="04643A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94D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8D8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1A95" w14:textId="7AFE9D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3CEB9" w14:textId="33B53D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6E24" w14:textId="7C6A23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2 </w:t>
            </w:r>
          </w:p>
        </w:tc>
      </w:tr>
      <w:tr w:rsidR="00791C53" w:rsidRPr="00BD1EC4" w14:paraId="57B9D8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B03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FF6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51A96" w14:textId="019B3A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9CAD3" w14:textId="0DCF8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6F4CB" w14:textId="04AE89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791C53" w:rsidRPr="00BD1EC4" w14:paraId="22E494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80F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ABB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4C7D" w14:textId="1DF9E8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42E8E" w14:textId="533761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ABA94" w14:textId="159C1F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 </w:t>
            </w:r>
          </w:p>
        </w:tc>
      </w:tr>
      <w:tr w:rsidR="00791C53" w:rsidRPr="00BD1EC4" w14:paraId="0E7B6C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0EA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2FA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724A0" w14:textId="0B4904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4D1F0" w14:textId="67A445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6A66C" w14:textId="0592DA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2 </w:t>
            </w:r>
          </w:p>
        </w:tc>
      </w:tr>
      <w:tr w:rsidR="00791C53" w:rsidRPr="00BD1EC4" w14:paraId="1128263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F9F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2B9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1422D" w14:textId="63520C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4B1F5" w14:textId="1B500C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BD646" w14:textId="768F5B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1 </w:t>
            </w:r>
          </w:p>
        </w:tc>
      </w:tr>
      <w:tr w:rsidR="00791C53" w:rsidRPr="00BD1EC4" w14:paraId="51DC7BB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E6C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88C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7C5AB" w14:textId="0C462A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E0B3" w14:textId="2E0111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719FB" w14:textId="3AEEDC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791C53" w:rsidRPr="00BD1EC4" w14:paraId="1393F3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1F0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2BF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65B84" w14:textId="14C896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1A328" w14:textId="3B4BB0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D04F5" w14:textId="388063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795 </w:t>
            </w:r>
          </w:p>
        </w:tc>
      </w:tr>
      <w:tr w:rsidR="00791C53" w:rsidRPr="00BD1EC4" w14:paraId="0650BC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442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E34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823F7" w14:textId="31B9F8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9FF5" w14:textId="459785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6322" w14:textId="4A294D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791C53" w:rsidRPr="00BD1EC4" w14:paraId="1E95827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63B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888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D4952" w14:textId="3BB1EA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284E3" w14:textId="68EF6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0D7D9" w14:textId="77BB8A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</w:tr>
      <w:tr w:rsidR="00791C53" w:rsidRPr="00BD1EC4" w14:paraId="221F7C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9DE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776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A3B0" w14:textId="2249FE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3464A" w14:textId="28CFB3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7D4A" w14:textId="651FDD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,110 </w:t>
            </w:r>
          </w:p>
        </w:tc>
      </w:tr>
      <w:tr w:rsidR="00791C53" w:rsidRPr="00BD1EC4" w14:paraId="2C2F628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C24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CD9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DA17D" w14:textId="6DECEE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8FB78" w14:textId="68DFE2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1A3E" w14:textId="199B63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</w:tr>
      <w:tr w:rsidR="00791C53" w:rsidRPr="00BD1EC4" w14:paraId="2CDDDC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318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108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2071A" w14:textId="37313F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5048" w14:textId="3B81E3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F99D8" w14:textId="385660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791C53" w:rsidRPr="00BD1EC4" w14:paraId="00B6E4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EC7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EA0D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3F1B" w14:textId="1623B4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5BA" w14:textId="7232F7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D63F" w14:textId="6B4AB0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</w:tr>
      <w:tr w:rsidR="00791C53" w:rsidRPr="00BD1EC4" w14:paraId="0A63EA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BD8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7DE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6DFC7" w14:textId="3619F5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3C6A9" w14:textId="2904AC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9147E" w14:textId="3F2592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8 </w:t>
            </w:r>
          </w:p>
        </w:tc>
      </w:tr>
      <w:tr w:rsidR="00791C53" w:rsidRPr="00BD1EC4" w14:paraId="49DAA3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900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171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CF77A" w14:textId="1A1425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EB60C" w14:textId="3931B2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AC313" w14:textId="739534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791C53" w:rsidRPr="00BD1EC4" w14:paraId="664550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183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C31F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910C" w14:textId="5820B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766E9" w14:textId="01BBDF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39B2F" w14:textId="52C6F9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791C53" w:rsidRPr="00BD1EC4" w14:paraId="032A9E3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118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602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gatarem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62B9E" w14:textId="653B20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400ED" w14:textId="5991F4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4443D" w14:textId="1BBD67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385 </w:t>
            </w:r>
          </w:p>
        </w:tc>
      </w:tr>
      <w:tr w:rsidR="00791C53" w:rsidRPr="00BD1EC4" w14:paraId="1B02D99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49D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71B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01713" w14:textId="3867A1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1FFA7" w14:textId="0266CD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99C02" w14:textId="7B0B9B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791C53" w:rsidRPr="00BD1EC4" w14:paraId="3D22F6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30A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ACF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5137F" w14:textId="6812BB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9A2C2" w14:textId="269001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5F272" w14:textId="233F53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</w:tr>
      <w:tr w:rsidR="00791C53" w:rsidRPr="00BD1EC4" w14:paraId="67CB058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7B1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3CA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BBC0E" w14:textId="50F25C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A5597" w14:textId="37210B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24DAF" w14:textId="35AADC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791C53" w:rsidRPr="00BD1EC4" w14:paraId="69ED21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F9C1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380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7718" w14:textId="711261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D913C" w14:textId="53A225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8982" w14:textId="3528E8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791C53" w:rsidRPr="00BD1EC4" w14:paraId="474A1D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A63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684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20A02" w14:textId="16DD1F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B72E" w14:textId="38BB59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E525B" w14:textId="1E517A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</w:tr>
      <w:tr w:rsidR="00791C53" w:rsidRPr="00BD1EC4" w14:paraId="67556C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07F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A0A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1D5B" w14:textId="7B620B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B04D0" w14:textId="41192E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46C24" w14:textId="18DEB5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791C53" w:rsidRPr="00BD1EC4" w14:paraId="6A0E5C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2B3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D9E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EF47B" w14:textId="53E8F4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5BAEB" w14:textId="7EAB3E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0B7F7" w14:textId="28D79B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0B41568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E23F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763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D50FF" w14:textId="0B0226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91B14" w14:textId="35B8AC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0C34F" w14:textId="53D3D9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2 </w:t>
            </w:r>
          </w:p>
        </w:tc>
      </w:tr>
      <w:tr w:rsidR="00791C53" w:rsidRPr="00BD1EC4" w14:paraId="770896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19F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C55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CCB1" w14:textId="31412F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64909" w14:textId="1F267C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CDAF4" w14:textId="3944CC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791C53" w:rsidRPr="00BD1EC4" w14:paraId="1C184BB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A96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55E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2243" w14:textId="0EAF52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2E99" w14:textId="77C84E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35749" w14:textId="60D9A4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980 </w:t>
            </w:r>
          </w:p>
        </w:tc>
      </w:tr>
      <w:tr w:rsidR="00791C53" w:rsidRPr="00BD1EC4" w14:paraId="4CA715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E38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397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F120" w14:textId="2D5A12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3A7B" w14:textId="6A1E70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26E87" w14:textId="7951FBF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4863CF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2BE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82A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56006" w14:textId="4CD681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1A1D1" w14:textId="3CAD19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9AE63" w14:textId="76A604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791C53" w:rsidRPr="00BD1EC4" w14:paraId="55FC0F0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80FC8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8E26A3" w14:textId="3D7796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7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6D0B63" w14:textId="2737D6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9,9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5ABC72" w14:textId="633A11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20,440 </w:t>
            </w:r>
          </w:p>
        </w:tc>
      </w:tr>
      <w:tr w:rsidR="00791C53" w:rsidRPr="00BD1EC4" w14:paraId="1EE2596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DA0A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5046A" w14:textId="74AF30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7543C" w14:textId="484373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9,3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077A0F" w14:textId="7F9ADA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4,336 </w:t>
            </w:r>
          </w:p>
        </w:tc>
      </w:tr>
      <w:tr w:rsidR="00791C53" w:rsidRPr="00BD1EC4" w14:paraId="7AC6DDF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BC6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990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A43BC" w14:textId="26A44A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55AAA" w14:textId="313C52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3FDA8" w14:textId="7CDAC9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8 </w:t>
            </w:r>
          </w:p>
        </w:tc>
      </w:tr>
      <w:tr w:rsidR="00791C53" w:rsidRPr="00BD1EC4" w14:paraId="19CEEB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E0E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2AA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7225E" w14:textId="3D0E96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E359B" w14:textId="24A53B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63C2" w14:textId="2037E7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011 </w:t>
            </w:r>
          </w:p>
        </w:tc>
      </w:tr>
      <w:tr w:rsidR="00791C53" w:rsidRPr="00BD1EC4" w14:paraId="5B8F1BD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9DE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B80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CA16" w14:textId="4E5F79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C56AD" w14:textId="59BF71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61CE3" w14:textId="49C37C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58 </w:t>
            </w:r>
          </w:p>
        </w:tc>
      </w:tr>
      <w:tr w:rsidR="00791C53" w:rsidRPr="00BD1EC4" w14:paraId="58A80E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BC5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E04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0AE93" w14:textId="1C5AF0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5F6B9" w14:textId="443FE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6EF53" w14:textId="156102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355 </w:t>
            </w:r>
          </w:p>
        </w:tc>
      </w:tr>
      <w:tr w:rsidR="00791C53" w:rsidRPr="00BD1EC4" w14:paraId="3B8C1E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E27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A1C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79403" w14:textId="4C4C73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5EA44" w14:textId="32D9CF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90EDE" w14:textId="70D8C1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,362 </w:t>
            </w:r>
          </w:p>
        </w:tc>
      </w:tr>
      <w:tr w:rsidR="00791C53" w:rsidRPr="00BD1EC4" w14:paraId="01F30A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DD7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5C8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D8D9E" w14:textId="5CA1C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EBFC9" w14:textId="55A81D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6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0769C" w14:textId="686E69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064 </w:t>
            </w:r>
          </w:p>
        </w:tc>
      </w:tr>
      <w:tr w:rsidR="00791C53" w:rsidRPr="00BD1EC4" w14:paraId="11D0EE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3C3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2BF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13F0B" w14:textId="006D89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C5593" w14:textId="2ABAB7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BB44E" w14:textId="0B836E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</w:tr>
      <w:tr w:rsidR="00791C53" w:rsidRPr="00BD1EC4" w14:paraId="3F349A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0E5E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031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5AAE" w14:textId="21B991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BB3CE" w14:textId="522A09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C392" w14:textId="665D7A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19 </w:t>
            </w:r>
          </w:p>
        </w:tc>
      </w:tr>
      <w:tr w:rsidR="00791C53" w:rsidRPr="00BD1EC4" w14:paraId="5B0C29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3470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86C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8251F" w14:textId="7B85BE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50B4D" w14:textId="004129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F5852" w14:textId="18799E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26 </w:t>
            </w:r>
          </w:p>
        </w:tc>
      </w:tr>
      <w:tr w:rsidR="00791C53" w:rsidRPr="00BD1EC4" w14:paraId="20540D8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AC9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68D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CB6C9" w14:textId="587A42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CF8CF" w14:textId="33453C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21B74" w14:textId="15EE6E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681 </w:t>
            </w:r>
          </w:p>
        </w:tc>
      </w:tr>
      <w:tr w:rsidR="00791C53" w:rsidRPr="00BD1EC4" w14:paraId="2FD45C3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7CC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B8B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3165" w14:textId="1A8FF8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8DD2A" w14:textId="77119A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961A8" w14:textId="7FA62F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148 </w:t>
            </w:r>
          </w:p>
        </w:tc>
      </w:tr>
      <w:tr w:rsidR="00791C53" w:rsidRPr="00BD1EC4" w14:paraId="261E49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2C9A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EE8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798DB" w14:textId="349E9C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FE72E" w14:textId="75D37B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BB32" w14:textId="4E8A89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08 </w:t>
            </w:r>
          </w:p>
        </w:tc>
      </w:tr>
      <w:tr w:rsidR="00791C53" w:rsidRPr="00BD1EC4" w14:paraId="12432CD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59E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8B00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6BD76" w14:textId="457891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F306F" w14:textId="7EA81E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E0A1" w14:textId="64B3D3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88 </w:t>
            </w:r>
          </w:p>
        </w:tc>
      </w:tr>
      <w:tr w:rsidR="00791C53" w:rsidRPr="00BD1EC4" w14:paraId="2381E6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C48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D69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97429" w14:textId="336A87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A305F" w14:textId="616F4C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E806E" w14:textId="60764F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93 </w:t>
            </w:r>
          </w:p>
        </w:tc>
      </w:tr>
      <w:tr w:rsidR="00791C53" w:rsidRPr="00BD1EC4" w14:paraId="42E09C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7CE2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D6B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BE06" w14:textId="271661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C8B6" w14:textId="679CC8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FAD5" w14:textId="2C285D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249 </w:t>
            </w:r>
          </w:p>
        </w:tc>
      </w:tr>
      <w:tr w:rsidR="00791C53" w:rsidRPr="00BD1EC4" w14:paraId="23E7569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E08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218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FCAC" w14:textId="40B790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D2309" w14:textId="5B0726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5CDDC" w14:textId="12DDDE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2 </w:t>
            </w:r>
          </w:p>
        </w:tc>
      </w:tr>
      <w:tr w:rsidR="00791C53" w:rsidRPr="00BD1EC4" w14:paraId="13C6A4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22F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50A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8607" w14:textId="7214E1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BA744" w14:textId="0FD28F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A4AF" w14:textId="6BA97A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68 </w:t>
            </w:r>
          </w:p>
        </w:tc>
      </w:tr>
      <w:tr w:rsidR="00791C53" w:rsidRPr="00BD1EC4" w14:paraId="42E9FB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8A4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FE1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22827" w14:textId="3A55A5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B4CBE" w14:textId="181868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BD011" w14:textId="484485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791C53" w:rsidRPr="00BD1EC4" w14:paraId="7E26592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340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7CA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7777" w14:textId="48F936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AF90E" w14:textId="3E7883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16C59" w14:textId="1667E3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 </w:t>
            </w:r>
          </w:p>
        </w:tc>
      </w:tr>
      <w:tr w:rsidR="00791C53" w:rsidRPr="00BD1EC4" w14:paraId="59BCB14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686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2E7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C24F5" w14:textId="7250E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2A2E5" w14:textId="4A82CA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00781" w14:textId="7F4DA7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8 </w:t>
            </w:r>
          </w:p>
        </w:tc>
      </w:tr>
      <w:tr w:rsidR="00791C53" w:rsidRPr="00BD1EC4" w14:paraId="579359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B0E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9EB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A6569" w14:textId="11EAC2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11D52" w14:textId="1F9B10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ECB20" w14:textId="2A6A3F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</w:tr>
      <w:tr w:rsidR="00791C53" w:rsidRPr="00BD1EC4" w14:paraId="4ED5F1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E4D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AE5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A6C52" w14:textId="6806ED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A60FB" w14:textId="477BCB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732D5" w14:textId="0ED9C6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9 </w:t>
            </w:r>
          </w:p>
        </w:tc>
      </w:tr>
      <w:tr w:rsidR="00791C53" w:rsidRPr="00BD1EC4" w14:paraId="7787324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785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54C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F6D60" w14:textId="2F8D9B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3BD37" w14:textId="37A691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A971" w14:textId="5AAD96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830 </w:t>
            </w:r>
          </w:p>
        </w:tc>
      </w:tr>
      <w:tr w:rsidR="00791C53" w:rsidRPr="00BD1EC4" w14:paraId="192CE3F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1ED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F50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09CE4" w14:textId="180C9C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F8E81" w14:textId="25D53B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A9CC5" w14:textId="097E19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,500 </w:t>
            </w:r>
          </w:p>
        </w:tc>
      </w:tr>
      <w:tr w:rsidR="00791C53" w:rsidRPr="00BD1EC4" w14:paraId="22E2D4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36A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8B7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2E9FB" w14:textId="79075D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6F284" w14:textId="1EA344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9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6B80" w14:textId="78769F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3,085 </w:t>
            </w:r>
          </w:p>
        </w:tc>
      </w:tr>
      <w:tr w:rsidR="00791C53" w:rsidRPr="00BD1EC4" w14:paraId="2775866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1E7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6872C" w14:textId="133DF6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C8477" w14:textId="461A61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4,67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32AF23" w14:textId="613D53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33,447 </w:t>
            </w:r>
          </w:p>
        </w:tc>
      </w:tr>
      <w:tr w:rsidR="00791C53" w:rsidRPr="00BD1EC4" w14:paraId="7245DC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178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4EB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F20CD" w14:textId="13BAA5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A389B" w14:textId="56FC98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A6DDF" w14:textId="2472D6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60 </w:t>
            </w:r>
          </w:p>
        </w:tc>
      </w:tr>
      <w:tr w:rsidR="00791C53" w:rsidRPr="00BD1EC4" w14:paraId="6F055FB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908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C3D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D3D48" w14:textId="5401AE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DEE8" w14:textId="1BC81C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8258C" w14:textId="7B18DE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8 </w:t>
            </w:r>
          </w:p>
        </w:tc>
      </w:tr>
      <w:tr w:rsidR="00791C53" w:rsidRPr="00BD1EC4" w14:paraId="128519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528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1B54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4DA1C" w14:textId="784898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322C" w14:textId="5E3E97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9F33" w14:textId="5A7AF7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1 </w:t>
            </w:r>
          </w:p>
        </w:tc>
      </w:tr>
      <w:tr w:rsidR="00791C53" w:rsidRPr="00BD1EC4" w14:paraId="56A978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049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537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4691" w14:textId="331DD1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BEE22" w14:textId="543BDC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B76CD" w14:textId="2DBBF3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98 </w:t>
            </w:r>
          </w:p>
        </w:tc>
      </w:tr>
      <w:tr w:rsidR="00791C53" w:rsidRPr="00BD1EC4" w14:paraId="3A5464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731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0A4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422A9" w14:textId="0EFA30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25D45" w14:textId="433936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122E5" w14:textId="19A1E3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6 </w:t>
            </w:r>
          </w:p>
        </w:tc>
      </w:tr>
      <w:tr w:rsidR="00791C53" w:rsidRPr="00BD1EC4" w14:paraId="67FB42A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B0D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38F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7C59" w14:textId="335AF1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C5558" w14:textId="62DBB9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8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0A35" w14:textId="6F9DBA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,431 </w:t>
            </w:r>
          </w:p>
        </w:tc>
      </w:tr>
      <w:tr w:rsidR="00791C53" w:rsidRPr="00BD1EC4" w14:paraId="499B582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A0C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1CE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CA4E" w14:textId="3D7C01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0DC70" w14:textId="0D89F3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A72D" w14:textId="132445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2 </w:t>
            </w:r>
          </w:p>
        </w:tc>
      </w:tr>
      <w:tr w:rsidR="00791C53" w:rsidRPr="00BD1EC4" w14:paraId="7FE26F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235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D6E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12E34" w14:textId="62E663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6587B" w14:textId="574963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D4D7D" w14:textId="5E4DD2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,483 </w:t>
            </w:r>
          </w:p>
        </w:tc>
      </w:tr>
      <w:tr w:rsidR="00791C53" w:rsidRPr="00BD1EC4" w14:paraId="74495CD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EB3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C61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330AC" w14:textId="7C50D2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F23A7" w14:textId="2EFBA3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7B075" w14:textId="7F2C1B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1 </w:t>
            </w:r>
          </w:p>
        </w:tc>
      </w:tr>
      <w:tr w:rsidR="00791C53" w:rsidRPr="00BD1EC4" w14:paraId="5E3657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B39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B14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A3373" w14:textId="6ED74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48BFB" w14:textId="52F31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B07C8" w14:textId="3CE037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754 </w:t>
            </w:r>
          </w:p>
        </w:tc>
      </w:tr>
      <w:tr w:rsidR="00791C53" w:rsidRPr="00BD1EC4" w14:paraId="6F454C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C2D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0F9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F60D" w14:textId="73B26C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E1164" w14:textId="44DB50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DD371" w14:textId="4F4EF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</w:tr>
      <w:tr w:rsidR="00791C53" w:rsidRPr="00BD1EC4" w14:paraId="2A6C40B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B4C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A52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4BC1" w14:textId="77D751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DFC90" w14:textId="3518B2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E4CC" w14:textId="5EF6FA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485 </w:t>
            </w:r>
          </w:p>
        </w:tc>
      </w:tr>
      <w:tr w:rsidR="00791C53" w:rsidRPr="00BD1EC4" w14:paraId="706C18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ADD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64C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4755F" w14:textId="4FAE45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7B2C6" w14:textId="0B0505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23A1C" w14:textId="77B8A9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5 </w:t>
            </w:r>
          </w:p>
        </w:tc>
      </w:tr>
      <w:tr w:rsidR="00791C53" w:rsidRPr="00BD1EC4" w14:paraId="752C42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094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C4E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C8A65" w14:textId="5669D3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6353B" w14:textId="5073C2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,3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11E5" w14:textId="03F03F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,844 </w:t>
            </w:r>
          </w:p>
        </w:tc>
      </w:tr>
      <w:tr w:rsidR="00791C53" w:rsidRPr="00BD1EC4" w14:paraId="3FA774D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3E1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146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799C5" w14:textId="6F86AA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2C9B1" w14:textId="5216E9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952B" w14:textId="132490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</w:tr>
      <w:tr w:rsidR="00791C53" w:rsidRPr="00BD1EC4" w14:paraId="25AE91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AAE0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427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A09D" w14:textId="65EAB9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58E5D" w14:textId="4E4868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34BC5" w14:textId="591B08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</w:tr>
      <w:tr w:rsidR="00791C53" w:rsidRPr="00BD1EC4" w14:paraId="522F64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024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413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CF8B" w14:textId="0D4304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9B9EC" w14:textId="714695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E75F1" w14:textId="53B0D2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</w:tr>
      <w:tr w:rsidR="00791C53" w:rsidRPr="00BD1EC4" w14:paraId="027432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F07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45B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340E9" w14:textId="7854A7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F845" w14:textId="4C8255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A4FCC" w14:textId="4779ED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38 </w:t>
            </w:r>
          </w:p>
        </w:tc>
      </w:tr>
      <w:tr w:rsidR="00791C53" w:rsidRPr="00BD1EC4" w14:paraId="198A99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21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07A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97CD6" w14:textId="64492D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6F7E2" w14:textId="32B9D2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06049" w14:textId="66330B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</w:tr>
      <w:tr w:rsidR="00791C53" w:rsidRPr="00BD1EC4" w14:paraId="0194D8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CBA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4BF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FA1A5" w14:textId="6447E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9264A" w14:textId="4BA746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E955E" w14:textId="1B7F37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791C53" w:rsidRPr="00BD1EC4" w14:paraId="7D87C68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98D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5A4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C4DDF" w14:textId="1C28CC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45D8B" w14:textId="0D7A67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58F51" w14:textId="61940C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</w:tr>
      <w:tr w:rsidR="00791C53" w:rsidRPr="00BD1EC4" w14:paraId="1F1F80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81A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A01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6BDD" w14:textId="5FE38E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CA392" w14:textId="023D05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C1145" w14:textId="734F7B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8 </w:t>
            </w:r>
          </w:p>
        </w:tc>
      </w:tr>
      <w:tr w:rsidR="00791C53" w:rsidRPr="00BD1EC4" w14:paraId="573DBD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6E3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DE1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D37E4" w14:textId="3EFF1E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F04E" w14:textId="768F94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0CF4D" w14:textId="11ADC6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22 </w:t>
            </w:r>
          </w:p>
        </w:tc>
      </w:tr>
      <w:tr w:rsidR="00791C53" w:rsidRPr="00BD1EC4" w14:paraId="29D2D5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078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4A9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46096" w14:textId="47B6A0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A37DA" w14:textId="0E4135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D8C79" w14:textId="588104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7 </w:t>
            </w:r>
          </w:p>
        </w:tc>
      </w:tr>
      <w:tr w:rsidR="00791C53" w:rsidRPr="00BD1EC4" w14:paraId="447F00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462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EC5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1C4C" w14:textId="45229F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7BE1" w14:textId="09637B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052A3" w14:textId="4C5428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</w:tr>
      <w:tr w:rsidR="00791C53" w:rsidRPr="00BD1EC4" w14:paraId="6C34F0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A34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59F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F5374" w14:textId="2100A4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16A79" w14:textId="709F24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E7BEC" w14:textId="610959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</w:tr>
      <w:tr w:rsidR="00791C53" w:rsidRPr="00BD1EC4" w14:paraId="3AEA90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896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D3B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0E05" w14:textId="17E8CC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3B233" w14:textId="09E743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84D4F" w14:textId="4351AD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5 </w:t>
            </w:r>
          </w:p>
        </w:tc>
      </w:tr>
      <w:tr w:rsidR="00791C53" w:rsidRPr="00BD1EC4" w14:paraId="2BA0823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590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FE9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9D65B" w14:textId="60C4C9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134E7" w14:textId="0889DAC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6592" w14:textId="2A2CD8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571 </w:t>
            </w:r>
          </w:p>
        </w:tc>
      </w:tr>
      <w:tr w:rsidR="00791C53" w:rsidRPr="00BD1EC4" w14:paraId="64310F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001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4A0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F7B6B" w14:textId="5950A9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E9C5B" w14:textId="4C6566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F26D" w14:textId="768E24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51 </w:t>
            </w:r>
          </w:p>
        </w:tc>
      </w:tr>
      <w:tr w:rsidR="00791C53" w:rsidRPr="00BD1EC4" w14:paraId="6D736F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C0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0F4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9F37" w14:textId="6CA533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3B8F5" w14:textId="5BCA4A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B366A" w14:textId="647182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90 </w:t>
            </w:r>
          </w:p>
        </w:tc>
      </w:tr>
      <w:tr w:rsidR="00791C53" w:rsidRPr="00BD1EC4" w14:paraId="5161396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CF6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B0F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E978" w14:textId="0E04FD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867F" w14:textId="5E9959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F912D" w14:textId="76ED1D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545 </w:t>
            </w:r>
          </w:p>
        </w:tc>
      </w:tr>
      <w:tr w:rsidR="00791C53" w:rsidRPr="00BD1EC4" w14:paraId="4B065B9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4C8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95E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E5B4" w14:textId="7124D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0607" w14:textId="4E84BBC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41A00" w14:textId="139DB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521 </w:t>
            </w:r>
          </w:p>
        </w:tc>
      </w:tr>
      <w:tr w:rsidR="00791C53" w:rsidRPr="00BD1EC4" w14:paraId="1733C3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3ED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290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1E345" w14:textId="1F342A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8B5EA" w14:textId="2A365C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7C8EA" w14:textId="66F38A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042 </w:t>
            </w:r>
          </w:p>
        </w:tc>
      </w:tr>
      <w:tr w:rsidR="00791C53" w:rsidRPr="00BD1EC4" w14:paraId="3027D9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92C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F6D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F28CE" w14:textId="490153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D7101" w14:textId="0AE532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50B1B" w14:textId="62E55F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,651 </w:t>
            </w:r>
          </w:p>
        </w:tc>
      </w:tr>
      <w:tr w:rsidR="00791C53" w:rsidRPr="00BD1EC4" w14:paraId="07EA8E01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3B9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BA57F1" w14:textId="31E166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CC73D2" w14:textId="4C788A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840CC3" w14:textId="6E9CB3C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585 </w:t>
            </w:r>
          </w:p>
        </w:tc>
      </w:tr>
      <w:tr w:rsidR="00791C53" w:rsidRPr="00BD1EC4" w14:paraId="54533A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64E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9AF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4B3A5" w14:textId="31081C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CA532" w14:textId="1609CB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A4A5B" w14:textId="6CC06C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9 </w:t>
            </w:r>
          </w:p>
        </w:tc>
      </w:tr>
      <w:tr w:rsidR="00791C53" w:rsidRPr="00BD1EC4" w14:paraId="788A59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00D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A1F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0405E" w14:textId="4F1DC5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24484" w14:textId="1D6C5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B6B25" w14:textId="60F47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6 </w:t>
            </w:r>
          </w:p>
        </w:tc>
      </w:tr>
      <w:tr w:rsidR="00791C53" w:rsidRPr="00BD1EC4" w14:paraId="7F94895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AAB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5AA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3146D" w14:textId="59A004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38C3C" w14:textId="6F3027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D6B3" w14:textId="6BA23D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0 </w:t>
            </w:r>
          </w:p>
        </w:tc>
      </w:tr>
      <w:tr w:rsidR="00791C53" w:rsidRPr="00BD1EC4" w14:paraId="1FB61E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683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C74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DF81D" w14:textId="234586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5FCE" w14:textId="76896F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C3190" w14:textId="18DB63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0 </w:t>
            </w:r>
          </w:p>
        </w:tc>
      </w:tr>
      <w:tr w:rsidR="00791C53" w:rsidRPr="00BD1EC4" w14:paraId="5D7744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F49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242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20F20" w14:textId="5BF1CD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AF7CC" w14:textId="3E4A46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174A" w14:textId="2C0331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9 </w:t>
            </w:r>
          </w:p>
        </w:tc>
      </w:tr>
      <w:tr w:rsidR="00791C53" w:rsidRPr="00BD1EC4" w14:paraId="37D12F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E15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C5B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0BF7" w14:textId="19DE59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D886" w14:textId="4FE385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65B1" w14:textId="515262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63 </w:t>
            </w:r>
          </w:p>
        </w:tc>
      </w:tr>
      <w:tr w:rsidR="00791C53" w:rsidRPr="00BD1EC4" w14:paraId="209D16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4AF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091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AD43" w14:textId="7F3DA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EBA1B" w14:textId="761474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84B0" w14:textId="532A49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</w:tr>
      <w:tr w:rsidR="00791C53" w:rsidRPr="00BD1EC4" w14:paraId="1E56BB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405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7D0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B6589" w14:textId="2E143F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329B0" w14:textId="054F51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1483" w14:textId="3CFB58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</w:tr>
      <w:tr w:rsidR="00791C53" w:rsidRPr="00BD1EC4" w14:paraId="4F2A60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AF7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661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F3E9C" w14:textId="3FCCE1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1D48D" w14:textId="7E1A32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420C8" w14:textId="5B211D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1 </w:t>
            </w:r>
          </w:p>
        </w:tc>
      </w:tr>
      <w:tr w:rsidR="00791C53" w:rsidRPr="00BD1EC4" w14:paraId="16E995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FA3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11C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DDF03" w14:textId="37D232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14A3D" w14:textId="7E565D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9B8F5" w14:textId="3BEC0A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791C53" w:rsidRPr="00BD1EC4" w14:paraId="183EE3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7EB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241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44958" w14:textId="11D186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E7AF4" w14:textId="54F98A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FAF24" w14:textId="14D85B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</w:tr>
      <w:tr w:rsidR="00791C53" w:rsidRPr="00BD1EC4" w14:paraId="6D7E5C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5B7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D3D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CEC6F" w14:textId="34C39C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74187" w14:textId="0075FC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9C4C4" w14:textId="64B4AD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</w:tr>
      <w:tr w:rsidR="00791C53" w:rsidRPr="00BD1EC4" w14:paraId="5B952A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62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1A2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68723" w14:textId="01D50B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B22CF" w14:textId="362690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118E" w14:textId="02315E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</w:tr>
      <w:tr w:rsidR="00791C53" w:rsidRPr="00BD1EC4" w14:paraId="40D8F6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ABB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20D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D8A66" w14:textId="6E5EA0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35F91" w14:textId="4E9814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28D4" w14:textId="1F3064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1 </w:t>
            </w:r>
          </w:p>
        </w:tc>
      </w:tr>
      <w:tr w:rsidR="00791C53" w:rsidRPr="00BD1EC4" w14:paraId="7A56E07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F04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330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5F3B4" w14:textId="1D163B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30999" w14:textId="5AD1F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3F7D1" w14:textId="3F4F391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791C53" w:rsidRPr="00BD1EC4" w14:paraId="41D09EC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EE49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FB219" w14:textId="321027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04C36" w14:textId="364B75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8995F" w14:textId="104C63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072 </w:t>
            </w:r>
          </w:p>
        </w:tc>
      </w:tr>
      <w:tr w:rsidR="00791C53" w:rsidRPr="00BD1EC4" w14:paraId="1FDD1A5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783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D0A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425E" w14:textId="7CFD12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6F30D" w14:textId="08D7B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730EF" w14:textId="776630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4 </w:t>
            </w:r>
          </w:p>
        </w:tc>
      </w:tr>
      <w:tr w:rsidR="00791C53" w:rsidRPr="00BD1EC4" w14:paraId="6D5192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93D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A56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501D" w14:textId="0DA75B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E2A62" w14:textId="22D65A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C9FF6" w14:textId="496705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</w:tr>
      <w:tr w:rsidR="00791C53" w:rsidRPr="00BD1EC4" w14:paraId="3573C25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832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86B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52F84" w14:textId="5342D8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C7FF8" w14:textId="37E424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61C99" w14:textId="3AE2BC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3 </w:t>
            </w:r>
          </w:p>
        </w:tc>
      </w:tr>
      <w:tr w:rsidR="00791C53" w:rsidRPr="00BD1EC4" w14:paraId="253852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7C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07A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027E6" w14:textId="6FEDDB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77341" w14:textId="6D5B76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5025" w14:textId="64D3C9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26 </w:t>
            </w:r>
          </w:p>
        </w:tc>
      </w:tr>
      <w:tr w:rsidR="00791C53" w:rsidRPr="00BD1EC4" w14:paraId="69B904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258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6DD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E6800" w14:textId="004A94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88B23" w14:textId="5E492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E8DF6" w14:textId="1E6FFB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791C53" w:rsidRPr="00BD1EC4" w14:paraId="76A7A3D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FA6F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94C72A" w14:textId="057B75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95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A95054" w14:textId="734A18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0,2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7B77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5,093 </w:t>
            </w:r>
          </w:p>
        </w:tc>
      </w:tr>
      <w:tr w:rsidR="00791C53" w:rsidRPr="00BD1EC4" w14:paraId="41F7AF1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461E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FE2DA7" w14:textId="3219B4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2A47D2" w14:textId="3225EC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9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20933" w14:textId="4B8CB4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609 </w:t>
            </w:r>
          </w:p>
        </w:tc>
      </w:tr>
      <w:tr w:rsidR="00791C53" w:rsidRPr="00BD1EC4" w14:paraId="08A0129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3C1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13F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6957D" w14:textId="162B5C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1A372" w14:textId="632805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80761" w14:textId="38A283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582 </w:t>
            </w:r>
          </w:p>
        </w:tc>
      </w:tr>
      <w:tr w:rsidR="00791C53" w:rsidRPr="00BD1EC4" w14:paraId="28057D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27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AAF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514BC" w14:textId="7EFD9B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6DCD" w14:textId="36B47E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634D3" w14:textId="17D1D7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8 </w:t>
            </w:r>
          </w:p>
        </w:tc>
      </w:tr>
      <w:tr w:rsidR="00791C53" w:rsidRPr="00BD1EC4" w14:paraId="42DC77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52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13D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1CC4" w14:textId="6C30B6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84F63" w14:textId="081BFB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A6E0C" w14:textId="639247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57 </w:t>
            </w:r>
          </w:p>
        </w:tc>
      </w:tr>
      <w:tr w:rsidR="00791C53" w:rsidRPr="00BD1EC4" w14:paraId="1748C0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522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981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A5C6E" w14:textId="60439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8C134" w14:textId="5E4556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8A82E" w14:textId="342B81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03 </w:t>
            </w:r>
          </w:p>
        </w:tc>
      </w:tr>
      <w:tr w:rsidR="00791C53" w:rsidRPr="00BD1EC4" w14:paraId="162F6F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5AA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D47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DD489" w14:textId="73A738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F8408" w14:textId="04A5AE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8EED7" w14:textId="60BC69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63 </w:t>
            </w:r>
          </w:p>
        </w:tc>
      </w:tr>
      <w:tr w:rsidR="00791C53" w:rsidRPr="00BD1EC4" w14:paraId="13B5BD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749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D9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1B271" w14:textId="2F2A71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77331" w14:textId="6B82CC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AE5FC" w14:textId="5A62BD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1 </w:t>
            </w:r>
          </w:p>
        </w:tc>
      </w:tr>
      <w:tr w:rsidR="00791C53" w:rsidRPr="00BD1EC4" w14:paraId="4561FD0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1DA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634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1CDB6" w14:textId="23FD45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D8121" w14:textId="01A924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A9CE" w14:textId="316A11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4 </w:t>
            </w:r>
          </w:p>
        </w:tc>
      </w:tr>
      <w:tr w:rsidR="00791C53" w:rsidRPr="00BD1EC4" w14:paraId="520E3A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3FF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D3A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5F93" w14:textId="09F4E2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0570E" w14:textId="7E094B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86F4" w14:textId="04B2A0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81 </w:t>
            </w:r>
          </w:p>
        </w:tc>
      </w:tr>
      <w:tr w:rsidR="00791C53" w:rsidRPr="00BD1EC4" w14:paraId="1A917D6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27D3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9E63F" w14:textId="75528F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C2B4C3" w14:textId="59E7B6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D6751" w14:textId="48B70A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295 </w:t>
            </w:r>
          </w:p>
        </w:tc>
      </w:tr>
      <w:tr w:rsidR="00791C53" w:rsidRPr="00BD1EC4" w14:paraId="2153655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465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923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C2800" w14:textId="3585C3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75879" w14:textId="43094B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9F6F2" w14:textId="21EF38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</w:tr>
      <w:tr w:rsidR="00791C53" w:rsidRPr="00BD1EC4" w14:paraId="05D5E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3F3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F8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C1BE" w14:textId="00D72B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B7303" w14:textId="6D4257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7FD87" w14:textId="085EEF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 </w:t>
            </w:r>
          </w:p>
        </w:tc>
      </w:tr>
      <w:tr w:rsidR="00791C53" w:rsidRPr="00BD1EC4" w14:paraId="43FD9A2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73B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E2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5CAC0" w14:textId="25372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FEB2F" w14:textId="476C4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5631" w14:textId="70FD5E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791C53" w:rsidRPr="00BD1EC4" w14:paraId="1CD6ED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E8F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390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700B5" w14:textId="7F8442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2D1F4" w14:textId="4F178F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D724E" w14:textId="06F230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9 </w:t>
            </w:r>
          </w:p>
        </w:tc>
      </w:tr>
      <w:tr w:rsidR="00791C53" w:rsidRPr="00BD1EC4" w14:paraId="2C49F21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400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79B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4B57E" w14:textId="60D7F0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38DA0" w14:textId="785635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CE780" w14:textId="51BB61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8 </w:t>
            </w:r>
          </w:p>
        </w:tc>
      </w:tr>
      <w:tr w:rsidR="00791C53" w:rsidRPr="00BD1EC4" w14:paraId="2894B9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844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7CF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EA0DA" w14:textId="79EA83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DAC73" w14:textId="7E2DA9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DAF23" w14:textId="086A7F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</w:tr>
      <w:tr w:rsidR="00791C53" w:rsidRPr="00BD1EC4" w14:paraId="42C5A5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E80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1F3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A3A3A" w14:textId="668F05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88528" w14:textId="77E1C8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93150" w14:textId="17BA5A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</w:tr>
      <w:tr w:rsidR="00791C53" w:rsidRPr="00BD1EC4" w14:paraId="1A027D0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A03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377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D7B5F" w14:textId="1D5B81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2BA09" w14:textId="53AA6B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7D2E5" w14:textId="719DA4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 </w:t>
            </w:r>
          </w:p>
        </w:tc>
      </w:tr>
      <w:tr w:rsidR="00791C53" w:rsidRPr="00BD1EC4" w14:paraId="5401064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417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F9A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54A73" w14:textId="7759E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616B7" w14:textId="741D76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248E" w14:textId="0B6CE2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0 </w:t>
            </w:r>
          </w:p>
        </w:tc>
      </w:tr>
      <w:tr w:rsidR="00791C53" w:rsidRPr="00BD1EC4" w14:paraId="0F046E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B59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9CB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5F30" w14:textId="37C3F1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9C97" w14:textId="095420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A12EA" w14:textId="06F458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791C53" w:rsidRPr="00BD1EC4" w14:paraId="0511B4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F2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57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16A9A" w14:textId="3E023C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3807E" w14:textId="1EBC2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54701" w14:textId="14BB09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2 </w:t>
            </w:r>
          </w:p>
        </w:tc>
      </w:tr>
      <w:tr w:rsidR="00791C53" w:rsidRPr="00BD1EC4" w14:paraId="0DFB61E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523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A0AC7C" w14:textId="760FFA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604F6" w14:textId="3CA441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4,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F92B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532,103 </w:t>
            </w:r>
          </w:p>
        </w:tc>
      </w:tr>
      <w:tr w:rsidR="00791C53" w:rsidRPr="00BD1EC4" w14:paraId="263613D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89A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B7B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2E7F8" w14:textId="52BC03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9E112" w14:textId="11D67E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506C" w14:textId="1602CE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400 </w:t>
            </w:r>
          </w:p>
        </w:tc>
      </w:tr>
      <w:tr w:rsidR="00791C53" w:rsidRPr="00BD1EC4" w14:paraId="5EAD6B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388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D4F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A2C8" w14:textId="4E5B18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8861" w14:textId="1E1644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2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D426" w14:textId="5CCB4F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,158 </w:t>
            </w:r>
          </w:p>
        </w:tc>
      </w:tr>
      <w:tr w:rsidR="00791C53" w:rsidRPr="00BD1EC4" w14:paraId="406195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B9C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204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E0B3" w14:textId="575F3F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EFDA9" w14:textId="37BC62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6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5EC94" w14:textId="5122A9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6,475 </w:t>
            </w:r>
          </w:p>
        </w:tc>
      </w:tr>
      <w:tr w:rsidR="00791C53" w:rsidRPr="00BD1EC4" w14:paraId="62D10A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C52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05A0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AD886" w14:textId="54F9F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14A92" w14:textId="5AF286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5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69E3B" w14:textId="2513AE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,795 </w:t>
            </w:r>
          </w:p>
        </w:tc>
      </w:tr>
      <w:tr w:rsidR="00791C53" w:rsidRPr="00BD1EC4" w14:paraId="764113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CC0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FB4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3C48" w14:textId="2907DA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67E6" w14:textId="15D6B8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BE947" w14:textId="6F5820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,037 </w:t>
            </w:r>
          </w:p>
        </w:tc>
      </w:tr>
      <w:tr w:rsidR="00791C53" w:rsidRPr="00BD1EC4" w14:paraId="46E5788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48D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24E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C0E54" w14:textId="7DB556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E99FD" w14:textId="121189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640ED" w14:textId="7AC4A4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76 </w:t>
            </w:r>
          </w:p>
        </w:tc>
      </w:tr>
      <w:tr w:rsidR="00791C53" w:rsidRPr="00BD1EC4" w14:paraId="1368880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E72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756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7C42" w14:textId="7F6925C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7C240" w14:textId="2D2611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D5A9" w14:textId="286CC5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,264 </w:t>
            </w:r>
          </w:p>
        </w:tc>
      </w:tr>
      <w:tr w:rsidR="00791C53" w:rsidRPr="00BD1EC4" w14:paraId="520B5F4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6D03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E310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CE1F1" w14:textId="0194D7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BE0E" w14:textId="319044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C0152" w14:textId="2B73C9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99 </w:t>
            </w:r>
          </w:p>
        </w:tc>
      </w:tr>
      <w:tr w:rsidR="00791C53" w:rsidRPr="00BD1EC4" w14:paraId="340863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34B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C56F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01C84" w14:textId="2E8519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2B9F0" w14:textId="0F3F17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F8B1" w14:textId="549EA5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5 </w:t>
            </w:r>
          </w:p>
        </w:tc>
      </w:tr>
      <w:tr w:rsidR="00791C53" w:rsidRPr="00BD1EC4" w14:paraId="195A98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3D2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C0D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44BBC" w14:textId="1EE7D3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A2824" w14:textId="481497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2B370" w14:textId="58FFBE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300 </w:t>
            </w:r>
          </w:p>
        </w:tc>
      </w:tr>
      <w:tr w:rsidR="00791C53" w:rsidRPr="00BD1EC4" w14:paraId="495163A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FAE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241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6859D" w14:textId="045A9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0BCE4" w14:textId="477E80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7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B3D09" w14:textId="02E5A4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,096 </w:t>
            </w:r>
          </w:p>
        </w:tc>
      </w:tr>
      <w:tr w:rsidR="00791C53" w:rsidRPr="00BD1EC4" w14:paraId="2957969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9C2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251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8CA0" w14:textId="25C2A4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BDD4" w14:textId="4F9C60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,1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3307A" w14:textId="3D4074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5,237 </w:t>
            </w:r>
          </w:p>
        </w:tc>
      </w:tr>
      <w:tr w:rsidR="00791C53" w:rsidRPr="00BD1EC4" w14:paraId="5536E7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898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FFB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9A5D" w14:textId="7B76BA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C3F1" w14:textId="0D4377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2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3CC71" w14:textId="596AE3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,810 </w:t>
            </w:r>
          </w:p>
        </w:tc>
      </w:tr>
      <w:tr w:rsidR="00791C53" w:rsidRPr="00BD1EC4" w14:paraId="1049679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6AC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A3E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2ABF" w14:textId="2D7C61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8AC05" w14:textId="5D86A6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BEBFE" w14:textId="29EA2B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95 </w:t>
            </w:r>
          </w:p>
        </w:tc>
      </w:tr>
      <w:tr w:rsidR="00791C53" w:rsidRPr="00BD1EC4" w14:paraId="14713AF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89A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EB7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4D3B1" w14:textId="47F87F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A118E" w14:textId="22FC6B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04FC5" w14:textId="5E7F8D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 </w:t>
            </w:r>
          </w:p>
        </w:tc>
      </w:tr>
      <w:tr w:rsidR="00791C53" w:rsidRPr="00BD1EC4" w14:paraId="14B467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F0B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88F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5555" w14:textId="754635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503C" w14:textId="7C73BC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9C3AC" w14:textId="2955E2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20 </w:t>
            </w:r>
          </w:p>
        </w:tc>
      </w:tr>
      <w:tr w:rsidR="00791C53" w:rsidRPr="00BD1EC4" w14:paraId="64E73F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537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8B8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92EA7" w14:textId="064751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FA7D1" w14:textId="0D9476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5CD06" w14:textId="4E04A2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55 </w:t>
            </w:r>
          </w:p>
        </w:tc>
      </w:tr>
      <w:tr w:rsidR="00791C53" w:rsidRPr="00BD1EC4" w14:paraId="4A8B778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31A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ED3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422BE" w14:textId="4101A2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5BE9E" w14:textId="782D1B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EAD4F" w14:textId="597583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90 </w:t>
            </w:r>
          </w:p>
        </w:tc>
      </w:tr>
      <w:tr w:rsidR="00791C53" w:rsidRPr="00BD1EC4" w14:paraId="5C7171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663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26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D8AA3" w14:textId="30CF07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35CD" w14:textId="009847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8E837" w14:textId="10F384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636 </w:t>
            </w:r>
          </w:p>
        </w:tc>
      </w:tr>
      <w:tr w:rsidR="00791C53" w:rsidRPr="00BD1EC4" w14:paraId="268AEB7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1EE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E24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F24DB" w14:textId="1E52A6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5912A" w14:textId="32E4E5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7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EED84" w14:textId="124883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,960 </w:t>
            </w:r>
          </w:p>
        </w:tc>
      </w:tr>
      <w:tr w:rsidR="00791C53" w:rsidRPr="00BD1EC4" w14:paraId="41B15D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93B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D2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C8741" w14:textId="03B634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DA17B" w14:textId="6CF19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8AF7E" w14:textId="159CDA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3 </w:t>
            </w:r>
          </w:p>
        </w:tc>
      </w:tr>
      <w:tr w:rsidR="00791C53" w:rsidRPr="00BD1EC4" w14:paraId="508C24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7F5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7AB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F249C" w14:textId="48FF18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6392" w14:textId="395F57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0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484EB" w14:textId="199F89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,618 </w:t>
            </w:r>
          </w:p>
        </w:tc>
      </w:tr>
      <w:tr w:rsidR="00791C53" w:rsidRPr="00BD1EC4" w14:paraId="136333C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E25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383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248FD" w14:textId="79A003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70E84" w14:textId="3EA077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4BA7D" w14:textId="2E5338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130 </w:t>
            </w:r>
          </w:p>
        </w:tc>
      </w:tr>
      <w:tr w:rsidR="00791C53" w:rsidRPr="00BD1EC4" w14:paraId="4F2F37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59E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7B1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F51B7" w14:textId="440801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E9892" w14:textId="3124B4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FF0A1" w14:textId="5D3528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97 </w:t>
            </w:r>
          </w:p>
        </w:tc>
      </w:tr>
      <w:tr w:rsidR="00791C53" w:rsidRPr="00BD1EC4" w14:paraId="554F0B9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68F3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E5BEA" w14:textId="0C9E9F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F8E252" w14:textId="7FFB99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9,2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0F341E" w14:textId="675DC7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5,708 </w:t>
            </w:r>
          </w:p>
        </w:tc>
      </w:tr>
      <w:tr w:rsidR="00791C53" w:rsidRPr="00BD1EC4" w14:paraId="26EE21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C45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66D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68E46" w14:textId="3F09DF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D0DF0" w14:textId="1D357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C895A" w14:textId="01F209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75 </w:t>
            </w:r>
          </w:p>
        </w:tc>
      </w:tr>
      <w:tr w:rsidR="00791C53" w:rsidRPr="00BD1EC4" w14:paraId="6D650C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35E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793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23D18" w14:textId="230ED1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E8754" w14:textId="0396F4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A888B" w14:textId="43963A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00 </w:t>
            </w:r>
          </w:p>
        </w:tc>
      </w:tr>
      <w:tr w:rsidR="00791C53" w:rsidRPr="00BD1EC4" w14:paraId="0D051AB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F63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8E0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B91CE" w14:textId="7894BB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565AD" w14:textId="011A29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A6F86" w14:textId="58ED05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022 </w:t>
            </w:r>
          </w:p>
        </w:tc>
      </w:tr>
      <w:tr w:rsidR="00791C53" w:rsidRPr="00BD1EC4" w14:paraId="30AEAE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E5F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4EB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C222A" w14:textId="2182A7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78623" w14:textId="20C40C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1E79A" w14:textId="11E177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59 </w:t>
            </w:r>
          </w:p>
        </w:tc>
      </w:tr>
      <w:tr w:rsidR="00791C53" w:rsidRPr="00BD1EC4" w14:paraId="336C2C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EB2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535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8C5B" w14:textId="1DBD86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5034" w14:textId="7B2B1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7D03B" w14:textId="16F6A3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67 </w:t>
            </w:r>
          </w:p>
        </w:tc>
      </w:tr>
      <w:tr w:rsidR="00791C53" w:rsidRPr="00BD1EC4" w14:paraId="42F09C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650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DD5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D8C9" w14:textId="39A18A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B84CA" w14:textId="566B57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21731" w14:textId="071FC5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70 </w:t>
            </w:r>
          </w:p>
        </w:tc>
      </w:tr>
      <w:tr w:rsidR="00791C53" w:rsidRPr="00BD1EC4" w14:paraId="55F925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1A5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3BE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E85CA" w14:textId="45105A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F76D1" w14:textId="205E29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E0100" w14:textId="5254BE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791C53" w:rsidRPr="00BD1EC4" w14:paraId="4EB022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D86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FE4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B58A" w14:textId="19E912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25B8E" w14:textId="0941DF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F2A22" w14:textId="6FF743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00 </w:t>
            </w:r>
          </w:p>
        </w:tc>
      </w:tr>
      <w:tr w:rsidR="00791C53" w:rsidRPr="00BD1EC4" w14:paraId="505C0B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A4C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B0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007B1" w14:textId="0C4D8E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3E1C6" w14:textId="61D038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945EA" w14:textId="3EE4DD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,372 </w:t>
            </w:r>
          </w:p>
        </w:tc>
      </w:tr>
      <w:tr w:rsidR="00791C53" w:rsidRPr="00BD1EC4" w14:paraId="740871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DC9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999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46A2D" w14:textId="18593A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2B33" w14:textId="227624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7F7C1" w14:textId="3D9EC6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5 </w:t>
            </w:r>
          </w:p>
        </w:tc>
      </w:tr>
      <w:tr w:rsidR="00791C53" w:rsidRPr="00BD1EC4" w14:paraId="7070DE5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068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534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B953A" w14:textId="34DA1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8C6F5" w14:textId="4609B6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58CA0" w14:textId="2124C7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4 </w:t>
            </w:r>
          </w:p>
        </w:tc>
      </w:tr>
      <w:tr w:rsidR="00791C53" w:rsidRPr="00BD1EC4" w14:paraId="27B9E4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B8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8DA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44498" w14:textId="7CA909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240E" w14:textId="2D3073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C06B4" w14:textId="75508B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,590 </w:t>
            </w:r>
          </w:p>
        </w:tc>
      </w:tr>
      <w:tr w:rsidR="00791C53" w:rsidRPr="00BD1EC4" w14:paraId="4A30DB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2B8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495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CB14" w14:textId="3FE21F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7A1B3" w14:textId="6A017B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304ED" w14:textId="3DDC37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8 </w:t>
            </w:r>
          </w:p>
        </w:tc>
      </w:tr>
      <w:tr w:rsidR="00791C53" w:rsidRPr="00BD1EC4" w14:paraId="1075E7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166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608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30E06" w14:textId="0A209A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DE6A8" w14:textId="55ED4E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67E3F" w14:textId="3BBD66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1 </w:t>
            </w:r>
          </w:p>
        </w:tc>
      </w:tr>
      <w:tr w:rsidR="00791C53" w:rsidRPr="00BD1EC4" w14:paraId="203D35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827F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2BE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8052" w14:textId="43F74A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9DB5" w14:textId="4423D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D1361" w14:textId="6ED6FF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8 </w:t>
            </w:r>
          </w:p>
        </w:tc>
      </w:tr>
      <w:tr w:rsidR="00791C53" w:rsidRPr="00BD1EC4" w14:paraId="35959A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A75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335F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B0772" w14:textId="2E5099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986C4" w14:textId="2F8D2F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3EBB1" w14:textId="75E7F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791C53" w:rsidRPr="00BD1EC4" w14:paraId="5A40D1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AB8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DC3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D848E" w14:textId="4E7828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32276" w14:textId="7FD872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DF1C4" w14:textId="3B3B86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36 </w:t>
            </w:r>
          </w:p>
        </w:tc>
      </w:tr>
      <w:tr w:rsidR="00791C53" w:rsidRPr="00BD1EC4" w14:paraId="591866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F52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A09E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A50A2" w14:textId="014F8E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44AC5" w14:textId="715C23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51AF7" w14:textId="191686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3663D10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C7D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C0A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F84E" w14:textId="084AE1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5CF6F" w14:textId="0D6394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9BFC" w14:textId="06639A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2 </w:t>
            </w:r>
          </w:p>
        </w:tc>
      </w:tr>
      <w:tr w:rsidR="00791C53" w:rsidRPr="00BD1EC4" w14:paraId="627E95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732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6438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D786" w14:textId="0CD433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10ED7" w14:textId="2EA38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31BCF" w14:textId="24D92A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9 </w:t>
            </w:r>
          </w:p>
        </w:tc>
      </w:tr>
      <w:tr w:rsidR="00791C53" w:rsidRPr="00BD1EC4" w14:paraId="634AB4B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B91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D52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1FF7D" w14:textId="28366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35133" w14:textId="436CF9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EF5DB" w14:textId="3FD1E3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</w:tr>
      <w:tr w:rsidR="00791C53" w:rsidRPr="00BD1EC4" w14:paraId="51FA95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3A8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4E0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7E3E1" w14:textId="0A5BBE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1A55" w14:textId="4CDC1F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28CA" w14:textId="1436D8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957 </w:t>
            </w:r>
          </w:p>
        </w:tc>
      </w:tr>
      <w:tr w:rsidR="00791C53" w:rsidRPr="00BD1EC4" w14:paraId="3E5487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C26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AA7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D70D" w14:textId="39394A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4DAAD" w14:textId="690C45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E73B" w14:textId="74E040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52 </w:t>
            </w:r>
          </w:p>
        </w:tc>
      </w:tr>
      <w:tr w:rsidR="00791C53" w:rsidRPr="00BD1EC4" w14:paraId="3D3780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85E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F97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F2169" w14:textId="0E9111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18ABE" w14:textId="56AFE3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46D72" w14:textId="059B13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</w:tr>
      <w:tr w:rsidR="00791C53" w:rsidRPr="00BD1EC4" w14:paraId="46A0F70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384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427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95897" w14:textId="23517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91DE" w14:textId="7FD2F7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0B29D" w14:textId="278041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516 </w:t>
            </w:r>
          </w:p>
        </w:tc>
      </w:tr>
      <w:tr w:rsidR="00791C53" w:rsidRPr="00BD1EC4" w14:paraId="28482F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147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9D9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6C3F" w14:textId="34AE68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F5ECB" w14:textId="128448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442C" w14:textId="5DE511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00 </w:t>
            </w:r>
          </w:p>
        </w:tc>
      </w:tr>
      <w:tr w:rsidR="00791C53" w:rsidRPr="00BD1EC4" w14:paraId="23F39D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731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BA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EFA38" w14:textId="57BC67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1FDD4" w14:textId="48DFE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6C6F" w14:textId="7F0CC6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</w:tr>
      <w:tr w:rsidR="00791C53" w:rsidRPr="00BD1EC4" w14:paraId="2C4DAD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082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850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6C71" w14:textId="610F3A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BE6FE" w14:textId="713A98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841B" w14:textId="434E98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</w:tr>
      <w:tr w:rsidR="00791C53" w:rsidRPr="00BD1EC4" w14:paraId="6E7D4A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673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5C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9A46A" w14:textId="0F49EF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544E2" w14:textId="2C065B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0774C" w14:textId="04617F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1 </w:t>
            </w:r>
          </w:p>
        </w:tc>
      </w:tr>
      <w:tr w:rsidR="00791C53" w:rsidRPr="00BD1EC4" w14:paraId="583E5D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934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9B4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C5228" w14:textId="3DD15A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BA80" w14:textId="5F745D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77E8A" w14:textId="0FE312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33 </w:t>
            </w:r>
          </w:p>
        </w:tc>
      </w:tr>
      <w:tr w:rsidR="00791C53" w:rsidRPr="00BD1EC4" w14:paraId="284EBB5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C80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33FC14" w14:textId="050E3C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5A32E7" w14:textId="0DCFDF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4,8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5FA522" w14:textId="4C88B8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1,968 </w:t>
            </w:r>
          </w:p>
        </w:tc>
      </w:tr>
      <w:tr w:rsidR="00791C53" w:rsidRPr="00BD1EC4" w14:paraId="04C1061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565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B0D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247C2" w14:textId="545C01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7D045" w14:textId="54A38C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508" w14:textId="589923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</w:tr>
      <w:tr w:rsidR="00791C53" w:rsidRPr="00BD1EC4" w14:paraId="6E7677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26B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0747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02C6" w14:textId="369568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712BD" w14:textId="011DD9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7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A7F7" w14:textId="6A4FD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835 </w:t>
            </w:r>
          </w:p>
        </w:tc>
      </w:tr>
      <w:tr w:rsidR="00791C53" w:rsidRPr="00BD1EC4" w14:paraId="071E72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A18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E04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777D" w14:textId="4458D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9F8B" w14:textId="79EC83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58CFC" w14:textId="624D5A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003 </w:t>
            </w:r>
          </w:p>
        </w:tc>
      </w:tr>
      <w:tr w:rsidR="00791C53" w:rsidRPr="00BD1EC4" w14:paraId="6D1444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FA9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53D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5DF12" w14:textId="556E3C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B7A19" w14:textId="0D674B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F2A3" w14:textId="42D134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6 </w:t>
            </w:r>
          </w:p>
        </w:tc>
      </w:tr>
      <w:tr w:rsidR="00791C53" w:rsidRPr="00BD1EC4" w14:paraId="7D83D9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4D6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57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B461" w14:textId="4B323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2ACDA" w14:textId="7012B7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2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0933" w14:textId="38ED35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166 </w:t>
            </w:r>
          </w:p>
        </w:tc>
      </w:tr>
      <w:tr w:rsidR="00791C53" w:rsidRPr="00BD1EC4" w14:paraId="0A632D4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918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B6F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3903" w14:textId="090666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AD712" w14:textId="26002E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A31B" w14:textId="7C4310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</w:tr>
      <w:tr w:rsidR="00791C53" w:rsidRPr="00BD1EC4" w14:paraId="1D0456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D01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66C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E07DB" w14:textId="326CFE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04024" w14:textId="7B8203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967EA" w14:textId="1AFF25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14 </w:t>
            </w:r>
          </w:p>
        </w:tc>
      </w:tr>
      <w:tr w:rsidR="00791C53" w:rsidRPr="00BD1EC4" w14:paraId="51B5BC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0B5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11FF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33345" w14:textId="2C8CE6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2CC49" w14:textId="5B75D9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3EDC7" w14:textId="58313C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11 </w:t>
            </w:r>
          </w:p>
        </w:tc>
      </w:tr>
      <w:tr w:rsidR="00791C53" w:rsidRPr="00BD1EC4" w14:paraId="1DDB36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54A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F9F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5AD56" w14:textId="4765B9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A7EA" w14:textId="7E50F6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19699" w14:textId="0941FF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</w:tr>
      <w:tr w:rsidR="00791C53" w:rsidRPr="00BD1EC4" w14:paraId="4CE4D0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B8C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CD2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25DB2" w14:textId="287544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167B4" w14:textId="21CBF3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4FC4" w14:textId="3B26B2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</w:tr>
      <w:tr w:rsidR="00791C53" w:rsidRPr="00BD1EC4" w14:paraId="278ECB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FA2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944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6066B" w14:textId="15EF93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0F09B" w14:textId="7D2F90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B2F36" w14:textId="64D60D4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75 </w:t>
            </w:r>
          </w:p>
        </w:tc>
      </w:tr>
      <w:tr w:rsidR="00791C53" w:rsidRPr="00BD1EC4" w14:paraId="6513FD9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680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3AF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71815" w14:textId="46541B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3E7CD" w14:textId="64CCE6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8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054DA" w14:textId="44512B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,245 </w:t>
            </w:r>
          </w:p>
        </w:tc>
      </w:tr>
      <w:tr w:rsidR="00791C53" w:rsidRPr="00BD1EC4" w14:paraId="0EABCC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3A3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D00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F81C0" w14:textId="7C71EB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196AA" w14:textId="6D56E9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D185" w14:textId="258B03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4 </w:t>
            </w:r>
          </w:p>
        </w:tc>
      </w:tr>
      <w:tr w:rsidR="00791C53" w:rsidRPr="00BD1EC4" w14:paraId="2A02F8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CA9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08B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02450" w14:textId="6F2C36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DF89D" w14:textId="2EB115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77A12" w14:textId="15726C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180 </w:t>
            </w:r>
          </w:p>
        </w:tc>
      </w:tr>
      <w:tr w:rsidR="00791C53" w:rsidRPr="00BD1EC4" w14:paraId="2DC18C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673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C5A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A6742" w14:textId="295FC1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2B49" w14:textId="69D47E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8755" w14:textId="2CC170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791C53" w:rsidRPr="00BD1EC4" w14:paraId="159F67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2A6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57B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DA68" w14:textId="16765B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A99C0" w14:textId="599D1C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95003" w14:textId="6724F7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,135 </w:t>
            </w:r>
          </w:p>
        </w:tc>
      </w:tr>
      <w:tr w:rsidR="00791C53" w:rsidRPr="00BD1EC4" w14:paraId="7FEBBA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6B6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0E4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4E807" w14:textId="0DBAED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630A1" w14:textId="5D3B0D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47365" w14:textId="031EEC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61 </w:t>
            </w:r>
          </w:p>
        </w:tc>
      </w:tr>
      <w:tr w:rsidR="00791C53" w:rsidRPr="00BD1EC4" w14:paraId="09E73CB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019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2D7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74AB" w14:textId="242E2C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2883C" w14:textId="4CBF91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1D8A" w14:textId="57E1EE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107 </w:t>
            </w:r>
          </w:p>
        </w:tc>
      </w:tr>
      <w:tr w:rsidR="00791C53" w:rsidRPr="00BD1EC4" w14:paraId="2E479D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A6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425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B78C5" w14:textId="19F761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4F8AE" w14:textId="6BDD91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0042" w14:textId="3A8803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09 </w:t>
            </w:r>
          </w:p>
        </w:tc>
      </w:tr>
      <w:tr w:rsidR="00791C53" w:rsidRPr="00BD1EC4" w14:paraId="62DD766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8A4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B6FE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FD1B3" w14:textId="1844EA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C7407" w14:textId="5E5C69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0CA2" w14:textId="72F7E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1 </w:t>
            </w:r>
          </w:p>
        </w:tc>
      </w:tr>
      <w:tr w:rsidR="00791C53" w:rsidRPr="00BD1EC4" w14:paraId="39E9F8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3EE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E62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3A206" w14:textId="75F62A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BA735" w14:textId="0A1DCC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A6CB9" w14:textId="06E360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79 </w:t>
            </w:r>
          </w:p>
        </w:tc>
      </w:tr>
      <w:tr w:rsidR="00791C53" w:rsidRPr="00BD1EC4" w14:paraId="106C18E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149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C00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A10E" w14:textId="2CF3E5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28E1F" w14:textId="102406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314A7" w14:textId="6DBCEC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7 </w:t>
            </w:r>
          </w:p>
        </w:tc>
      </w:tr>
      <w:tr w:rsidR="00791C53" w:rsidRPr="00BD1EC4" w14:paraId="78BAB6D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3D4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0D13E5" w14:textId="4E8B03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C0F2B6" w14:textId="485B9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0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2C04A4" w14:textId="687E0B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,243 </w:t>
            </w:r>
          </w:p>
        </w:tc>
      </w:tr>
      <w:tr w:rsidR="00791C53" w:rsidRPr="00BD1EC4" w14:paraId="250852B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5E1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597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40743" w14:textId="225D1A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75E3E" w14:textId="6CCA9A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7669D" w14:textId="196597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791C53" w:rsidRPr="00BD1EC4" w14:paraId="77A1A2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989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373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099BC" w14:textId="0D1E1E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A0D4" w14:textId="0E4C2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4D58F" w14:textId="4E857C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5 </w:t>
            </w:r>
          </w:p>
        </w:tc>
      </w:tr>
      <w:tr w:rsidR="00791C53" w:rsidRPr="00BD1EC4" w14:paraId="176716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26A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3FB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D254B" w14:textId="724F68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CAA66" w14:textId="3ABC14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20A6E" w14:textId="2400A3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2 </w:t>
            </w:r>
          </w:p>
        </w:tc>
      </w:tr>
      <w:tr w:rsidR="00791C53" w:rsidRPr="00BD1EC4" w14:paraId="74780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690E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191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DCC85" w14:textId="03DC44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F923" w14:textId="456E9F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7FFD" w14:textId="456C66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57 </w:t>
            </w:r>
          </w:p>
        </w:tc>
      </w:tr>
      <w:tr w:rsidR="00791C53" w:rsidRPr="00BD1EC4" w14:paraId="411A0C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7A9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13A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4BBD6" w14:textId="1B231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6FB8D" w14:textId="104472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D1EFA" w14:textId="7FD033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1 </w:t>
            </w:r>
          </w:p>
        </w:tc>
      </w:tr>
      <w:tr w:rsidR="00791C53" w:rsidRPr="00BD1EC4" w14:paraId="2D1F981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32B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D2F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39326" w14:textId="5B64BB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0F7AA" w14:textId="17ECF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0CF3" w14:textId="59856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38 </w:t>
            </w:r>
          </w:p>
        </w:tc>
      </w:tr>
      <w:tr w:rsidR="00791C53" w:rsidRPr="00BD1EC4" w14:paraId="6BEBBA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ADE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328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7467D" w14:textId="39DB31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814B5" w14:textId="7B586D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F41CB" w14:textId="25B9AA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0 </w:t>
            </w:r>
          </w:p>
        </w:tc>
      </w:tr>
      <w:tr w:rsidR="00791C53" w:rsidRPr="00BD1EC4" w14:paraId="6250CE1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44B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1BB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FBC54" w14:textId="281C1B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8A75F" w14:textId="61A5F8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9E4F1" w14:textId="7498D3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</w:tr>
      <w:tr w:rsidR="00791C53" w:rsidRPr="00BD1EC4" w14:paraId="14D72A9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F08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FF6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E9BDB" w14:textId="01E32B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DE09F" w14:textId="78264B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F1938" w14:textId="606CD2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</w:tr>
      <w:tr w:rsidR="00791C53" w:rsidRPr="00BD1EC4" w14:paraId="3DEC841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909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B5F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C59E" w14:textId="38FD5A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2713" w14:textId="53596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AD439" w14:textId="1F3974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6 </w:t>
            </w:r>
          </w:p>
        </w:tc>
      </w:tr>
      <w:tr w:rsidR="00791C53" w:rsidRPr="00BD1EC4" w14:paraId="63D17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565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116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65AD8" w14:textId="546BCD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E4FD" w14:textId="342AE5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938F" w14:textId="18001D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7 </w:t>
            </w:r>
          </w:p>
        </w:tc>
      </w:tr>
      <w:tr w:rsidR="00791C53" w:rsidRPr="00BD1EC4" w14:paraId="14400C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548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4BDF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9CE29" w14:textId="26C23D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6AB60" w14:textId="71A03C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9495B" w14:textId="6E5C85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0 </w:t>
            </w:r>
          </w:p>
        </w:tc>
      </w:tr>
      <w:tr w:rsidR="00791C53" w:rsidRPr="00BD1EC4" w14:paraId="2143BE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953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F3C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B2C5" w14:textId="31F6F2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71936" w14:textId="6E9723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3152" w14:textId="68D0CE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 </w:t>
            </w:r>
          </w:p>
        </w:tc>
      </w:tr>
      <w:tr w:rsidR="00791C53" w:rsidRPr="00BD1EC4" w14:paraId="5824F02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779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C61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F2E7C" w14:textId="4520B4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7312D" w14:textId="20AF13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54ED" w14:textId="2787EF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9 </w:t>
            </w:r>
          </w:p>
        </w:tc>
      </w:tr>
      <w:tr w:rsidR="00791C53" w:rsidRPr="00BD1EC4" w14:paraId="027CF8F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EAD5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D99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15B4" w14:textId="74EB4E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7BF3" w14:textId="03B95A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DFC9" w14:textId="447811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1 </w:t>
            </w:r>
          </w:p>
        </w:tc>
      </w:tr>
      <w:tr w:rsidR="00791C53" w:rsidRPr="00BD1EC4" w14:paraId="545428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D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19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5E5FD" w14:textId="46FC10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51A36" w14:textId="1D94B7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B7AD6" w14:textId="037B1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8 </w:t>
            </w:r>
          </w:p>
        </w:tc>
      </w:tr>
      <w:tr w:rsidR="00791C53" w:rsidRPr="00BD1EC4" w14:paraId="6222D10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1F2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0BE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75F8B" w14:textId="704E14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95680" w14:textId="5366A6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841D7" w14:textId="44B932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6 </w:t>
            </w:r>
          </w:p>
        </w:tc>
      </w:tr>
      <w:tr w:rsidR="00791C53" w:rsidRPr="00BD1EC4" w14:paraId="045B6A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A30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286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D1685" w14:textId="7B237F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5A950" w14:textId="487B1E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0FFF" w14:textId="1F083F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1 </w:t>
            </w:r>
          </w:p>
        </w:tc>
      </w:tr>
      <w:tr w:rsidR="00791C53" w:rsidRPr="00BD1EC4" w14:paraId="33BF972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0CBC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1484A" w14:textId="31841C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F290F" w14:textId="751ECA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B6E6C2" w14:textId="6C9BBF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167 </w:t>
            </w:r>
          </w:p>
        </w:tc>
      </w:tr>
      <w:tr w:rsidR="00791C53" w:rsidRPr="00BD1EC4" w14:paraId="7F31DC9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6F5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DA3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8540" w14:textId="245043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1A6E3" w14:textId="4F303C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C4CF9" w14:textId="08AC3E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6 </w:t>
            </w:r>
          </w:p>
        </w:tc>
      </w:tr>
      <w:tr w:rsidR="00791C53" w:rsidRPr="00BD1EC4" w14:paraId="337ACDD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9BC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D7D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42144" w14:textId="2012C7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D34CD" w14:textId="76BFD1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F6322" w14:textId="2FA49F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462AA5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79D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8D7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6B78D" w14:textId="7BCAB8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C5504" w14:textId="209ED9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6E83" w14:textId="20B68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 </w:t>
            </w:r>
          </w:p>
        </w:tc>
      </w:tr>
      <w:tr w:rsidR="00791C53" w:rsidRPr="00BD1EC4" w14:paraId="77476A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4C0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769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27A2B" w14:textId="38D5BA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5B344" w14:textId="3A21E6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040D" w14:textId="47EA7B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</w:tr>
      <w:tr w:rsidR="00791C53" w:rsidRPr="00BD1EC4" w14:paraId="5ACA49D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B7D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786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ba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D369" w14:textId="0FDFC1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F45D2" w14:textId="2CE61F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91F6" w14:textId="15906C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4 </w:t>
            </w:r>
          </w:p>
        </w:tc>
      </w:tr>
      <w:tr w:rsidR="00791C53" w:rsidRPr="00BD1EC4" w14:paraId="0A02AB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F447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1C1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5143" w14:textId="790578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94F15" w14:textId="3078B1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BA702" w14:textId="1DC718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5 </w:t>
            </w:r>
          </w:p>
        </w:tc>
      </w:tr>
      <w:tr w:rsidR="00791C53" w:rsidRPr="00BD1EC4" w14:paraId="3D0A800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8FB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188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E9336" w14:textId="1E887C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2516A" w14:textId="0CA988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A1E56" w14:textId="07E5B5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791C53" w:rsidRPr="00BD1EC4" w14:paraId="3A57BD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DEA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684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341E" w14:textId="0F0F70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72D28" w14:textId="349A61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C0B3C" w14:textId="29C340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791C53" w:rsidRPr="00BD1EC4" w14:paraId="16EA69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AE9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E0A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C17BC" w14:textId="17B957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6315" w14:textId="4BE1DF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10A06" w14:textId="5470B4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</w:tr>
      <w:tr w:rsidR="00791C53" w:rsidRPr="00BD1EC4" w14:paraId="550EBA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E9E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590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361FA" w14:textId="7172DA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278AD" w14:textId="2E3069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8247" w14:textId="4F3E06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791C53" w:rsidRPr="00BD1EC4" w14:paraId="3D8B9C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F0E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39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EA910" w14:textId="6AAE9F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8B13D" w14:textId="615D17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4569E" w14:textId="0AC1A3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2 </w:t>
            </w:r>
          </w:p>
        </w:tc>
      </w:tr>
      <w:tr w:rsidR="00791C53" w:rsidRPr="00BD1EC4" w14:paraId="3D7D077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48C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F42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4EFE5" w14:textId="553E70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3E682" w14:textId="6B57CC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EB330" w14:textId="1A6292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</w:tr>
      <w:tr w:rsidR="00791C53" w:rsidRPr="00BD1EC4" w14:paraId="5F090E4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9512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E3C15D" w14:textId="0E1F44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7DF1CA" w14:textId="1AFDED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0,7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B1B210" w14:textId="737CDD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4,342 </w:t>
            </w:r>
          </w:p>
        </w:tc>
      </w:tr>
      <w:tr w:rsidR="00791C53" w:rsidRPr="00BD1EC4" w14:paraId="429789A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761E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6D9088" w14:textId="27E041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E772A" w14:textId="01029F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3E6438" w14:textId="7F5C0F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19 </w:t>
            </w:r>
          </w:p>
        </w:tc>
      </w:tr>
      <w:tr w:rsidR="00791C53" w:rsidRPr="00BD1EC4" w14:paraId="6A93ED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835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8DF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1767" w14:textId="180C70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3A801" w14:textId="3955EC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1032E" w14:textId="401BA9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8 </w:t>
            </w:r>
          </w:p>
        </w:tc>
      </w:tr>
      <w:tr w:rsidR="00791C53" w:rsidRPr="00BD1EC4" w14:paraId="6DA3A3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0AB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E07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08F6E" w14:textId="4ECAFE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3A69" w14:textId="7B10D4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CCAF9" w14:textId="7CBC5B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</w:tr>
      <w:tr w:rsidR="00791C53" w:rsidRPr="00BD1EC4" w14:paraId="0DB12F0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668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086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718E7" w14:textId="28AB63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31947" w14:textId="7753E4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9DF3" w14:textId="638355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6 </w:t>
            </w:r>
          </w:p>
        </w:tc>
      </w:tr>
      <w:tr w:rsidR="00791C53" w:rsidRPr="00BD1EC4" w14:paraId="1F5905D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4BD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8F7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73BAC" w14:textId="259C3F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2401" w14:textId="0533B0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71122" w14:textId="5ED41C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</w:tr>
      <w:tr w:rsidR="00791C53" w:rsidRPr="00BD1EC4" w14:paraId="63EE2FD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2D8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C68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3B06" w14:textId="5E3FED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721FB" w14:textId="4BFCC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7AFD" w14:textId="3C4622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6 </w:t>
            </w:r>
          </w:p>
        </w:tc>
      </w:tr>
      <w:tr w:rsidR="00791C53" w:rsidRPr="00BD1EC4" w14:paraId="7CB45D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D8B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A52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EAEEA" w14:textId="640B68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914DC" w14:textId="31D682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20B33" w14:textId="5C975B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791C53" w:rsidRPr="00BD1EC4" w14:paraId="24F0E5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D47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8D3D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2E8DF" w14:textId="29DE6D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C74B9" w14:textId="25D6A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C283" w14:textId="7E15EC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</w:tr>
      <w:tr w:rsidR="00791C53" w:rsidRPr="00BD1EC4" w14:paraId="5F6B1E7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76A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01D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64AF3" w14:textId="29C1F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37CC" w14:textId="5A100A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78020" w14:textId="00C798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8 </w:t>
            </w:r>
          </w:p>
        </w:tc>
      </w:tr>
      <w:tr w:rsidR="00791C53" w:rsidRPr="00BD1EC4" w14:paraId="200392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DC3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25A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CC12" w14:textId="0AB504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8888" w14:textId="71B9AB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B9E0" w14:textId="27A934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791C53" w:rsidRPr="00BD1EC4" w14:paraId="415E6B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827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941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1FF92" w14:textId="31ECAD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4826" w14:textId="346650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AB7EA" w14:textId="4188ED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345E55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4FE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881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84F6F" w14:textId="165D58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C566D" w14:textId="4B1AD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C6C29" w14:textId="2CEA22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</w:tr>
      <w:tr w:rsidR="00791C53" w:rsidRPr="00BD1EC4" w14:paraId="4B703B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521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98B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369DD" w14:textId="73A0D1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11448" w14:textId="001B5A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F58E" w14:textId="07BA9C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24556C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6D5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490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AFE90" w14:textId="7F7EB2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49E58" w14:textId="13CED4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B9379" w14:textId="212A62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</w:tr>
      <w:tr w:rsidR="00791C53" w:rsidRPr="00BD1EC4" w14:paraId="0BB6C1C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90D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43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75356" w14:textId="3E6B27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4E31B" w14:textId="35910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96CFC" w14:textId="5B072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</w:tr>
      <w:tr w:rsidR="00791C53" w:rsidRPr="00BD1EC4" w14:paraId="38144C8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505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C07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22D0" w14:textId="06EE9E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F5C1B" w14:textId="0772F9C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D49C8" w14:textId="63DFDC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</w:tr>
      <w:tr w:rsidR="00791C53" w:rsidRPr="00BD1EC4" w14:paraId="2758944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9C7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E9E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56B8E" w14:textId="5D025A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E260" w14:textId="5C2BE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87B22" w14:textId="36BE50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1EF67B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E3C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C24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3C6AE" w14:textId="2D7884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9EB3C" w14:textId="22AF51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23776" w14:textId="7B2ADF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4653B4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B56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817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7BFE8" w14:textId="176E6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9FDC1" w14:textId="4667CE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879C0" w14:textId="62C4B4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</w:tr>
      <w:tr w:rsidR="00791C53" w:rsidRPr="00BD1EC4" w14:paraId="509385C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260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CD6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FFE9" w14:textId="272A21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B8D66" w14:textId="38C868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C505B" w14:textId="28809A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791C53" w:rsidRPr="00BD1EC4" w14:paraId="3B815C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0118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CAF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2E8D4" w14:textId="109F82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AF46A" w14:textId="505338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F79D3" w14:textId="70CFF1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</w:tr>
      <w:tr w:rsidR="00791C53" w:rsidRPr="00BD1EC4" w14:paraId="676145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76A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B94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02018" w14:textId="75346B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C16D5" w14:textId="22B3B2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4A240" w14:textId="3D2EC5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791C53" w:rsidRPr="00BD1EC4" w14:paraId="7BB702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42B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6F2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10D0E" w14:textId="7307C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ED103" w14:textId="24E4AF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554E7" w14:textId="569ACE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 </w:t>
            </w:r>
          </w:p>
        </w:tc>
      </w:tr>
      <w:tr w:rsidR="00791C53" w:rsidRPr="00BD1EC4" w14:paraId="19C2DB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D874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A80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48C8" w14:textId="5085F4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D1FD0" w14:textId="1C3B8C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A2B7B" w14:textId="275936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</w:tr>
      <w:tr w:rsidR="00791C53" w:rsidRPr="00BD1EC4" w14:paraId="520D2A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8C6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52F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1F5C" w14:textId="46BD4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DBE7A" w14:textId="342C64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10EB0" w14:textId="294B97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791C53" w:rsidRPr="00BD1EC4" w14:paraId="092C2D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5B7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392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859EE" w14:textId="769DC8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EAC0C" w14:textId="545A7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AFEC2" w14:textId="5E67C7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</w:tr>
      <w:tr w:rsidR="00791C53" w:rsidRPr="00BD1EC4" w14:paraId="721347E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567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58E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FD1DF" w14:textId="001971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35358" w14:textId="13FAC0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13035" w14:textId="303826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</w:tr>
      <w:tr w:rsidR="00791C53" w:rsidRPr="00BD1EC4" w14:paraId="00AC7F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A63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F66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C959D" w14:textId="7B0C4B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47B49" w14:textId="082DC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4B6E" w14:textId="050EC7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</w:tr>
      <w:tr w:rsidR="00791C53" w:rsidRPr="00BD1EC4" w14:paraId="1E1B03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F33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96E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1BD3A" w14:textId="22FDC8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5357B" w14:textId="6D92DA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1A09A" w14:textId="63B108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</w:tr>
      <w:tr w:rsidR="00791C53" w:rsidRPr="00BD1EC4" w14:paraId="0A119BD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5BB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E83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9ECF4" w14:textId="227EA4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4049E" w14:textId="162680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1C8D0" w14:textId="628DD8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 </w:t>
            </w:r>
          </w:p>
        </w:tc>
      </w:tr>
      <w:tr w:rsidR="00791C53" w:rsidRPr="00BD1EC4" w14:paraId="2DFC03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578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6F3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1C72B" w14:textId="5C6F42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27471" w14:textId="5968DC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F942" w14:textId="0BF0C1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8 </w:t>
            </w:r>
          </w:p>
        </w:tc>
      </w:tr>
      <w:tr w:rsidR="00791C53" w:rsidRPr="00BD1EC4" w14:paraId="78DCB7A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21F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CB9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27CE9" w14:textId="01B10B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EC1CD" w14:textId="4B5E1B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D9011" w14:textId="64A6BA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</w:tr>
      <w:tr w:rsidR="00791C53" w:rsidRPr="00BD1EC4" w14:paraId="2120920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EC6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983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ACE24" w14:textId="0D427B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0615" w14:textId="67916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D26A6" w14:textId="494865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791C53" w:rsidRPr="00BD1EC4" w14:paraId="1D9C14CD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F34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C5C7F" w14:textId="440036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05272B" w14:textId="76007A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8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C447C" w14:textId="2768CB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881 </w:t>
            </w:r>
          </w:p>
        </w:tc>
      </w:tr>
      <w:tr w:rsidR="00791C53" w:rsidRPr="00BD1EC4" w14:paraId="0D1CC3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6C8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C4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5BE9" w14:textId="224F6B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7F5A6" w14:textId="2C0EDF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7D2C0" w14:textId="1E53D4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</w:tr>
      <w:tr w:rsidR="00791C53" w:rsidRPr="00BD1EC4" w14:paraId="6D8CB9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019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E7B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8FC24" w14:textId="5F45D1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DB5C9" w14:textId="581980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3CF84" w14:textId="10774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</w:tr>
      <w:tr w:rsidR="00791C53" w:rsidRPr="00BD1EC4" w14:paraId="3C5D35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A71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E47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70B1" w14:textId="29BCFB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2F16C" w14:textId="1021A6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47BC6" w14:textId="090473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75 </w:t>
            </w:r>
          </w:p>
        </w:tc>
      </w:tr>
      <w:tr w:rsidR="00791C53" w:rsidRPr="00BD1EC4" w14:paraId="637241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C39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A0A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D2EB1" w14:textId="2171A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1C6F" w14:textId="46D5D8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0A9E4" w14:textId="5B54F44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7 </w:t>
            </w:r>
          </w:p>
        </w:tc>
      </w:tr>
      <w:tr w:rsidR="00791C53" w:rsidRPr="00BD1EC4" w14:paraId="30BE57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91B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A89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9D879" w14:textId="1E07B9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7EBD" w14:textId="5144AA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D7F9" w14:textId="3DA56A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7 </w:t>
            </w:r>
          </w:p>
        </w:tc>
      </w:tr>
      <w:tr w:rsidR="00791C53" w:rsidRPr="00BD1EC4" w14:paraId="4E60732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106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310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5F893" w14:textId="60B89F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F0A0" w14:textId="559456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50012" w14:textId="02221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</w:tr>
      <w:tr w:rsidR="00791C53" w:rsidRPr="00BD1EC4" w14:paraId="79639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D82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FC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2D2A" w14:textId="18E489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6D8A" w14:textId="55103D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51357" w14:textId="247416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5 </w:t>
            </w:r>
          </w:p>
        </w:tc>
      </w:tr>
      <w:tr w:rsidR="00791C53" w:rsidRPr="00BD1EC4" w14:paraId="2C76B0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AFD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363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22BC5" w14:textId="050C31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61051" w14:textId="58EF80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CAEB1" w14:textId="438CD1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791C53" w:rsidRPr="00BD1EC4" w14:paraId="517FD1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027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68B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00AA" w14:textId="4F2B12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4B34" w14:textId="46B682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EF4BC" w14:textId="12946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</w:tr>
      <w:tr w:rsidR="00791C53" w:rsidRPr="00BD1EC4" w14:paraId="646C29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B4E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0C4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1DA05" w14:textId="0407F4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5C118" w14:textId="416E40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D6FF0" w14:textId="21FB5C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</w:tr>
      <w:tr w:rsidR="00791C53" w:rsidRPr="00BD1EC4" w14:paraId="4FE307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5494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98B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605BB" w14:textId="65D725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695E0" w14:textId="6F52D2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7C09" w14:textId="26C7F4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</w:tr>
      <w:tr w:rsidR="00791C53" w:rsidRPr="00BD1EC4" w14:paraId="72C6BF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6E6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C44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B30E6" w14:textId="5573EA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FB422" w14:textId="14E61A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4841" w14:textId="24735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</w:tr>
      <w:tr w:rsidR="00791C53" w:rsidRPr="00BD1EC4" w14:paraId="45C392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E76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BEC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CC8F1" w14:textId="1C5AE8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89A9" w14:textId="05CE30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EF680" w14:textId="6AED3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42DD5E4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89D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B92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493C2" w14:textId="2228C8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53C3C" w14:textId="0981FA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4C3EF" w14:textId="3BF931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791C53" w:rsidRPr="00BD1EC4" w14:paraId="13E168D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765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CA0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7B436" w14:textId="68EFED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97A53" w14:textId="41A88C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7B9F" w14:textId="179A85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</w:tr>
      <w:tr w:rsidR="00791C53" w:rsidRPr="00BD1EC4" w14:paraId="6A504C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EDC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F5F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16BA8" w14:textId="562BE1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FF93" w14:textId="10DF51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86179" w14:textId="633BB0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791C53" w:rsidRPr="00BD1EC4" w14:paraId="420F26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83A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0E2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6DC1A" w14:textId="6282B4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6A5E5" w14:textId="6ED3DC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6EA80" w14:textId="49E84F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</w:tr>
      <w:tr w:rsidR="00791C53" w:rsidRPr="00BD1EC4" w14:paraId="6EE273E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40D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3F1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5253" w14:textId="1CF506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C0741" w14:textId="10435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F1EEE" w14:textId="7DE52C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8 </w:t>
            </w:r>
          </w:p>
        </w:tc>
      </w:tr>
      <w:tr w:rsidR="00791C53" w:rsidRPr="00BD1EC4" w14:paraId="3FB8322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4CD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CCE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A50CD" w14:textId="43AF4C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AA113" w14:textId="232689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223E7" w14:textId="6EF8C8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1 </w:t>
            </w:r>
          </w:p>
        </w:tc>
      </w:tr>
      <w:tr w:rsidR="00791C53" w:rsidRPr="00BD1EC4" w14:paraId="103D00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7F4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51A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DCE84" w14:textId="4CC8EB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864AF" w14:textId="0912BA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7965" w14:textId="2654AB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 </w:t>
            </w:r>
          </w:p>
        </w:tc>
      </w:tr>
      <w:tr w:rsidR="00791C53" w:rsidRPr="00BD1EC4" w14:paraId="50C1E6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B46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41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4ACC" w14:textId="44E2D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743C3" w14:textId="47DEBD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F4689" w14:textId="3F9BCD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</w:tr>
      <w:tr w:rsidR="00791C53" w:rsidRPr="00BD1EC4" w14:paraId="1AAF00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5FD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82C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A7196" w14:textId="77C918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4502C" w14:textId="52C3E4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892B" w14:textId="4945CE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8 </w:t>
            </w:r>
          </w:p>
        </w:tc>
      </w:tr>
      <w:tr w:rsidR="00791C53" w:rsidRPr="00BD1EC4" w14:paraId="1B6FB4F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8CB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705098" w14:textId="6FADE4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D0A320" w14:textId="2E438B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0EB62D" w14:textId="799F9A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,810 </w:t>
            </w:r>
          </w:p>
        </w:tc>
      </w:tr>
      <w:tr w:rsidR="00791C53" w:rsidRPr="00BD1EC4" w14:paraId="26090C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F3A2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7E2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43BB" w14:textId="405D9A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C143B" w14:textId="5F9634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0F739" w14:textId="0F5B85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</w:tr>
      <w:tr w:rsidR="00791C53" w:rsidRPr="00BD1EC4" w14:paraId="12BC76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A8F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2DB3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9672" w14:textId="4693EC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53A61" w14:textId="6AE963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6019" w14:textId="40DA8D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1 </w:t>
            </w:r>
          </w:p>
        </w:tc>
      </w:tr>
      <w:tr w:rsidR="00791C53" w:rsidRPr="00BD1EC4" w14:paraId="3B16D1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D6C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C6C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60B5" w14:textId="62F6FA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DAB7" w14:textId="6389EF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58BF3" w14:textId="3A1E1A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61 </w:t>
            </w:r>
          </w:p>
        </w:tc>
      </w:tr>
      <w:tr w:rsidR="00791C53" w:rsidRPr="00BD1EC4" w14:paraId="7F3624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5CE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F24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4298" w14:textId="0C0A24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0C1A5" w14:textId="4029D7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BDAB" w14:textId="263273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2 </w:t>
            </w:r>
          </w:p>
        </w:tc>
      </w:tr>
      <w:tr w:rsidR="00791C53" w:rsidRPr="00BD1EC4" w14:paraId="032A6C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32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FD2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9AD52" w14:textId="2FAFF9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ADBF5" w14:textId="503DF2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5368B" w14:textId="4BAA6E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853 </w:t>
            </w:r>
          </w:p>
        </w:tc>
      </w:tr>
      <w:tr w:rsidR="00791C53" w:rsidRPr="00BD1EC4" w14:paraId="588ACC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21A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F5C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D641" w14:textId="2BC133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A67A8" w14:textId="6E5D14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9563" w14:textId="7C4D46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3 </w:t>
            </w:r>
          </w:p>
        </w:tc>
      </w:tr>
      <w:tr w:rsidR="00791C53" w:rsidRPr="00BD1EC4" w14:paraId="5B5B436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288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896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413DE" w14:textId="66910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ADD7B" w14:textId="14C592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F6325" w14:textId="5307A1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791C53" w:rsidRPr="00BD1EC4" w14:paraId="0538580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5B2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7D5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45B1" w14:textId="399AB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44EF9" w14:textId="194D48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67EB9" w14:textId="21D572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</w:tr>
      <w:tr w:rsidR="00791C53" w:rsidRPr="00BD1EC4" w14:paraId="0EC6F8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4B4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A88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FF5FF" w14:textId="036B83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D0E53" w14:textId="0D5A1B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B8C6D" w14:textId="6F51F8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</w:tr>
      <w:tr w:rsidR="00791C53" w:rsidRPr="00BD1EC4" w14:paraId="316F12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EBA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453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FC0E3" w14:textId="0A26D1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76DAD" w14:textId="3E602B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75BF2" w14:textId="34675B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8 </w:t>
            </w:r>
          </w:p>
        </w:tc>
      </w:tr>
      <w:tr w:rsidR="00791C53" w:rsidRPr="00BD1EC4" w14:paraId="37750B9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567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CEC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35B30" w14:textId="1681A7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DFFE8" w14:textId="4AD3B5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F14FE" w14:textId="2B9E6C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9 </w:t>
            </w:r>
          </w:p>
        </w:tc>
      </w:tr>
      <w:tr w:rsidR="00791C53" w:rsidRPr="00BD1EC4" w14:paraId="60EF704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B2B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AAF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14DC" w14:textId="0C631E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0114" w14:textId="7539BE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44F34" w14:textId="2673F6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791C53" w:rsidRPr="00BD1EC4" w14:paraId="2D9DFF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448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509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236A6" w14:textId="6DB9D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76C99" w14:textId="58F0C6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E11CF" w14:textId="4AB537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</w:tr>
      <w:tr w:rsidR="00791C53" w:rsidRPr="00BD1EC4" w14:paraId="114B3A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243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63D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364EB" w14:textId="46C5C2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37564" w14:textId="584336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B7E5B" w14:textId="3C05D7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5 </w:t>
            </w:r>
          </w:p>
        </w:tc>
      </w:tr>
      <w:tr w:rsidR="00791C53" w:rsidRPr="00BD1EC4" w14:paraId="1F446E6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BD1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535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6433" w14:textId="6946A1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59A9F" w14:textId="5A0302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99209" w14:textId="7B99A0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</w:tr>
      <w:tr w:rsidR="00791C53" w:rsidRPr="00BD1EC4" w14:paraId="495A064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BDF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7D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8F8FD" w14:textId="69358C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4E590" w14:textId="78A9A2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7B57C" w14:textId="0917B8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</w:tr>
      <w:tr w:rsidR="00791C53" w:rsidRPr="00BD1EC4" w14:paraId="0B7C8FB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090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42B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0A280" w14:textId="602461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6D23B" w14:textId="06F720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BF115" w14:textId="083F64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791C53" w:rsidRPr="00BD1EC4" w14:paraId="3238F07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143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F38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332A9" w14:textId="3EA6EF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B719C" w14:textId="41C78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3CF3" w14:textId="31C6A1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</w:tr>
      <w:tr w:rsidR="00791C53" w:rsidRPr="00BD1EC4" w14:paraId="53DF39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17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7CC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C69F" w14:textId="334EB9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3837A" w14:textId="119A13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79E42" w14:textId="4B7885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791C53" w:rsidRPr="00BD1EC4" w14:paraId="69B0C8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B4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48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A5C97" w14:textId="02D3AB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EF8C2" w14:textId="1D604C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9CD2C" w14:textId="189857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 </w:t>
            </w:r>
          </w:p>
        </w:tc>
      </w:tr>
      <w:tr w:rsidR="00791C53" w:rsidRPr="00BD1EC4" w14:paraId="3C265F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04D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B03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33C40" w14:textId="2968FE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B14DB" w14:textId="611816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BD279" w14:textId="256046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791C53" w:rsidRPr="00BD1EC4" w14:paraId="4481D8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028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1AA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00E89" w14:textId="70C8B4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A9C9F" w14:textId="608DA8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76D87" w14:textId="291193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</w:tr>
      <w:tr w:rsidR="00791C53" w:rsidRPr="00BD1EC4" w14:paraId="4CFABA9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09F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BA18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13394" w14:textId="6E7D08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485B0" w14:textId="4F2CF0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9915E" w14:textId="1B0678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8 </w:t>
            </w:r>
          </w:p>
        </w:tc>
      </w:tr>
      <w:tr w:rsidR="00791C53" w:rsidRPr="00BD1EC4" w14:paraId="645529B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4D4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8FB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EB4A2" w14:textId="7251DB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49300" w14:textId="5CA413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8536C" w14:textId="17C37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94 </w:t>
            </w:r>
          </w:p>
        </w:tc>
      </w:tr>
      <w:tr w:rsidR="00791C53" w:rsidRPr="00BD1EC4" w14:paraId="6F2F5D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DC5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12A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862BC" w14:textId="3CB32A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0B0D8" w14:textId="1197F2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338C" w14:textId="20149C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</w:tr>
      <w:tr w:rsidR="00791C53" w:rsidRPr="00BD1EC4" w14:paraId="7168EF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71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7257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81BF" w14:textId="7E4251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2557B" w14:textId="356098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60208" w14:textId="4C9CB0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64 </w:t>
            </w:r>
          </w:p>
        </w:tc>
      </w:tr>
      <w:tr w:rsidR="00791C53" w:rsidRPr="00BD1EC4" w14:paraId="3B22E8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92F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818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99FF0" w14:textId="787747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9AA81" w14:textId="5B199E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EFB7E" w14:textId="699817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41 </w:t>
            </w:r>
          </w:p>
        </w:tc>
      </w:tr>
      <w:tr w:rsidR="00791C53" w:rsidRPr="00BD1EC4" w14:paraId="5A277D4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EDE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416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4B2FE" w14:textId="29D75A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758B" w14:textId="7DC4DF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122F9" w14:textId="1FB761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6 </w:t>
            </w:r>
          </w:p>
        </w:tc>
      </w:tr>
      <w:tr w:rsidR="00791C53" w:rsidRPr="00BD1EC4" w14:paraId="7B3A6DE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FCF5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0A6D2" w14:textId="1ACC5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CBE06" w14:textId="3DA81D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,5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2D037" w14:textId="4C3024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8,061 </w:t>
            </w:r>
          </w:p>
        </w:tc>
      </w:tr>
      <w:tr w:rsidR="00791C53" w:rsidRPr="00BD1EC4" w14:paraId="42BC3A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6F8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8A8E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3F1EB" w14:textId="36E1A1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49BF7" w14:textId="312283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132B" w14:textId="48CCD2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</w:tr>
      <w:tr w:rsidR="00791C53" w:rsidRPr="00BD1EC4" w14:paraId="4542E67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F1C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7F5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A3DCE" w14:textId="425C52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1D6E3" w14:textId="68DE9C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D8E25" w14:textId="1F1D78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3 </w:t>
            </w:r>
          </w:p>
        </w:tc>
      </w:tr>
      <w:tr w:rsidR="00791C53" w:rsidRPr="00BD1EC4" w14:paraId="1F6A47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FAE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102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54BA3" w14:textId="20432D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38BE6" w14:textId="495CA9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ACEBF" w14:textId="530D22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85 </w:t>
            </w:r>
          </w:p>
        </w:tc>
      </w:tr>
      <w:tr w:rsidR="00791C53" w:rsidRPr="00BD1EC4" w14:paraId="0D0994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AA3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2511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920A" w14:textId="056352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54E91" w14:textId="6020C5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3EEB6" w14:textId="085275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46 </w:t>
            </w:r>
          </w:p>
        </w:tc>
      </w:tr>
      <w:tr w:rsidR="00791C53" w:rsidRPr="00BD1EC4" w14:paraId="472EF9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E4C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57B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0FD20" w14:textId="0CAC63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BA3F8" w14:textId="0E2B3D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37CA" w14:textId="0C1994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04 </w:t>
            </w:r>
          </w:p>
        </w:tc>
      </w:tr>
      <w:tr w:rsidR="00791C53" w:rsidRPr="00BD1EC4" w14:paraId="3F0105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6E6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6F1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53F79" w14:textId="3A5618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0CDF0" w14:textId="4890A2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946E2" w14:textId="476127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69 </w:t>
            </w:r>
          </w:p>
        </w:tc>
      </w:tr>
      <w:tr w:rsidR="00791C53" w:rsidRPr="00BD1EC4" w14:paraId="4F7E62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277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0FD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F39E9" w14:textId="11B73A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DA76B" w14:textId="409F7B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8386" w14:textId="6A64D6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1 </w:t>
            </w:r>
          </w:p>
        </w:tc>
      </w:tr>
      <w:tr w:rsidR="00791C53" w:rsidRPr="00BD1EC4" w14:paraId="18C4D98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0E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994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5D019" w14:textId="0AE97E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D4339" w14:textId="7FAA75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8AA2A" w14:textId="692764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057 </w:t>
            </w:r>
          </w:p>
        </w:tc>
      </w:tr>
      <w:tr w:rsidR="00791C53" w:rsidRPr="00BD1EC4" w14:paraId="0928CD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A33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9964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79262" w14:textId="1878C9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7C352" w14:textId="1E045A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CF53C" w14:textId="7D10EF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5 </w:t>
            </w:r>
          </w:p>
        </w:tc>
      </w:tr>
      <w:tr w:rsidR="00791C53" w:rsidRPr="00BD1EC4" w14:paraId="0E6FC9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F6A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85A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72093" w14:textId="0E0E3A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966CA" w14:textId="357300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946D9" w14:textId="4F23F3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12 </w:t>
            </w:r>
          </w:p>
        </w:tc>
      </w:tr>
      <w:tr w:rsidR="00791C53" w:rsidRPr="00BD1EC4" w14:paraId="3E2F1E3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49A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DCB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3E195" w14:textId="20F3C6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D085" w14:textId="13667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94B6B" w14:textId="0AB3CE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422 </w:t>
            </w:r>
          </w:p>
        </w:tc>
      </w:tr>
      <w:tr w:rsidR="00791C53" w:rsidRPr="00BD1EC4" w14:paraId="7C8FEBC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5FA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5F1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E5AA1" w14:textId="537A76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783F1" w14:textId="760351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89E4" w14:textId="4C3381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81 </w:t>
            </w:r>
          </w:p>
        </w:tc>
      </w:tr>
      <w:tr w:rsidR="00791C53" w:rsidRPr="00BD1EC4" w14:paraId="7C1207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45B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857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03012" w14:textId="3701BF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0F316" w14:textId="753068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76F2" w14:textId="5C25B8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50 </w:t>
            </w:r>
          </w:p>
        </w:tc>
      </w:tr>
      <w:tr w:rsidR="00791C53" w:rsidRPr="00BD1EC4" w14:paraId="3965A1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FD8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4C2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5893" w14:textId="3B4BD8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6D366" w14:textId="102D17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8BB48" w14:textId="213D83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,903 </w:t>
            </w:r>
          </w:p>
        </w:tc>
      </w:tr>
      <w:tr w:rsidR="00791C53" w:rsidRPr="00BD1EC4" w14:paraId="43E5B05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17A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1FD8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38B3" w14:textId="07CBC1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41340" w14:textId="4A66D9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3717D" w14:textId="4EE49D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05 </w:t>
            </w:r>
          </w:p>
        </w:tc>
      </w:tr>
      <w:tr w:rsidR="00791C53" w:rsidRPr="00BD1EC4" w14:paraId="463DAA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AAA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2D4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CB6DD" w14:textId="3DDC58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FFE99" w14:textId="538EC8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703E8" w14:textId="20FB0C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33 </w:t>
            </w:r>
          </w:p>
        </w:tc>
      </w:tr>
      <w:tr w:rsidR="00791C53" w:rsidRPr="00BD1EC4" w14:paraId="3C71D2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C4A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514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E002" w14:textId="0E048D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80DF" w14:textId="32401F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BC42C" w14:textId="44BE25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</w:tr>
      <w:tr w:rsidR="00791C53" w:rsidRPr="00BD1EC4" w14:paraId="267FC7E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355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471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923E" w14:textId="7DB87F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40DE" w14:textId="6B0538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27783" w14:textId="5F7467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8 </w:t>
            </w:r>
          </w:p>
        </w:tc>
      </w:tr>
      <w:tr w:rsidR="00791C53" w:rsidRPr="00BD1EC4" w14:paraId="15D486D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42D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25F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0BAFE" w14:textId="2563A7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858E" w14:textId="7B7E9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A65EA" w14:textId="5FD30D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56 </w:t>
            </w:r>
          </w:p>
        </w:tc>
      </w:tr>
      <w:tr w:rsidR="00791C53" w:rsidRPr="00BD1EC4" w14:paraId="514165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6C9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54D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91610" w14:textId="4ED981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04A89" w14:textId="0B6DB4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86B19" w14:textId="07AF9B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80 </w:t>
            </w:r>
          </w:p>
        </w:tc>
      </w:tr>
      <w:tr w:rsidR="00791C53" w:rsidRPr="00BD1EC4" w14:paraId="6E2958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98A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25C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B40EC" w14:textId="1A7766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86DB" w14:textId="1669F5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079B0" w14:textId="19E953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86 </w:t>
            </w:r>
          </w:p>
        </w:tc>
      </w:tr>
      <w:tr w:rsidR="00791C53" w:rsidRPr="00BD1EC4" w14:paraId="7902B9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712A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365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D72E" w14:textId="4FF943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8ADF1" w14:textId="1489ED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5D32A" w14:textId="6297E5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89 </w:t>
            </w:r>
          </w:p>
        </w:tc>
      </w:tr>
      <w:tr w:rsidR="00791C53" w:rsidRPr="00BD1EC4" w14:paraId="200B1E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84D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C05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8CD0" w14:textId="437751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B0C6" w14:textId="32DDEF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87206" w14:textId="5D54BC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39 </w:t>
            </w:r>
          </w:p>
        </w:tc>
      </w:tr>
      <w:tr w:rsidR="00791C53" w:rsidRPr="00BD1EC4" w14:paraId="1669DB6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5C7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0C6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4A715" w14:textId="7E51DA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A9710" w14:textId="079D7E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210C2" w14:textId="26D1E3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123 </w:t>
            </w:r>
          </w:p>
        </w:tc>
      </w:tr>
      <w:tr w:rsidR="00791C53" w:rsidRPr="00BD1EC4" w14:paraId="2DE0BC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32B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5DE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63555" w14:textId="7291F2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C5F7" w14:textId="49C51E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F3E2B" w14:textId="176F09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412 </w:t>
            </w:r>
          </w:p>
        </w:tc>
      </w:tr>
      <w:tr w:rsidR="00791C53" w:rsidRPr="00BD1EC4" w14:paraId="04A60F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2F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94D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57BE" w14:textId="11061F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9CBBB" w14:textId="0DA85E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B3DE" w14:textId="67ABCE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5 </w:t>
            </w:r>
          </w:p>
        </w:tc>
      </w:tr>
      <w:tr w:rsidR="00791C53" w:rsidRPr="00BD1EC4" w14:paraId="696053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344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76B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392D2" w14:textId="0FFCD5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45828" w14:textId="7B1705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6D683" w14:textId="1F1A8E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94 </w:t>
            </w:r>
          </w:p>
        </w:tc>
      </w:tr>
      <w:tr w:rsidR="00791C53" w:rsidRPr="00BD1EC4" w14:paraId="5C9863C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335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836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A184" w14:textId="12F3C3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40F5C" w14:textId="139FC0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DFE0F" w14:textId="7DB2F2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6 </w:t>
            </w:r>
          </w:p>
        </w:tc>
      </w:tr>
      <w:tr w:rsidR="00791C53" w:rsidRPr="00BD1EC4" w14:paraId="56725F9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8E3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7D1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B435" w14:textId="57470D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35A41" w14:textId="54537E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A32FA" w14:textId="4E1C99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782 </w:t>
            </w:r>
          </w:p>
        </w:tc>
      </w:tr>
      <w:tr w:rsidR="00791C53" w:rsidRPr="00BD1EC4" w14:paraId="6C62F17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AC5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165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E0813" w14:textId="5C39CD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899C5" w14:textId="33E2A3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FDE61" w14:textId="6053CA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8 </w:t>
            </w:r>
          </w:p>
        </w:tc>
      </w:tr>
      <w:tr w:rsidR="00791C53" w:rsidRPr="00BD1EC4" w14:paraId="745B91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69E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226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C38FE" w14:textId="3BCD56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2CAF" w14:textId="591F7E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60932" w14:textId="218BDC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6 </w:t>
            </w:r>
          </w:p>
        </w:tc>
      </w:tr>
      <w:tr w:rsidR="00791C53" w:rsidRPr="00BD1EC4" w14:paraId="3E6A15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994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657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766D" w14:textId="278E29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E148E" w14:textId="539875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6712" w14:textId="4908B4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9 </w:t>
            </w:r>
          </w:p>
        </w:tc>
      </w:tr>
      <w:tr w:rsidR="00791C53" w:rsidRPr="00BD1EC4" w14:paraId="7A10FE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4C2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543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F79CD" w14:textId="5A8BEA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0A6DB" w14:textId="763FEF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E034A" w14:textId="5EBF41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2 </w:t>
            </w:r>
          </w:p>
        </w:tc>
      </w:tr>
      <w:tr w:rsidR="00791C53" w:rsidRPr="00BD1EC4" w14:paraId="3BB793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645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625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6E1A1" w14:textId="7C24E5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A89DA" w14:textId="350E43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71D30" w14:textId="604F04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5 </w:t>
            </w:r>
          </w:p>
        </w:tc>
      </w:tr>
      <w:tr w:rsidR="00791C53" w:rsidRPr="00BD1EC4" w14:paraId="67CCF2B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C4B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AA7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8E366" w14:textId="3FEDB4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891A8" w14:textId="132C5B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88617" w14:textId="51C46F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6 </w:t>
            </w:r>
          </w:p>
        </w:tc>
      </w:tr>
      <w:tr w:rsidR="00791C53" w:rsidRPr="00BD1EC4" w14:paraId="5F1D045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7BA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057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2393" w14:textId="0457DB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E7DA4" w14:textId="13AD01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6E21B" w14:textId="65BEBF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15 </w:t>
            </w:r>
          </w:p>
        </w:tc>
      </w:tr>
      <w:tr w:rsidR="00791C53" w:rsidRPr="00BD1EC4" w14:paraId="001D4F7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D6C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AA3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E7A8D" w14:textId="50106D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02F9D" w14:textId="7FE1B6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F834F" w14:textId="081443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0 </w:t>
            </w:r>
          </w:p>
        </w:tc>
      </w:tr>
      <w:tr w:rsidR="00791C53" w:rsidRPr="00BD1EC4" w14:paraId="0EA143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EFD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072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AB541" w14:textId="5A6A6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83083" w14:textId="30BE89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A10BF" w14:textId="6717F7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1 </w:t>
            </w:r>
          </w:p>
        </w:tc>
      </w:tr>
      <w:tr w:rsidR="00791C53" w:rsidRPr="00BD1EC4" w14:paraId="71B842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D12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BC6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DE983" w14:textId="7864FC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41F88" w14:textId="4003E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6F2F" w14:textId="711731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9 </w:t>
            </w:r>
          </w:p>
        </w:tc>
      </w:tr>
      <w:tr w:rsidR="00791C53" w:rsidRPr="00BD1EC4" w14:paraId="3E5334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E0B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4F2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79FF6" w14:textId="7EF9D0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9123" w14:textId="6A4351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AD5B" w14:textId="0635B3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4 </w:t>
            </w:r>
          </w:p>
        </w:tc>
      </w:tr>
      <w:tr w:rsidR="00791C53" w:rsidRPr="00BD1EC4" w14:paraId="02840B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FE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4EC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75BD" w14:textId="5F075F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B31E" w14:textId="3DCFE1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16FA0" w14:textId="5208BD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4 </w:t>
            </w:r>
          </w:p>
        </w:tc>
      </w:tr>
      <w:tr w:rsidR="00791C53" w:rsidRPr="00BD1EC4" w14:paraId="17700EE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C9F2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92D48" w14:textId="0A32C6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AF43B" w14:textId="17BFCA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9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84372" w14:textId="088731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43,871 </w:t>
            </w:r>
          </w:p>
        </w:tc>
      </w:tr>
      <w:tr w:rsidR="00791C53" w:rsidRPr="00BD1EC4" w14:paraId="1C064C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7BC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505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8DD06" w14:textId="7CEE3A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41B27" w14:textId="36DA4F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27744" w14:textId="326F4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295 </w:t>
            </w:r>
          </w:p>
        </w:tc>
      </w:tr>
      <w:tr w:rsidR="00791C53" w:rsidRPr="00BD1EC4" w14:paraId="305E90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68B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896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A115C" w14:textId="40061D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8E205" w14:textId="7BEA95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3AD5D" w14:textId="62AD01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5 </w:t>
            </w:r>
          </w:p>
        </w:tc>
      </w:tr>
      <w:tr w:rsidR="00791C53" w:rsidRPr="00BD1EC4" w14:paraId="67CA04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CE4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8AC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E7DC" w14:textId="449DA9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AB366" w14:textId="1E2609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06AE" w14:textId="15E8A1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149 </w:t>
            </w:r>
          </w:p>
        </w:tc>
      </w:tr>
      <w:tr w:rsidR="00791C53" w:rsidRPr="00BD1EC4" w14:paraId="2D0ECE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11A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1B5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3E3A" w14:textId="139C66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B13FC" w14:textId="74B5D7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A6703" w14:textId="7D9995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62 </w:t>
            </w:r>
          </w:p>
        </w:tc>
      </w:tr>
      <w:tr w:rsidR="00791C53" w:rsidRPr="00BD1EC4" w14:paraId="1063527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E70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319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143A9" w14:textId="0BD680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65BC" w14:textId="3475E0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4D81A" w14:textId="3679F17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72 </w:t>
            </w:r>
          </w:p>
        </w:tc>
      </w:tr>
      <w:tr w:rsidR="00791C53" w:rsidRPr="00BD1EC4" w14:paraId="4CDB26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02E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0C0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BE56A" w14:textId="2B43D0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D3B9" w14:textId="394857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32D3C" w14:textId="27F4C0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01 </w:t>
            </w:r>
          </w:p>
        </w:tc>
      </w:tr>
      <w:tr w:rsidR="00791C53" w:rsidRPr="00BD1EC4" w14:paraId="1E152E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340F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12B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AA67" w14:textId="5B7C02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2D11D" w14:textId="615E2B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D1901" w14:textId="0DCB7E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791C53" w:rsidRPr="00BD1EC4" w14:paraId="36B24E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422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525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55C8" w14:textId="5DC3D3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F9514" w14:textId="50EEE1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6D551" w14:textId="36368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</w:tr>
      <w:tr w:rsidR="00791C53" w:rsidRPr="00BD1EC4" w14:paraId="07ECC4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CC2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862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A49A5" w14:textId="7B973B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7E0D0" w14:textId="531109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842F1" w14:textId="54FDF6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</w:tr>
      <w:tr w:rsidR="00791C53" w:rsidRPr="00BD1EC4" w14:paraId="691FD2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E68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58D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CB94D" w14:textId="28F18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86D5" w14:textId="5DEC98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3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A5447" w14:textId="58952E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4,807 </w:t>
            </w:r>
          </w:p>
        </w:tc>
      </w:tr>
      <w:tr w:rsidR="00791C53" w:rsidRPr="00BD1EC4" w14:paraId="00D268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8870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FD7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C7406" w14:textId="0CBA47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BCF7E" w14:textId="330F36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DFED" w14:textId="77CE0B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80 </w:t>
            </w:r>
          </w:p>
        </w:tc>
      </w:tr>
      <w:tr w:rsidR="00791C53" w:rsidRPr="00BD1EC4" w14:paraId="69EA1A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EBC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524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66F0E" w14:textId="3B7633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F2ADF" w14:textId="5E0992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CB574" w14:textId="23A884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04 </w:t>
            </w:r>
          </w:p>
        </w:tc>
      </w:tr>
      <w:tr w:rsidR="00791C53" w:rsidRPr="00BD1EC4" w14:paraId="49FB6C4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787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855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E1E48" w14:textId="4A96CF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C9C35" w14:textId="150145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14E08" w14:textId="6CF290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6 </w:t>
            </w:r>
          </w:p>
        </w:tc>
      </w:tr>
      <w:tr w:rsidR="00791C53" w:rsidRPr="00BD1EC4" w14:paraId="362130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51A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B9F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42B15" w14:textId="3DD692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59D7F" w14:textId="219CA4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7D4F1" w14:textId="032F50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</w:tr>
      <w:tr w:rsidR="00791C53" w:rsidRPr="00BD1EC4" w14:paraId="77B16D3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24F01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F206DF" w14:textId="25BDBB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FE6451" w14:textId="7E715E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5B3FF4" w14:textId="3BD7D2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83 </w:t>
            </w:r>
          </w:p>
        </w:tc>
      </w:tr>
      <w:tr w:rsidR="00791C53" w:rsidRPr="00BD1EC4" w14:paraId="279365A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902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A5730A" w14:textId="6CA148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AF6D0" w14:textId="5DAF02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B5B8A" w14:textId="448629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599 </w:t>
            </w:r>
          </w:p>
        </w:tc>
      </w:tr>
      <w:tr w:rsidR="00791C53" w:rsidRPr="00BD1EC4" w14:paraId="507B04D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0353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6BF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910C" w14:textId="4A1836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72E55" w14:textId="3383EB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95CD4" w14:textId="547D7A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791C53" w:rsidRPr="00BD1EC4" w14:paraId="31F3FB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64F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7AA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79A8" w14:textId="443608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FAF9" w14:textId="2104CA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2ED3D" w14:textId="35A841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71A7DE4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B9C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090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DC3A7" w14:textId="446ED7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7AF0A" w14:textId="6C1A1C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F683" w14:textId="00CB56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791C53" w:rsidRPr="00BD1EC4" w14:paraId="0AEC456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7FA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75D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FA7CC" w14:textId="0254B5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52C61" w14:textId="56400C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454F6" w14:textId="42FD86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791C53" w:rsidRPr="00BD1EC4" w14:paraId="56F538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F20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B4B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D11B" w14:textId="5AED57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1B25B" w14:textId="68A609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413B8" w14:textId="7E54A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9 </w:t>
            </w:r>
          </w:p>
        </w:tc>
      </w:tr>
      <w:tr w:rsidR="00791C53" w:rsidRPr="00BD1EC4" w14:paraId="6F1B6B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F01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77A2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73C03" w14:textId="1D8EE9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5F7E3" w14:textId="197256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38D2B" w14:textId="3333DA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1 </w:t>
            </w:r>
          </w:p>
        </w:tc>
      </w:tr>
      <w:tr w:rsidR="00791C53" w:rsidRPr="00BD1EC4" w14:paraId="75FD181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97E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53695A" w14:textId="2F8104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D6F78" w14:textId="4A17DC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0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AA3D43" w14:textId="66B03C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92 </w:t>
            </w:r>
          </w:p>
        </w:tc>
      </w:tr>
      <w:tr w:rsidR="00791C53" w:rsidRPr="00BD1EC4" w14:paraId="5B871C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31C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940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2B1A" w14:textId="466695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46747" w14:textId="51D440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AD8AC" w14:textId="7696FF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</w:tr>
      <w:tr w:rsidR="00791C53" w:rsidRPr="00BD1EC4" w14:paraId="30F460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CB3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99B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2375C" w14:textId="582FD8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9FE8" w14:textId="72842C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D7F2B" w14:textId="772AE3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</w:tr>
      <w:tr w:rsidR="00791C53" w:rsidRPr="00BD1EC4" w14:paraId="292F94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68F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6FA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56CF9" w14:textId="03578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27031" w14:textId="7376B8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6B235" w14:textId="7F9282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</w:tr>
      <w:tr w:rsidR="00791C53" w:rsidRPr="00BD1EC4" w14:paraId="0A05FA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1F5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453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D62E8" w14:textId="765F25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82A43" w14:textId="3434D4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A06DC" w14:textId="7EC54D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791C53" w:rsidRPr="00BD1EC4" w14:paraId="7A6A438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5AD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56E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5071" w14:textId="63693A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A04F2" w14:textId="63EB6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A888" w14:textId="477091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</w:tr>
      <w:tr w:rsidR="00791C53" w:rsidRPr="00BD1EC4" w14:paraId="142678C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E19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384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C462" w14:textId="0AB18B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3BF64" w14:textId="106E3B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2265D" w14:textId="018FD0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791C53" w:rsidRPr="00BD1EC4" w14:paraId="2F8497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35C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04E8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1E30" w14:textId="25C92D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CDC4C" w14:textId="5C695B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C26AE" w14:textId="776D6A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</w:tr>
      <w:tr w:rsidR="00791C53" w:rsidRPr="00BD1EC4" w14:paraId="157FBEC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AB1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D4B59" w14:textId="6DDC95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049EF" w14:textId="2F44A3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11CEF" w14:textId="5F78CF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791C53" w:rsidRPr="00BD1EC4" w14:paraId="432FAD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612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A7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74C3C" w14:textId="5AFED1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496C6" w14:textId="5F305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293D" w14:textId="78581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791C53" w:rsidRPr="00BD1EC4" w14:paraId="375A7C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5A4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E51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D6671" w14:textId="5C48CF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FEC3F" w14:textId="1072AB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F5A5" w14:textId="1BE846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791C53" w:rsidRPr="00BD1EC4" w14:paraId="03711E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FD7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83F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5D26C" w14:textId="361DA7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63088" w14:textId="21FEAA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AD32" w14:textId="31E4EA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</w:tr>
      <w:tr w:rsidR="00791C53" w:rsidRPr="00BD1EC4" w14:paraId="0DDE3A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04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6F1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C55BB" w14:textId="65FAE8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18DE6" w14:textId="23C34C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D756A" w14:textId="27E8C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791C53" w:rsidRPr="00BD1EC4" w14:paraId="19A24F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9F5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71E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55ED5" w14:textId="149C2D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12B5" w14:textId="6C1AB2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E7103" w14:textId="497B29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</w:tr>
      <w:tr w:rsidR="00791C53" w:rsidRPr="00BD1EC4" w14:paraId="430E58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282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EDB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4249" w14:textId="0551F6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EAEED" w14:textId="3C4E6F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9B415" w14:textId="79A9AC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</w:tr>
      <w:tr w:rsidR="00791C53" w:rsidRPr="00BD1EC4" w14:paraId="3B2B7CF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86157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630646" w14:textId="21840B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F48EF0" w14:textId="554D9F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8,0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1C49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38,321 </w:t>
            </w:r>
          </w:p>
        </w:tc>
      </w:tr>
      <w:tr w:rsidR="00791C53" w:rsidRPr="00BD1EC4" w14:paraId="33858A2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6528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065A1" w14:textId="3AD1F8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7B8D0" w14:textId="537544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9,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49EFE8" w14:textId="25EE6C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7,807 </w:t>
            </w:r>
          </w:p>
        </w:tc>
      </w:tr>
      <w:tr w:rsidR="00791C53" w:rsidRPr="00BD1EC4" w14:paraId="2DF1F7D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198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68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4CEF" w14:textId="31175F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21F41" w14:textId="47AE25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5BD74" w14:textId="418AA9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</w:tr>
      <w:tr w:rsidR="00791C53" w:rsidRPr="00BD1EC4" w14:paraId="55555B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EA2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3E1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ABF99" w14:textId="37F1E3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3D9B" w14:textId="1A3520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921E0" w14:textId="43F2D2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</w:tr>
      <w:tr w:rsidR="00791C53" w:rsidRPr="00BD1EC4" w14:paraId="0BFD756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60D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113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74A69" w14:textId="1FCD2A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E5751" w14:textId="0F3C01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8889C" w14:textId="789EFD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4 </w:t>
            </w:r>
          </w:p>
        </w:tc>
      </w:tr>
      <w:tr w:rsidR="00791C53" w:rsidRPr="00BD1EC4" w14:paraId="2B724D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DDB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BDA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C2619" w14:textId="39E182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3CAA" w14:textId="51503F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A0659" w14:textId="00306A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771 </w:t>
            </w:r>
          </w:p>
        </w:tc>
      </w:tr>
      <w:tr w:rsidR="00791C53" w:rsidRPr="00BD1EC4" w14:paraId="03B258E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0EB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4CD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32641" w14:textId="3064F7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7E2D" w14:textId="34D930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87A23" w14:textId="00BBDB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764 </w:t>
            </w:r>
          </w:p>
        </w:tc>
      </w:tr>
      <w:tr w:rsidR="00791C53" w:rsidRPr="00BD1EC4" w14:paraId="0EC3FBD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839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6E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5099" w14:textId="3D4D67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8C36A" w14:textId="0F3148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D9E6F" w14:textId="03985C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</w:tr>
      <w:tr w:rsidR="00791C53" w:rsidRPr="00BD1EC4" w14:paraId="362239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22A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DC2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BBFC0" w14:textId="597F01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08F6" w14:textId="384145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C8189" w14:textId="3F5C4D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91 </w:t>
            </w:r>
          </w:p>
        </w:tc>
      </w:tr>
      <w:tr w:rsidR="00791C53" w:rsidRPr="00BD1EC4" w14:paraId="747184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6E1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0AF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375D9" w14:textId="6347B8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CC631" w14:textId="529FFA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4721" w14:textId="36A18A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2 </w:t>
            </w:r>
          </w:p>
        </w:tc>
      </w:tr>
      <w:tr w:rsidR="00791C53" w:rsidRPr="00BD1EC4" w14:paraId="4F4F5F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B34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3E8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DB32" w14:textId="0D8B5F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EE31" w14:textId="470A6B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DD69F" w14:textId="28C71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4 </w:t>
            </w:r>
          </w:p>
        </w:tc>
      </w:tr>
      <w:tr w:rsidR="00791C53" w:rsidRPr="00BD1EC4" w14:paraId="37B890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859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AE4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5445B" w14:textId="7DF8E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C24E9" w14:textId="5E1863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0CDEA" w14:textId="4E3CD9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52 </w:t>
            </w:r>
          </w:p>
        </w:tc>
      </w:tr>
      <w:tr w:rsidR="00791C53" w:rsidRPr="00BD1EC4" w14:paraId="70E4385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DBF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109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BACC" w14:textId="21DA4E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E633" w14:textId="39CBFB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EDF3" w14:textId="37404F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78 </w:t>
            </w:r>
          </w:p>
        </w:tc>
      </w:tr>
      <w:tr w:rsidR="00791C53" w:rsidRPr="00BD1EC4" w14:paraId="7F7F1B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1B9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5B7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18993" w14:textId="2A0CCC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79DC6" w14:textId="5E21DD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98D0" w14:textId="689577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9 </w:t>
            </w:r>
          </w:p>
        </w:tc>
      </w:tr>
      <w:tr w:rsidR="00791C53" w:rsidRPr="00BD1EC4" w14:paraId="190C09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E83E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6E8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9BBD8" w14:textId="268BB0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83CBD" w14:textId="5C56B5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EEE62" w14:textId="6D53A7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72 </w:t>
            </w:r>
          </w:p>
        </w:tc>
      </w:tr>
      <w:tr w:rsidR="00791C53" w:rsidRPr="00BD1EC4" w14:paraId="05922F7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A52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DCA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71C75" w14:textId="451083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B9B02" w14:textId="15F662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661CA" w14:textId="77C709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</w:tr>
      <w:tr w:rsidR="00791C53" w:rsidRPr="00BD1EC4" w14:paraId="70453D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4B5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719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987A9" w14:textId="69A646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648F2" w14:textId="76270A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92AA1" w14:textId="38D7C7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5 </w:t>
            </w:r>
          </w:p>
        </w:tc>
      </w:tr>
      <w:tr w:rsidR="00791C53" w:rsidRPr="00BD1EC4" w14:paraId="5E42A6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911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3F7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93C8E" w14:textId="321B4F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1271" w14:textId="2BACF3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4075" w14:textId="24FA82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134 </w:t>
            </w:r>
          </w:p>
        </w:tc>
      </w:tr>
      <w:tr w:rsidR="00791C53" w:rsidRPr="00BD1EC4" w14:paraId="77402B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334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CE8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3C210" w14:textId="314275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8D718" w14:textId="4EF3A8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0BA84" w14:textId="5484DC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3 </w:t>
            </w:r>
          </w:p>
        </w:tc>
      </w:tr>
      <w:tr w:rsidR="00791C53" w:rsidRPr="00BD1EC4" w14:paraId="4F57C09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253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71B19" w14:textId="043748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73EDD" w14:textId="6977EE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7,9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236148" w14:textId="28275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8,165 </w:t>
            </w:r>
          </w:p>
        </w:tc>
      </w:tr>
      <w:tr w:rsidR="00791C53" w:rsidRPr="00BD1EC4" w14:paraId="76D322A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430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92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9E8F3" w14:textId="5197AB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87D8" w14:textId="674A5A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53F0" w14:textId="4AC770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,757 </w:t>
            </w:r>
          </w:p>
        </w:tc>
      </w:tr>
      <w:tr w:rsidR="00791C53" w:rsidRPr="00BD1EC4" w14:paraId="3755E0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58C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0D1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7AEFC" w14:textId="280AEC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0B843" w14:textId="72E3E5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9BD75" w14:textId="0C31F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66 </w:t>
            </w:r>
          </w:p>
        </w:tc>
      </w:tr>
      <w:tr w:rsidR="00791C53" w:rsidRPr="00BD1EC4" w14:paraId="15C59B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64B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D2B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BBF9A" w14:textId="70DF31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244DF" w14:textId="5571A6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F541" w14:textId="2F5761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580 </w:t>
            </w:r>
          </w:p>
        </w:tc>
      </w:tr>
      <w:tr w:rsidR="00791C53" w:rsidRPr="00BD1EC4" w14:paraId="501771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B07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35E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CCF7" w14:textId="095350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E350" w14:textId="712A81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26E20" w14:textId="4134FE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089 </w:t>
            </w:r>
          </w:p>
        </w:tc>
      </w:tr>
      <w:tr w:rsidR="00791C53" w:rsidRPr="00BD1EC4" w14:paraId="25640F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8FF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F5A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3EA29" w14:textId="422763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AF100" w14:textId="33CC72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C5921" w14:textId="12F723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125 </w:t>
            </w:r>
          </w:p>
        </w:tc>
      </w:tr>
      <w:tr w:rsidR="00791C53" w:rsidRPr="00BD1EC4" w14:paraId="209C59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15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AE0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D0B3" w14:textId="2E2BF9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53A2B" w14:textId="6B9489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66FB" w14:textId="1B6C38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,841 </w:t>
            </w:r>
          </w:p>
        </w:tc>
      </w:tr>
      <w:tr w:rsidR="00791C53" w:rsidRPr="00BD1EC4" w14:paraId="0A5BDF1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394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A08A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AEDE6" w14:textId="71E8A4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5484" w14:textId="531CA2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1C21" w14:textId="01E65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111 </w:t>
            </w:r>
          </w:p>
        </w:tc>
      </w:tr>
      <w:tr w:rsidR="00791C53" w:rsidRPr="00BD1EC4" w14:paraId="58A4124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ABC5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926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34FD4" w14:textId="664A41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A5A79" w14:textId="2791E9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DA15B" w14:textId="212824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193 </w:t>
            </w:r>
          </w:p>
        </w:tc>
      </w:tr>
      <w:tr w:rsidR="00791C53" w:rsidRPr="00BD1EC4" w14:paraId="5AFDABC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CF4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0FE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09EFE" w14:textId="076777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04879" w14:textId="089447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0767" w14:textId="1306B5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12 </w:t>
            </w:r>
          </w:p>
        </w:tc>
      </w:tr>
      <w:tr w:rsidR="00791C53" w:rsidRPr="00BD1EC4" w14:paraId="7C79559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47F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BA8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53BB2" w14:textId="5C9954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FD7C2" w14:textId="7CC027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4FAE1" w14:textId="2CC50E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62 </w:t>
            </w:r>
          </w:p>
        </w:tc>
      </w:tr>
      <w:tr w:rsidR="00791C53" w:rsidRPr="00BD1EC4" w14:paraId="3EF27C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46E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4A6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81772" w14:textId="7362C8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83E6A" w14:textId="1F7C07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F45B9" w14:textId="01B88B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901 </w:t>
            </w:r>
          </w:p>
        </w:tc>
      </w:tr>
      <w:tr w:rsidR="00791C53" w:rsidRPr="00BD1EC4" w14:paraId="7D37CB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2F6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428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1240B" w14:textId="6500D6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6010" w14:textId="7FE957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203C7" w14:textId="1BD029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028 </w:t>
            </w:r>
          </w:p>
        </w:tc>
      </w:tr>
      <w:tr w:rsidR="00791C53" w:rsidRPr="00BD1EC4" w14:paraId="6807E64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4D2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2C682" w14:textId="6F886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5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D641A5" w14:textId="7C71DC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4,8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1174E" w14:textId="467AA8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5,339 </w:t>
            </w:r>
          </w:p>
        </w:tc>
      </w:tr>
      <w:tr w:rsidR="00791C53" w:rsidRPr="00BD1EC4" w14:paraId="61653B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ADF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CEA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9085" w14:textId="625C52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821F9" w14:textId="47DB89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1742" w14:textId="0FB5BE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318 </w:t>
            </w:r>
          </w:p>
        </w:tc>
      </w:tr>
      <w:tr w:rsidR="00791C53" w:rsidRPr="00BD1EC4" w14:paraId="40754D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9FE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65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BEEC9" w14:textId="157DA3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43864" w14:textId="5DA066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3FD9D" w14:textId="5F1237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</w:tr>
      <w:tr w:rsidR="00791C53" w:rsidRPr="00BD1EC4" w14:paraId="512985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B82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9B70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25B2" w14:textId="2D5B66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EB71" w14:textId="3FF447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F165B" w14:textId="7B30C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684 </w:t>
            </w:r>
          </w:p>
        </w:tc>
      </w:tr>
      <w:tr w:rsidR="00791C53" w:rsidRPr="00BD1EC4" w14:paraId="24F9BF1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D68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DD3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BBF7E" w14:textId="3C9149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E2AFA" w14:textId="42F23C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3895E" w14:textId="51454C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</w:tr>
      <w:tr w:rsidR="00791C53" w:rsidRPr="00BD1EC4" w14:paraId="36A59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52E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747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8B7EA" w14:textId="5EDCC7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6F11" w14:textId="0F8427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59798" w14:textId="10DD7E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7 </w:t>
            </w:r>
          </w:p>
        </w:tc>
      </w:tr>
      <w:tr w:rsidR="00791C53" w:rsidRPr="00BD1EC4" w14:paraId="3DC153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A49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D3E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9C064" w14:textId="28FBA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9D70" w14:textId="337E9A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94BF" w14:textId="189D49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42 </w:t>
            </w:r>
          </w:p>
        </w:tc>
      </w:tr>
      <w:tr w:rsidR="00791C53" w:rsidRPr="00BD1EC4" w14:paraId="252F4F9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B26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1CF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5E8BC" w14:textId="5FB1A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E716E" w14:textId="22F109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249A0" w14:textId="006727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071 </w:t>
            </w:r>
          </w:p>
        </w:tc>
      </w:tr>
      <w:tr w:rsidR="00791C53" w:rsidRPr="00BD1EC4" w14:paraId="38EC95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D7D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70D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CC714" w14:textId="5FDE8C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E283B" w14:textId="7207BF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A0A5E" w14:textId="6C03E4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022 </w:t>
            </w:r>
          </w:p>
        </w:tc>
      </w:tr>
      <w:tr w:rsidR="00791C53" w:rsidRPr="00BD1EC4" w14:paraId="1C4EA0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F43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4EB0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95DA" w14:textId="62484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C760" w14:textId="6587A7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B9F64" w14:textId="5CF466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836 </w:t>
            </w:r>
          </w:p>
        </w:tc>
      </w:tr>
      <w:tr w:rsidR="00791C53" w:rsidRPr="00BD1EC4" w14:paraId="4FFD3C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7EC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5DA4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94B4" w14:textId="6356D8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F93DC" w14:textId="59993A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829ED" w14:textId="710F76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86 </w:t>
            </w:r>
          </w:p>
        </w:tc>
      </w:tr>
      <w:tr w:rsidR="00791C53" w:rsidRPr="00BD1EC4" w14:paraId="08415A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82E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1A7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87D7" w14:textId="78874B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9F60E" w14:textId="156D09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164B6" w14:textId="32CEC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844 </w:t>
            </w:r>
          </w:p>
        </w:tc>
      </w:tr>
      <w:tr w:rsidR="00791C53" w:rsidRPr="00BD1EC4" w14:paraId="2151B6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EBB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7AA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902D9" w14:textId="086EB9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F31FF" w14:textId="2541F3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DE473" w14:textId="7C1D30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6 </w:t>
            </w:r>
          </w:p>
        </w:tc>
      </w:tr>
      <w:tr w:rsidR="00791C53" w:rsidRPr="00BD1EC4" w14:paraId="7A051B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4FB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10D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9AECD" w14:textId="046542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3D367" w14:textId="087C40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1E399" w14:textId="4202C9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62 </w:t>
            </w:r>
          </w:p>
        </w:tc>
      </w:tr>
      <w:tr w:rsidR="00791C53" w:rsidRPr="00BD1EC4" w14:paraId="27F0EC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D03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F8A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5D538" w14:textId="4A8749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1AF11" w14:textId="107BF7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60454" w14:textId="675DFB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63 </w:t>
            </w:r>
          </w:p>
        </w:tc>
      </w:tr>
      <w:tr w:rsidR="00791C53" w:rsidRPr="00BD1EC4" w14:paraId="4C3E56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73A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25B1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CE016" w14:textId="1EB256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D9351" w14:textId="4F59D7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976C6" w14:textId="6629A6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285 </w:t>
            </w:r>
          </w:p>
        </w:tc>
      </w:tr>
      <w:tr w:rsidR="00791C53" w:rsidRPr="00BD1EC4" w14:paraId="0BE63A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6A5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EB3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525B" w14:textId="010AFA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245DA" w14:textId="2031C0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E790A" w14:textId="47C160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20 </w:t>
            </w:r>
          </w:p>
        </w:tc>
      </w:tr>
      <w:tr w:rsidR="00791C53" w:rsidRPr="00BD1EC4" w14:paraId="24DFB9C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1EB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AF3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4D73E" w14:textId="0B0E401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528C" w14:textId="341195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836E" w14:textId="43BE8F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848 </w:t>
            </w:r>
          </w:p>
        </w:tc>
      </w:tr>
      <w:tr w:rsidR="00791C53" w:rsidRPr="00BD1EC4" w14:paraId="1CAC0F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6BE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C23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2A986" w14:textId="102B34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E32D9" w14:textId="51DB1C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3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19F60" w14:textId="4D8EA7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328 </w:t>
            </w:r>
          </w:p>
        </w:tc>
      </w:tr>
      <w:tr w:rsidR="00791C53" w:rsidRPr="00BD1EC4" w14:paraId="3B0D92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A5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330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52E2C" w14:textId="6F3755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9432C" w14:textId="3D2271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2CC1E" w14:textId="1D31D6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907 </w:t>
            </w:r>
          </w:p>
        </w:tc>
      </w:tr>
      <w:tr w:rsidR="00791C53" w:rsidRPr="00BD1EC4" w14:paraId="76857C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F34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6C8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2C32" w14:textId="51A509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8543A" w14:textId="178246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1BA6" w14:textId="62AA5F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09 </w:t>
            </w:r>
          </w:p>
        </w:tc>
      </w:tr>
      <w:tr w:rsidR="00791C53" w:rsidRPr="00BD1EC4" w14:paraId="4D954A0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F98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FD0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1E99" w14:textId="16F88F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09691" w14:textId="39532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0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2159" w14:textId="277965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350 </w:t>
            </w:r>
          </w:p>
        </w:tc>
      </w:tr>
      <w:tr w:rsidR="00791C53" w:rsidRPr="00BD1EC4" w14:paraId="1CC1CD6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570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7C0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A1BAD" w14:textId="37B128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886C" w14:textId="543C17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8980" w14:textId="4E5B73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607 </w:t>
            </w:r>
          </w:p>
        </w:tc>
      </w:tr>
      <w:tr w:rsidR="00791C53" w:rsidRPr="00BD1EC4" w14:paraId="6EDE85E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234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76B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8681" w14:textId="15D88D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BCB19" w14:textId="6ACD5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B3574" w14:textId="02A30A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501 </w:t>
            </w:r>
          </w:p>
        </w:tc>
      </w:tr>
      <w:tr w:rsidR="00791C53" w:rsidRPr="00BD1EC4" w14:paraId="74C656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38B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A36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EC81" w14:textId="359975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DB6B" w14:textId="63CA65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D6772" w14:textId="521E21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69 </w:t>
            </w:r>
          </w:p>
        </w:tc>
      </w:tr>
      <w:tr w:rsidR="00791C53" w:rsidRPr="00BD1EC4" w14:paraId="658A71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187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B8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B1CCE" w14:textId="3CE516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CF42F" w14:textId="58926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097C0" w14:textId="6A5541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975 </w:t>
            </w:r>
          </w:p>
        </w:tc>
      </w:tr>
      <w:tr w:rsidR="00791C53" w:rsidRPr="00BD1EC4" w14:paraId="66BCFCC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394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12A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D1F01" w14:textId="05C190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B24A2" w14:textId="018361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2855" w14:textId="3FE165F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,597 </w:t>
            </w:r>
          </w:p>
        </w:tc>
      </w:tr>
      <w:tr w:rsidR="00791C53" w:rsidRPr="00BD1EC4" w14:paraId="28D9BE6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A25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E22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A957" w14:textId="7FB4B9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950C3" w14:textId="49EE5F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C2C3B" w14:textId="2235EC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,770 </w:t>
            </w:r>
          </w:p>
        </w:tc>
      </w:tr>
      <w:tr w:rsidR="00791C53" w:rsidRPr="00BD1EC4" w14:paraId="6CCBB77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B6A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0FF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20C67" w14:textId="1E38F4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9658" w14:textId="5B2978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A062" w14:textId="1AA112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21 </w:t>
            </w:r>
          </w:p>
        </w:tc>
      </w:tr>
      <w:tr w:rsidR="00791C53" w:rsidRPr="00BD1EC4" w14:paraId="47E3786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9AD8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35D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C4898" w14:textId="16FAB5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D6D9" w14:textId="673EC6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3FE66" w14:textId="256DD8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921 </w:t>
            </w:r>
          </w:p>
        </w:tc>
      </w:tr>
      <w:tr w:rsidR="00791C53" w:rsidRPr="00BD1EC4" w14:paraId="7702B6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EF0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99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50A0C" w14:textId="305AA1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F3A0A" w14:textId="7A0633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256A4" w14:textId="2F7F92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18 </w:t>
            </w:r>
          </w:p>
        </w:tc>
      </w:tr>
      <w:tr w:rsidR="00791C53" w:rsidRPr="00BD1EC4" w14:paraId="72AB43F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346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BC4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4BAC5" w14:textId="2EA416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E11EC" w14:textId="2CC6DD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27C66" w14:textId="7DDEB6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</w:tr>
      <w:tr w:rsidR="00791C53" w:rsidRPr="00BD1EC4" w14:paraId="6E056F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A94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0AB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DF6EC" w14:textId="71B8F1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68B3C" w14:textId="291A07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84BEC" w14:textId="0C304C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46 </w:t>
            </w:r>
          </w:p>
        </w:tc>
      </w:tr>
      <w:tr w:rsidR="00791C53" w:rsidRPr="00BD1EC4" w14:paraId="7E8BAC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EC3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E77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C10C0" w14:textId="19ABF1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B5211" w14:textId="2153F2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387C" w14:textId="5D5B68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8 </w:t>
            </w:r>
          </w:p>
        </w:tc>
      </w:tr>
      <w:tr w:rsidR="00791C53" w:rsidRPr="00BD1EC4" w14:paraId="21BA5CC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5F1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4B2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9EE68" w14:textId="4B9B31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BB4EC" w14:textId="6FDF9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86A7E" w14:textId="6620AD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458 </w:t>
            </w:r>
          </w:p>
        </w:tc>
      </w:tr>
      <w:tr w:rsidR="00791C53" w:rsidRPr="00BD1EC4" w14:paraId="3BFE19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662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60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D6874" w14:textId="667F19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CEEA1" w14:textId="4A1AC0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B4AB7" w14:textId="71865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37 </w:t>
            </w:r>
          </w:p>
        </w:tc>
      </w:tr>
      <w:tr w:rsidR="00791C53" w:rsidRPr="00BD1EC4" w14:paraId="398D38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61D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EC7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67C0B" w14:textId="7E0A5F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16FBC" w14:textId="695C3C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9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872E9" w14:textId="0F8E3A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691 </w:t>
            </w:r>
          </w:p>
        </w:tc>
      </w:tr>
      <w:tr w:rsidR="00791C53" w:rsidRPr="00BD1EC4" w14:paraId="4972B82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F8A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580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FE07C" w14:textId="2D924B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3CD77" w14:textId="33BB72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E0E97" w14:textId="24BC7C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107 </w:t>
            </w:r>
          </w:p>
        </w:tc>
      </w:tr>
      <w:tr w:rsidR="00791C53" w:rsidRPr="00BD1EC4" w14:paraId="21700C3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0AA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34EC2" w14:textId="03F5B5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10DB8" w14:textId="1A75F6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809E2" w14:textId="7769BE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15 </w:t>
            </w:r>
          </w:p>
        </w:tc>
      </w:tr>
      <w:tr w:rsidR="00791C53" w:rsidRPr="00BD1EC4" w14:paraId="3F6AEE4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1E0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E54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2C790" w14:textId="5B12E8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B5ED" w14:textId="7061AB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4466" w14:textId="3D4D42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791C53" w:rsidRPr="00BD1EC4" w14:paraId="4E2224A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3B8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A65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71555" w14:textId="166134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A5DC8" w14:textId="20F902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9DE4" w14:textId="68E712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</w:tr>
      <w:tr w:rsidR="00791C53" w:rsidRPr="00BD1EC4" w14:paraId="00C7432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5A33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443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719F9" w14:textId="2EADE5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C2AFE" w14:textId="5A0C60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A1B54" w14:textId="06A992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66 </w:t>
            </w:r>
          </w:p>
        </w:tc>
      </w:tr>
      <w:tr w:rsidR="00791C53" w:rsidRPr="00BD1EC4" w14:paraId="1213AF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8F1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792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59642" w14:textId="38DCE4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238E4" w14:textId="21024C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D77A4" w14:textId="68BA50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7 </w:t>
            </w:r>
          </w:p>
        </w:tc>
      </w:tr>
      <w:tr w:rsidR="00791C53" w:rsidRPr="00BD1EC4" w14:paraId="5AD322C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676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76B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A025" w14:textId="13C56C7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069B4" w14:textId="199D5A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41C6B" w14:textId="23004D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</w:tr>
      <w:tr w:rsidR="00791C53" w:rsidRPr="00BD1EC4" w14:paraId="6099902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A8B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85278" w14:textId="25C094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0AB93" w14:textId="5EC747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B2E21E" w14:textId="2BF7BD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390 </w:t>
            </w:r>
          </w:p>
        </w:tc>
      </w:tr>
      <w:tr w:rsidR="00791C53" w:rsidRPr="00BD1EC4" w14:paraId="79AD6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D3B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0BB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E4122" w14:textId="731322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65C1" w14:textId="68F550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D83FD" w14:textId="27C43D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37289B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10F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9B1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3D9FB" w14:textId="1F031B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2883" w14:textId="614FC2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4D128" w14:textId="49EAF3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6 </w:t>
            </w:r>
          </w:p>
        </w:tc>
      </w:tr>
      <w:tr w:rsidR="00791C53" w:rsidRPr="00BD1EC4" w14:paraId="3022280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EE7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80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DCE8" w14:textId="49F768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F8B9E" w14:textId="78F12B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C1659" w14:textId="0BAE90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791C53" w:rsidRPr="00BD1EC4" w14:paraId="44E3BDE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66A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75E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CD1D6" w14:textId="098E7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AB85E" w14:textId="23DC5B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9569" w14:textId="092E05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791C53" w:rsidRPr="00BD1EC4" w14:paraId="0A6A05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827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952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58140" w14:textId="69CA8B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C5C40" w14:textId="23CEB8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E196" w14:textId="627465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819 </w:t>
            </w:r>
          </w:p>
        </w:tc>
      </w:tr>
      <w:tr w:rsidR="00791C53" w:rsidRPr="00BD1EC4" w14:paraId="335FF0C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8F0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A51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A899E" w14:textId="0661D2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E35AE" w14:textId="25310D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E58C2" w14:textId="474D30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</w:tr>
      <w:tr w:rsidR="00791C53" w:rsidRPr="00BD1EC4" w14:paraId="0E9DAAC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3F3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64752" w14:textId="0FCC6E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AAFAD8" w14:textId="2B18B3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60A15" w14:textId="6BF9C4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505 </w:t>
            </w:r>
          </w:p>
        </w:tc>
      </w:tr>
      <w:tr w:rsidR="00791C53" w:rsidRPr="00BD1EC4" w14:paraId="4DCE60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CBA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136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FC17" w14:textId="6DBC2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BB6C" w14:textId="4D3627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6F97F" w14:textId="1B2927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</w:tr>
      <w:tr w:rsidR="00791C53" w:rsidRPr="00BD1EC4" w14:paraId="630A6A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A36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4BF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AE11C" w14:textId="3BC603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AE586" w14:textId="168DF7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40898" w14:textId="7CDA6F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1 </w:t>
            </w:r>
          </w:p>
        </w:tc>
      </w:tr>
      <w:tr w:rsidR="00791C53" w:rsidRPr="00BD1EC4" w14:paraId="62041BD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6EA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8E3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F1E5D" w14:textId="3AD6A6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CD5C3" w14:textId="4CE7AB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17CF9" w14:textId="090B55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791C53" w:rsidRPr="00BD1EC4" w14:paraId="38391F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D20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547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1382" w14:textId="309A66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3D7D" w14:textId="1C270D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C765" w14:textId="283552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5 </w:t>
            </w:r>
          </w:p>
        </w:tc>
      </w:tr>
      <w:tr w:rsidR="00791C53" w:rsidRPr="00BD1EC4" w14:paraId="56F1ED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CA3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42B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903F9" w14:textId="365AEB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A0FD9" w14:textId="5164FC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A7A3" w14:textId="50A303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3 </w:t>
            </w:r>
          </w:p>
        </w:tc>
      </w:tr>
      <w:tr w:rsidR="00791C53" w:rsidRPr="00BD1EC4" w14:paraId="44B462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91C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DF23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1BA1C" w14:textId="3C1E1C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DC2BB" w14:textId="56827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2B78" w14:textId="759623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791C53" w:rsidRPr="00BD1EC4" w14:paraId="0958322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496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E0F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8594F" w14:textId="1DDBDE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F521" w14:textId="1EFCEF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6CD21" w14:textId="3651AE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</w:tr>
      <w:tr w:rsidR="00791C53" w:rsidRPr="00BD1EC4" w14:paraId="4858DA3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98A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21C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E3140" w14:textId="6B3DCE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450E6" w14:textId="0F42F5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49B8" w14:textId="60320F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791C53" w:rsidRPr="00BD1EC4" w14:paraId="086CE1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8E0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20A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99C8E" w14:textId="4042B1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7B513" w14:textId="28045D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A6A4D" w14:textId="4A5A3F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9 </w:t>
            </w:r>
          </w:p>
        </w:tc>
      </w:tr>
      <w:tr w:rsidR="00791C53" w:rsidRPr="00BD1EC4" w14:paraId="191C31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694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874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3E53" w14:textId="5D1E9C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7B5B2" w14:textId="285465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22257" w14:textId="6B3F71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791C53" w:rsidRPr="00BD1EC4" w14:paraId="5A01D02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AC4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D04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44EFE" w14:textId="769B83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741D7" w14:textId="6C0D6D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5873C" w14:textId="5A5278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9 </w:t>
            </w:r>
          </w:p>
        </w:tc>
      </w:tr>
      <w:tr w:rsidR="00791C53" w:rsidRPr="00BD1EC4" w14:paraId="5FD034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A58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EAA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D9EB3" w14:textId="4388B5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E1EA1" w14:textId="19348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9EC05" w14:textId="20A8C4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</w:tr>
      <w:tr w:rsidR="00791C53" w:rsidRPr="00BD1EC4" w14:paraId="4DA6E04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839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D1C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97CD7" w14:textId="71E9F1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7182D" w14:textId="2054C9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7488B" w14:textId="73B993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791C53" w:rsidRPr="00BD1EC4" w14:paraId="23B9AB3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7C1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F57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A4640" w14:textId="24D985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5C8FD" w14:textId="03D104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C4D2D" w14:textId="6A89B7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87 </w:t>
            </w:r>
          </w:p>
        </w:tc>
      </w:tr>
      <w:tr w:rsidR="00791C53" w:rsidRPr="00BD1EC4" w14:paraId="38034EF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4E923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F983A0" w14:textId="5BDBDA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3B47E5" w14:textId="4107BF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4213EE" w14:textId="74DEAE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032 </w:t>
            </w:r>
          </w:p>
        </w:tc>
      </w:tr>
      <w:tr w:rsidR="00791C53" w:rsidRPr="00BD1EC4" w14:paraId="3DF0768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F9AB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364AAA" w14:textId="71E047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DB0F88" w14:textId="0967EF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FC1F4" w14:textId="78E80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6 </w:t>
            </w:r>
          </w:p>
        </w:tc>
      </w:tr>
      <w:tr w:rsidR="00791C53" w:rsidRPr="00BD1EC4" w14:paraId="64FC703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0A8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040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A2B2D" w14:textId="55F0A0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45B9" w14:textId="51F6F7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AA518" w14:textId="2BE29E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</w:tr>
      <w:tr w:rsidR="00791C53" w:rsidRPr="00BD1EC4" w14:paraId="075ACB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A00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C32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D7A8" w14:textId="79BFFD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E4CCE" w14:textId="118B24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54F94" w14:textId="736C8F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791C53" w:rsidRPr="00BD1EC4" w14:paraId="59B419A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6A1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67C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A9A1" w14:textId="7739DC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F3FEF" w14:textId="243737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48161" w14:textId="08D771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791C53" w:rsidRPr="00BD1EC4" w14:paraId="784C7AF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873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B6E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163FA" w14:textId="795095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16BC" w14:textId="14914C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5E484" w14:textId="7E1E9D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</w:tr>
      <w:tr w:rsidR="00791C53" w:rsidRPr="00BD1EC4" w14:paraId="34AF1B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61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372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79E6D" w14:textId="28CABA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59CC7" w14:textId="494E90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6EB0" w14:textId="5BB317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3CA3320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AF5A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35D14C" w14:textId="63A0FA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AB2A86" w14:textId="6CC22E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8B2F51" w14:textId="23D196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46 </w:t>
            </w:r>
          </w:p>
        </w:tc>
      </w:tr>
      <w:tr w:rsidR="00791C53" w:rsidRPr="00BD1EC4" w14:paraId="1EA5EA7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438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CD2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BCC29" w14:textId="7D173F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3FE08" w14:textId="7AA51A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8181" w14:textId="6CA21F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201328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F83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3F9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0FC17" w14:textId="7B35DD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3C0D2" w14:textId="5533C5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8F030" w14:textId="3642C3C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791C53" w:rsidRPr="00BD1EC4" w14:paraId="0BB6AE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BC5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D72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A487B" w14:textId="141CE7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B9517" w14:textId="41A465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573E" w14:textId="401F16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</w:tr>
      <w:tr w:rsidR="00791C53" w:rsidRPr="00BD1EC4" w14:paraId="1AC5F6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A01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BA2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9137B" w14:textId="4498CD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D1094" w14:textId="7130A6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CEC3" w14:textId="42D3D4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</w:tr>
      <w:tr w:rsidR="00791C53" w:rsidRPr="00BD1EC4" w14:paraId="148C671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475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B91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16BB3" w14:textId="632792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D8C9F" w14:textId="6802E9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85408" w14:textId="7DBD07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 </w:t>
            </w:r>
          </w:p>
        </w:tc>
      </w:tr>
      <w:tr w:rsidR="00791C53" w:rsidRPr="00BD1EC4" w14:paraId="5A7AB5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B88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251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28EE4" w14:textId="3ABDE3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8EFB" w14:textId="0E2190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9F7F8" w14:textId="5E1E83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</w:tr>
      <w:tr w:rsidR="00791C53" w:rsidRPr="00BD1EC4" w14:paraId="629349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5F9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A23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9F3E8" w14:textId="522AC7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EFADA" w14:textId="4D1CBE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426D" w14:textId="169912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791C53" w:rsidRPr="00BD1EC4" w14:paraId="342499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7C8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3AE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90B77" w14:textId="7630AE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99545" w14:textId="6C30B7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4504" w14:textId="12A22F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11754EA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5FE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E32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AD1A4" w14:textId="648DB9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34E1" w14:textId="70C4AB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E6D56" w14:textId="54D9B5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</w:tr>
      <w:tr w:rsidR="00791C53" w:rsidRPr="00BD1EC4" w14:paraId="121C3C7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7A2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2B1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4DF1" w14:textId="49E137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BF50" w14:textId="0A30A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E32B7" w14:textId="1F0952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0A5F355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8A4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D0A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8B0E3" w14:textId="13F1C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D44C" w14:textId="729CF0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B4DA9" w14:textId="7FB3F9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791C53" w:rsidRPr="00BD1EC4" w14:paraId="56C2834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F43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4B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8DA0" w14:textId="275FF5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AF60A" w14:textId="418C21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D98FA" w14:textId="20966E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69322E1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3296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FD670" w14:textId="385E1C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26061" w14:textId="6AC197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882CFA" w14:textId="523F43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40 </w:t>
            </w:r>
          </w:p>
        </w:tc>
      </w:tr>
      <w:tr w:rsidR="00791C53" w:rsidRPr="00BD1EC4" w14:paraId="26C095E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EF5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9BF2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F02D" w14:textId="32D235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5A51E" w14:textId="3480D2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67A2" w14:textId="4042F7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</w:tr>
      <w:tr w:rsidR="00791C53" w:rsidRPr="00BD1EC4" w14:paraId="681B91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2C5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B28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FD9A2" w14:textId="21BA85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CFB63" w14:textId="683A66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4CF24" w14:textId="3794C1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791C53" w:rsidRPr="00BD1EC4" w14:paraId="42C21C4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B1F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5EB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9ACA7" w14:textId="4104E7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13279" w14:textId="0BB7D3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2173" w14:textId="1A2B6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</w:tr>
      <w:tr w:rsidR="00791C53" w:rsidRPr="00BD1EC4" w14:paraId="79720D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3D8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12C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172D8" w14:textId="5C346C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F9A4B" w14:textId="4C6677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EF035" w14:textId="618251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</w:tr>
      <w:tr w:rsidR="00791C53" w:rsidRPr="00BD1EC4" w14:paraId="089661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0A7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C7D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A40E8" w14:textId="149218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8D0A3" w14:textId="6A8B95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B436" w14:textId="463917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192E21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665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8B0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B508C" w14:textId="0379A9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CD78" w14:textId="213C30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60CA" w14:textId="00D88B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1 </w:t>
            </w:r>
          </w:p>
        </w:tc>
      </w:tr>
      <w:tr w:rsidR="00791C53" w:rsidRPr="00BD1EC4" w14:paraId="57FA50E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0E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1F9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21FC2" w14:textId="0094EE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90488" w14:textId="0C1FA9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FB1F2" w14:textId="3584C8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</w:tr>
      <w:tr w:rsidR="00791C53" w:rsidRPr="00BD1EC4" w14:paraId="1D524F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E8C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D27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036A" w14:textId="018B73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6DEF7" w14:textId="24728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45AF6" w14:textId="1965A4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791C53" w:rsidRPr="00BD1EC4" w14:paraId="6D018A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C73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20F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7D0D" w14:textId="31C7AA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9139F" w14:textId="01D25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28191" w14:textId="6E48FF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</w:tr>
      <w:tr w:rsidR="00791C53" w:rsidRPr="00BD1EC4" w14:paraId="4AB179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9DB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DF2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C6A6" w14:textId="0C7470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F871A" w14:textId="1620F7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BE26" w14:textId="4E1104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14 </w:t>
            </w:r>
          </w:p>
        </w:tc>
      </w:tr>
      <w:tr w:rsidR="00791C53" w:rsidRPr="00BD1EC4" w14:paraId="2CB7DED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142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0762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28985" w14:textId="0308E7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7FBF" w14:textId="10FB68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805A" w14:textId="2FBDB9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</w:tr>
      <w:tr w:rsidR="00791C53" w:rsidRPr="00BD1EC4" w14:paraId="438F307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D29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4E0D4E" w14:textId="677F09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13AC9" w14:textId="0950BA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8F580" w14:textId="5AAEA1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15 </w:t>
            </w:r>
          </w:p>
        </w:tc>
      </w:tr>
      <w:tr w:rsidR="00791C53" w:rsidRPr="00BD1EC4" w14:paraId="7586AE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2B3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780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5E894" w14:textId="1E5A82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84497" w14:textId="13C3D2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31FD" w14:textId="63DB5C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</w:tr>
      <w:tr w:rsidR="00791C53" w:rsidRPr="00BD1EC4" w14:paraId="1C1805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6D3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EBD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4C3E9" w14:textId="478207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71F8" w14:textId="2EB2F7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D3D5E" w14:textId="34747A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791C53" w:rsidRPr="00BD1EC4" w14:paraId="012BE1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39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C10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2CA2" w14:textId="0EA5EE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721C8" w14:textId="1615DA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FB2D" w14:textId="6FF85B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1 </w:t>
            </w:r>
          </w:p>
        </w:tc>
      </w:tr>
      <w:tr w:rsidR="00791C53" w:rsidRPr="00BD1EC4" w14:paraId="568794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920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3FB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F26B" w14:textId="194AD6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9AE2" w14:textId="66110D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DA9CA" w14:textId="4F23E7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</w:tr>
      <w:tr w:rsidR="00791C53" w:rsidRPr="00BD1EC4" w14:paraId="2CB123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814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034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ud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A54B6" w14:textId="01495E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0BF4E" w14:textId="0A0133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F079" w14:textId="24295C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791C53" w:rsidRPr="00BD1EC4" w14:paraId="79893DC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531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4CE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F0FAC" w14:textId="18CFF5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9138C" w14:textId="356DC1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FC86F" w14:textId="7CAB7C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791C53" w:rsidRPr="00BD1EC4" w14:paraId="18F7D18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444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9F4A68" w14:textId="07A51E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F62F86" w14:textId="098FE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A2D46" w14:textId="060BB4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5 </w:t>
            </w:r>
          </w:p>
        </w:tc>
      </w:tr>
      <w:tr w:rsidR="00791C53" w:rsidRPr="00BD1EC4" w14:paraId="54A44DA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E5F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B8B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AF0E" w14:textId="27EAE4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61CF" w14:textId="37C946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251B" w14:textId="553B42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10CA4C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3FF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D80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10484" w14:textId="525AAB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E1F0" w14:textId="693D0F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6B7EA" w14:textId="75BBF8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</w:tr>
      <w:tr w:rsidR="00791C53" w:rsidRPr="00BD1EC4" w14:paraId="3434F5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533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86E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1FB15" w14:textId="22CB04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A5CEC" w14:textId="5FF930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B329" w14:textId="06F02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</w:tr>
      <w:tr w:rsidR="00791C53" w:rsidRPr="00BD1EC4" w14:paraId="637135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E8B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C6F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FB75" w14:textId="371019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B4A3" w14:textId="5491D0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891E1" w14:textId="201800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8 </w:t>
            </w:r>
          </w:p>
        </w:tc>
      </w:tr>
      <w:tr w:rsidR="00791C53" w:rsidRPr="00BD1EC4" w14:paraId="3E7C916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335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C3E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EB26" w14:textId="496D13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C867" w14:textId="00DDBF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0E8B7" w14:textId="2AE9A5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</w:tbl>
    <w:p w14:paraId="3AC4DA12" w14:textId="5F9648DF" w:rsidR="00C55BB6" w:rsidRDefault="00892C65" w:rsidP="008E6463">
      <w:pPr>
        <w:spacing w:after="0" w:line="240" w:lineRule="auto"/>
        <w:ind w:firstLine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>Changes in</w:t>
      </w:r>
      <w:r w:rsidR="0015462B" w:rsidRPr="0015462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figures 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is based on the final and validated report submitted by DSWD-Field Offices. </w:t>
      </w:r>
    </w:p>
    <w:p w14:paraId="52C638CB" w14:textId="31C61CFD" w:rsidR="00C25FCC" w:rsidRDefault="00892C65" w:rsidP="000C5746">
      <w:pPr>
        <w:spacing w:after="0" w:line="240" w:lineRule="auto"/>
        <w:ind w:left="450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8E392A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70C3867D" w14:textId="7650D55F" w:rsidR="00892C65" w:rsidRPr="003E704D" w:rsidRDefault="00892C65" w:rsidP="008E6463">
      <w:pPr>
        <w:pStyle w:val="ListParagraph"/>
        <w:numPr>
          <w:ilvl w:val="0"/>
          <w:numId w:val="3"/>
        </w:numPr>
        <w:spacing w:after="0" w:line="240" w:lineRule="auto"/>
        <w:ind w:left="426" w:hanging="426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Status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180B5C94" w14:textId="019E9BF3" w:rsidR="00892C65" w:rsidRDefault="00892C65" w:rsidP="008E6463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6EB544A" w14:textId="28D8BD63" w:rsidR="00892C65" w:rsidRPr="00050A04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050A04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 w:rsidRPr="00050A04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2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517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CB2A7E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9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732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currently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E238FC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85</w:t>
      </w:r>
      <w:r w:rsidR="00E238FC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3C3405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evacuation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color w:val="auto"/>
          <w:sz w:val="24"/>
          <w:szCs w:val="24"/>
        </w:rPr>
        <w:t>centers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45FEB" w:rsidRPr="00050A04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050A04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45FEB" w:rsidRPr="00050A04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D97A12" w:rsidRPr="00050A04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E704D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and 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5E882EC0" w14:textId="77777777" w:rsidR="00F239F8" w:rsidRDefault="00F239F8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51B7DA46" w14:textId="091DFD39" w:rsidR="00892C6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88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"/>
        <w:gridCol w:w="3410"/>
        <w:gridCol w:w="1043"/>
        <w:gridCol w:w="1043"/>
        <w:gridCol w:w="1043"/>
        <w:gridCol w:w="1045"/>
        <w:gridCol w:w="1043"/>
        <w:gridCol w:w="1043"/>
      </w:tblGrid>
      <w:tr w:rsidR="00050A04" w:rsidRPr="00050A04" w14:paraId="19BEE884" w14:textId="77777777" w:rsidTr="00050A04">
        <w:trPr>
          <w:trHeight w:val="20"/>
          <w:tblHeader/>
        </w:trPr>
        <w:tc>
          <w:tcPr>
            <w:tcW w:w="18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75A16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6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6307D4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D4276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050A04" w:rsidRPr="00050A04" w14:paraId="42966952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AC8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A5C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1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D8FD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050A04" w:rsidRPr="00050A04" w14:paraId="7893D2CE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346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59D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042DB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FE5A912" w14:textId="2F7917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050A04" w:rsidRPr="00050A04" w14:paraId="2E465865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B1C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757EBC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2FDA7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80FFB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82766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A85C5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8EBEF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050A04" w:rsidRPr="00050A04" w14:paraId="57BC8E6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1A4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F9C4A7" w14:textId="61E1F9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760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FA2AE9" w14:textId="569224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4D0A3A" w14:textId="0A5D8F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77,895 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8E4E41" w14:textId="19439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517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5CDEC5" w14:textId="197E53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93,221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DAE629" w14:textId="6CA078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732 </w:t>
            </w:r>
          </w:p>
        </w:tc>
      </w:tr>
      <w:tr w:rsidR="00050A04" w:rsidRPr="00050A04" w14:paraId="4AB4899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7AF17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16F215" w14:textId="07433A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51BFCE" w14:textId="523731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383A2C" w14:textId="61BA5F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1C7909" w14:textId="4F8CD2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5C19F2" w14:textId="02EC65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4,1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5C444A" w14:textId="42CE4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8 </w:t>
            </w:r>
          </w:p>
        </w:tc>
      </w:tr>
      <w:tr w:rsidR="00050A04" w:rsidRPr="00050A04" w14:paraId="19D830B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F8D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BBAB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691D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4AD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97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8A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26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4E1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630795C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0F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19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6AA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7D4F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48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77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5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9A1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7493637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AFC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7D8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774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C1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A9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6B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6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4D4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7201BE8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B1C0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00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030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8DE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86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CB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959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6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686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F2C641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804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0D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694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075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2AC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5FF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3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D7A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5CF31C2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821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10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C8B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AB5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0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212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FFF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88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A9B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4C8FB63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CC5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1B5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EFD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12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67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6B6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498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114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E1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253F382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EEC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38F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4A3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27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64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8CA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72E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637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8E25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60</w:t>
            </w:r>
          </w:p>
        </w:tc>
      </w:tr>
      <w:tr w:rsidR="00050A04" w:rsidRPr="00050A04" w14:paraId="4D0EE88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A44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C5B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C2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C9C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3B9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001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97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6B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884877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B2D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FAC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6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264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07D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4C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B8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9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F29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6308F7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D34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19D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6F0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973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1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56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0E0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6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FFF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440A766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C156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EF0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EB2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869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851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C5D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988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35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03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38</w:t>
            </w:r>
          </w:p>
        </w:tc>
      </w:tr>
      <w:tr w:rsidR="00050A04" w:rsidRPr="00050A04" w14:paraId="46EB3B6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DD69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E32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01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DAA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64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BC0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3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437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0E96C05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2A68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A4C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EA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E24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FF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89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7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1BE8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59F700C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EBE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BD6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CDD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9E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09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19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B8DB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60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924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E08D8C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5C6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5D8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0A4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040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1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896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C60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C5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0E60B342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220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9CA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C7D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16A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91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691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8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237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2FED8B6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EC9B1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AAB8F8" w14:textId="3B92A7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86AA2E" w14:textId="3FA31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3B875F" w14:textId="52F53A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C50720" w14:textId="45859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AF38A2" w14:textId="51669B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1C68CE" w14:textId="7015FE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823602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94C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C33D0" w14:textId="4CF318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1C87C2" w14:textId="03F6A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0E51C" w14:textId="4C75B5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B22F87" w14:textId="79B3A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6050A" w14:textId="42B583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8C36EA" w14:textId="4C9296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0FA484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CE4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FB0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7CA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E81E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B45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68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D90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FC3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</w:tr>
      <w:tr w:rsidR="00050A04" w:rsidRPr="00050A04" w14:paraId="36D086A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3DF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85A633" w14:textId="15394C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5DF1A" w14:textId="2095BC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CA37D" w14:textId="34853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68D159" w14:textId="476CCA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33FC20" w14:textId="2185FA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5C4BB0" w14:textId="7C946D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A4575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A04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9D1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60527" w14:textId="7F5191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05D3F" w14:textId="4B2B85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5F695" w14:textId="7A3B9C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6A8D" w14:textId="09B54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17473" w14:textId="5D7EF1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D265D" w14:textId="1B82BF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C48C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222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047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6B4DC" w14:textId="64E8DB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2952" w14:textId="626564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F20FB" w14:textId="1F9E0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11021" w14:textId="38A12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9EC1" w14:textId="751B99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B00A6" w14:textId="0C87A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3D98C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E2A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3DE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607C5" w14:textId="0AD8B4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5120B" w14:textId="28466A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2050B" w14:textId="3A496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830B1" w14:textId="04B295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0CAE5" w14:textId="6DD3F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48FCD" w14:textId="73830C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587E2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B7E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4B4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F34C7" w14:textId="482A20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6127" w14:textId="4AFD89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EB1D" w14:textId="0F3DC5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F7820" w14:textId="333438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2D21" w14:textId="138201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02C19" w14:textId="1556F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9EC5B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C1A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9F7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54692" w14:textId="0B1854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11732" w14:textId="48EEDC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AFEE" w14:textId="09AA43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12456" w14:textId="3AFEF3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BE025" w14:textId="173197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2AA4E" w14:textId="7272D5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B4632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AB1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28D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79A4" w14:textId="580B08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F6257" w14:textId="0849F1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C94AC" w14:textId="40A574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067FF" w14:textId="67A108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6F7C" w14:textId="71DEA9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BDDAF" w14:textId="29EA32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4031EB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CD4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298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0BEB" w14:textId="1E9860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E1E73" w14:textId="60ABE7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E0CB" w14:textId="7E0AEF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69C5F" w14:textId="7061B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9AD12" w14:textId="4F89BA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16D19" w14:textId="0771C8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641FB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F1D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C17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614E" w14:textId="4F536F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A5E7" w14:textId="5E6019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F9471" w14:textId="2B795D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80E7" w14:textId="74E123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3ED32" w14:textId="29FDE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F5163" w14:textId="5C481A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0CB2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E75C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A030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3F1CC" w14:textId="46CD16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0469" w14:textId="52B5B0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62029" w14:textId="4CBF1C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CB3F0" w14:textId="3191F9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FDF84" w14:textId="50FA8E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EC949" w14:textId="22398C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4E4E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640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29E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03A21" w14:textId="6900B9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2E060" w14:textId="60A9AD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69B4A" w14:textId="40A94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04C9C" w14:textId="64810A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7D7B5" w14:textId="6AAC93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B2F32" w14:textId="78DB8D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4049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8C7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69A8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EEC8" w14:textId="41C32D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C6D82" w14:textId="3F80E1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201FF" w14:textId="573596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37173" w14:textId="454552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40C23" w14:textId="161DC1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27FDE" w14:textId="6AF682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EF65D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F1B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294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41C1" w14:textId="214989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4A13" w14:textId="6C1E97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A73F" w14:textId="5F074E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40EC0" w14:textId="0CC95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6C720" w14:textId="7D30D4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1D544" w14:textId="1BB238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ED6B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30E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2C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81DFB" w14:textId="63017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2F801" w14:textId="7998AA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125B0" w14:textId="1DA141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BD49" w14:textId="5579DC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6606" w14:textId="6DD40D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FB91D" w14:textId="783E59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B729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498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3C1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4CBE8" w14:textId="61744C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509C" w14:textId="756A51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43589" w14:textId="19FE00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67978" w14:textId="16AD30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F359" w14:textId="2B5D7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A4F75" w14:textId="64DAE4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37EAA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460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1E3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46C0E" w14:textId="7CC07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1454" w14:textId="7FB8DD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299AF" w14:textId="7F4B7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E86C6" w14:textId="339AA6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5163F" w14:textId="6AB14E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5131" w14:textId="78D9E9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7AD6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4B6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C5E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A54FE" w14:textId="18CE7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3D8F" w14:textId="66243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7404" w14:textId="6AFE2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0617E" w14:textId="5AF37C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906C5" w14:textId="7878ED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5B844" w14:textId="019B69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2884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5D4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3DC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F1FE0" w14:textId="4BD3B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69FA4" w14:textId="7306D2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72ECF" w14:textId="6323D0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B7D49" w14:textId="57A9DE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3B4D" w14:textId="661BB1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D476" w14:textId="64FC3B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AFD84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BBB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FBE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D9CA1" w14:textId="70A704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E9F82" w14:textId="483763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A21F5" w14:textId="0C0F73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84C7" w14:textId="278C66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398C9" w14:textId="5FAC3F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956B3" w14:textId="0A7DD6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0B0C0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0938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C5464C" w14:textId="368C37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268FA7" w14:textId="7CDBE0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61BC6E" w14:textId="165131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3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869BBA" w14:textId="2480BF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1131A0" w14:textId="30FB59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8,6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A96EC3" w14:textId="0D3BF9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70 </w:t>
            </w:r>
          </w:p>
        </w:tc>
      </w:tr>
      <w:tr w:rsidR="00050A04" w:rsidRPr="00050A04" w14:paraId="2BFFD3C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DA27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97093" w14:textId="27634D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0701F" w14:textId="399FCC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A425D" w14:textId="2F2150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7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3096AA" w14:textId="71D7DE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0F064" w14:textId="61B100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5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E31741" w14:textId="27915B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050A04" w:rsidRPr="00050A04" w14:paraId="6DDEE8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D7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660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74F0" w14:textId="33172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D57B" w14:textId="563B1C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B5AA" w14:textId="7188AD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CF667" w14:textId="17964D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5975F" w14:textId="4407A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CFC10" w14:textId="60ACF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41EA1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8A4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DEF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226B4" w14:textId="6F5B8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39709" w14:textId="4B746B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637B1" w14:textId="4FD3CF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37238" w14:textId="1414B6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19DEB" w14:textId="0467B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41677" w14:textId="532F43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8304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050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644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5E55" w14:textId="2A0A7D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2CFC1" w14:textId="6557B5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8CFBE" w14:textId="7CE392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68171" w14:textId="12CF0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0A896" w14:textId="7FE38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068D8" w14:textId="3AD1C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E24E8B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1E0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8C3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261B7" w14:textId="46D558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8113" w14:textId="42E0A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37657" w14:textId="5B8A0A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FC989" w14:textId="7ED642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3761F" w14:textId="67FF9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74593" w14:textId="4B368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11CFC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0F6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1FD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49D0F" w14:textId="5124E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A2D75" w14:textId="763AC7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E8F49" w14:textId="6A2127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BBCAF" w14:textId="56186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26543" w14:textId="00D66A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36D18" w14:textId="49EB2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42AD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258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979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A4495" w14:textId="3BB5C1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5E70F" w14:textId="7ED36D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E2FFA" w14:textId="06FF6E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3150" w14:textId="22838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72FA" w14:textId="3469BB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29B0A" w14:textId="76CE51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1 </w:t>
            </w:r>
          </w:p>
        </w:tc>
      </w:tr>
      <w:tr w:rsidR="00050A04" w:rsidRPr="00050A04" w14:paraId="4170605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C5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DB3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5ABF3" w14:textId="5FB3C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294F2" w14:textId="745242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D191" w14:textId="0C904C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C96B8" w14:textId="23D49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EF22E" w14:textId="3F833E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D8050" w14:textId="3F2C57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DAB6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CDD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271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DFA8" w14:textId="720B93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C32C7" w14:textId="47E54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4FB25" w14:textId="40E04B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3A837" w14:textId="1BC9E9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8FD6E" w14:textId="2D6014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F2851" w14:textId="24A4A5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D621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91D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860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8025" w14:textId="65F5C0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DD44" w14:textId="45041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3AAB" w14:textId="2A7F2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F781B" w14:textId="4094FF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F704F" w14:textId="616B42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47200" w14:textId="3A53E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9EBB3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69B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1ED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AA56" w14:textId="26871C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D91F6" w14:textId="4ED825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579C9" w14:textId="3B840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DF1AE" w14:textId="259E75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D7C00" w14:textId="5F2265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AD309" w14:textId="24873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E4737D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1EB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60D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04A9B" w14:textId="3301F9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B0789" w14:textId="6C55D2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C38D" w14:textId="71EF36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6B538" w14:textId="5E68F6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2D346" w14:textId="18718A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0B89" w14:textId="1E93C1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D5A8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658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8E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59057" w14:textId="5A3CCC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F4952" w14:textId="436EE8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CC852" w14:textId="56A46F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E39C" w14:textId="6CC81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87DA" w14:textId="563EE7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5882B" w14:textId="4A0DC7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08EDC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EDA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E2E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A2F4E" w14:textId="281735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57850" w14:textId="165138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558A6" w14:textId="5A60A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6AC01" w14:textId="398BCC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151B7" w14:textId="5BD071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D1E4" w14:textId="5065F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ED548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6858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D08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84165" w14:textId="3E7090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1A91E" w14:textId="7DE160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1AD2E" w14:textId="65CF2C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D89EA" w14:textId="4F5660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0A56E" w14:textId="677A64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75B7C" w14:textId="410C99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E3AE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086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5A7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6191C" w14:textId="4F110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0657" w14:textId="1710A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EFCE" w14:textId="1E2B6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6E27" w14:textId="650DA0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7B079" w14:textId="743C70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9F7C8" w14:textId="181D21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B7A5B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D5A8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5A0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193F" w14:textId="563847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A735B" w14:textId="6423E4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8525B" w14:textId="4716DB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6745" w14:textId="680538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7F5B" w14:textId="34F2EE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CB63B" w14:textId="7D09EF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51E6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C29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F72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AE3A5" w14:textId="0EDDCC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C1053" w14:textId="095D79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B22C3" w14:textId="53D675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147D0" w14:textId="66B83D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CE083" w14:textId="096478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D56E" w14:textId="419F2E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E9B0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6F5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724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73BC4" w14:textId="2BE7C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99BB" w14:textId="3E3541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2785F" w14:textId="6D5749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09B65" w14:textId="41F90C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64516" w14:textId="3B076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3D33" w14:textId="3BF25D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F585C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403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356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47F4" w14:textId="10DBC3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5B3F" w14:textId="7743D8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4040" w14:textId="27C7A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0B236" w14:textId="17C7F7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1AF16" w14:textId="49502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6C74B" w14:textId="1EDE3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E63AC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1C2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CB6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145CE" w14:textId="6FA84F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FEF24" w14:textId="767822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602EF" w14:textId="7321E6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B4FE9" w14:textId="60732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56340" w14:textId="5283F4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D84A4" w14:textId="7339A6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55AF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8DA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AA4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14E3F" w14:textId="60D2E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3B7CD" w14:textId="14737E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297C" w14:textId="19969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7571D" w14:textId="60A374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59794" w14:textId="6B26EC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4CA67" w14:textId="522E0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9B6A4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44C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68F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AFCC" w14:textId="1E803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BFB80" w14:textId="5B8CE5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47E7" w14:textId="3417A4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F19B2" w14:textId="53C52D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A505" w14:textId="3E93BC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C851C" w14:textId="344A89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3023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8D6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801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CD88E" w14:textId="1AEFE5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C7277" w14:textId="7A0B25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FFF85" w14:textId="77B6AF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A654F" w14:textId="5D78B7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794B" w14:textId="6B15BD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F3CF" w14:textId="1CB73B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5F99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143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A26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D817D" w14:textId="272BB7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D86DC" w14:textId="7DEFFF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B4F5C" w14:textId="2895A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0410F" w14:textId="63A12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C9E9D" w14:textId="74B2F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AF6C" w14:textId="1E006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050A04" w:rsidRPr="00050A04" w14:paraId="19206F4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919A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30E82" w14:textId="16FF9A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807914" w14:textId="113EA8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B1C4AA" w14:textId="48163A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7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D283C6" w14:textId="0F8D63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1630DA" w14:textId="3D9A3E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2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CE095" w14:textId="52E9C8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4F16B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8A9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685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94E50" w14:textId="5DF9C9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E10E2" w14:textId="6D6464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5BF6" w14:textId="446E42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6A623" w14:textId="383B3C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6846" w14:textId="40A741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D4449" w14:textId="5F64F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4CD2AA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640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4EE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B8185" w14:textId="2F5957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8709" w14:textId="25D1F9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3532" w14:textId="1E6DC5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E793C" w14:textId="000E3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C3DF" w14:textId="59120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00A05" w14:textId="5D5437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1900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9EB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B86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787DA" w14:textId="2CC663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3A22B" w14:textId="650EE9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1BB9" w14:textId="3AEFCB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425A" w14:textId="618ACF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4EBC" w14:textId="456EB9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86C8B" w14:textId="10D7D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B9E7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451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6DC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843F8" w14:textId="6E2D0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4821F" w14:textId="263CF4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0BC66" w14:textId="4F60BA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8666E" w14:textId="203C0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E477A" w14:textId="11AE2A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8F207" w14:textId="2C3743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2DFF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5E9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D42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01B28" w14:textId="352D15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E9CE1" w14:textId="5B3D5A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54B49" w14:textId="1ABAA6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630EB" w14:textId="785324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F9BE3" w14:textId="642DD3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C1852" w14:textId="18E59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235B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4E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715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0F1D7" w14:textId="7894BF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A0D2" w14:textId="030708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585B" w14:textId="198F5B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25A26" w14:textId="2B2D70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93B66" w14:textId="3EB4BE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787F" w14:textId="50DC37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3CA3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1F1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3C8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95B91" w14:textId="4AEAAE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A98BA" w14:textId="5FDEDE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1E340" w14:textId="63153F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7D343" w14:textId="79C805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06FFC" w14:textId="397C96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4C454" w14:textId="78F40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5CBE0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029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40E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5B78D" w14:textId="4C2DB3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F87C0" w14:textId="010DC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776F7" w14:textId="60C367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ADA2" w14:textId="6A84B1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10545" w14:textId="02EA9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E8F5" w14:textId="5F936C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1C9A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2967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231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60F3B" w14:textId="6283E5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310F1" w14:textId="5B1E5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DC478" w14:textId="69AA0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FE0C" w14:textId="0DDB4B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CCCA7" w14:textId="19943B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408A7" w14:textId="2C60E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6D682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143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877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FFA99" w14:textId="262E5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DA26A" w14:textId="40BBBE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8677" w14:textId="42E5B3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F416B" w14:textId="3F9D39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D9CEE" w14:textId="00E1C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485A" w14:textId="4DD7EA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5C04D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B19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3E6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2C615" w14:textId="32B936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5FD21" w14:textId="35F5F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CAB3E" w14:textId="2F4DF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0B3E" w14:textId="4C1694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61952" w14:textId="78BE52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660CB" w14:textId="487E59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3B60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295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50B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71ECA" w14:textId="358409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51DCC" w14:textId="237CB1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502F6" w14:textId="79F231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F67C3" w14:textId="0921B1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CA038" w14:textId="72AE2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7243" w14:textId="55447E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2CB6C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20D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BC0D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292F6" w14:textId="31923F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CB572" w14:textId="5A6B80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943C" w14:textId="4429D5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6FA7" w14:textId="59DDB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039CD" w14:textId="207D8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7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64909" w14:textId="72D65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23341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C1E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E54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91092" w14:textId="664429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D9CDC" w14:textId="073DA1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78C73" w14:textId="233E0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3DA29" w14:textId="6A507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5548D" w14:textId="327E2D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97039" w14:textId="39F4EA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EDC12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23A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B2E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DE7B3" w14:textId="5A483F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E9757" w14:textId="13245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0D23A" w14:textId="7F1428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CAF2" w14:textId="6EC4B7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7185" w14:textId="3AE4B0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B95C" w14:textId="4355B9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3F88A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8FB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26A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4E74" w14:textId="2066D7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B4C0" w14:textId="07DDB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DFED" w14:textId="4DF07D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E4716" w14:textId="490E2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9F57A" w14:textId="4D09FD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B2508" w14:textId="47FFA2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712A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FC4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BC8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68A65" w14:textId="38DAA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8269F" w14:textId="62C0F9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E8B30" w14:textId="393DB9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E79B7" w14:textId="723FB8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540C" w14:textId="74859C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51FC9" w14:textId="219E07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C6AEE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BD7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85A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570B" w14:textId="20135E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5263A" w14:textId="4D9682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841C2" w14:textId="06BC1D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7C47" w14:textId="174738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F909B" w14:textId="39D23E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B317E" w14:textId="7D205B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AF07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09E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7D70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07A10" w14:textId="4149C2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787D6" w14:textId="60A8C7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2F647" w14:textId="5AEEE3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F0452" w14:textId="610142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58173" w14:textId="418A81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3F371" w14:textId="0CE465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629A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53D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D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434C0" w14:textId="2AF84E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87940" w14:textId="47D271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05B61" w14:textId="62F886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4485" w14:textId="41AA89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78991" w14:textId="14B660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5650E" w14:textId="4917AC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F0D8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5FC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B5A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80E4A" w14:textId="2BD6BD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903CE" w14:textId="2CD58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39DEC" w14:textId="28791A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E4764" w14:textId="392D25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5AD4E" w14:textId="3D475A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66B57" w14:textId="5EDD9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9BD3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EBA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059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48A0C" w14:textId="1EF48B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0DADB" w14:textId="00B957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8DE00" w14:textId="0D578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62B1" w14:textId="0A6CF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FF15" w14:textId="4AC489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5C037" w14:textId="13D93D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3BDD7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DEB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788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3828" w14:textId="355DDF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3FF5" w14:textId="283535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7634A" w14:textId="25AB52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B3B9" w14:textId="6574E0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38FA1" w14:textId="589668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A0203" w14:textId="7DFB33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8800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D11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AF6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EDFD" w14:textId="5E60AD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4E7D6" w14:textId="6A845B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EF049" w14:textId="385A0B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4D770" w14:textId="45E9D5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9E95C" w14:textId="53C3D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A4A10" w14:textId="416F29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0C8E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7AD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581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07340" w14:textId="22D157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254C9" w14:textId="190D2C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8AA6" w14:textId="3F224C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2BDCC" w14:textId="21E2D2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81D7E" w14:textId="2FBC6B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03134" w14:textId="672E98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E6410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833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B16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D994D" w14:textId="78820A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F1595" w14:textId="1B08C5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BE3A6" w14:textId="6CD25B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2E13" w14:textId="241E4F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94F6B" w14:textId="13EA87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7E68" w14:textId="0F9FD3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65A60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8D2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DC9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6684A" w14:textId="66B374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A8B0" w14:textId="7E507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33E8E" w14:textId="329733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3A686" w14:textId="09F5DD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853D2" w14:textId="3F044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83EB" w14:textId="79386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41D7B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F95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57E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0AD2A" w14:textId="6EB8A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FDE40" w14:textId="70F666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E2DB7" w14:textId="1528E4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CB7F9" w14:textId="6DE210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93E9" w14:textId="33032B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444A" w14:textId="78B819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E179C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6E6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092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142C6" w14:textId="0C5353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B7401" w14:textId="3F421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E2E8A" w14:textId="0F3A27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C5ECB" w14:textId="090CC9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D5290" w14:textId="7E95A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8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5165C" w14:textId="5118BF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C00A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EF0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168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D720" w14:textId="2FBEA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DD3C" w14:textId="0FC17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B3552" w14:textId="6F2170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93B46" w14:textId="5632D4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38D8C" w14:textId="25FE8C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A18A4" w14:textId="32E5FA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1BB57A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EB9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87F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3A6EA" w14:textId="611749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722EE" w14:textId="03D3D5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3E454" w14:textId="01E230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B6733" w14:textId="22AF9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2CC99" w14:textId="1063F5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FBE7C" w14:textId="20F6D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79C6D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1F03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D9110A" w14:textId="2ADA69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FA989" w14:textId="47DB2B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C7E52E" w14:textId="6E4413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FEBA8" w14:textId="0D7A89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F04C9F" w14:textId="75C967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83944" w14:textId="14F04C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7001A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CDC9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8AF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0073" w14:textId="48E21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0330" w14:textId="6A81B1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B0E41" w14:textId="3C63A9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9A0D" w14:textId="33A38E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88E4E" w14:textId="192CE4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3F45" w14:textId="4D859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23CE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571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2DC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E70F9" w14:textId="6FEAE3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0EF93" w14:textId="6E492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3C2A1" w14:textId="6DDE13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675D" w14:textId="01EB97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0428F" w14:textId="1D43FE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657D1" w14:textId="2E2DB2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5EE96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3F2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470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280F8" w14:textId="334363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7566" w14:textId="7DCF1C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69296" w14:textId="4465C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57BD" w14:textId="4F7EC2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CBFEF" w14:textId="07A184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BF83C" w14:textId="042D9D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BFD3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D7C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2B5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A40F5" w14:textId="0FB8D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AB425" w14:textId="05E3E2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D1AC" w14:textId="0F4571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19258" w14:textId="314FA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81229" w14:textId="0FF6CC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80B8" w14:textId="4355AB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33FA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D72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241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04F71" w14:textId="11B10A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477D7" w14:textId="26244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6727C" w14:textId="26D0C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2D0CC" w14:textId="298E0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0DC1A" w14:textId="2D9C34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8C1EB" w14:textId="47775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2AFAA6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FD9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B39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095BC" w14:textId="32B178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1155" w14:textId="44862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C105" w14:textId="55F42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C02C" w14:textId="69A790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C2C6F" w14:textId="34F6FB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146A3" w14:textId="127D8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113A4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97E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84E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43829" w14:textId="21FEE7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B2AAD" w14:textId="1B0EFF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0804" w14:textId="047333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D3AC6" w14:textId="347719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4960C" w14:textId="56BC32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1536" w14:textId="49B540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E2E03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9E5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120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71F89" w14:textId="2F21FB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1A6EF" w14:textId="36B13F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DE255" w14:textId="7FE638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0C9F8" w14:textId="23A82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108EF" w14:textId="161FE1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08A7F" w14:textId="55BF5B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09EA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A20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4C2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BE45" w14:textId="3C24BF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1796" w14:textId="7ABADA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7AA03" w14:textId="5DB491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0ABC" w14:textId="56E849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9961" w14:textId="456637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2D1DE" w14:textId="0D80B3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D3AC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524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EC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B4B6" w14:textId="4B0A62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F6F20" w14:textId="6645C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703A0" w14:textId="689C40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30BA1" w14:textId="1FEFA5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21F18" w14:textId="36986C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F9C14" w14:textId="598AF4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E3E727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10A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BBA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2E73B" w14:textId="0402F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D9EF8" w14:textId="16564F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87672" w14:textId="28AB45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D1E7" w14:textId="670B5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54045" w14:textId="09287A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F5722" w14:textId="437F19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817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930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BEA6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B6D2C" w14:textId="240F62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F3F8" w14:textId="66A4B2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759C4" w14:textId="0ECDE7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BAAE3" w14:textId="231D7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7BBE1" w14:textId="068B60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F727F" w14:textId="49E61A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A626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401A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F78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AA28" w14:textId="10E63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18B9C" w14:textId="28F7B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5B9A9" w14:textId="5B54E5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06802" w14:textId="2F694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2BF84" w14:textId="5A4236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9D390" w14:textId="5567DC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72EF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B6D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516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72BFF" w14:textId="0A0067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FC367" w14:textId="43896B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84A97" w14:textId="54D2D0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6C94" w14:textId="2E7E21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4EFF" w14:textId="777D87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4F54" w14:textId="5648CC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DE6EC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C44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AD455" w14:textId="68E90F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09193" w14:textId="5DE3F6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DA64C" w14:textId="263C1B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4168AF" w14:textId="229EF7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59C875" w14:textId="21EBD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C03E6" w14:textId="2CA07C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78 </w:t>
            </w:r>
          </w:p>
        </w:tc>
      </w:tr>
      <w:tr w:rsidR="00050A04" w:rsidRPr="00050A04" w14:paraId="732B6D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C11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33D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9CED0" w14:textId="0E42D2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FAE98" w14:textId="6A73C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9DD6D" w14:textId="3044B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8122" w14:textId="384380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6A35C" w14:textId="1D3B3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5C821" w14:textId="0BBE1C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61789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D48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405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3BCF8" w14:textId="0B3EE2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63B8" w14:textId="3D138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F335A" w14:textId="0B064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1F5A9" w14:textId="6EDCBC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A38CC" w14:textId="644E7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1D33C" w14:textId="3786C8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AEEC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B2F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4D0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A8C3B" w14:textId="1956D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28BC6" w14:textId="41C02B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0AB1" w14:textId="294C38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BE106" w14:textId="08958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69EA" w14:textId="5E9311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FB77" w14:textId="667BB0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A5A845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AB0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4DB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B97D" w14:textId="56C34E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E658" w14:textId="763A6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5BA6D" w14:textId="1414FA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B633" w14:textId="3115CB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8AC3" w14:textId="0D8EFC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F1235" w14:textId="431159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8 </w:t>
            </w:r>
          </w:p>
        </w:tc>
      </w:tr>
      <w:tr w:rsidR="00050A04" w:rsidRPr="00050A04" w14:paraId="3A6B5A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519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0D5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D08BF" w14:textId="26D3E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334C" w14:textId="597926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DAF05" w14:textId="5A34B2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0266F" w14:textId="16678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F656F" w14:textId="4AF20E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34FDA" w14:textId="381158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6A9AD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37048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88AEF4" w14:textId="51AA7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ACA221" w14:textId="5CE34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D49D83" w14:textId="24C37F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,3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AB760C" w14:textId="76C271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DC5A77" w14:textId="6F4B24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7,0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87523B" w14:textId="684B6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421445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C227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7828CE" w14:textId="0CF964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C23955" w14:textId="44D6BD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1E4B32" w14:textId="397404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7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7846D" w14:textId="6CF477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FF31B" w14:textId="1B0058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9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7E44C6" w14:textId="501063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424137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75A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4AC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F50E9" w14:textId="32AD3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FC472" w14:textId="7DF268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04664" w14:textId="4CA33D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969A1" w14:textId="191458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636B5" w14:textId="2F9FF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D82D6" w14:textId="734CD3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2C717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3378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529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23095" w14:textId="7E559A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E87A4" w14:textId="0428A3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66B4E" w14:textId="010946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F692D" w14:textId="3F7DF8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2B506" w14:textId="512496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5A35" w14:textId="0A09C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BD34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A55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B46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948A5" w14:textId="0C7B11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4D808" w14:textId="4955AD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06892" w14:textId="6B5A91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95AF" w14:textId="33FE11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42F3" w14:textId="3D0127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C3F17" w14:textId="171A2A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0B9B9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2D9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BF4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C06FC" w14:textId="0A0419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4E491" w14:textId="1BEE28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13B42" w14:textId="55F4AC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B2FBD" w14:textId="27CF30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3A8F" w14:textId="0E967F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A2BB5" w14:textId="1A679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75AC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CCB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01F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27EC2" w14:textId="45783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5916D" w14:textId="6BFA9D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8B7E0" w14:textId="2407A9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D0F9" w14:textId="4711CB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B248" w14:textId="68B4AA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8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F351F" w14:textId="32E501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C3E7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DB9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DF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4661" w14:textId="2955BB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A924" w14:textId="3E648D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2A2DF" w14:textId="04C4F8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01DB" w14:textId="13C23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6F4EA" w14:textId="57C611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EA45A" w14:textId="6BE1DF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17A8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0A0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878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AFD7" w14:textId="6482A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371FE" w14:textId="73CA8E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90188" w14:textId="12DE7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733B" w14:textId="2B758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7A73" w14:textId="3377A4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4359" w14:textId="275341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54F63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E5B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5CF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0FDC0" w14:textId="658EBB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375DC" w14:textId="7911FB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D3ADD" w14:textId="2F2AD1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7DDC5" w14:textId="2B02AC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38BDC" w14:textId="1B3ECD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3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940BA" w14:textId="1BCDE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D2B52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7568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321C04" w14:textId="7D748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9A9EF" w14:textId="4B0E07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A8FF8E" w14:textId="6A2180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0BA3D" w14:textId="50A11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56CDB" w14:textId="494673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8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DFE54" w14:textId="2B42A1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1AE741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C94C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54B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DE036" w14:textId="314EB2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F35F6" w14:textId="5FEF76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5D6A3" w14:textId="4413F6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8205D" w14:textId="25E2FC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E7C94" w14:textId="1A762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E3014" w14:textId="398B0F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7161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86EE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32C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ADA9" w14:textId="577DB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01751" w14:textId="48A90F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B5FFD" w14:textId="6F3969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E0D0F" w14:textId="510EDF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7A901" w14:textId="0EC679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59D1" w14:textId="533463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658F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B87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336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FA10" w14:textId="70547E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B1C5D" w14:textId="62DBDD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C12DA" w14:textId="2A4F5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BDA5D" w14:textId="4B596C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4D8DB" w14:textId="393BED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04DCD" w14:textId="38DB55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0F34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E07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AD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71E4E" w14:textId="1EF96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24B76" w14:textId="21F3E8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BF63" w14:textId="248D64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C2AC8" w14:textId="01BE4A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21132" w14:textId="7FE1A7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AA37F" w14:textId="1F680B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CE4C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A11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11F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B2B2" w14:textId="14C97E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31D9" w14:textId="172843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D5436" w14:textId="206AF9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45130" w14:textId="6A4BB9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B99C5" w14:textId="6AB429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6F3A9" w14:textId="17DD5D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23386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317A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E1F9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45EB" w14:textId="4DA7DB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A0AAE" w14:textId="7327F3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ABE5" w14:textId="7F1C2A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659A" w14:textId="6720E6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B6FC" w14:textId="6B42E9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5CCEB" w14:textId="17D6E2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E37A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68F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98B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BFBDF" w14:textId="042FCA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A4BC4" w14:textId="35A6B6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9690F" w14:textId="7268DB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02989" w14:textId="56BE4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63262" w14:textId="01A5F2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8343" w14:textId="202380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03205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E5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992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9126F" w14:textId="6D099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4D78F" w14:textId="5CC3E7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5B5F" w14:textId="17D6B2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434DC" w14:textId="12E8F0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CC499" w14:textId="2BCBD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F1E7" w14:textId="26A580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D79DB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C28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CBA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D2E01" w14:textId="0305E0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D6DF" w14:textId="1BE790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20240" w14:textId="16C18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D37E8" w14:textId="565912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66CEA" w14:textId="627ECE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183C" w14:textId="7FB96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3F48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A99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26E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407A5" w14:textId="6EB796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62513" w14:textId="67A625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92577" w14:textId="5790BF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F1EB9" w14:textId="2EA9E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668A" w14:textId="180DA9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C92FA" w14:textId="5D521A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6C1B6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596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529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052C3" w14:textId="6438A0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3E06D" w14:textId="48B7E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58A6B" w14:textId="7D92D1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F607" w14:textId="77B724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A2524" w14:textId="51FAC7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F8B33" w14:textId="765B61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0321A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47C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1ABFE8" w14:textId="17CEE0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411F9E" w14:textId="053EC1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6BF4D" w14:textId="1A076C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5AAB6" w14:textId="0D56C1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32FBBC" w14:textId="5A26C3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3,9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F01930" w14:textId="169C71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03177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DD3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9C1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F8A2" w14:textId="5402FE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D5E4D" w14:textId="1E2C6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7AF20" w14:textId="67DE44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641D5" w14:textId="48F7AC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84EBD" w14:textId="778722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71A3" w14:textId="243FEC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1CFC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972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92A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A7911" w14:textId="1EC10D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347C2" w14:textId="034C6C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BB5C" w14:textId="59445A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A91E" w14:textId="621CF1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89E92" w14:textId="213F2B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80322" w14:textId="480796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2A12D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943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047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3AFF9" w14:textId="182823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2BF52" w14:textId="5A409B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27ACA" w14:textId="69CE8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7498" w14:textId="1E8B4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EC38F" w14:textId="4DE095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9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124B5" w14:textId="13390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4848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188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B65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42DC2" w14:textId="784F6E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C739E" w14:textId="642155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C7640" w14:textId="2CDBE8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146D9" w14:textId="693CB3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C541" w14:textId="360428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6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720F5" w14:textId="2F32E0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F07CB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B96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8519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E081" w14:textId="78A131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775D4" w14:textId="25CF06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00C01" w14:textId="266E6D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92881" w14:textId="174F3F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3A1CD" w14:textId="551238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2ED25" w14:textId="63588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96F7D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D04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42B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D5EC0" w14:textId="02D939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8B4BA" w14:textId="63495B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40A1" w14:textId="01EEBF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E1A09" w14:textId="2F22F7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991ED" w14:textId="40C7E2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15F4" w14:textId="1DEF82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58A2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F21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B00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77E1" w14:textId="3A5F5A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6C097" w14:textId="6AE868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73021" w14:textId="62C563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4292" w14:textId="1816AB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BA20" w14:textId="270ECB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2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D245C" w14:textId="2CB2B3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75B7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D7A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565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8F0C1" w14:textId="5C7757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0D07" w14:textId="72B2E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5BB7B" w14:textId="2A8B6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33EC" w14:textId="27C6A6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2E78F" w14:textId="0D7C76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387B" w14:textId="198006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929A5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2FF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3D8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6FBA8" w14:textId="137CC6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12EE6" w14:textId="7AB142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129B6" w14:textId="0F5EF3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A0435" w14:textId="66001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03DF8" w14:textId="3320F6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62F55" w14:textId="4CDCE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65B6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884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DDA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E12A0" w14:textId="4B345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6F46" w14:textId="671980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2A087" w14:textId="126A9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53B8D" w14:textId="3AA861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A6844" w14:textId="5CA85B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BC96" w14:textId="511675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54B8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649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D24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DA00F" w14:textId="5C4CDD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601A" w14:textId="41DBA2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9A90" w14:textId="2C3B2F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F6D57" w14:textId="3CBA0A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27314" w14:textId="0AED48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A340" w14:textId="33D00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30189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590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49C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A373D" w14:textId="6F3E15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61313" w14:textId="1D17BA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99BD" w14:textId="559E5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4DFB2" w14:textId="3F65CA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68934" w14:textId="6C6071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6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A6C0D" w14:textId="347EE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367A8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C72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A1A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8F1CE" w14:textId="35C75B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150B9" w14:textId="701F6C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2CC7B" w14:textId="2855BF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B6D84" w14:textId="1D7247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52AD6" w14:textId="5F5F83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90AF8" w14:textId="7B8304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B8FF7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55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042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C84E" w14:textId="5A5BA6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2036B" w14:textId="01C666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A0AB9" w14:textId="3B4ADD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A0F95" w14:textId="2E3F28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49FB1" w14:textId="2E6C11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3DF6" w14:textId="47D29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2512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CCC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133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0A930" w14:textId="08926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77DD6" w14:textId="6E5FF4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36E0E" w14:textId="5AFD5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1FDE8" w14:textId="266C1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679A3" w14:textId="0462FA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1937" w14:textId="5797F1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9BF49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B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EA9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C58C" w14:textId="15111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34E78" w14:textId="188CBC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63DCA" w14:textId="4DB52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D534F" w14:textId="502CD0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1F151" w14:textId="307E24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36E52" w14:textId="00FC9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14DD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407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F33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BF94" w14:textId="60E90F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569DC" w14:textId="31E6AA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ACF46" w14:textId="17BB07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E8CAB" w14:textId="370426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74699" w14:textId="73DE03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C4A8C" w14:textId="561F0D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8DA3B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DF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FF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9DEE" w14:textId="2B2EEF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6D9C" w14:textId="2887DF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3AB59" w14:textId="03444F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15F94" w14:textId="5E5A39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A056" w14:textId="6D70CF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FC88D" w14:textId="27C817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82A3C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F4D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61D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4BCBC" w14:textId="55406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97116" w14:textId="52EDC8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404FA" w14:textId="53A15A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FB633" w14:textId="74139A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D9208" w14:textId="0588E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7E5AB" w14:textId="556D76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2ABD19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17D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6B0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AEF0" w14:textId="7F3C53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A181C" w14:textId="31F291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BCBBB" w14:textId="27F688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38B98" w14:textId="416308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F04B5" w14:textId="151B04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8054" w14:textId="64BE33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5F2E1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339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072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590B" w14:textId="78472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0D9A2" w14:textId="7DD88C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9DF24" w14:textId="279D0D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21FE6" w14:textId="323884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A0C2" w14:textId="061F57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A0305" w14:textId="1087F6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F9E30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3BB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0A7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455B9" w14:textId="52FCE5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990E4" w14:textId="12B6B5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703E" w14:textId="4ACB7D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6C646" w14:textId="7F422F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15DC6" w14:textId="4CDE62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2F9A" w14:textId="11555D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C1B0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7C4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859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EE708" w14:textId="03A4E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1D44D" w14:textId="6492E0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893A" w14:textId="3C3C09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F6EA2" w14:textId="3A678A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3FA5F" w14:textId="116F65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7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8C6DC" w14:textId="049183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01301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9088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E0AB9" w14:textId="3F295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7E283C" w14:textId="5C44ED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DA5526" w14:textId="30F30A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4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0153FE" w14:textId="5E2637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01229" w14:textId="077008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9,5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59565" w14:textId="1A0141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8F896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F9C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0B9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AC18B" w14:textId="3C61E8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C63D" w14:textId="201F8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CB6" w14:textId="35CE8E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F90D6" w14:textId="0B2EC0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167D" w14:textId="65BDD8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FB4D0" w14:textId="34993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C7FF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199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AC0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E559" w14:textId="0673B6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C84FD" w14:textId="1D2C6D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A8EB" w14:textId="6C42C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EC07" w14:textId="1479F8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DAC46" w14:textId="435E01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6CA34" w14:textId="503704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6ED5F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D52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A5B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1C162" w14:textId="7913DA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9835" w14:textId="7FC70C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E74C" w14:textId="0ECFFB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91160" w14:textId="5DEE19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C3D49" w14:textId="5FA6EC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6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7CFD7" w14:textId="670CB1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E3B9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17B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C5C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3BE8" w14:textId="281335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EF86" w14:textId="564598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4C305" w14:textId="5724C9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5A68" w14:textId="0D7F91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AF51C" w14:textId="3E014F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A2F41" w14:textId="763B6A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3C6B7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67B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EFD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CA8F8" w14:textId="1444A0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B3524" w14:textId="6219A0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29A71" w14:textId="5A7887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BBE56" w14:textId="076F55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1C88C" w14:textId="519B87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A4DC" w14:textId="79D361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123F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331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5D9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6E36" w14:textId="4D896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AF1B" w14:textId="78A2DB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A66E" w14:textId="00CA3C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9B1D" w14:textId="74DA5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5025" w14:textId="2B18E3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18683" w14:textId="2F9C36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3E04F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AED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CD4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68559" w14:textId="23AC5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8524" w14:textId="651AB8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9FCD" w14:textId="2FC184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560B3" w14:textId="45BBFC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B9C14" w14:textId="63AF10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F7811" w14:textId="0CB2E0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C7D8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205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A69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B7488" w14:textId="1ADE90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8948" w14:textId="52957C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5D01" w14:textId="17211B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1E501" w14:textId="19856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11BC" w14:textId="6479A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41FE1" w14:textId="3CDD88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6EA8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E3C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20F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CED71" w14:textId="2BFDF5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DD599" w14:textId="36221E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84EB6" w14:textId="0EAAB7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066D3" w14:textId="600ED0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563CC" w14:textId="611C0B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27D53" w14:textId="41625F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BC0582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31E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4B3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B4E3F" w14:textId="0BF6F8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5BA46" w14:textId="1801CD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80525" w14:textId="26CCB6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A1DA0" w14:textId="6AE6D2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F8461" w14:textId="7F1240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63D73" w14:textId="5C1F48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12430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338F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D69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AB9FB" w14:textId="234BA3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DA056" w14:textId="1FAF23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CC806" w14:textId="24F2CA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284A5" w14:textId="2A762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6829" w14:textId="45D7C8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3CBE7" w14:textId="67F5FA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C3DFC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2EC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89B4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3EA4" w14:textId="2AFDF3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0998" w14:textId="3AD94C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DFB44" w14:textId="5960FB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D1AAC" w14:textId="1B675A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51073" w14:textId="3F736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4EF0E" w14:textId="227A79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6FEE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C9A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2A1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3370E" w14:textId="55A429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3E861" w14:textId="79A5EE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B857" w14:textId="79706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AB90D" w14:textId="30C89B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9DA3A" w14:textId="5AD44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A6E2" w14:textId="2FDC2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4B09C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748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6D8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F16F" w14:textId="3A2115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41E37" w14:textId="13F01C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1D97" w14:textId="545A70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3FC34" w14:textId="6C85DD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F2245" w14:textId="2621FB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28091" w14:textId="1238BB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26D1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3D0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3F6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6F52F" w14:textId="0E4F9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DCB2" w14:textId="7A7846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78396" w14:textId="7268BC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FF321" w14:textId="77A027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EE01B" w14:textId="082507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8183D" w14:textId="36B064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877BC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A20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C6CF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239D" w14:textId="471957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BF662" w14:textId="1D3A18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7D7DC" w14:textId="7121E3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0C6A0" w14:textId="495A2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0A858" w14:textId="797B4F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6DEA1" w14:textId="012898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7DC74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BD8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032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BF28F" w14:textId="061CB8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544D3" w14:textId="505563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E0335" w14:textId="5ADD7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DD6B5" w14:textId="7A4F73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980C" w14:textId="3D9D97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EA56" w14:textId="340EA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3629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1AC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82B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7851C" w14:textId="06447C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A7510" w14:textId="497A03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C440" w14:textId="6D7EBC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A9223" w14:textId="23A38E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4F5C0" w14:textId="37D93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8098" w14:textId="044591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42E5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C7F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58F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0F07C" w14:textId="637621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CB9F" w14:textId="4109E8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E6601" w14:textId="10647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C2D00" w14:textId="7AB082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71D68" w14:textId="27D04A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018C4" w14:textId="599878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9358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C97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8B5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F2ACF" w14:textId="195897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A0312" w14:textId="370A7D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48209" w14:textId="695022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6B75" w14:textId="7C98C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05FB0" w14:textId="4B8574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CA44" w14:textId="42EC9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4EDF7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E24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8C8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FCC75" w14:textId="757F07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5248" w14:textId="63294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893B0" w14:textId="348271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68041" w14:textId="6D3F7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33C18" w14:textId="4F1487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2F93" w14:textId="5C8D6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52777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084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583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FA8A5" w14:textId="6C5FDB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59E1A" w14:textId="14A975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3551" w14:textId="30B0ED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5798" w14:textId="5889CD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1CAA" w14:textId="7072E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67350" w14:textId="1DF2B8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30855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DDA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4E0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F1117" w14:textId="2B6806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F94FF" w14:textId="095DCF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B501" w14:textId="3BFBAA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3D450" w14:textId="3C9544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B896" w14:textId="12B932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1CD3" w14:textId="4742C4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5BF09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77D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CA7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A8DCA" w14:textId="3514E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E31EE" w14:textId="585697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E7677" w14:textId="73B66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38880" w14:textId="33523F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86519" w14:textId="1F14CC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B5EAE" w14:textId="370331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5BEEF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966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CD5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A596" w14:textId="039B32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71992" w14:textId="1FB96C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CEB14" w14:textId="121C37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32D76" w14:textId="3C990B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407D8" w14:textId="4FFE3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DCC99" w14:textId="15700F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83800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083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B9D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DDCF3" w14:textId="28B285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2318A" w14:textId="4B0982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35E1E" w14:textId="52632D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E565A" w14:textId="0DB728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900B" w14:textId="2ABBE7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9A534" w14:textId="32FF48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90D71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25E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137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76573" w14:textId="1A5B07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BD05B" w14:textId="7693BC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51C42" w14:textId="3F8534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EAB7" w14:textId="395AA7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E470C" w14:textId="38EBAE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865A8" w14:textId="1962E9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D196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61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80A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2AF82" w14:textId="1A93E2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3F5A1" w14:textId="2DB664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2EE71" w14:textId="628C5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22D6E" w14:textId="38A2AF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5C0A2" w14:textId="3DF1EA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BE15E" w14:textId="659CE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6C335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35D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84B8E1" w14:textId="44A7FC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58886" w14:textId="04C855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34F07" w14:textId="50382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B8AEB" w14:textId="375FFB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D4F3B" w14:textId="06BCA4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7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57FFF" w14:textId="5C2884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88A4E4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9E1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335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6EC93" w14:textId="198A74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EBC90" w14:textId="3E16B0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4AF24" w14:textId="12E19E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AED9" w14:textId="7DD3F5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3B291" w14:textId="4CA547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6488E" w14:textId="0C0EF9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E7AD1C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A83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18F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2FE8" w14:textId="3DA413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BCAAC" w14:textId="7F134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F7D6" w14:textId="3A19C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28DEE" w14:textId="58127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BBE59" w14:textId="446840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42D6" w14:textId="0E8AAD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52E3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78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F9C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229B9" w14:textId="0343B5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76AB5" w14:textId="5EA90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58D0C" w14:textId="726046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109C3" w14:textId="466EE4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2FD0" w14:textId="77CE84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744AF" w14:textId="3847C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930E5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78E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ABB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25D52" w14:textId="696508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DACB" w14:textId="3DB063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08CF1" w14:textId="56136A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BC24F" w14:textId="3165E4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127E" w14:textId="40565B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40B52" w14:textId="0FCE71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8360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94F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081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4C9CC" w14:textId="1C7B4A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E5E25" w14:textId="324227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6C68" w14:textId="20DCDE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1D01D" w14:textId="7ABD4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9A574" w14:textId="7C71FC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D2078" w14:textId="4D75BB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D399E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819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BE2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285FE" w14:textId="7BE110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4800" w14:textId="34AF70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60309" w14:textId="0F89A1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64B6" w14:textId="36224A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5815" w14:textId="4AD38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AFFC9" w14:textId="0EE29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1A5B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45B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897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019F" w14:textId="35473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631DD" w14:textId="3ACA7E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3C3EC" w14:textId="04E86D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0305D" w14:textId="08EDDD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C54E6" w14:textId="2E2106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1D1CC" w14:textId="5BB61B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89FFF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7CF6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D44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6C772" w14:textId="269545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E2400" w14:textId="47A9C6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E7B2" w14:textId="7D0211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06D62" w14:textId="7E8442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11AA6" w14:textId="71ABE2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8282C" w14:textId="5B8EFC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D181B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D9A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565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6A559" w14:textId="5EF5F4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22538" w14:textId="0E851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A9FAC" w14:textId="3506EF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6A84" w14:textId="412670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F2C7B" w14:textId="6C9FCE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A656B" w14:textId="5D6B73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892C4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A9D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59F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7DD3C" w14:textId="079323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0B82" w14:textId="4ED233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9435B" w14:textId="436CE3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9DEB0" w14:textId="164124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0DD9B" w14:textId="00615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24AB7" w14:textId="34EC8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41BDDB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4FC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BAB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AFF2" w14:textId="4A8C54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CE34" w14:textId="39CE84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A5AF5" w14:textId="35F0D0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06071" w14:textId="448DCB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09734" w14:textId="268AC1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A306" w14:textId="0AF2EB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33F18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4B8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B61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2122A" w14:textId="77702E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A210" w14:textId="107F0E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FA42" w14:textId="484D12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58387" w14:textId="39BBE4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ABCE" w14:textId="4A2E21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2EEE8" w14:textId="2197C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D5E95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4B6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122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E1A86" w14:textId="3C3FD2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88AF" w14:textId="2604FD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45ABF" w14:textId="7E0A6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A1B91" w14:textId="5B72D7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05CC5" w14:textId="567898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3DC44" w14:textId="2C41CB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2D933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61A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3F2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180A2" w14:textId="72E48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0723B" w14:textId="77A80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4827" w14:textId="04DE55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C07B7" w14:textId="62AEE4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0C195" w14:textId="368E9A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639F" w14:textId="44BECC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2775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597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685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F13A4" w14:textId="6A59A0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158B0" w14:textId="1CFCFA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372C" w14:textId="321966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567A7" w14:textId="050BD6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553F" w14:textId="30299B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13B29" w14:textId="73C4C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D114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769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2F0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0570" w14:textId="2571DB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48D1" w14:textId="23DB64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85D6F" w14:textId="4DFE37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52731" w14:textId="4BA180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D61A8" w14:textId="41DDA5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86896" w14:textId="13433E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275B79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808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1B4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FBC4" w14:textId="0A078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75FB" w14:textId="16ACBD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FE79E" w14:textId="0875D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54C2C" w14:textId="5ED847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2187" w14:textId="20925A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B2776" w14:textId="11B28C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643C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171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3C9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E70AD" w14:textId="295609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597A7" w14:textId="4F173F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7D6C8" w14:textId="6E6AD1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8CE7" w14:textId="0DE4E7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3004" w14:textId="138C63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E8D6" w14:textId="611D29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947700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BFD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F73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E4D3B" w14:textId="4D0E5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CC85" w14:textId="64D71D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3B600" w14:textId="5E3D9D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F3DF" w14:textId="47D672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D6BA1" w14:textId="2BD686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6F37B" w14:textId="6541E5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ED81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28F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E71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2240F" w14:textId="1CBA3F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E0E1E" w14:textId="20006A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775B" w14:textId="1EE685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AB76" w14:textId="72B078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99B2" w14:textId="5483C4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2149C" w14:textId="2CCF4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B0C0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B54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ABA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04411" w14:textId="40F21D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01C0A" w14:textId="06624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08519" w14:textId="66E542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EE546" w14:textId="0102E4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E9C6E" w14:textId="478902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3CDF3" w14:textId="533499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3F34C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DB137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87A04A" w14:textId="547208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D16B7" w14:textId="275E2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FD5089" w14:textId="6FA27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075A61" w14:textId="2660FC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32770" w14:textId="01C848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CB242" w14:textId="5DE36E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7844A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906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1B9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4BC8D" w14:textId="696AA3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25A18" w14:textId="3E12FC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721A2" w14:textId="5E30A5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238AA" w14:textId="6E1A6D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4B27E" w14:textId="3C398F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525B" w14:textId="3C5EF1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8CA4B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BF0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C5B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1390B" w14:textId="26D101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62866" w14:textId="70ACFB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89CE1" w14:textId="5577DB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75D0C" w14:textId="55CCFC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9721E" w14:textId="37CB7A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BE428" w14:textId="46237D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E86E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857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CD5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DCC6" w14:textId="0099BD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1719F" w14:textId="24149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A480" w14:textId="115A9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37DC4" w14:textId="13A744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BC0B" w14:textId="3CFCEF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6C4CA" w14:textId="6CC238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630A0D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6B42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AF3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4BDBA" w14:textId="47638C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F57EC" w14:textId="043EC9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CB9ED" w14:textId="7CAE61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56DA0" w14:textId="241AD7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B5344" w14:textId="6AE70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1DC4" w14:textId="77B54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C700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61B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794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5ABE4" w14:textId="1CAFBE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0A91" w14:textId="15847A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341E" w14:textId="2EC3EB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63BC4" w14:textId="4E6415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F9203" w14:textId="111360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165B1" w14:textId="053D5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36DC48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100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196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BC4B2" w14:textId="0C5952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5B3E9" w14:textId="0DCA08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3C3EA" w14:textId="1A88C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D2C7" w14:textId="1A2211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165A" w14:textId="26574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4506A" w14:textId="7ECF6C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57E2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A51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3AF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22C40" w14:textId="5ABD61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873FB" w14:textId="334AD6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65122" w14:textId="1DEF67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3CE0" w14:textId="498BDF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27B4" w14:textId="2B5632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7056D" w14:textId="2B4DB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42047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06D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9D5E37" w14:textId="08BA1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345D4B" w14:textId="75CDC7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BBCB8" w14:textId="6E2FE1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3BAB5" w14:textId="540D99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E7FC2" w14:textId="0C907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7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7EC53" w14:textId="5F993C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7C9AC2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335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981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98595" w14:textId="49B959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6718F" w14:textId="10E08E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F38EA" w14:textId="14D9D2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74B2A" w14:textId="6076FF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B624D" w14:textId="034467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E7DB" w14:textId="775664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D15DC2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D33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5C5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82049" w14:textId="5CE07C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B6B30" w14:textId="304F70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BBBAC" w14:textId="04E365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B87E8" w14:textId="03ADBD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9A1A1" w14:textId="325F66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A68DE" w14:textId="21ABE2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8A60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B6C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EB91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02810" w14:textId="730E6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DACFB" w14:textId="39471F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D161" w14:textId="5978EA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A58EC" w14:textId="0AF97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228AD" w14:textId="170747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F77FA" w14:textId="1E3384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27CC5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4EE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0B8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4891C" w14:textId="25E980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BE21" w14:textId="3DF4C7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6D25A" w14:textId="420A53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0A2C8" w14:textId="5509E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1B591" w14:textId="0DCB9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F2629" w14:textId="429C7E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E5EE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7BA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F07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D8A43" w14:textId="76EFA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E357" w14:textId="193486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4085" w14:textId="0D37DA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05D6" w14:textId="6597E3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39C36" w14:textId="36D60E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CA9AB" w14:textId="17A0C8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0220A3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BF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5C7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4265D" w14:textId="4A7982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0B85E" w14:textId="025B60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DCE48" w14:textId="368890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F7BB9" w14:textId="1EB6EB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1A55" w14:textId="1CE39C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11C92" w14:textId="57C17B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8C1D8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FDA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C0C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3CF96" w14:textId="6B6D09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B9C3" w14:textId="69BC4A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62E0E" w14:textId="71E34E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19C1D" w14:textId="69566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ED3E2" w14:textId="088F4E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36CA7" w14:textId="7404B1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D708B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6B7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AB3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1BCFA" w14:textId="5DDCE3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BAA00" w14:textId="703EA2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57A0B" w14:textId="402AC3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7F31B" w14:textId="0D89D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1712" w14:textId="6DEE66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FD338" w14:textId="76B4FF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FE95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590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341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EDA0" w14:textId="5AA70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A17F9" w14:textId="5AEDBA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6873F" w14:textId="7695BB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F42EB" w14:textId="5CA6F9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12B4" w14:textId="5CCF7D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5B5C" w14:textId="3088F2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2177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3F7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B50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320B7" w14:textId="6E46E9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EFD6" w14:textId="0C6221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FB908" w14:textId="0B942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A755E" w14:textId="3844DD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594F4" w14:textId="37E5BA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2D95" w14:textId="5C5A8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B7D0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1E3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B79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3A5B0" w14:textId="13FAC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82E00" w14:textId="5D2DD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98067" w14:textId="6FBF6F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FD76A" w14:textId="62AC1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0235" w14:textId="015EB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9791A" w14:textId="57E5F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E50EE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BB696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B3345F" w14:textId="3C664F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2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ECD82F" w14:textId="20729E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2E5B56" w14:textId="43279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0,7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72F165" w14:textId="510F14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A392F8" w14:textId="7359D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39,0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4A27C9" w14:textId="399338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867 </w:t>
            </w:r>
          </w:p>
        </w:tc>
      </w:tr>
      <w:tr w:rsidR="00050A04" w:rsidRPr="00050A04" w14:paraId="4F94EA9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78A4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74F38" w14:textId="2CE736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7161F" w14:textId="213D0D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6889FD" w14:textId="34E77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7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289F3" w14:textId="679F2F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F2FD5B" w14:textId="462948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,3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EE49E1" w14:textId="57FD9B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E3D33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8A9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5BD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Alitagt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A6577" w14:textId="18FF8D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373ED" w14:textId="4ED197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321F0" w14:textId="07AC05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9E209" w14:textId="7504B9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131D6" w14:textId="569ED3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ABEB" w14:textId="6FF184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38F6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393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84C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C5FB" w14:textId="1EDFB7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517C2" w14:textId="4EDFDE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44B1" w14:textId="53539E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249F" w14:textId="7DF5A8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6DE60" w14:textId="51FC3B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D108" w14:textId="3D0013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C73FA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C0B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CB1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B7C05" w14:textId="0F9427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18E80" w14:textId="30DEC3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4B7AA" w14:textId="033F3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6D5A3" w14:textId="1913B2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EC919" w14:textId="2D9656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599BA" w14:textId="7A5C55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612AE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19D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C25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13B4" w14:textId="59F8C3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D5BB" w14:textId="1C83C2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12BCB" w14:textId="78273A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9E1CF" w14:textId="5CEC75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8C4F2" w14:textId="52D3F4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0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876C4" w14:textId="657AAF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74C7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7906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B60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4C8C" w14:textId="64BEE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7C76" w14:textId="3C71A8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A066" w14:textId="5108E4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2140" w14:textId="2C327E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D76EE" w14:textId="46C45D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86AC5" w14:textId="4C23F5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A4169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451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9CD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138E" w14:textId="64AFC5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A0726" w14:textId="757CFA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13177" w14:textId="77AC74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9B64" w14:textId="186855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D1A3B" w14:textId="59A726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4072C" w14:textId="0B3F04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F9D3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3CF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91F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AC979" w14:textId="1A305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002E6" w14:textId="77D410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E02A" w14:textId="551695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5DFD" w14:textId="7F85C6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6544" w14:textId="1FB8BE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9794" w14:textId="507A46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3C923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9E0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61C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F66EF" w14:textId="5F4128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C9F7C" w14:textId="615685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F4EE2" w14:textId="0D8266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113E" w14:textId="18DDBB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C2289" w14:textId="3CD96A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9F49" w14:textId="1752FD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60E58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2AB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159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03B94" w14:textId="52FAC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A69CB" w14:textId="2B5804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96019" w14:textId="555FF8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86046" w14:textId="33A0A6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211F4" w14:textId="11D002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7A424" w14:textId="525428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E7EF5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132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D3B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A47A" w14:textId="0A5E92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DB110" w14:textId="78C0B3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E9D5D" w14:textId="26F10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7B780" w14:textId="274932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849C" w14:textId="3395DF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75014" w14:textId="0EEC70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7F27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517B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CD7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3C1D4" w14:textId="7607A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FB842" w14:textId="51DC3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9870" w14:textId="1810C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E013" w14:textId="6E673B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0F524" w14:textId="5F8A92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967C7" w14:textId="598B55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D3925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149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87E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56EA4" w14:textId="1C2213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27733" w14:textId="5EBBE2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3AF68" w14:textId="30EF21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CCE06" w14:textId="343CD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87A38" w14:textId="154EC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59F77" w14:textId="44D886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2A716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2D6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06DA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A6120" w14:textId="1E10F9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F155" w14:textId="5BFB5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34043" w14:textId="7F8F1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54A3D" w14:textId="1617D8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E08C2" w14:textId="087DA9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EB52" w14:textId="3D8A7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A0FF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D09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1D76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2821C" w14:textId="701DE1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3C46" w14:textId="02F866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30393" w14:textId="7B456B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CF672" w14:textId="476854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7374E" w14:textId="4AA870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4E2D" w14:textId="4F836F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11B1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7BA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908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DA298" w14:textId="029914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3766A" w14:textId="1C2A0A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8825" w14:textId="432AE0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D996F" w14:textId="00026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3EE52" w14:textId="0808C6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A611" w14:textId="54FC3B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33D7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AB3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705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2964" w14:textId="12FBDA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BCD87" w14:textId="37AB7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8729C" w14:textId="001E48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197D9" w14:textId="771D50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B3D1D" w14:textId="0819E4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48735" w14:textId="07A94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E000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E25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94B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AEF0" w14:textId="643348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DFC9C" w14:textId="5A2BC8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0DB30" w14:textId="77F6D0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5BDA5" w14:textId="0CBC3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92A7F" w14:textId="794C94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035E3" w14:textId="7DC66D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CF65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8F9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2F3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2B523" w14:textId="6869CF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BD49B" w14:textId="7FAC54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836CC" w14:textId="5D71F7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AE696" w14:textId="5D11F2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CBDFE" w14:textId="0E59BF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18746" w14:textId="04235D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A10D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B1C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143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2813" w14:textId="1A5125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327A2" w14:textId="033499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45DAC" w14:textId="742A77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A77EF" w14:textId="6F2802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7EDC1" w14:textId="266247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EE77" w14:textId="227933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34EA3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71D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5E4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D45B1" w14:textId="1DD959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75544" w14:textId="29C4A7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EF3DC" w14:textId="4C6213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16D1" w14:textId="138DD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E05DF" w14:textId="5DBF05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433D3" w14:textId="24CE3F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C50E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9FB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5B3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AF7A" w14:textId="2CE1C8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5A9C5" w14:textId="277AC3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ECB39" w14:textId="37023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2FAF" w14:textId="5362D1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D2E94" w14:textId="37C6AC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0D416" w14:textId="3B1FC6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5F2B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DF1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104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7B9D0" w14:textId="7FFAAA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02353" w14:textId="76B202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FAEC" w14:textId="4D0338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20C6B" w14:textId="464B76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3592A" w14:textId="1BAB1A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05024" w14:textId="11EFC6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4F49F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83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EB4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0ED79" w14:textId="1735BD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FE9D" w14:textId="163B1B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ECE11" w14:textId="038B1D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0D90" w14:textId="28DF02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9074F" w14:textId="1DD6F1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A2BCE" w14:textId="16107F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224319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551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86A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2C505" w14:textId="7CF1F2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D4927" w14:textId="61E36C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C2C12" w14:textId="449484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6C48" w14:textId="433BF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DD368" w14:textId="75BBAD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4210A" w14:textId="3FF4A8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4B6C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FF1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750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7562" w14:textId="726C2E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322CB" w14:textId="7C37AD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A98B2" w14:textId="3E5B1B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09B0F" w14:textId="0665AF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989B6" w14:textId="1B19B9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4B6F3" w14:textId="7FAC34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3F91D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E39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BBF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4128" w14:textId="4F9997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5F45" w14:textId="404CE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89555" w14:textId="6AB483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5D1B9" w14:textId="3FB032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5E1B" w14:textId="1FB828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5F89E" w14:textId="4C186C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6A545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A2F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F92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DEB7E" w14:textId="0E3E18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04374" w14:textId="7B84A2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8643A" w14:textId="3C93E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9C98E" w14:textId="25F923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6272D" w14:textId="4A6891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9B3FA" w14:textId="2C76F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B465A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345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7F2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310D" w14:textId="6C1673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8BA4E" w14:textId="4CFAD0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02278" w14:textId="743010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7313B" w14:textId="48AB40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83E5" w14:textId="69103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8AB68" w14:textId="7C931A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A4B6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BE2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0A8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0BDAB" w14:textId="5DBA62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8F2B4" w14:textId="7633E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3DC54" w14:textId="205FBC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83C95" w14:textId="49A13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91790" w14:textId="2EFF6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9DDAF" w14:textId="3CFA9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30172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B9D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778E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BBA5" w14:textId="66BC6A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6E8D" w14:textId="30F79C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2E73F" w14:textId="6CCBF8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E356C" w14:textId="2BFF56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472C3" w14:textId="43C3F9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36680" w14:textId="344DE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44E8E5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577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DE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1588" w14:textId="6D5A56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CDC9" w14:textId="6B806E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F6784" w14:textId="6E1ACD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2870" w14:textId="559AD5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349B2" w14:textId="3D2503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18FE" w14:textId="246E97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8F360A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B726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470B81" w14:textId="275975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158A3" w14:textId="2A63B5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0239F5" w14:textId="410E9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5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6568D" w14:textId="486F38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E3444D" w14:textId="24D880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7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C01916" w14:textId="16C66E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1913F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8D7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986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ABCC8" w14:textId="626195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31FA" w14:textId="4F854A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1E43" w14:textId="4A54D4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8AD08" w14:textId="5A4A36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2EAB2" w14:textId="7E6D65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5986" w14:textId="370D1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EF09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2B4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BB7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32716" w14:textId="5425E3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F6057" w14:textId="48CC4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FD247" w14:textId="015F97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2E48F" w14:textId="694FBB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F1AE" w14:textId="6EAA00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26EBC" w14:textId="26D920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57D1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C84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777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625AB" w14:textId="723879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FE80A" w14:textId="755429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59616" w14:textId="7E4915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B8449" w14:textId="62CDE8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ECA7F" w14:textId="2B299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B4C38" w14:textId="125EE9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A8B9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3FE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955C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CEE64" w14:textId="729C8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23B28" w14:textId="1BCE00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45CA7" w14:textId="5B790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33475" w14:textId="0A640D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0326A" w14:textId="6C30D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D20B" w14:textId="3E101B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BF07A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005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B5C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42F5C" w14:textId="78D64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9BDC1" w14:textId="0064D1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6D14" w14:textId="5BF392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27B8B" w14:textId="13B3C6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A7730" w14:textId="1C296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0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B314D" w14:textId="196152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53797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654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A5A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B058" w14:textId="63C3C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0FAEE" w14:textId="268BFF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769EF" w14:textId="1DC280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7B7D7" w14:textId="0CDFC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678E" w14:textId="18597F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5921F" w14:textId="7974B7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7AC15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B7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CF1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BBEBB" w14:textId="493174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0DEE0" w14:textId="402487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33A80" w14:textId="6A4D98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8158C" w14:textId="1755A2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F558E" w14:textId="199C2A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1FD2F" w14:textId="697045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BF40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771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67D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B6F2F" w14:textId="3C2046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51A9E" w14:textId="76357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AF040" w14:textId="4DC14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7A59" w14:textId="4B1497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A3E4" w14:textId="625F2C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D2989" w14:textId="3F66DC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D834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A8B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A2CD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83B01" w14:textId="2C9CA2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C8707" w14:textId="3BFA34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50670" w14:textId="2CC4C3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4C9EE" w14:textId="06E189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3A818" w14:textId="60AD1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48B7E" w14:textId="1DB29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75B47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ED5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F263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A1356" w14:textId="4E9211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4A565" w14:textId="3FF45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9D913" w14:textId="5F944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98F63" w14:textId="1E80FB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E8880" w14:textId="0063C5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797E7" w14:textId="436AA6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D5CB3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242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73A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89C2" w14:textId="486A40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BAF84" w14:textId="082CB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94533" w14:textId="324982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A53E" w14:textId="0451DE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0350F" w14:textId="7C6AFC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04BE7" w14:textId="5D8A4A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8C48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AA7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AA8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04444" w14:textId="75585A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7B57A" w14:textId="4F5CEB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9DBD2" w14:textId="6552A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2BA3D" w14:textId="7F03D0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FA3C8" w14:textId="16A93A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1687" w14:textId="6D5B72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827E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EBD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B26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B8A96" w14:textId="31E19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07D60" w14:textId="756EAF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6A065" w14:textId="08B5D3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41856" w14:textId="179BDB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66652" w14:textId="36FF7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031C7" w14:textId="2FA3BD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D22A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B35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F9C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648E1" w14:textId="33AD90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6A8DF" w14:textId="1CB30A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93148" w14:textId="0A4FB5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44876" w14:textId="7A5A2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C9E47" w14:textId="23EFB8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0C13D" w14:textId="4E4480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C2D87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405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70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22D96" w14:textId="3F59C4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BB3EE" w14:textId="4DAC02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25C2B" w14:textId="19D321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6CBFD" w14:textId="515B69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981A" w14:textId="3D4C52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0C90" w14:textId="17D55B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2FA0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713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61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7D17" w14:textId="7E46E3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1B905" w14:textId="4D1298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3AA3D" w14:textId="24BAC5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6D38D" w14:textId="6786B4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CFEB" w14:textId="171538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B426A" w14:textId="05F309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D59B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90B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A3B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767E0" w14:textId="0E8F0F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8C701" w14:textId="512D88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747E7" w14:textId="17EF4F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E6140" w14:textId="3389F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5C984" w14:textId="4573D0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8AB2" w14:textId="54B986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A0606D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B44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699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CAC21" w14:textId="4DB657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450F7" w14:textId="0A1AE0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311E9" w14:textId="524B98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2ECFE" w14:textId="2170E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A7B7A" w14:textId="799511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FE1CB" w14:textId="76A50C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5561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1DE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CE67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33F5" w14:textId="035FBF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D233B" w14:textId="110A5B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D777C" w14:textId="48A29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D9CDA" w14:textId="1966C7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711A5" w14:textId="7519D6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C8E21" w14:textId="76A3E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252C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3F3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D767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5748A" w14:textId="33B897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4A169" w14:textId="6E66A7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0F35E" w14:textId="7E524F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515CB" w14:textId="449599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1F2DF" w14:textId="7A85CC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F44F4" w14:textId="4216F7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B9CD4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14D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1E1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B7287" w14:textId="587480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58639" w14:textId="6EC808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B291B" w14:textId="336476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48F9A" w14:textId="698066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5F9E4" w14:textId="7AC962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050D5" w14:textId="1662FF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B16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4E4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7756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0F047" w14:textId="602AC8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E9C2C" w14:textId="6673D0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A2FA9" w14:textId="4357A1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31A9E" w14:textId="4E85D7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1064" w14:textId="514AEF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EA2DF" w14:textId="11DBD2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927A3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D90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B4998" w14:textId="391CC6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32070" w14:textId="7C596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048D1" w14:textId="2A63C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3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67BDB" w14:textId="13A29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0A32D7" w14:textId="550B92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7,3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4D1104" w14:textId="7CACBD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794 </w:t>
            </w:r>
          </w:p>
        </w:tc>
      </w:tr>
      <w:tr w:rsidR="00050A04" w:rsidRPr="00050A04" w14:paraId="18BCA31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68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371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3606" w14:textId="31FCF8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858DA" w14:textId="5C64A9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5606A" w14:textId="1556F3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8559" w14:textId="77A6A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85BB5" w14:textId="564654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30752" w14:textId="408054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61301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97C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9D3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52D85" w14:textId="524F3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0184F" w14:textId="4AE786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9C76" w14:textId="734313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C4E2E" w14:textId="7B3302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02975" w14:textId="7A6AED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332D0" w14:textId="532C13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050A04" w:rsidRPr="00050A04" w14:paraId="0B25EC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E32E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488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F726F" w14:textId="2235F4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6052F" w14:textId="2F482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1B577" w14:textId="13EDCF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B6475" w14:textId="20C187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9A841" w14:textId="4F60A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7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8B7F4" w14:textId="31CA8C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1 </w:t>
            </w:r>
          </w:p>
        </w:tc>
      </w:tr>
      <w:tr w:rsidR="00050A04" w:rsidRPr="00050A04" w14:paraId="7474778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564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E3E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1E278" w14:textId="24772A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9E889" w14:textId="2E626D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AD2E4" w14:textId="0F390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9703B" w14:textId="2BA7C3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38DDC" w14:textId="1B789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DF4E" w14:textId="554FA0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050A04" w:rsidRPr="00050A04" w14:paraId="7B55DD7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A0E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71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27ABF" w14:textId="49DDBF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BF3AF" w14:textId="6F1861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07BE7" w14:textId="45005C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8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E4C86" w14:textId="39CD64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A710B" w14:textId="792610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,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F8DF5" w14:textId="101032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</w:tr>
      <w:tr w:rsidR="00050A04" w:rsidRPr="00050A04" w14:paraId="301567B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E53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CDE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D01F2" w14:textId="45ED86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06AB9" w14:textId="48C972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AEB76" w14:textId="13C2E7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7E6CE" w14:textId="14EC07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E5DFA" w14:textId="134AA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8244D" w14:textId="3BCA9A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177AE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834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140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BB711" w14:textId="155973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EF2D" w14:textId="0686FC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66FAF" w14:textId="4FC196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5A59" w14:textId="56FE57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1F701" w14:textId="07DA20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D9FC8" w14:textId="71B399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4E2E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288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3D9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82719" w14:textId="7A81AC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0CC64" w14:textId="7EE1D2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DD7CB" w14:textId="778812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5AD1" w14:textId="3F76A4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4D61F" w14:textId="35EDBC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74712" w14:textId="169543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2ED8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ABB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168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84AD2" w14:textId="2C1C6D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B1449" w14:textId="4237E1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5FEA1" w14:textId="27BEA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60C40" w14:textId="21FAF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E212" w14:textId="2A655A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DAFD2" w14:textId="173294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B436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BCA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626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07B96" w14:textId="5710E5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1FE64" w14:textId="0E9F79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8EE17" w14:textId="1579A7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29ED4" w14:textId="7578BB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406E0" w14:textId="2890FF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8B3BE" w14:textId="1D70EE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050A04" w:rsidRPr="00050A04" w14:paraId="13FBEB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9E1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719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8565F" w14:textId="2E66DB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758B" w14:textId="3D9775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83913" w14:textId="2136A8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2771A" w14:textId="2B4E49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FFB2F" w14:textId="4FB370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412A4" w14:textId="4434D9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ADAA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4E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D1B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6978" w14:textId="707C5A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3CB39" w14:textId="18B63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85779" w14:textId="19B7F7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089E9" w14:textId="01564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77806" w14:textId="2C574D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469D9" w14:textId="57E250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DF19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DAB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ED5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EB7CE" w14:textId="7EF70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E28BB" w14:textId="0E3956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D9866" w14:textId="7065A4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C74AB" w14:textId="3BBC92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4A874" w14:textId="534DB0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F25EF" w14:textId="1EEAED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404C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A5D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D06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370A6" w14:textId="16B68D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56AE4" w14:textId="29336D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29DD1" w14:textId="2CC715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D57D4" w14:textId="280B6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F586E" w14:textId="6E0D2E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0238B" w14:textId="6A770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E103A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3B1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D36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6D1F3" w14:textId="03DA12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1208E" w14:textId="256072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ADA26" w14:textId="168D1A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D9AB" w14:textId="03918D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E443F" w14:textId="1EC87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CF788" w14:textId="18B967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436AD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629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F71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C5720" w14:textId="3A4EB2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7482E" w14:textId="04A4B0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F996" w14:textId="4BE3D9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A00B" w14:textId="20A934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7BAD1" w14:textId="7F9DF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68EDC" w14:textId="58FD3C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78866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50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FF1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072B9" w14:textId="1B7D75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F806" w14:textId="37475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0EFB2" w14:textId="6CA05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609F" w14:textId="00165D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F8F40" w14:textId="7D5B7D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5BC5" w14:textId="6E26F7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74BE4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834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541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B4E68" w14:textId="04E6A9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BCFF7" w14:textId="7B2B8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5E497" w14:textId="581F52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2EA1" w14:textId="55EBC6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C8BB1" w14:textId="0FE54A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7B76D" w14:textId="67B7A6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B04FA4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51A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6AB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B1586" w14:textId="2000BB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574FF" w14:textId="6850A1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20C5" w14:textId="3916BF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0001" w14:textId="7CDD38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1096C" w14:textId="46823F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32CA9" w14:textId="043FCA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050A04" w:rsidRPr="00050A04" w14:paraId="5B5D48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165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1DF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97AA3" w14:textId="3755E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A052" w14:textId="0C37AE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D5336" w14:textId="451493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E2E43" w14:textId="2C5326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18C8B" w14:textId="786DB2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97FEC" w14:textId="7B24AD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6B564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229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293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1E89F" w14:textId="2CAB2D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5DAA1" w14:textId="18374D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1152D" w14:textId="15F01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62C27" w14:textId="50C0BC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88E9D" w14:textId="16FBC4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EA95" w14:textId="2C0F91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61035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8EC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26C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7D6D7" w14:textId="790640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C620" w14:textId="497FB4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B988" w14:textId="339916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44C47" w14:textId="1BCD7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F30A2" w14:textId="20B860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A5F9" w14:textId="2D3DCF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3 </w:t>
            </w:r>
          </w:p>
        </w:tc>
      </w:tr>
      <w:tr w:rsidR="00050A04" w:rsidRPr="00050A04" w14:paraId="07A802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92D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BA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BA2F1" w14:textId="3352F4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6C973" w14:textId="0D3D37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08B5" w14:textId="67DC67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EFFC" w14:textId="4EF3F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83D23" w14:textId="3F27CC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2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E301A" w14:textId="34521F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</w:tr>
      <w:tr w:rsidR="00050A04" w:rsidRPr="00050A04" w14:paraId="533350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F62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FDF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1796" w14:textId="132415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58F1E" w14:textId="66580C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0192A" w14:textId="3F3BBF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1AA1" w14:textId="54B791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5913" w14:textId="6E61FE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9E56C" w14:textId="15CFE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B6154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475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E55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0C3F7" w14:textId="0F73BB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B47F" w14:textId="4FE406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B36D6" w14:textId="5D5BB6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3B39D" w14:textId="5B90E5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E8241" w14:textId="37E3F9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3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7A087" w14:textId="272806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</w:tr>
      <w:tr w:rsidR="00050A04" w:rsidRPr="00050A04" w14:paraId="497406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A8A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A5E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69E85" w14:textId="1AED30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435C" w14:textId="69D928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1019B" w14:textId="404DA5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76157" w14:textId="72E8C9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E0BC3" w14:textId="1E871C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2AC9" w14:textId="04236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95B23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235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F4BB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834C5" w14:textId="79D97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D6E7D" w14:textId="234F58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4943E" w14:textId="443BE9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7D867" w14:textId="7BDCD1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5C501" w14:textId="667767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38C30" w14:textId="5DC534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38973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33C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82B409" w14:textId="479A7E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41686E" w14:textId="0E787F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500F6A" w14:textId="088663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8,2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C2BFA" w14:textId="72CC48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FE0D3" w14:textId="736E91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6,4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0D1AD" w14:textId="7D4AC0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6CB0CF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DE9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D63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330FD" w14:textId="654FE6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B212B" w14:textId="45CDB5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43E7F" w14:textId="5184C1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E59BD" w14:textId="640A28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8C11" w14:textId="01EE7E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B2AF0" w14:textId="5E7018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9414B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CEF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427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1B251" w14:textId="1B294D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28386" w14:textId="0585B7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C8B11" w14:textId="4F872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C76B" w14:textId="1B015F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2F35" w14:textId="3770B0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9EE34" w14:textId="40A986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E783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C53F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D81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BC908" w14:textId="15C365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10D8" w14:textId="663199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F1F9D" w14:textId="636F2C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C8827" w14:textId="72D006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009E6" w14:textId="29C7F3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88C34" w14:textId="60AD21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CB906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DF2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B78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74FF9" w14:textId="083009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3D13B" w14:textId="4CD3E6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EB31B" w14:textId="2ECA8A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D126" w14:textId="179EFB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7D70" w14:textId="0F4B5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E1B56" w14:textId="2EE4DA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C25D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08B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008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08BC5" w14:textId="1C76E7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EA3E" w14:textId="1389D1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D3917" w14:textId="649B9F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42F21" w14:textId="2A30D6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0BD8F" w14:textId="647161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4F61C" w14:textId="0964A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7477B2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81B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BFD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E4D0" w14:textId="18325F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C65E" w14:textId="425122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5F6F0" w14:textId="689A39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3984" w14:textId="5E6CB8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E5F1D" w14:textId="695F79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9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38D0F" w14:textId="54F3DB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B6121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B4C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239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0658E" w14:textId="337FBC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C336" w14:textId="44115E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1EB87" w14:textId="3F66D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545BA" w14:textId="107BC7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0C671" w14:textId="1B6630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996AC" w14:textId="5C37D5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6F90D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1A8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503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3E371" w14:textId="07D0EB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94356" w14:textId="1795AB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198E" w14:textId="71592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611DC" w14:textId="433B2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80461" w14:textId="5ECC21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7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CE6D1" w14:textId="1408A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3E0B7B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4EC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143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5EDB8" w14:textId="34356F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D7C3E" w14:textId="419003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2C8A" w14:textId="01E646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D980D" w14:textId="62CB01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F168B" w14:textId="1F61F9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0BAF2" w14:textId="31034D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C68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403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6E0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BA7DE" w14:textId="7081D8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39F60" w14:textId="4CF89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61AC4" w14:textId="6B5BC6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D9277" w14:textId="167A4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8C117" w14:textId="7770F7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44B60" w14:textId="395833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EDF29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A6E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3A8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55988" w14:textId="09A30B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8756C" w14:textId="4B5D29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D80DC" w14:textId="2961D9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53C7A" w14:textId="080827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1C3E" w14:textId="211F6E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E3D2D" w14:textId="0A6514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CFA23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F6B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A01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ECAF2" w14:textId="43FFD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5F75" w14:textId="293BC3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6F886" w14:textId="73BAB3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9119C" w14:textId="46E27A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55AD9" w14:textId="5D9C3A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1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B141D" w14:textId="3E2C9D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1A63A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EA6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558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8D219" w14:textId="67343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0B9F0" w14:textId="5E41DF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9F026" w14:textId="1374D7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EB1FA" w14:textId="089F20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AB4D" w14:textId="1BFB3D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E5688" w14:textId="2ED021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483F7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E5C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B21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DA30C" w14:textId="41D5B9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E5D0" w14:textId="11D9D2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15055" w14:textId="643C5A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7259" w14:textId="472146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66CEA" w14:textId="7A8266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5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29C5" w14:textId="108363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192DF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763F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3BD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32440" w14:textId="752BDB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7941" w14:textId="5609C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26975" w14:textId="02CFA9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4AC35" w14:textId="07F119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F4D16" w14:textId="1CBBFB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D2B0C" w14:textId="6EB9AE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2CB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56F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B4ED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B4EBD" w14:textId="0E1DEE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885F1" w14:textId="46460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77439" w14:textId="2E27C8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28A58" w14:textId="4B311A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2316D" w14:textId="100B2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6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F0C2C" w14:textId="0AA2D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8628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A4D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9745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221A0" w14:textId="68BC13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CB0B" w14:textId="33EF98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A4F9F" w14:textId="5360A3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D4C72" w14:textId="39F62E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A8869" w14:textId="6DC5C9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FD334" w14:textId="75C5C0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15439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BD4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72D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86D7B" w14:textId="708A8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CBFA7" w14:textId="727B7C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15DD0" w14:textId="6EDF5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A20C" w14:textId="73C550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D63A6" w14:textId="7A0849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4C77A" w14:textId="486CC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DEBDA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E37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DF5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99BDE" w14:textId="749B09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D7AAC" w14:textId="76A86F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80F52" w14:textId="41421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099EC" w14:textId="52E662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DEA79" w14:textId="75893C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1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8E179" w14:textId="2F246F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DB1F7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F13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724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D74A2" w14:textId="2DB085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05A1F" w14:textId="4492B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270F" w14:textId="039AA7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D5573" w14:textId="73678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DEF1" w14:textId="5E5A5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3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C85EF" w14:textId="2822DA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28F4F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37C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05F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CB6EA" w14:textId="0C5CE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22CD1" w14:textId="4679A8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E006D" w14:textId="7DC293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33FC5" w14:textId="72DBED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2512B" w14:textId="31105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0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A7FB" w14:textId="676CE6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2957C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B7F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A19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4BDC" w14:textId="688477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E2D5" w14:textId="79118A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DC9C9" w14:textId="3024F0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1E00" w14:textId="4D1A1B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2DB1E" w14:textId="44066D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BDC8" w14:textId="65B528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1DB9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866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0F8B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36C5C" w14:textId="2BC95D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0EF5F" w14:textId="680C1F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BE35B" w14:textId="39EE25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FDB7" w14:textId="3F299F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B1F48" w14:textId="5A8947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C0A23" w14:textId="2C8638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E7407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82C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BE5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CCDC3" w14:textId="11BBC9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E59DA" w14:textId="0A7A2D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D9E2" w14:textId="67A1F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89D33" w14:textId="7D6B44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38F28" w14:textId="3515BF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E55E" w14:textId="5E8982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36B29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0A5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3D68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A6777" w14:textId="2CB039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01952" w14:textId="4197D7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83781" w14:textId="20E74C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2C1A" w14:textId="3CB41E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6ABEC" w14:textId="70FD6B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5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E6BB4" w14:textId="7D3E0B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E3E2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EB2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11D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B5FEA" w14:textId="66F17F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B8274" w14:textId="171054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86BF1" w14:textId="721773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1C12F" w14:textId="6D591B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D109A" w14:textId="7B796E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2A654" w14:textId="3340D6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46002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87CF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FC8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3631" w14:textId="359690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C693" w14:textId="1A2B99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9C7E7" w14:textId="3041B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9BDF" w14:textId="52FC4A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68145" w14:textId="138BEC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A03F1" w14:textId="5110B5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1DB95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0BC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F16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21D1A" w14:textId="1597A9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35219" w14:textId="673E5B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1793F" w14:textId="70D5C1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562DD" w14:textId="64DE70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B797" w14:textId="7790CB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5E6A2" w14:textId="07F985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9C24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BBB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91F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369DA" w14:textId="4D8EAC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09A99" w14:textId="67F779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7C795" w14:textId="2F14E8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7D76" w14:textId="2A2688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A0C02" w14:textId="5D7094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8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B7108" w14:textId="765DA8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EBDA02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553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9C0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61E2" w14:textId="0404B9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0E8E1" w14:textId="1137F6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2C80B" w14:textId="39C6FA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132B4" w14:textId="187864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2DBA9" w14:textId="4F62F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1CC0B" w14:textId="0424C9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19E0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6EA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EE3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CA29D" w14:textId="3875F2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74DAE" w14:textId="6AB4EA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BF496" w14:textId="62B455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2F962" w14:textId="6C4EDB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5E4BE" w14:textId="1CCCC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51316" w14:textId="1795F5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CB18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70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7F0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DDAB6" w14:textId="369101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C3C4E" w14:textId="5FC8FD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23B0C" w14:textId="262F04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03CD5" w14:textId="4EDE73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B2CA" w14:textId="7A9B06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A928" w14:textId="2305B3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AE95BD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0966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79A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F734F" w14:textId="460EFD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55D1" w14:textId="7B051E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43500" w14:textId="7FADE3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2276E" w14:textId="0A381C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660D" w14:textId="1C812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D851" w14:textId="01E273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06687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60F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2B1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9E97C" w14:textId="6A513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F318E" w14:textId="30AFBB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D0A01" w14:textId="0993BD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56DAD" w14:textId="38C33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D7138" w14:textId="69E015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5658" w14:textId="45F23C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7DFF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2E9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6F99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25CF2" w14:textId="4EABD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454C8" w14:textId="6061D6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55537" w14:textId="2691F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2DDFF" w14:textId="36A620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5043" w14:textId="15ADAD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2DEE6" w14:textId="011FE9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0D3DD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0C2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0F6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D3D75" w14:textId="53EC3F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B922A" w14:textId="5CA49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314DF" w14:textId="1F42A2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49104" w14:textId="41FC2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C36C6" w14:textId="706C51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5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E0831" w14:textId="00CCAF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B9FD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9DB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74B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B0186" w14:textId="2948C2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63138" w14:textId="649142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0C63" w14:textId="112F05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6F0AE" w14:textId="5F5156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C1E54" w14:textId="6E6CF4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2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2B31" w14:textId="6068C6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E972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448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4E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5AB3B" w14:textId="2DDDDA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6D18B" w14:textId="42C794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1BCE6" w14:textId="622783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8C9FA" w14:textId="79EF31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95090" w14:textId="1FA8AA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48EDC" w14:textId="174918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2255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DA2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107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C98D3" w14:textId="294E3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AB40" w14:textId="779B3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6C7F" w14:textId="083A26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43174" w14:textId="1B9343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A2FDE" w14:textId="24066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B33E2" w14:textId="4570B6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B581B9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7ED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FE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ECC81" w14:textId="5E09B7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8387E" w14:textId="30FEE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C2C7E" w14:textId="4629D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394DA" w14:textId="481D73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20FB8" w14:textId="15342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B2E0" w14:textId="4C2BA8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E3F7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705A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0F8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43EEA" w14:textId="292656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43F6" w14:textId="4D5F8C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233F8" w14:textId="0209E6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097D3" w14:textId="06D622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D2E54" w14:textId="7115D1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1A97" w14:textId="0D1CD6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35FD6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8E8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EC37C" w14:textId="4DCD9D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AE70D2" w14:textId="3C0B63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AFD08" w14:textId="3117A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8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3A0673" w14:textId="0DCAE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167538" w14:textId="1DE002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1,1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BC087" w14:textId="0AAB5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3 </w:t>
            </w:r>
          </w:p>
        </w:tc>
      </w:tr>
      <w:tr w:rsidR="00050A04" w:rsidRPr="00050A04" w14:paraId="1382943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7CD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F53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671B6" w14:textId="566016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52BD5" w14:textId="7BC51F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F669D" w14:textId="238D8F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085E1" w14:textId="2E49F3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CD158" w14:textId="00297D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7F72F" w14:textId="7D2976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0F604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D39D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156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64B8B" w14:textId="60AC0C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CC52C" w14:textId="5DE54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5133B" w14:textId="2A8FDE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AE27" w14:textId="48898C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8E156" w14:textId="18571B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991E8" w14:textId="0C1F0D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E4A8E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C51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E106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74464" w14:textId="1194BD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75A11" w14:textId="4D0EF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6F852" w14:textId="4CEC8F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139D5" w14:textId="2CA6E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46444" w14:textId="578F8D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2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74DE9" w14:textId="174A6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050A04" w:rsidRPr="00050A04" w14:paraId="69F3D6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F93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21F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7A744" w14:textId="6B9E8E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8A89" w14:textId="2A5A38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77167" w14:textId="2C3A6F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648C4" w14:textId="5D76DB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28AEE" w14:textId="2AF04B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88C86" w14:textId="7D103D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192B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AB9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7A9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0F0E5" w14:textId="137E1E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67D7F" w14:textId="2FB02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582A" w14:textId="396BB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813BC" w14:textId="42B85A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C9EB" w14:textId="0B43EB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7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4262B" w14:textId="7CBACE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050A04" w:rsidRPr="00050A04" w14:paraId="3FA377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FF5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C95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D5C74" w14:textId="46D0AF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0B7F1" w14:textId="321B2B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D5E4F" w14:textId="756B64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7DAA8" w14:textId="485E31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C56B1" w14:textId="02691A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6A136" w14:textId="6D845F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F71D7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A40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F4A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644B" w14:textId="7F216A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A635D" w14:textId="4C6442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2E9FB" w14:textId="7EF45A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7447D" w14:textId="189336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B1E18" w14:textId="497264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E386B" w14:textId="10854C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2A8E2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31C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EB2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F6214" w14:textId="64E66A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25D61" w14:textId="1951BF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509FD" w14:textId="2D8E80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CE7C8" w14:textId="2F6459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4B853" w14:textId="666475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2BBB" w14:textId="044EEA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8BF76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B89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70FE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A9F30" w14:textId="12F0FC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AEBC" w14:textId="3710EC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21EA" w14:textId="166223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EC9A7" w14:textId="2615A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AE11F" w14:textId="58C970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5581" w14:textId="7E89E4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76D5B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FE7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2C0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A87F" w14:textId="1C898B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0D8F8" w14:textId="282C4D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06AD9" w14:textId="611C1D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FEEFB" w14:textId="3C565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FFF75" w14:textId="10760F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,0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7F109" w14:textId="58B62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050A04" w:rsidRPr="00050A04" w14:paraId="6772AD7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09E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40F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98070" w14:textId="76EFF8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10409" w14:textId="0BD3A4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47B59" w14:textId="113962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CFA5F" w14:textId="6D903C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DF4B7" w14:textId="096C6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3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1E108" w14:textId="0DC801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214D2D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6C6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606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47E3" w14:textId="1FCAFE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9B286" w14:textId="4E8600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27719" w14:textId="016B70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FF1AB" w14:textId="6F58C7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70E9B" w14:textId="15FC2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4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80FD9" w14:textId="1400EB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E79D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A83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3C7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CB735" w14:textId="41761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D2606" w14:textId="5AFFB2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88FBE" w14:textId="6E5B12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F4483" w14:textId="6F6E77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4348" w14:textId="2A9530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61E5C" w14:textId="1563E8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C530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91E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8FA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BBD3" w14:textId="4F87E4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E9353" w14:textId="2B0876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6B2CA" w14:textId="71D238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5CED7" w14:textId="1BFD0F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CF7AE" w14:textId="7FE27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6A56D" w14:textId="457A2B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74769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F29D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A0B4C2" w14:textId="384D8F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434A65" w14:textId="063598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89EF51" w14:textId="0F19DD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AEBC2F" w14:textId="5804D2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763509" w14:textId="44CB00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1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DD6B91" w14:textId="10B6C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C83982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F63B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4EA908" w14:textId="394298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7757E" w14:textId="409961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33797" w14:textId="5B2ED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188D5F" w14:textId="735114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45678" w14:textId="437EBF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3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A61515" w14:textId="306D7C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1861793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0DB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639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1374F" w14:textId="2FD781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A0C0" w14:textId="6C66E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AB16E" w14:textId="303EE2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58DF8" w14:textId="1F84E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4481A" w14:textId="07CAFB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EBB3B" w14:textId="03372C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24E30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4D2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B90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ED354" w14:textId="0030D3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E029A" w14:textId="4AFBA9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6938D" w14:textId="41D3C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E9B" w14:textId="233D1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10037" w14:textId="43A3AC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1F3DB" w14:textId="2F6080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F483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BF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361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6E06" w14:textId="51BF6C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8C754" w14:textId="70A6DA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3B19E" w14:textId="006465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1B48C" w14:textId="695FA1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81089" w14:textId="5FE624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F4205" w14:textId="60FE30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8A751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902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483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27145" w14:textId="70F2DB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05DAC" w14:textId="0A1E29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6881E" w14:textId="006341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0D1AB" w14:textId="5D9C57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8871B" w14:textId="1E619A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E58E" w14:textId="383EFF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1D1A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BD5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640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20D9B" w14:textId="4377B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0F887" w14:textId="2A227B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B51C0" w14:textId="0DAD62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BEC39" w14:textId="4744AE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20666" w14:textId="6EEA2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C39AA" w14:textId="2DFFFF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A0E3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FE7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399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9B043" w14:textId="7E4368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0004" w14:textId="07DC9C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94EB9" w14:textId="2BE15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E1508" w14:textId="063277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99744" w14:textId="70D19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CF0DB" w14:textId="0852E0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BAA79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9DB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769DEE" w14:textId="646D6D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95AAF9" w14:textId="424C81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CCE182" w14:textId="10EC2F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F403E7" w14:textId="0D0342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6A04B" w14:textId="1EF247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5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801BE2" w14:textId="05DAE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186A8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CE4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3C5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7E87" w14:textId="4EF3E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5F0FC" w14:textId="60494B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ADBC6" w14:textId="6ABD45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E07E2" w14:textId="760F7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317C" w14:textId="456946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4275B" w14:textId="24CD3D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CAB104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DD3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6E7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B04EA" w14:textId="68539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87DCC" w14:textId="5314F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EA718" w14:textId="601D5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D0F18" w14:textId="409B4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90196" w14:textId="435FBC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8040" w14:textId="16D816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D285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B9B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EE5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53D66" w14:textId="24085D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15CFA" w14:textId="3A164C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8CFD6" w14:textId="3A8EC1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4FF5" w14:textId="640E6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56BA" w14:textId="039628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DE68D" w14:textId="35CDE9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ED35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841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59B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4066" w14:textId="6D41A4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84F43" w14:textId="755483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59EBF" w14:textId="5F284F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E452" w14:textId="134E44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EFCF2" w14:textId="1F819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AC3FA" w14:textId="1AE385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289806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DF8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3451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EB982" w14:textId="717F31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7981" w14:textId="645558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53C6E" w14:textId="68D938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C1762" w14:textId="2828BD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9F91F" w14:textId="5856DF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6F107" w14:textId="4B3878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E9E3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071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C57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BF9AF" w14:textId="28C9E7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6A21D" w14:textId="53318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60FFA" w14:textId="6C288C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8A57" w14:textId="3AD437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FF02" w14:textId="4EE498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59A35" w14:textId="5C2E0F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795AA0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971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633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57A7" w14:textId="08596C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F7FC7" w14:textId="3C69D4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D487" w14:textId="03497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713B7" w14:textId="26C09B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C10B3" w14:textId="5EF6FD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965DD" w14:textId="58FA26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B6405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A88C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17B9E7" w14:textId="0CD59D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4394ED" w14:textId="169D3C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54946" w14:textId="702CCE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8E1F7" w14:textId="5CDD20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918AE9" w14:textId="676F5E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8ADFBD" w14:textId="49AD19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94C53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D6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69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D8699" w14:textId="6CF562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14A1D" w14:textId="29A7C7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50CA7" w14:textId="62D189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365DE" w14:textId="1C82BC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7D196" w14:textId="36DECF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03C76" w14:textId="444C70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CA02C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DB6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8D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C291C" w14:textId="405282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1DFC7" w14:textId="215CF8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2AF82" w14:textId="3FB5EE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3DC61" w14:textId="35FA8F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3A07" w14:textId="56285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0C847" w14:textId="7C4804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F70A0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5E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383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269F5" w14:textId="7859E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7D589" w14:textId="50D7EE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7DA95" w14:textId="7D59AF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982F5" w14:textId="22A9C7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1E260" w14:textId="54B2AF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299C" w14:textId="2AFDD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F543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7BB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C4B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46F6" w14:textId="15E3D5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4ABF" w14:textId="562943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D5323" w14:textId="75D6FE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1FB5" w14:textId="40A69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C533A" w14:textId="517E0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17DD6" w14:textId="06CF3F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B3BB1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D3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A3C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A9C0" w14:textId="45EAAF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203EB" w14:textId="316827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D07B1" w14:textId="238621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CE96B" w14:textId="5ACED5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38FBA" w14:textId="12A992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DB4F4" w14:textId="3864DC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887B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C97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A58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C37A2" w14:textId="0A5636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394B" w14:textId="042F4B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5940B" w14:textId="6B3631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1A67" w14:textId="363AD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AB8EF" w14:textId="1A281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588A7" w14:textId="37C86E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31519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AE6BD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0A68E2" w14:textId="0C5F7E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4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6682CA" w14:textId="4FC4C1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B44D4F" w14:textId="58DD4E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2,6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06A5F0" w14:textId="147459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8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18EB04" w14:textId="56B9EC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43,9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FCB17A" w14:textId="59359E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897 </w:t>
            </w:r>
          </w:p>
        </w:tc>
      </w:tr>
      <w:tr w:rsidR="00050A04" w:rsidRPr="00050A04" w14:paraId="780572A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12DC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7CD42" w14:textId="6F0B34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7A279A" w14:textId="6D9376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E3BDA" w14:textId="578BDE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5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5AEC3E" w14:textId="745E6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5DC64" w14:textId="58EAAF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6,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84C84F" w14:textId="6B8CEF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140 </w:t>
            </w:r>
          </w:p>
        </w:tc>
      </w:tr>
      <w:tr w:rsidR="00050A04" w:rsidRPr="00050A04" w14:paraId="7A85382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DAA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94F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DFCEE" w14:textId="502197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D2309" w14:textId="5DDBDE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CB50" w14:textId="688E80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59B00" w14:textId="75267C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81342" w14:textId="040697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7B707" w14:textId="7D4E85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8DC4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8C5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9DC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E62FE" w14:textId="04211D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888C3" w14:textId="2AD9E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35630" w14:textId="483FA1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55DD" w14:textId="7D75BD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E4BD" w14:textId="0915C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3FE40" w14:textId="49762C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AED76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708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3D8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2FA21" w14:textId="3FCEE7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29450" w14:textId="51731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0A71D" w14:textId="6DF8C2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7EC82" w14:textId="757CE2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9236D" w14:textId="17ACBB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0CB2A" w14:textId="145EEF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050A04" w:rsidRPr="00050A04" w14:paraId="3026C7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BB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AA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64255" w14:textId="61A5A2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B76F1" w14:textId="55B9A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E101" w14:textId="1CF1F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BB1B" w14:textId="64A842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C930" w14:textId="7924D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8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E9C4" w14:textId="6E954A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86 </w:t>
            </w:r>
          </w:p>
        </w:tc>
      </w:tr>
      <w:tr w:rsidR="00050A04" w:rsidRPr="00050A04" w14:paraId="785FA7C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123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7FC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BDFF" w14:textId="47B98A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DD4D3" w14:textId="56389C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A7FCA" w14:textId="4FF08B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39C1" w14:textId="2B0916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584FF" w14:textId="451F5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,0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E2FB" w14:textId="7E0D14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599461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53D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977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24820" w14:textId="2196B3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598DD" w14:textId="5AE8F4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63AB2" w14:textId="082376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67211" w14:textId="078BDC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2C0E2" w14:textId="25EF8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E553F" w14:textId="5FAB36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CAE8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322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7CD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66D5A" w14:textId="70B25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DCD39" w14:textId="267EC4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6A7AC" w14:textId="6E9428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B5284" w14:textId="06671F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97FE0" w14:textId="293A4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1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B79C2" w14:textId="172FF1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DC89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7E4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573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DEF0" w14:textId="5068E5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8856" w14:textId="2FA0C9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91B57" w14:textId="42A3F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AB91C" w14:textId="050D18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C6594" w14:textId="576E58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1A2B9" w14:textId="34816B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4 </w:t>
            </w:r>
          </w:p>
        </w:tc>
      </w:tr>
      <w:tr w:rsidR="00050A04" w:rsidRPr="00050A04" w14:paraId="5D6AA8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D25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A33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98E46" w14:textId="212A9D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004E" w14:textId="5B5BF3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C60E4" w14:textId="2A63C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DD947" w14:textId="39557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57075" w14:textId="366DFF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7EF0D" w14:textId="31EBB1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F16D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130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D40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6E2F" w14:textId="6399E5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CA5DE" w14:textId="20467E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3F03F" w14:textId="16CE0D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5604" w14:textId="06EC29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4829D" w14:textId="1EAA7F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9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8C7E" w14:textId="169FD7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821C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11B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21B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738AC" w14:textId="607C46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F21B" w14:textId="507472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5C490" w14:textId="5346D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2781F" w14:textId="6AAC2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6EC64" w14:textId="0625BF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79BD5" w14:textId="6D935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83D2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06B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A18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7768" w14:textId="5CB7A8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7A8D3" w14:textId="4B31A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46A89" w14:textId="6D9B0C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7F956" w14:textId="4E76AB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43EB" w14:textId="3D7C7D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B4285" w14:textId="0A1F57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975EA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92E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3BE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15C11" w14:textId="692242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F142" w14:textId="53694A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5F32" w14:textId="78D17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1E27E" w14:textId="5A4CB5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AFA1B" w14:textId="469FD5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6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99AE0" w14:textId="525D57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28B40D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681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900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942CD" w14:textId="18C0A4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74A2" w14:textId="22FD3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B539B" w14:textId="5E1C80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123D" w14:textId="4A6AD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F7916" w14:textId="02A06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53EE9" w14:textId="3CE30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AED49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279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838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625DE" w14:textId="29871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77B55" w14:textId="54D74A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342E0" w14:textId="6876FF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93A6E" w14:textId="5AAEAA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36A7F" w14:textId="7AF51A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9707D" w14:textId="3794EE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6BF92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8B1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DD1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5027F" w14:textId="20B86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DA0B3" w14:textId="2D269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AAF7F" w14:textId="71F18F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7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B6503" w14:textId="3C4ED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F280B" w14:textId="7D88BA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,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DC87" w14:textId="74318F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2A8D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29D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17D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B8B21" w14:textId="52725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4E33" w14:textId="46113C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5D2DE" w14:textId="165C20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76E67" w14:textId="561BCB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6ADF" w14:textId="5B8CF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78D74" w14:textId="0EDB5B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8C08F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93C7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4728A" w14:textId="6C70BE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8AF007" w14:textId="0FC77C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6F27E" w14:textId="725284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9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319D38" w14:textId="75C5BC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95831" w14:textId="735B2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,5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92A63" w14:textId="7307E8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C3A58F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0758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A4D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8B347" w14:textId="7D7623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8EE7" w14:textId="1C7ADA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0DACE" w14:textId="7586C2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F517" w14:textId="4CC17B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4EB2" w14:textId="3EA78C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8C641" w14:textId="2C4885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E9EB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311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845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E5E6D" w14:textId="6F12B9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3537" w14:textId="6686FB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B72F8" w14:textId="3EC468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674D3" w14:textId="67768E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AF9A" w14:textId="6F7936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5E78" w14:textId="543C30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5DDA8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C9D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D4A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602F1" w14:textId="451ED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BD7AE" w14:textId="39074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DF911" w14:textId="4692DD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C643" w14:textId="33255E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ABDF2" w14:textId="758423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5E34E" w14:textId="7BB2BA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1EAB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4AF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742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98097" w14:textId="625057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718D1" w14:textId="5480F4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FDC6D" w14:textId="1E8870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F48D" w14:textId="2E7D62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D8C7B" w14:textId="21E0A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31A8E" w14:textId="75CFD8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8E29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824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1F7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72606" w14:textId="1A8BA0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A6AA7" w14:textId="21D0A0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6487" w14:textId="409A81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8368" w14:textId="6F85FC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10A12" w14:textId="78092E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5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C0D7D" w14:textId="2D1B57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D2C1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1FE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B62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DDFE7" w14:textId="49222A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64E2" w14:textId="131F0A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1DBE9" w14:textId="770C8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E6120" w14:textId="3B44A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B62F" w14:textId="6BA29A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9ED55" w14:textId="52DA5C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FC75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678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9DF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A8B78" w14:textId="0DCD7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5460D" w14:textId="49D4E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10D3" w14:textId="76D22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B6006" w14:textId="1E539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F72D6" w14:textId="64A7D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5F79" w14:textId="05FCBF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DE08F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D596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CAA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D2D0D" w14:textId="330A91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61B98" w14:textId="2931F7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8830" w14:textId="268909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578D" w14:textId="10FA8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1AC51" w14:textId="0B70EA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6F13" w14:textId="756CB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2D98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AB6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A1E6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E20E7" w14:textId="3F153A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10792" w14:textId="43B5E8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C5B16" w14:textId="4D0DCD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F15F6" w14:textId="332B90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A5655" w14:textId="2CDF0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DE2A" w14:textId="2F39C7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E9011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587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E9C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00169" w14:textId="637A28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2F18F" w14:textId="20664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9E1AD" w14:textId="74CB63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384D0" w14:textId="3B743D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AE6AB" w14:textId="2FF39D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0166D" w14:textId="61798D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5A35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B3F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00A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126C0" w14:textId="71B8C0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6CB0" w14:textId="6F33D9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E8D14" w14:textId="06ECCE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1CE5" w14:textId="03DA9C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C54F0" w14:textId="3CCE2C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32333" w14:textId="2255DD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AC9A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869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405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31609" w14:textId="1CBD13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03B4" w14:textId="7A822A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7DF37" w14:textId="5A1841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B1E1E" w14:textId="6B259F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F3645" w14:textId="7E063A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1D8F2" w14:textId="3813F8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A4E36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4B6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C5814D" w14:textId="70BD01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E4D8C" w14:textId="54FFF4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F1E741" w14:textId="4694F6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6,7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415198" w14:textId="21039F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44222" w14:textId="5D3CED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7,87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9ED64" w14:textId="53CDBC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757 </w:t>
            </w:r>
          </w:p>
        </w:tc>
      </w:tr>
      <w:tr w:rsidR="00050A04" w:rsidRPr="00050A04" w14:paraId="2736ECC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4CA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D23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4F9A" w14:textId="61BCA9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1C8E0" w14:textId="4742C9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3EBA7" w14:textId="0FC01D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43AF0" w14:textId="31884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5D7CB" w14:textId="64F404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289E" w14:textId="0FF71B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E0D9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63B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EBF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0EF4" w14:textId="598E77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A8684" w14:textId="5B5212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25E8" w14:textId="38E8D8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18B7" w14:textId="74E81B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ED962" w14:textId="59CBD1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64138" w14:textId="250F50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7001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7CF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62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EC60B" w14:textId="5D477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0721A" w14:textId="7AF5E9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6550B" w14:textId="4C1344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95BBD" w14:textId="03318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4C36" w14:textId="028A61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3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7254" w14:textId="72E364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050A04" w:rsidRPr="00050A04" w14:paraId="3F27B1A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9425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1FD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652CA" w14:textId="7C8125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F9EE" w14:textId="4EC04A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B04B0" w14:textId="1D6A6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BCFD" w14:textId="1AC5C7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202B6" w14:textId="0D435E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E0EC" w14:textId="0CBBF5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E255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707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708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4101C" w14:textId="5984C9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AD6FE" w14:textId="32605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996E" w14:textId="5E93B8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8CB8E" w14:textId="6E99FB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E213" w14:textId="7AEBEE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C46C" w14:textId="61A934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EF93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5AA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1C4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2EFC0" w14:textId="039B29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6D7F" w14:textId="287B6E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96552" w14:textId="00A33F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DFDF" w14:textId="2561F3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22D6" w14:textId="1B7075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47C1" w14:textId="5E3D3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AF59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92E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115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E760C" w14:textId="20EFE1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603D" w14:textId="19049D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A847" w14:textId="6C3166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77465" w14:textId="58C560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94744" w14:textId="7A5C9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F038" w14:textId="569A0C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 </w:t>
            </w:r>
          </w:p>
        </w:tc>
      </w:tr>
      <w:tr w:rsidR="00050A04" w:rsidRPr="00050A04" w14:paraId="5E10648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DF6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7F1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461BE" w14:textId="4850EB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69CC0" w14:textId="39EB33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84CB7" w14:textId="5F9D06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3CF97" w14:textId="1C5207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F95CC" w14:textId="32B2ED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26097" w14:textId="4883D1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93EF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CBF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75C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1BA4" w14:textId="3B01BF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A2D5B" w14:textId="34AAF4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AE089" w14:textId="0A21A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D7DD" w14:textId="647637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08EF" w14:textId="1AAF64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595E2" w14:textId="514883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E468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5FF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041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E083E" w14:textId="2C5691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F2191" w14:textId="2E4C3C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9903" w14:textId="16D3C5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5B9C4" w14:textId="039E6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47E74" w14:textId="12AA88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3F17F" w14:textId="2F467A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050A04" w:rsidRPr="00050A04" w14:paraId="0E60DE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26A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970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CD470" w14:textId="447D22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E9EF5" w14:textId="368C01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507C8" w14:textId="53B9EC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830E9" w14:textId="486BDE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4FC3" w14:textId="76E2A8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4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59BA4" w14:textId="3E396B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DF7C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22B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846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BDBF" w14:textId="4C0A2D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B2094" w14:textId="04AD7C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9F96" w14:textId="368A6C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24D2" w14:textId="046734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15245" w14:textId="61D605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13EE" w14:textId="1C7FB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2ED8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1FC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10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D5B4B" w14:textId="0511C8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324C" w14:textId="1C2149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A7695" w14:textId="652A6B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41E52" w14:textId="3C6B28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C3B15" w14:textId="33BFDF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361E1" w14:textId="3B6173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050A04" w:rsidRPr="00050A04" w14:paraId="4996C7C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763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F81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70AC" w14:textId="51CFC5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D71D1" w14:textId="1495F0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4382A" w14:textId="10BB2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89E9" w14:textId="1DA404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683A3" w14:textId="52E32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4F5CF" w14:textId="7A5F9D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33 </w:t>
            </w:r>
          </w:p>
        </w:tc>
      </w:tr>
      <w:tr w:rsidR="00050A04" w:rsidRPr="00050A04" w14:paraId="266DE9D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A5B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9D2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FEA1A" w14:textId="035451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4A94E" w14:textId="0BE7A3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00893" w14:textId="7B5EA3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5D755" w14:textId="3743DF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288F6" w14:textId="7131E2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CF7DF" w14:textId="5C1529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2EDE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005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C5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6F3E" w14:textId="561DD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8F30" w14:textId="7D5766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11355" w14:textId="10B2CE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F7721" w14:textId="34E2A8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9D8E6" w14:textId="4E6CD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2B3F7" w14:textId="337EAE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8BFF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4F1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F78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4A17F" w14:textId="15E4E8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43E4F" w14:textId="57859C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726E2" w14:textId="3CCB4C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B58D5" w14:textId="2624A1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BCE14" w14:textId="57D964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DB8EC" w14:textId="3F6244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9B097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727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CC9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5614" w14:textId="12293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D21C0" w14:textId="7AB528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4661E" w14:textId="06982F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E5C8B" w14:textId="348EC6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43EB" w14:textId="1AEAF7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6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77F49" w14:textId="662491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5C0C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6A3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4B2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E0E37" w14:textId="7F6D1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3696" w14:textId="04E2F9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EF3D5" w14:textId="1B409A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CF5F6" w14:textId="74CDB2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4D86E" w14:textId="5B5D36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FA365" w14:textId="1CA9C9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1655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25D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215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CA335" w14:textId="167849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E1ABE" w14:textId="03C369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4D9D7" w14:textId="059F35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5FFBF" w14:textId="456E3A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118ED" w14:textId="2E3244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6346E" w14:textId="6F855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5EB3DD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04F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58B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C98B5" w14:textId="2BE37A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B3352" w14:textId="0FC2A0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82EA" w14:textId="7E4E8F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38B4" w14:textId="1515CE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73F3C" w14:textId="448036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1C5BA" w14:textId="6C93A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86863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F85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30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E1595" w14:textId="322D66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EF76D" w14:textId="3CE78F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70C01" w14:textId="4D249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4627F" w14:textId="57F594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7DC6" w14:textId="668E46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CF464" w14:textId="4FC02F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794C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F7C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24C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39935" w14:textId="294B4A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9475E" w14:textId="013842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3B512" w14:textId="3183F9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37CD" w14:textId="680622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77928" w14:textId="6F0246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9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FCA85" w14:textId="7F176A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050A04" w:rsidRPr="00050A04" w14:paraId="3B88314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9379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78E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C3A3B" w14:textId="5029E1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2EB82" w14:textId="2F61D3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1C0A6" w14:textId="791E99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8AC1E" w14:textId="324DCC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FF900" w14:textId="4E3CB3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69D1" w14:textId="69227B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8A4CC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7F7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2F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85A57" w14:textId="62D8C3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A39C" w14:textId="427851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4FA4" w14:textId="6FB267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73AB7" w14:textId="6D0AFC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6D26" w14:textId="224F0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C2F96" w14:textId="28B1A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AA5A9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167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619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DCCE" w14:textId="2DBA49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98A6" w14:textId="470825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0F748" w14:textId="6F5154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B2E38" w14:textId="363255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8E281" w14:textId="08A1A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1F44" w14:textId="4D989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050A04" w:rsidRPr="00050A04" w14:paraId="5CFFBAC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1C8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EE6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E246F" w14:textId="60DBD6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88659" w14:textId="1FF2AA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6DDDE" w14:textId="396430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902C" w14:textId="5871D4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9D201" w14:textId="71ABB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A7177" w14:textId="2AC78B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6F709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DF2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978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EA482" w14:textId="0F3656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9CA1F" w14:textId="532790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BE3C2" w14:textId="691857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7F90" w14:textId="1929AE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39B57" w14:textId="2884A8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9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B4554" w14:textId="3ED7E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159B5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E6EB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9A4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A6CB4" w14:textId="0DB11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8E81D" w14:textId="4EC80A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D9F9D" w14:textId="61585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12645" w14:textId="099819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615E8" w14:textId="21407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2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35466" w14:textId="759651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91594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978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3A8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F3CCE" w14:textId="795D0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C6222" w14:textId="7743FA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D8E23" w14:textId="746F56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2C21D" w14:textId="58895A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D8D82" w14:textId="46883F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65D4" w14:textId="0E80B8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1B50ED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B8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E0D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75C80" w14:textId="46D543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7DDA" w14:textId="1F8694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D0EDB" w14:textId="6F5E69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FA860" w14:textId="621157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B22EC" w14:textId="7D689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78C7A" w14:textId="7B55A2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2F673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83F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19D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B179E" w14:textId="23203E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5E875" w14:textId="2B8C54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A53F" w14:textId="53F05C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4C70" w14:textId="1B1035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C238E" w14:textId="103F99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CC146" w14:textId="3754B8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050A04" w:rsidRPr="00050A04" w14:paraId="0CEB81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823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CCF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0E5AB" w14:textId="56B17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79BD2" w14:textId="77E27A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1CB29" w14:textId="2E2195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BD81C" w14:textId="3D3DF0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E7985" w14:textId="0F7593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CADD" w14:textId="350995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050A04" w:rsidRPr="00050A04" w14:paraId="25290C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4B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862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232C5" w14:textId="40976D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2971E" w14:textId="609EE0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C34EF" w14:textId="4BB97A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1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7A944" w14:textId="768118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5385" w14:textId="519C98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4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1E989" w14:textId="5EE293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3871E2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0D5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AA8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28DAD" w14:textId="6ECE69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230D" w14:textId="40BB3E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797A5" w14:textId="3F530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15A53" w14:textId="6B0D21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303A2" w14:textId="59C67F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43C2" w14:textId="0053F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DA6390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C8C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D0A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2F5A" w14:textId="1E34C2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36797" w14:textId="4CCBC6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9C1CE" w14:textId="4E10D2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CCD48" w14:textId="040C6F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2E01" w14:textId="4B7680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B71A" w14:textId="5A321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3E3B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5F6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A2D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F374" w14:textId="1936F0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55FEA" w14:textId="36D12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D6561" w14:textId="65B57B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1E1E" w14:textId="3437C0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B439C" w14:textId="5DB54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D81EE" w14:textId="093371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A6F06C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707A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>Catandua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1740FB" w14:textId="4950BA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24D2E5" w14:textId="37F5EE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BB82BF" w14:textId="20369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938DE9" w14:textId="521537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B80A26" w14:textId="6E4C5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A19DD" w14:textId="1B3E7C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687D8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301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552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2DBFE" w14:textId="7C961D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6376" w14:textId="0A3F9F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A6496" w14:textId="05ABB6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833E" w14:textId="0C315E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4B691" w14:textId="73E311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CB8BC" w14:textId="56D58D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01AA7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87F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DD9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AFC17" w14:textId="7AE67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5DA71" w14:textId="0C1D31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A03F5" w14:textId="3B74BD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69EDA" w14:textId="016C37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8EAA9" w14:textId="323F9A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1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F2A96" w14:textId="14AA1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8410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649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89B3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D9CE" w14:textId="748106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E8B5A" w14:textId="138524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4DB87" w14:textId="3C42BE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6B018" w14:textId="5EDD9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E71B2" w14:textId="022935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C7F80" w14:textId="39C73A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D9691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929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43E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1027F" w14:textId="7548EB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9776A" w14:textId="064FB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6D69B" w14:textId="75B0E8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3BB86" w14:textId="50489D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DB489" w14:textId="1B565B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AFBB" w14:textId="2B3105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9C1E5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218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8A7C70" w14:textId="4F8063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D4BF4F" w14:textId="12058C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C25D3" w14:textId="53B5B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3C752" w14:textId="5D2051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2936B" w14:textId="4D64FD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E48D0" w14:textId="34E908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B1F27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4D4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919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CA95C" w14:textId="5C0CA9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9DFA6" w14:textId="227A07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5CA1B" w14:textId="37CDD9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74FBE" w14:textId="78C657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AEF03" w14:textId="62C330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00867" w14:textId="1D8600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70F5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473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F6B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EF824" w14:textId="688BF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23BB8" w14:textId="0CEF7F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9D5FC" w14:textId="0429B7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32414" w14:textId="31B1B9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BCCBC" w14:textId="485D73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A2E5A" w14:textId="220483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C30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F9D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B4F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F636C" w14:textId="2E63F6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5DD28" w14:textId="49866F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226D8" w14:textId="12400B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8E1BE" w14:textId="37F83B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9157B" w14:textId="0559E5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9F942" w14:textId="764967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A3914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491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1AF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DDACB" w14:textId="629A9F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47C7" w14:textId="1F92C6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99AD" w14:textId="1A6AE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4968" w14:textId="5C538F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9E029" w14:textId="0E08E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98CBD" w14:textId="0469F3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F7C5F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993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49B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F90D7" w14:textId="12FC97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4592E" w14:textId="0E2705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01B7" w14:textId="5C9323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4B8AD" w14:textId="774DA1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D8D9B" w14:textId="62ADEF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3518" w14:textId="1D5595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B4966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366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BDC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D8747" w14:textId="5ECF1F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B6437" w14:textId="17C76E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7F61" w14:textId="412FC5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36736" w14:textId="126240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B3439" w14:textId="79E971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F2BA0" w14:textId="30AB83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87514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EC35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BA1811" w14:textId="1C3B3F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A2090" w14:textId="1D3E8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000CBA" w14:textId="75DAA6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1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F5224B" w14:textId="772079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19893" w14:textId="29B78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,0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706AA" w14:textId="38408B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DC445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58F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577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738CD" w14:textId="40FBFE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B0A9B" w14:textId="7F6087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2B8FF" w14:textId="0E3AAA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FDC8F" w14:textId="435BE0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D568F" w14:textId="1ACB2B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E620D" w14:textId="1AA7E6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21B0C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46C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837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283AD" w14:textId="24041E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5E84" w14:textId="5D6B0E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992F" w14:textId="692A26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198DB" w14:textId="41239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20245" w14:textId="05969D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DDC84" w14:textId="7A75BA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E6BA3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7DA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9AA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FBB09" w14:textId="2F70E0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74029" w14:textId="160738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509FB" w14:textId="01F678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CDF05" w14:textId="603ABF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679C" w14:textId="3CAE22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78645" w14:textId="1A81F8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16626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1BB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C2A9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B52C6" w14:textId="7BFA7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3674D" w14:textId="22666A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EA1B5" w14:textId="033EE6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E6116" w14:textId="42040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7C03" w14:textId="38EBF2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52B98" w14:textId="4C4298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823B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8D5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53D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31AA7" w14:textId="2E02AE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24326" w14:textId="79D09E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D169" w14:textId="317AA3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C835C" w14:textId="27D198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2E92" w14:textId="21890C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F8230" w14:textId="6F36C7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8B7A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2D7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996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53A0" w14:textId="627D01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110B1" w14:textId="005D64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A41E5" w14:textId="79CCEC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EE81A" w14:textId="624C6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AF53A" w14:textId="49036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E8C5D" w14:textId="02BDE5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FE6E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8E7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8E05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45349" w14:textId="0C8FCF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BE8E4" w14:textId="16BF6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256B4" w14:textId="7259F8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53C77" w14:textId="6A368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D6B7C" w14:textId="3C5DF2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14E1C" w14:textId="69BBEB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F181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B88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B09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DC035" w14:textId="639D48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6CBF" w14:textId="5F8348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FBDC5" w14:textId="5B4B7C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F500" w14:textId="4779AF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D0F4" w14:textId="179F30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ACCD9" w14:textId="04D31A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849E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1F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D4C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B3C29" w14:textId="2606CF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FBCF3" w14:textId="40FC19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077C4" w14:textId="35695D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F6A9A" w14:textId="32F6C8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96BF7" w14:textId="02B7A5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FAA49" w14:textId="0BAB0E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5563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878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788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EB9DC" w14:textId="6B3441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CFB00" w14:textId="280AF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5ECD0" w14:textId="3BDC6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AE226" w14:textId="46E1D1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8594" w14:textId="0D162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B33F7" w14:textId="70EF8B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DE7F2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C49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ADB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29ECE" w14:textId="63CD8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0341" w14:textId="3A0A0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093DB" w14:textId="3E2E8D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4F7B8" w14:textId="525429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052C4" w14:textId="2138E0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0C08" w14:textId="7322EA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15B4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B2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87B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92BF5" w14:textId="730377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836F6" w14:textId="144CC6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156DA" w14:textId="2E170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DE114" w14:textId="78255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0AE15" w14:textId="3CCB3C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33219" w14:textId="5DDD61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9E7B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A830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0ED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06210" w14:textId="6681DE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ED24F" w14:textId="4BD662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6FA03" w14:textId="5EB765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232B6" w14:textId="50ECB3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3FFD" w14:textId="537398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3BEE1" w14:textId="57DF0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B2F38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F6A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25E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59643" w14:textId="3008B4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27CA0" w14:textId="0F3311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402BB" w14:textId="791E5D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99C78" w14:textId="697D7F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48DF2" w14:textId="6F5D1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8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65B8D" w14:textId="0489A1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7772C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834A0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FAC259" w14:textId="4BD112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FEA0E1" w14:textId="7E0FA6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6EBBB2" w14:textId="3291D8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235AFC" w14:textId="41B224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661551" w14:textId="11B09C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4C9EDE" w14:textId="6C7EC3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F5C8A8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7C1F9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D53DD2" w14:textId="7E219B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18A31" w14:textId="35D5D2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0F38AA" w14:textId="5757D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FDBACF" w14:textId="079E3B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F46427" w14:textId="2EFDC2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2F48D" w14:textId="459E8F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3D97C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B5D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EEA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FF5A" w14:textId="4FB3F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B17A7" w14:textId="100D65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5A86" w14:textId="27853B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8C65C" w14:textId="1815A8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E7EAF" w14:textId="2E8B9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EA917" w14:textId="48915A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619E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DC3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374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7517E" w14:textId="47EB13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E088A" w14:textId="46B4D3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980F" w14:textId="19C81A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5018" w14:textId="42A137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557A1" w14:textId="6D8EBF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F63BA" w14:textId="1FB409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8D5BF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5FC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796002" w14:textId="64BE5E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51601" w14:textId="650AF3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9DFB4" w14:textId="1ADC9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7F733" w14:textId="4FA9B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32E35" w14:textId="59ACC9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05017" w14:textId="526EFF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540F3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E1C3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D9C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827F9" w14:textId="0D74E2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22B69" w14:textId="501AC6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83E94" w14:textId="6B210F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68BD" w14:textId="12030B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0049C" w14:textId="666A03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85D" w14:textId="70F802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7E94F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85D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F4B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18064" w14:textId="76B603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749F4" w14:textId="225DC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CF660" w14:textId="6815A4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48774" w14:textId="05C44E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D7164" w14:textId="4A69DD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D3BC" w14:textId="7E619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233A93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473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2B9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9C3CA" w14:textId="5EE40D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90116" w14:textId="41B571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B87A0" w14:textId="42CCAA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EEEC7" w14:textId="05DA5A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001D" w14:textId="675B57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03EBC" w14:textId="2ECA67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8CFE5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F3A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8E8EF" w14:textId="3709EE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2CDEF6" w14:textId="5CA9A4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24E72" w14:textId="07F465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84568" w14:textId="705ADA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B6006" w14:textId="080FF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2FBDB1" w14:textId="1A0A5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5EAC7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68E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0BD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16C1C" w14:textId="2DF1F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D1BF3" w14:textId="5F8A38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638CE" w14:textId="74E16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E16AC" w14:textId="08B466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8842C" w14:textId="67FD53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374F6" w14:textId="7866B7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BB929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8D4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B59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457F" w14:textId="206571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2F872" w14:textId="0DBEDC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2090D" w14:textId="18A8C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2172F" w14:textId="12AA7A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02949" w14:textId="5F486B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CACBC" w14:textId="7106EE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596605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4AD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191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00AE5" w14:textId="4EA2C9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B773" w14:textId="08316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0A2D4" w14:textId="603D89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34FA4" w14:textId="78FDC7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3425C" w14:textId="4E0D87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59FF5" w14:textId="641CC7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FE04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B61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FAC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C476" w14:textId="06B15B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FC911" w14:textId="614CC8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18816" w14:textId="3E3DD5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E9806" w14:textId="40EADA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AE476" w14:textId="6ADD5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B6B3E" w14:textId="6E5365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0D93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936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73A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B070E" w14:textId="769752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A686C" w14:textId="287232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4C3E3" w14:textId="5F6A4D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BAE55" w14:textId="303008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BEF0A" w14:textId="66E50C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E0548" w14:textId="6C207A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4B2CE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78F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840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72ACD" w14:textId="52E18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1E519" w14:textId="2FBD35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EB5C4" w14:textId="24626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FF732" w14:textId="25325C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B0E96" w14:textId="36AF60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B46AA" w14:textId="270C3E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BBC49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9E6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296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DDD73" w14:textId="26084C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6A4F" w14:textId="3B332B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C10E4" w14:textId="3CFF1B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03E0" w14:textId="54DB8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E6464" w14:textId="1816DA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E3D21" w14:textId="6BBEDA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08FE6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10D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1E9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E129" w14:textId="37F50A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AB224" w14:textId="2F1DD1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FD86" w14:textId="425B43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ACDA1" w14:textId="4A260E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F6C0F" w14:textId="249426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15BBB" w14:textId="51746E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</w:tr>
      <w:tr w:rsidR="00050A04" w:rsidRPr="00050A04" w14:paraId="7116EA4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5B8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6A790" w14:textId="44789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EFB7" w14:textId="0AB971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07265C" w14:textId="382EC0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576593" w14:textId="46CAC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07D30" w14:textId="74F0B9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F6A88" w14:textId="7D1C86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F3EB2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67D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63EB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04F8F" w14:textId="1F282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92ECA" w14:textId="76BAB2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4CF60" w14:textId="037820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8778" w14:textId="3A3644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DC828" w14:textId="3FB4E4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47DE5" w14:textId="64B005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E4CB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0D4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49E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B9214" w14:textId="5E94D6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FF130" w14:textId="63DBD7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4BC2C" w14:textId="48D578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8FAB" w14:textId="10910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B68FC" w14:textId="789F53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791E5" w14:textId="1E69FF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0202F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ED1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910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8F2E8" w14:textId="565DD8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9B74" w14:textId="140251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77DA5" w14:textId="5EC2F6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BE7E1" w14:textId="1A026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B5A69" w14:textId="733BF8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84669" w14:textId="73CB08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3354B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76E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84EF44" w14:textId="2D47ED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DBCCB0" w14:textId="2975D1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482C44" w14:textId="4F81B3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D70C9C" w14:textId="6B92D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0BA9B2" w14:textId="780120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79D028" w14:textId="2BA394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03345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6B8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043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B6854" w14:textId="6467EE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E5295" w14:textId="642899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DF8B" w14:textId="59EEAD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6A0ED" w14:textId="42E298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87E3D" w14:textId="657C8E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B157" w14:textId="1338E5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792DE899" w14:textId="2ECF04A4" w:rsidR="00C01608" w:rsidRDefault="00892C65" w:rsidP="00C01608">
      <w:pPr>
        <w:spacing w:after="0" w:line="240" w:lineRule="auto"/>
        <w:ind w:firstLine="851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C01608" w:rsidRPr="00C01608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 xml:space="preserve">Changes in figures </w:t>
      </w:r>
      <w:r w:rsidR="00BD1EC4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>are</w:t>
      </w:r>
      <w:r w:rsidR="00C01608" w:rsidRPr="00C01608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 xml:space="preserve"> based on the final and validated report submitted by DSWD-Field Offices.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C80871D" w14:textId="6DE1595B" w:rsidR="0032205B" w:rsidRDefault="00C25FCC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12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and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27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staying inside 2 </w:t>
      </w:r>
      <w:r w:rsid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EC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Baggao, Cagaya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with totally damaged house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planned to be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ransferred to a safer temporary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>shelter which is also located in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Baggao, Cagaya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.</w:t>
      </w:r>
    </w:p>
    <w:p w14:paraId="36F2ADA1" w14:textId="3CF3EFCD" w:rsidR="0032205B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reported 4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and 2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staying inside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EC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Tuguegarao City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carri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over t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o the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port on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lastRenderedPageBreak/>
        <w:t xml:space="preserve">Tail-End of a Frontal System as they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we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also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affected by the said occurrence.</w:t>
      </w:r>
    </w:p>
    <w:p w14:paraId="2A2C017B" w14:textId="39513AD7" w:rsidR="0032205B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*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116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or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478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persons in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Nagtipunan, Quirino staying in 2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ECs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planned to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be transferred to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>a t</w:t>
      </w:r>
      <w:r w:rsidR="00AC427D"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ent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>c</w:t>
      </w:r>
      <w:r w:rsidR="00AC427D"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ity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/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temporary shelter while waiting for the implementation of the proposed subdivision for the relocation of the landslide victims.</w:t>
      </w:r>
    </w:p>
    <w:p w14:paraId="03CC37DC" w14:textId="7BB742B3" w:rsidR="00892C65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**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needs of the 423 families or 1,867 </w:t>
      </w:r>
      <w:r w:rsidR="00972010"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displaced</w:t>
      </w:r>
      <w:r w:rsidR="0097201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side ECs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the Provinces of Laguna and Rizal shall continuously be provided by its respective LGUs as they are still finalizing the 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quirements for 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>the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transfer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of the IDPs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to the permanent relocation areas</w:t>
      </w:r>
      <w:r w:rsidR="002C0FE3">
        <w:rPr>
          <w:rFonts w:ascii="Arial" w:eastAsia="Times New Roman" w:hAnsi="Arial" w:cs="Arial"/>
          <w:i/>
          <w:iCs/>
          <w:color w:val="auto"/>
          <w:sz w:val="16"/>
          <w:szCs w:val="24"/>
        </w:rPr>
        <w:t>.</w:t>
      </w:r>
    </w:p>
    <w:p w14:paraId="2233CBF4" w14:textId="77777777" w:rsidR="00C01608" w:rsidRDefault="00C01608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</w:p>
    <w:p w14:paraId="329F024F" w14:textId="6685484E" w:rsidR="007A39F8" w:rsidRDefault="00156293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AF25D3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7C607DEB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263894B4" w14:textId="205188EF" w:rsidR="00892C65" w:rsidRDefault="00892C65" w:rsidP="008E6463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11B2B099" w14:textId="4F7CAFB8" w:rsidR="00892C65" w:rsidRPr="00F40A90" w:rsidRDefault="00CB74AF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F22973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3</w:t>
      </w:r>
      <w:r w:rsidR="003E48EC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4</w:t>
      </w:r>
      <w:r w:rsidR="00D60BC0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CB2A7E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F3EC2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1</w:t>
      </w:r>
      <w:r w:rsidR="003E48EC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03</w:t>
      </w:r>
      <w:r w:rsidR="00CF3EC2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emporarily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76C4E" w:rsidRPr="00F40A90">
        <w:rPr>
          <w:rFonts w:ascii="Arial" w:eastAsia="Times New Roman" w:hAnsi="Arial" w:cs="Arial"/>
          <w:b/>
          <w:color w:val="auto"/>
          <w:sz w:val="24"/>
          <w:szCs w:val="24"/>
        </w:rPr>
        <w:t>II</w:t>
      </w:r>
      <w:r w:rsidR="00DA7BE8" w:rsidRPr="00F40A90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 w:rsidRPr="00F40A9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90735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1CCBA599" w14:textId="77777777" w:rsidR="00DE621E" w:rsidRDefault="00DE621E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</w:p>
    <w:p w14:paraId="0F2D8ED0" w14:textId="3EF8D2B8" w:rsidR="00892C6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62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"/>
        <w:gridCol w:w="4369"/>
        <w:gridCol w:w="1303"/>
        <w:gridCol w:w="1305"/>
        <w:gridCol w:w="1303"/>
        <w:gridCol w:w="1303"/>
      </w:tblGrid>
      <w:tr w:rsidR="0024709B" w:rsidRPr="00BD1EC4" w14:paraId="5A51BDBD" w14:textId="77777777" w:rsidTr="0024709B">
        <w:trPr>
          <w:trHeight w:val="20"/>
          <w:tblHeader/>
        </w:trPr>
        <w:tc>
          <w:tcPr>
            <w:tcW w:w="232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D9BAAF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67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7FB2F4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24709B" w:rsidRPr="00BD1EC4" w14:paraId="61BE38D4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8DAA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7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C19B8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24709B" w:rsidRPr="00BD1EC4" w14:paraId="341FAC67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705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1AB28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E43A50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24709B" w:rsidRPr="00BD1EC4" w14:paraId="3FFE2DC0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5CC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B2CB9B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DDD84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63AFA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F9C08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24709B" w:rsidRPr="00BD1EC4" w14:paraId="5A87D77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F99C29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8CAB742" w14:textId="53B0C3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8,192 </w:t>
            </w:r>
          </w:p>
        </w:tc>
        <w:tc>
          <w:tcPr>
            <w:tcW w:w="66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E50C62" w14:textId="74AFBC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18E849" w14:textId="03DAF4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66,696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942CD0" w14:textId="03CC5A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3 </w:t>
            </w:r>
          </w:p>
        </w:tc>
      </w:tr>
      <w:tr w:rsidR="0024709B" w:rsidRPr="00BD1EC4" w14:paraId="155D84D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860E68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780EFA" w14:textId="140EE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E34911" w14:textId="7061E4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76C626" w14:textId="48C75A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9C89C1" w14:textId="777BA8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6FA4D6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CCE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ADF6B" w14:textId="30B298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9E1BD" w14:textId="35CF4A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5EFA5" w14:textId="791A51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175A92" w14:textId="21CC6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F4A34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87BB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F6C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4E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4161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F42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638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24709B" w:rsidRPr="00BD1EC4" w14:paraId="36879894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C6D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EB8DF" w14:textId="287AC2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6F824" w14:textId="0D8E34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A283C" w14:textId="202E14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E6779D" w14:textId="3E48EFF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57E1DE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537B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81C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C7E0E" w14:textId="07AC05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AC55" w14:textId="6C0AA51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437F" w14:textId="44CB02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3A7A" w14:textId="2A741A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341574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E20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3F80B" w14:textId="2CF6F0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F7853" w14:textId="5F716E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804CB" w14:textId="36E7F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CD2EA" w14:textId="18D717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C5F73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7D0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DF0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F86E1" w14:textId="3CB8FC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64341" w14:textId="6923E0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BC19" w14:textId="7DF7F8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300B9" w14:textId="40579F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703DC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1B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233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CE5AC" w14:textId="3C4FD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3D885" w14:textId="099B53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62268" w14:textId="791414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E38B" w14:textId="6856C3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E5664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E3B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733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4861" w14:textId="466261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AA633" w14:textId="00C82CA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E132" w14:textId="2C4046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1FDF" w14:textId="6963BF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354EA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1C1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4DA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297C2" w14:textId="7C8F65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DC25" w14:textId="649FE9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E5C39" w14:textId="5E1877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4B5F3" w14:textId="6B2D31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52399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CF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376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03D13" w14:textId="1B5A07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3EEB3" w14:textId="6CADCA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918FA" w14:textId="43530F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0164" w14:textId="0D731F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7AEFB2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8FF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20B3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5C4E2" w14:textId="4E9ECC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EBB8B" w14:textId="734498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D61C5" w14:textId="242903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C9BB9" w14:textId="5B9274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1D78D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5AC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5357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1AD69" w14:textId="2AACD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68D68" w14:textId="05A838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B96B7" w14:textId="5B66CC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AC58" w14:textId="397DB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F82E7B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EB1DE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A7E051" w14:textId="696B97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,8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555D90" w14:textId="21B5A1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F34ADC" w14:textId="16B389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7,9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8BA2FA" w14:textId="110FC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</w:tr>
      <w:tr w:rsidR="0024709B" w:rsidRPr="00BD1EC4" w14:paraId="04A7CAA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C00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AE8FD" w14:textId="5D378E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5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D9133F" w14:textId="614F6E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C4097D" w14:textId="041198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1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CE3B0" w14:textId="528CF9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65E2011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547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EF8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C3D70" w14:textId="35EAA3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F077" w14:textId="1C1CD1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EEBF6" w14:textId="176C4D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F10B" w14:textId="7B3197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D4380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FF3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5AE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7BF3" w14:textId="0F47AF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CE7A" w14:textId="350DF9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F6CF" w14:textId="39BE19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50E6" w14:textId="2D1391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14BE6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78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4E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556CB" w14:textId="609045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F8FB9" w14:textId="78A02A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8E37" w14:textId="6EB600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19DEF" w14:textId="3CF348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D8D8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85F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545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5AEA" w14:textId="6FDC1D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CB040" w14:textId="16C2FBA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28102" w14:textId="6E03F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C0A02" w14:textId="3A6E8A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E98D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BF9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886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AE8CF" w14:textId="4B596B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23833" w14:textId="2CE7F2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BEB0" w14:textId="6E7F8A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A4EB0" w14:textId="2B9869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2BB41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BDB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B4AD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DB97" w14:textId="0E2656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F269D" w14:textId="5E9E03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9517E" w14:textId="417859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81D60" w14:textId="42609C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6E8D03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94D8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0B0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670AD" w14:textId="5C15E3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6621" w14:textId="740EE1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CC30" w14:textId="1102063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D4339" w14:textId="53D8CA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53EF4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917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733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F2730" w14:textId="6EF438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420B" w14:textId="7F7AA3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5762A" w14:textId="1D03E5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2FEC0" w14:textId="730743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7801D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E72D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8A76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AF994" w14:textId="533E73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57078" w14:textId="7B4B39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86CEE" w14:textId="322C26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CF48" w14:textId="75A9A8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1EE4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BFC6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F17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52453" w14:textId="5E4ECF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5F0B" w14:textId="50975A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E922" w14:textId="74970B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5A9C7" w14:textId="7C6426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34A49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FE4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E93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6687E" w14:textId="2D817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3717A" w14:textId="284475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4F01" w14:textId="7EB9D8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4B29A" w14:textId="4BCB4B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41035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B55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ED9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DCD34" w14:textId="0AC8F5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F4E6" w14:textId="6E1814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C717" w14:textId="66AA2F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28549" w14:textId="66EFA2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D6BA4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61D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5A86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9BA5A" w14:textId="336DE0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E71C" w14:textId="7DE93B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03E6" w14:textId="3011D3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36997" w14:textId="70F94E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B981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5B3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6F0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775D6" w14:textId="58612F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956B" w14:textId="29DE6B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0FB52" w14:textId="265EF6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3D47" w14:textId="2C68F3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CD9BF4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767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856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CC6F9" w14:textId="49743A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A33B8" w14:textId="3A6674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EFDF3" w14:textId="2A174F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12088" w14:textId="67A872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86E93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CA1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7EB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6C012" w14:textId="013A0B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34362" w14:textId="4CD5C9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066D" w14:textId="2CA9BB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C7F28" w14:textId="711E34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D43A5E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E9C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5F3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B8B64" w14:textId="13D0E0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F28F5" w14:textId="1D2A7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33098" w14:textId="2EBF3F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1F26" w14:textId="2CB1E7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889C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FA7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B99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B7E41" w14:textId="4AA278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79175" w14:textId="47C2EC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3E322" w14:textId="0A1684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D80F2" w14:textId="542475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5AF747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7E8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1DE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BA4CB" w14:textId="242F350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DCE2" w14:textId="1CE754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9B7A" w14:textId="0BECA1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54D6" w14:textId="262E54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3E37A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350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00C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2EB0" w14:textId="0F8923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A0953" w14:textId="0FE92B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4AADE" w14:textId="6B873A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BC7D6" w14:textId="283243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9AF13F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901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E335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4175A" w14:textId="484188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09884" w14:textId="2AE70B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7A8A4" w14:textId="000F65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D6741" w14:textId="66E26F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1613C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E8F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5E8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03751" w14:textId="47A978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6D7C0" w14:textId="322FBC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9281" w14:textId="4A03082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429B8" w14:textId="68D685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88E93A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B3C1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EC4E90" w14:textId="4993DC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9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8ECF5A" w14:textId="1946AE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B59A8B" w14:textId="789E46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9,5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6A115" w14:textId="1EBB2E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3F8045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211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EAF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8389A" w14:textId="58CF6C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029AF" w14:textId="2018AB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C1230" w14:textId="55C66D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29FC5" w14:textId="0C5EFA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85B39C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C15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A7A6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58653" w14:textId="59A166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EE2A4" w14:textId="2B2CE3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961CD" w14:textId="6BCDF6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9E677" w14:textId="63A49D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3D96F2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432E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196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3B407" w14:textId="689F11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E6429" w14:textId="6A30E6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536DC" w14:textId="4611B7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7814" w14:textId="77BB42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9639B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A2DD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D88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63DB" w14:textId="7C4094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5A325" w14:textId="7379D7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0B36E" w14:textId="2D7233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07FDE" w14:textId="0292B8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367658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37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F3C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55B3" w14:textId="1AE8DB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E6627" w14:textId="236AA30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1D3DC" w14:textId="432C21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99C20" w14:textId="72D15F7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8B5C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F715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B18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2B28" w14:textId="31DA86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278F2" w14:textId="27057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6A678" w14:textId="612873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,8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D192A" w14:textId="4B8CCD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C287B1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0A7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698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30DA9" w14:textId="0A830C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FC8CA" w14:textId="3833E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B04B" w14:textId="27DB9D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2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60EF3" w14:textId="5857DD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05C9C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6C9A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3745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4768" w14:textId="61B396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A1D8C" w14:textId="148BA8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699D" w14:textId="5AEDD5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794A" w14:textId="395758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045787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A8C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E36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D6495" w14:textId="296D3AC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87D2D" w14:textId="0254EC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6E10B" w14:textId="3A56AA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43797" w14:textId="1BCD23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38C12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B5A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DAD9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2F95" w14:textId="163838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323AC" w14:textId="681D49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4E54" w14:textId="36F061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EC59" w14:textId="1ACCD3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57672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72FE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50A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46412" w14:textId="0F08EF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ECD1" w14:textId="7F5955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CE572" w14:textId="3B79E0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AFFE3" w14:textId="2D32E66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A61C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D2C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34D4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85B5C" w14:textId="6D9E84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5A599" w14:textId="083D3A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EBBDE" w14:textId="61540B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A12F5" w14:textId="72ECA7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C35B9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59F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305D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406B0" w14:textId="3016E0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51E7" w14:textId="315E5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FB4BC" w14:textId="22C6BB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54209" w14:textId="69F73B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6E7879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DFCA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1BC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A97E8" w14:textId="0B177D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931F" w14:textId="444D0A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DF0E" w14:textId="62D8C7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41147" w14:textId="04B568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10A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897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78B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581DF" w14:textId="2C538F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41244" w14:textId="4B2C18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D94C4" w14:textId="411902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109C7" w14:textId="19886B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FEC9F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3AA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107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15669" w14:textId="46025F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BA49" w14:textId="0323D6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4894" w14:textId="173463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293D" w14:textId="48F128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72301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733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DA0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F06E1" w14:textId="57CBB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7A473" w14:textId="26244E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D142" w14:textId="53ACAAA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4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47FA7" w14:textId="619CCB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7CC67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BB7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C24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619B7" w14:textId="49996E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6A9C" w14:textId="62E9CA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79027" w14:textId="43A38E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20BD4" w14:textId="6514FA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1D8B7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9CA2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BF7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76DF8" w14:textId="11E0A9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820A" w14:textId="15165B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35CED" w14:textId="373630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B8C8" w14:textId="6F2EE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C66B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91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0EE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81436" w14:textId="5D27EDA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2E7C" w14:textId="3D86FA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4735" w14:textId="62CDF1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86EFC" w14:textId="099653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F0D70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632C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760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59AD" w14:textId="20F9FC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41C10" w14:textId="7C921E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55FF7" w14:textId="60BE3E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F4B83" w14:textId="0AABA66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7A7D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6EE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E25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07D34" w14:textId="42A8E3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0239C" w14:textId="71E8DB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EAEB" w14:textId="77EFB3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B0BA4" w14:textId="1ED7BB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C6BFE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7B9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D27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4BF84" w14:textId="5A41FC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40072" w14:textId="76FF97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1F8EA" w14:textId="3C48D6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7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319B" w14:textId="30287C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08B75A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BF9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BA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C3751" w14:textId="6BDFC5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2E0E3" w14:textId="306E7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A42BA" w14:textId="314272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EA060" w14:textId="318FD8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E210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DDF1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431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56B2" w14:textId="04DC90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0C6F9" w14:textId="57EDE3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E3645" w14:textId="712335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B9A1" w14:textId="178D4F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25FC5B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6D0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98C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A54F" w14:textId="0C36DF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A86E" w14:textId="76ABA9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D70E8" w14:textId="608C94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,0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15251" w14:textId="7E13A0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B4FAA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2FF0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1A8590" w14:textId="642EB2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2ABAC" w14:textId="49D893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00AE77" w14:textId="3DD5D15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6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1E1EC" w14:textId="5D73EE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</w:tr>
      <w:tr w:rsidR="0024709B" w:rsidRPr="00BD1EC4" w14:paraId="2603A1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052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D9C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73AE6" w14:textId="0020C9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B44AD" w14:textId="7B74FC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66063" w14:textId="6184F3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9100" w14:textId="761EC5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35F7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52A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9BD9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E1B6" w14:textId="2C775C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EED5E" w14:textId="4ED0E2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0F6F" w14:textId="62FBAA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DD875" w14:textId="041F02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4709B" w:rsidRPr="00BD1EC4" w14:paraId="483FA11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601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6C9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F8D2E" w14:textId="7CD514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8063C" w14:textId="291B04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4148B" w14:textId="324948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1626" w14:textId="6BC6C6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4ACFD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408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8E8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0E34B" w14:textId="274A80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63E7" w14:textId="177E5A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15C79" w14:textId="1573E4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579B4" w14:textId="1A0F95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49BB56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583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283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316F" w14:textId="572EA15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75381" w14:textId="24A888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B5015" w14:textId="05975C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C15C3" w14:textId="797707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2F768E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B08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19A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FC288" w14:textId="612694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C522" w14:textId="63A603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6823" w14:textId="7D5D67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90F29" w14:textId="5A0287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1BD0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FDA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3D66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45C59" w14:textId="3ED18B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87A3" w14:textId="0B34E6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B7917" w14:textId="29A3B23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5161" w14:textId="167FD8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4709B" w:rsidRPr="00BD1EC4" w14:paraId="609FDE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CDF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2A7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7AE6E" w14:textId="69CD1B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B5373" w14:textId="3DD49F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6A67" w14:textId="6553C9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B321" w14:textId="276ECF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0BECC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FAC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8E2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9E8EA" w14:textId="465DB6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930F9" w14:textId="1C6282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8A3BC" w14:textId="2E9B5B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E5711" w14:textId="0909BF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D0D0C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062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B955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CB325" w14:textId="4A5A91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878D" w14:textId="6C87B3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A28D5" w14:textId="24316D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D297A" w14:textId="343539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8A63E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D437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1D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5DFAE" w14:textId="1F4BCB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2D680" w14:textId="22E87E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BC07E" w14:textId="69F5F6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935D" w14:textId="7E86E5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E30DF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0A3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C9E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D497" w14:textId="0048C78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5E7A" w14:textId="2D2698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E3BF1" w14:textId="1D05D1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93A6" w14:textId="32028E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A523D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B7B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2FF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0956A" w14:textId="526D76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0E270" w14:textId="4C48A6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BE837" w14:textId="15E1AF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2D77" w14:textId="240D28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EAEFF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DDC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6A2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2AF2E" w14:textId="5B8A82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7414B" w14:textId="585026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09BF5" w14:textId="005AD7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BEB4E" w14:textId="0BB8BA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7BA6EC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70ED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029B7" w14:textId="2C028C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D1789" w14:textId="5B5A78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5CDC9A" w14:textId="453FED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87E71E" w14:textId="1BFBD9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 </w:t>
            </w:r>
          </w:p>
        </w:tc>
      </w:tr>
      <w:tr w:rsidR="0024709B" w:rsidRPr="00BD1EC4" w14:paraId="02DC68C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771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D92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57492" w14:textId="3F5E73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5DD01" w14:textId="3D31AD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C52A4" w14:textId="295DE2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5157" w14:textId="2208FF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A482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D2D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64ED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BC6BA" w14:textId="7B9610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3BCFC" w14:textId="29F21E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61393" w14:textId="1D7C02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9A3FA" w14:textId="14DD87C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6D7C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A58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0F2A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A8CB9" w14:textId="015EF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56B27" w14:textId="6D3123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C77C1" w14:textId="793A37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16FC" w14:textId="6DA70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24709B" w:rsidRPr="00BD1EC4" w14:paraId="42A7E4F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A48EC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9965DF" w14:textId="3272CD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7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E5E898" w14:textId="62CFF6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18B4C2" w14:textId="04D4AF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2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DB5064" w14:textId="14CAF5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0466FF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07D3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446562" w14:textId="44993D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24F32" w14:textId="26D5DC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D50EE7" w14:textId="541197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6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A97050" w14:textId="65E505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D1DD4F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2852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B70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F7811" w14:textId="4831CD5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DF361" w14:textId="68EDC1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E837C" w14:textId="4C508A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7358A" w14:textId="7BE0F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5B8544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FB5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05BE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1D0E9" w14:textId="46C0BA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2C05" w14:textId="351F7C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DB08E" w14:textId="6EC704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B116C" w14:textId="118749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C54E1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5B4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E7A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379E" w14:textId="7EFCF8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B8310" w14:textId="2FFFD1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FCE69" w14:textId="4C0194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E6491" w14:textId="66D1A6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88700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96E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333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991E8" w14:textId="556218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1D90" w14:textId="5944B8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E0490" w14:textId="094633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1EDB2" w14:textId="5AC8F6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397BE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D7B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8C7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980A3" w14:textId="74F645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EDF1" w14:textId="13D171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D12CA" w14:textId="3E8082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699DD" w14:textId="2A033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2044B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2B4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1D8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DEE97" w14:textId="4B7EFE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6E6F5" w14:textId="067E28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6FF27" w14:textId="7DFA2E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2CD8" w14:textId="09F64D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A1C70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910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987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1958C" w14:textId="0E9CAF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0A02" w14:textId="7F8740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A2A8" w14:textId="6170F6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3B5CA" w14:textId="573EF3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5632E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DE7D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3B3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4E095" w14:textId="375781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8A040" w14:textId="72FAA1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9536" w14:textId="41675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09EA" w14:textId="1DE822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0CD512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C44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Bata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0148C4" w14:textId="7ABDC2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518B4D" w14:textId="6F5048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59EBCE" w14:textId="4B51B8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807B7" w14:textId="08CD85E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DA56D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6C1F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D1EC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30C57" w14:textId="1574E9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D4118" w14:textId="1CA5A2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7073E" w14:textId="7A639C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A0F9" w14:textId="4A53C9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78179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5E7B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2E93A" w14:textId="49E6DF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A318E" w14:textId="7145A4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AC0C79" w14:textId="27595E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74969" w14:textId="1D78CE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25CC28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EAD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12B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48965" w14:textId="281C19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7DED4" w14:textId="27A1EE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C3D82" w14:textId="0D7757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0A3E8" w14:textId="5A9674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0A2B5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FF80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A305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CEAEB" w14:textId="0450B4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227F" w14:textId="55891E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135E8" w14:textId="20D983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DE1F8" w14:textId="29D1FD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FD9E2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7570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3B6F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FC7E6" w14:textId="1303E2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4A10A" w14:textId="0D01F3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2D859" w14:textId="0EDF87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28E66" w14:textId="0FBEB7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72DD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8C9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51EB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7E7B0" w14:textId="562D090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0DED" w14:textId="3ECF13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2FF69" w14:textId="261BC9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D2F78" w14:textId="18894C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7C6463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DCE9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C6EC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26091" w14:textId="549CD7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F9530" w14:textId="5778EA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B053C" w14:textId="61E6CA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D4D8" w14:textId="1BA289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6A6A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FE3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FD3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07BE9" w14:textId="16E6CB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60E6" w14:textId="362A99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4DCB" w14:textId="7F2F62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D307F" w14:textId="2281A8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8AC8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3A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17E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44B70" w14:textId="3C05ED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EF5C3" w14:textId="6C87D7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6E6CD" w14:textId="089124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0F95A" w14:textId="59A917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40371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D00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58EF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AA4A7" w14:textId="428F7E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B4501" w14:textId="03DD5C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302E5" w14:textId="08B0CF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2C243" w14:textId="311615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E25EC2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95A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096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12704" w14:textId="3F51E1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298D2" w14:textId="606001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9E5D" w14:textId="4A19DD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102D1" w14:textId="301087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6DB81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0B6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4D0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E79D1" w14:textId="0D2E4A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401E5" w14:textId="3FE5D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98629" w14:textId="537BA8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C9B46" w14:textId="255E45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50DFC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C97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E7C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8F335" w14:textId="5A751D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09DB" w14:textId="10B19C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1C29E" w14:textId="4D3656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F9C0" w14:textId="461B3B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C68E1A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531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09584" w14:textId="2DB8C4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4BB99" w14:textId="5484E5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DC3D5" w14:textId="4063BB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,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8EA7C3" w14:textId="42D961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7E4808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640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247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DEF3D" w14:textId="40224F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F471" w14:textId="57A4D2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16180" w14:textId="47C0A0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64C29" w14:textId="6EDB54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448E1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2DD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E10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7A4D" w14:textId="0D72F0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D308" w14:textId="0B694C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9CBDE" w14:textId="419210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0E6B" w14:textId="743370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D0B2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4D7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0CB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9C8B5" w14:textId="03BE29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577A2" w14:textId="415601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B5E51" w14:textId="21B151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E0272" w14:textId="19FA3C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15969B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A45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BD33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D977" w14:textId="0E5FCF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07BD4" w14:textId="741E80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B466F" w14:textId="5C362ED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A0909" w14:textId="401A7D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62805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9B4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51C0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00CF5" w14:textId="26F43A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DEE7E" w14:textId="16081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3294B" w14:textId="5438A6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4140F" w14:textId="5A5509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73CA7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2F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F02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B7CF0" w14:textId="308F05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4F6CD" w14:textId="02BAA9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CFABA" w14:textId="0542DD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B8CC2" w14:textId="4BD641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8731D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BF9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9A04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78310" w14:textId="2D76BA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D587" w14:textId="3D024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B7848" w14:textId="19A7A9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22CA3" w14:textId="47E8B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8A4A33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F1F8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866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6C3D" w14:textId="41A867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3042" w14:textId="56762A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347C" w14:textId="54F75C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55116" w14:textId="1ECB0B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A8E20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74A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AAD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21E2A" w14:textId="21A193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C1F67" w14:textId="6D5031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D8CB6" w14:textId="6359A1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BD0E0" w14:textId="3B6758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3FCBC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46A1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76A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8D78C" w14:textId="4376FB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1DB9F" w14:textId="1D1E2C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31A5C" w14:textId="2CCE0D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70CB7" w14:textId="0A1CBC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68A6D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88DF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A46C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AB756" w14:textId="656CA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80CC5" w14:textId="234A1C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EDA0E" w14:textId="34DB7D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0018F" w14:textId="4B101C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0744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447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A3C8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0B906" w14:textId="692505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6D494" w14:textId="20634F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5EA7D" w14:textId="164BB1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18425" w14:textId="4A4A1C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76FFD3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B14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B4C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02DB" w14:textId="35BEB38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561C" w14:textId="7C9930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3661D" w14:textId="76189A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11643" w14:textId="68B572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04C66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281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6B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AFB3" w14:textId="5ED795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C2C75" w14:textId="5BFFA35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27AD2" w14:textId="317BDA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E7680" w14:textId="014D84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D62A4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CE05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86C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13CEC" w14:textId="6B876B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F989" w14:textId="15E8D9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3C168" w14:textId="62AA33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F74F1" w14:textId="4124BB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23B44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1A3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132A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03CE8" w14:textId="1496FA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D51C5" w14:textId="3DF3CC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6C2F7" w14:textId="36A0CE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253C0" w14:textId="09B0BB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FDA9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9001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507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EA312" w14:textId="415B05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2EAF1" w14:textId="5709CF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BEDB4" w14:textId="0117C1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AD72E" w14:textId="19BA22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15E0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A5A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EE7C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E812E" w14:textId="69A1B1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E8AEB" w14:textId="30477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41E9B" w14:textId="31E3C4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6F3DB" w14:textId="000F4F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F023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C43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57D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80698" w14:textId="669BEB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E7EF" w14:textId="665D0B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B9930" w14:textId="527656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0865A" w14:textId="281E51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C384D6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74B1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86ED4" w14:textId="6EF6F8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50A3FD" w14:textId="1480DB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B00D1B" w14:textId="0CEB6B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F3A9BD" w14:textId="4EA45C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48874E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BE3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162D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A20D6" w14:textId="135C4A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6AD7" w14:textId="3C5795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17D50" w14:textId="45E48C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163A4" w14:textId="6DAB86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E9A38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992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663D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0B64E" w14:textId="01E437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833D" w14:textId="4AEFF8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D77C7" w14:textId="0146EA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8E51B" w14:textId="5D655C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276446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6F5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5D9C9" w14:textId="751982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0F87F" w14:textId="12B6FE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9D903" w14:textId="221F649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06F665" w14:textId="74E060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4106E1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944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ACF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4FA9D" w14:textId="69511A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F4DB4" w14:textId="78E8DE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49EC0" w14:textId="54E8BE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AF39C" w14:textId="32B60C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91921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B61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49D2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3E7A" w14:textId="16DA5D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2A457" w14:textId="4E73CE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652A" w14:textId="6B8061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0C1A5" w14:textId="0B3839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5673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D2F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E6A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17C5F" w14:textId="30510F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2CB1" w14:textId="00F11D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5686" w14:textId="62EAE9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C0C73" w14:textId="1FC2F6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5829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3A9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AEB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8F839" w14:textId="117D19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6612" w14:textId="2610AC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37F55" w14:textId="7B6C97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8B297" w14:textId="2C4ADA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ADCC9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809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2E7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C50DE" w14:textId="5DC804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7171B" w14:textId="3611C8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E6B6E" w14:textId="6AD1C3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4849" w14:textId="23E50B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22301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EC64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94A3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0F134" w14:textId="7038BE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22DD6" w14:textId="405F54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52B55" w14:textId="2A9CAA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2562" w14:textId="4B4091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EE3BCB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566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2DBBFF" w14:textId="05725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1CBA1" w14:textId="7100D3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D967C" w14:textId="5F7D94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2F954" w14:textId="1EFE12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603D24F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CABD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89F9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F007B" w14:textId="17ACB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4800" w14:textId="4D8ECB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0EF41" w14:textId="71FEAB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786DA" w14:textId="16F827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7B2269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F4A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0807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E5CA9" w14:textId="0CBC1F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6EAD" w14:textId="7D9EAD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3ADED" w14:textId="1512EC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3717" w14:textId="3D9980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4BDFD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FB3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66EC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4473E" w14:textId="7CD6E9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E00E5" w14:textId="1B372F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3632" w14:textId="5EACAB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CF04E" w14:textId="356912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3B6440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4D8011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AFC1F3" w14:textId="33FB9C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9,84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B07041" w14:textId="2567DA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CF3386" w14:textId="0D270A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4,7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F86138" w14:textId="21396D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A9E859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CEA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AD93B7" w14:textId="01B043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8927F" w14:textId="65DD4F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8E2C3" w14:textId="3ECBE9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01766" w14:textId="1401C9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498D64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89E8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7116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DDF5" w14:textId="461EF3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6E0AA" w14:textId="2A981B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9960" w14:textId="2D3CC5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9B386" w14:textId="48F88B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C4835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116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906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A4AA4" w14:textId="1B49DD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E7269" w14:textId="63AE73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F14B" w14:textId="0BDEFD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0D192" w14:textId="628F95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EBF6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E73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29E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6680C" w14:textId="5E0F38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25852" w14:textId="5629B2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311F7" w14:textId="6E0BEE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4F1D8" w14:textId="2B6079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F21E9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1239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F1D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0E21" w14:textId="63ADCA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B70B" w14:textId="5C0CE0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20BE7" w14:textId="325C6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F5FFB" w14:textId="7CDEA3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BF84E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646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8DF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F70C6" w14:textId="19A7C3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54F1" w14:textId="65BE8F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5626F" w14:textId="233593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4811" w14:textId="3C2FD7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F01B29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950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18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BE8F1" w14:textId="52525D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438F3" w14:textId="6CF4ED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97C20" w14:textId="73100D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B93CC" w14:textId="18668E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FDBBB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E2D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E18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052BC" w14:textId="309319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2C712" w14:textId="1D5B02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D00A" w14:textId="18956B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8C295" w14:textId="64D936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80C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884A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4B9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F8FA" w14:textId="60ECA8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5195" w14:textId="460D58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F94E7" w14:textId="05DCE9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023BE" w14:textId="3A1CFB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982D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990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CC2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8AC6A" w14:textId="5E216D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67C7" w14:textId="6B9806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90E25" w14:textId="4A7858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0548C" w14:textId="3464BE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28F7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DA6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9EB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FFAB6" w14:textId="4C0AA7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1D807" w14:textId="365A2A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826D" w14:textId="214834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D4911" w14:textId="2D005E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7CF1F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155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4E3303" w14:textId="2B89DE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07B761" w14:textId="24C95C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12F467" w14:textId="4A4E602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371066" w14:textId="217E36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DCD591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C8E6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05D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1DF61" w14:textId="487C8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37A02" w14:textId="1BF158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C8801" w14:textId="0F3582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A49C9" w14:textId="19AFFB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9B6145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EDD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7EE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4AB7E" w14:textId="39EEBE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3CD33" w14:textId="5C45AF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401DC" w14:textId="5F9C69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10B7" w14:textId="4F83A86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722A0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85C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DDC1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195ED" w14:textId="71D4BB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1A60E" w14:textId="05F0A1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C0B6C" w14:textId="20AFCD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F321C" w14:textId="584344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AD74F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2F77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BFDB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8138" w14:textId="1C82AE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7011D" w14:textId="41B1B3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258C0" w14:textId="59274E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3A5D3" w14:textId="375ABF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9160F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CA4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5B01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AA15" w14:textId="571CFC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9D806" w14:textId="4208F8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12357" w14:textId="4823E2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58D2E" w14:textId="125BCF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ACF40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FC3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7BB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CC559" w14:textId="7A0735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BB64E" w14:textId="0EEC1C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DB968" w14:textId="5C1DB7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EBA47" w14:textId="3D59FC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C04A4F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1BBB1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E63575" w14:textId="267AF3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D8EE3" w14:textId="745D4AF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F7BF2" w14:textId="5CAC18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2D8D1" w14:textId="381DF3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D8F23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965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374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91AD" w14:textId="5E9867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F539F" w14:textId="7B7455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7AFF6" w14:textId="6BBDB5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6545C" w14:textId="2C92A9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85968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24D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328F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ADC5" w14:textId="2363CA5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40F2" w14:textId="116FF1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70C9" w14:textId="3DDD6B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8A603" w14:textId="2EE94F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F8976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BD5C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480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6B649" w14:textId="350B77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BEA3B" w14:textId="75BBA7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5D6DE" w14:textId="57C174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B8AB" w14:textId="266CF0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71516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33C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C71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593D" w14:textId="6D8F8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F5D56" w14:textId="6869AEB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CA6D4" w14:textId="5ECB7A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8CCC9" w14:textId="0EB9CB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8350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02A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FDD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1B890" w14:textId="621795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233CC" w14:textId="3123A20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D786" w14:textId="2B092B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E1548" w14:textId="54D028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F5F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B28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F83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2AC37" w14:textId="620F9C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57973" w14:textId="1BF99D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DE7D" w14:textId="2264B4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243F" w14:textId="017987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5A73B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455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835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D27AB" w14:textId="527BD5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792FA" w14:textId="252116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E6214" w14:textId="43F092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6A43" w14:textId="0EEFB2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D446B7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70C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99B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3DF33" w14:textId="5968A9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6821F" w14:textId="127E65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A8387" w14:textId="0F59BA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4A897" w14:textId="14EB391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CA319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BA0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65A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BBA39" w14:textId="34FD0D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3D3A1" w14:textId="008E42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AA6CD" w14:textId="543556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DC749" w14:textId="1D7B29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3844F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694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079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FA2EA" w14:textId="408DC0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9D421" w14:textId="176B9A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F01F" w14:textId="6A289E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B218" w14:textId="11AF9B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F2DCB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9C5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A7F3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F5FB0" w14:textId="4B5C0F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9C67" w14:textId="0C9571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B27D5" w14:textId="1D4A14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3FF81" w14:textId="67582C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BF86A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9E2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49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D93B1" w14:textId="604437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7C9D7" w14:textId="451A2F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FD17" w14:textId="248F26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86035" w14:textId="55BE0E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542D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E88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D93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109A" w14:textId="742D20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FA7D5" w14:textId="4BCC79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65F96" w14:textId="4D27104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C2BA" w14:textId="08D728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DD94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39F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1B0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2B35C" w14:textId="1A9A2F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AF34" w14:textId="2F2C11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9557A" w14:textId="780FB4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0FF44" w14:textId="1D7086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8AAB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ECA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508D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1A2FC" w14:textId="25C2E3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666D4" w14:textId="5EF3D9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39F38" w14:textId="54F2584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F6C4" w14:textId="236826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366253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AAF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A4D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0A8AC" w14:textId="1ACF03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38DBA" w14:textId="4A5499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0D7BD" w14:textId="1E59A3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25DC" w14:textId="772D03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E6511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F77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6F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A7185" w14:textId="34CA69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1CDA9" w14:textId="222260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BE22" w14:textId="578178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A1437" w14:textId="2456824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69EB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24B7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588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49B6" w14:textId="4DDC28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E7560" w14:textId="65A194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9CECD" w14:textId="3B301A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F49AA" w14:textId="321A61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4040D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8156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F822E" w14:textId="13FE1C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1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1DBDB" w14:textId="22E5C8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C1C6C" w14:textId="6D0B42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1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B6074" w14:textId="4938EB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018FB6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47E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B56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50357" w14:textId="38E1CD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DED08" w14:textId="7F606B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B303C" w14:textId="0F078F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65007" w14:textId="6397D6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1C450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176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10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5A6BC" w14:textId="0FB1FB8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A68F8" w14:textId="6523F7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B06E" w14:textId="01378D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270F6" w14:textId="577FB6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A832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9D4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29F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5AAE2" w14:textId="6FCAB9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96124" w14:textId="275DF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06F07" w14:textId="7EB870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04E49" w14:textId="440538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6956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01C0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126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CEE0F" w14:textId="29F5B4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5A65E" w14:textId="064265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C33BA" w14:textId="1D83BB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9164C" w14:textId="028768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C18B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82D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073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3560D" w14:textId="11085F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DF2E" w14:textId="44B563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6B2DE" w14:textId="142340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6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A93D" w14:textId="61D514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1C1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EC3B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609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1E0C5" w14:textId="2FDC1F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B0F2" w14:textId="6D4E57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90369" w14:textId="011CF5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4C8A2" w14:textId="5C98E7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C436A6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90C6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17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5B98" w14:textId="7F83BE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79AC8" w14:textId="367710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9A5D9" w14:textId="006B5F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C62B5" w14:textId="7AAE06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F24D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5070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B27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18E0C" w14:textId="5D7E71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40FF" w14:textId="135976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139EC" w14:textId="02790D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29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7F0EB" w14:textId="22693F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FC2CA4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6D0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ADE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631E" w14:textId="2F6715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315AC" w14:textId="381B89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31B90" w14:textId="4E206A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52B81" w14:textId="26F896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91FD1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779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CB1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869F2" w14:textId="04AE6D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53B42" w14:textId="3CBB8A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F44B8" w14:textId="5A68FC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1658" w14:textId="52CBFF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14FA4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754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C5B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4DA6" w14:textId="6B11633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8A9ED" w14:textId="79726A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BD406" w14:textId="69EC5E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3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A573" w14:textId="48564C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9A1D0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162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924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C1B3C" w14:textId="6091BF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D77CF" w14:textId="57A7F8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FDB8" w14:textId="01FCF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73431" w14:textId="543E86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1745E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93D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6B0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5BA03" w14:textId="7145C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DF003" w14:textId="418F82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D84B9" w14:textId="209DA22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97AAF" w14:textId="35EFDC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06B65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5315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28D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939D" w14:textId="4E9152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0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9AB8D" w14:textId="4AEA16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1EEE" w14:textId="6D937A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,3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A8114" w14:textId="3E70BE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5E796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D9B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3B4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9D2BC" w14:textId="1A9D65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65DDA" w14:textId="7EE9E3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B28B8" w14:textId="7BA2FA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60158" w14:textId="19EEC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A18025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3C4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1AD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1A7EE" w14:textId="444406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42A34" w14:textId="5A9687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F770" w14:textId="754A39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868C5" w14:textId="5BE999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AC5242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DB2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485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82C43" w14:textId="48B237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6E2F4" w14:textId="513717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D7198" w14:textId="666DA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D4F2" w14:textId="4B0223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4288A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8B6A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3C6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B2DB" w14:textId="61C26D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47012" w14:textId="73C098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C4DC3" w14:textId="2D04B3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08E8" w14:textId="703BD9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C5DB6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1E0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FCE7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1B91A" w14:textId="1ABCB4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6E18D" w14:textId="6241D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C687" w14:textId="7B0C89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7D686" w14:textId="6A988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2E60A7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8CB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261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58CC3" w14:textId="194AA8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5F6A0" w14:textId="58D926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0D2D" w14:textId="676C9A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D41E7" w14:textId="01389F7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20850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D59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D68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479D" w14:textId="7E480B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20D9A" w14:textId="4C4611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B64C" w14:textId="733C57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E43ED" w14:textId="78F718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54733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D5F8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57D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012B9" w14:textId="6736C5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B01D8" w14:textId="22D27A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2B5FB" w14:textId="3EA3E6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C10FC" w14:textId="36D057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E5638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5768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1CA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2265A" w14:textId="1F4DD9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6104D" w14:textId="02745A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C505B" w14:textId="21D3BF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3B2F6" w14:textId="060FD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E72C2A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81B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3D3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63FED" w14:textId="088308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F127B" w14:textId="138A61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4D90A" w14:textId="16EF71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4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4519" w14:textId="10A142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9B3A8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229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7B31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E501F" w14:textId="490A94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49C49" w14:textId="7FA522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C935C" w14:textId="5A0ED6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DE732" w14:textId="2A84E5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9FD4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189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764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BD9DB" w14:textId="4ED98B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1A4E3" w14:textId="11BDBB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F7BE5" w14:textId="22705E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0DB74" w14:textId="4B6D42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08C1F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981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C91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5ED22" w14:textId="675741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F5E9" w14:textId="2E349D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4CD34" w14:textId="5460AB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10A67" w14:textId="1DFFE9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FF8A3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63B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513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AC42B" w14:textId="3E7F9B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46145" w14:textId="16C5BC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4EA9" w14:textId="457503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A84E3" w14:textId="3B34B80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F8C251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9FC9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B903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918CE" w14:textId="7EBDA8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9437E" w14:textId="71213E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F1C81" w14:textId="4EB80C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9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68A4" w14:textId="462BFE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C007A8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777B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950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9290" w14:textId="31416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5718E" w14:textId="7DB933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24D38" w14:textId="747A19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481E" w14:textId="5905D8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861AE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90F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3D5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C669D" w14:textId="1EABA0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9601D" w14:textId="71D120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91287" w14:textId="0DD404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87E4B" w14:textId="31ECF7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BCE6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E37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29DD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CFDB1" w14:textId="312F2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D53EF" w14:textId="0E86F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A920" w14:textId="701EE8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A1E65" w14:textId="7F63DB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BA5346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686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327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8D335" w14:textId="35D42A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B65A7" w14:textId="79D503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7A9DD" w14:textId="414CD2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C2FDE" w14:textId="62CAD6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BA627A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87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ED2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812F3" w14:textId="1A30B6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BD025" w14:textId="43507B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CC313" w14:textId="30A376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B379" w14:textId="4FFD25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4A516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C5E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4DD4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8CD58" w14:textId="57D94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AA32C" w14:textId="0223F0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27D10" w14:textId="308992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4C3D9" w14:textId="245416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DF6D6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169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1B8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930F" w14:textId="4F5DD0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7A85" w14:textId="18CF2D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1283" w14:textId="43A03B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40F65" w14:textId="68AAA8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E3ECB9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609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EF1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BE393" w14:textId="53844F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8665" w14:textId="036097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EC49C" w14:textId="2668AD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94813" w14:textId="1F9ACF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3A4E8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5D6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F04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EA85A" w14:textId="060AAA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D6548" w14:textId="623B06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333CE" w14:textId="67DDE8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72599" w14:textId="7EBB5A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C320A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352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A9B6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92186" w14:textId="208F9C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00CC" w14:textId="74CCBF9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7A56" w14:textId="3E0D17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9021E" w14:textId="5FA419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9CAD9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9564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FBB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98702" w14:textId="2EC1DF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D20A2" w14:textId="468519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9B694" w14:textId="2021E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E096F" w14:textId="3DA301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4BE1D0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CFBB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104363" w14:textId="327E12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7,0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60C80" w14:textId="18E0A8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A54AF" w14:textId="5965B6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2,6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F6A4F" w14:textId="25732F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7900BF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CAE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F66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01E1A" w14:textId="5CDEDE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FA476" w14:textId="0B9046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5149C" w14:textId="0A5464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4AB64" w14:textId="7EFA7F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A0C1F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71D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269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024EC" w14:textId="312A74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1DF1" w14:textId="00B9A79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A86D5" w14:textId="465C4E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82E0" w14:textId="785810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830B9D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ECF1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A96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054C" w14:textId="6EC23AC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198A" w14:textId="748E9C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904F" w14:textId="127DDF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03FD" w14:textId="1BD9BF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DE26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6E2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077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9F857" w14:textId="03EF1B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8D289" w14:textId="3DC04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19CB2" w14:textId="76B4FA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54B14" w14:textId="6B9820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019DC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1D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B82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35D4" w14:textId="3E24F6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ECC3A" w14:textId="09222A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D881D" w14:textId="6B96DD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B9F78" w14:textId="0F06CB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87B62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DC2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78D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32C29" w14:textId="3CA461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22599" w14:textId="412771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90612" w14:textId="5F4269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AAFD1" w14:textId="1DE64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BE6A15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3A5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A775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10E1C" w14:textId="021701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7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72947" w14:textId="53E648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77237" w14:textId="447421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,7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597A0" w14:textId="5E05FA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35D0A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7E2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9FFB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39985" w14:textId="131EA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56A31" w14:textId="23562F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C2B4" w14:textId="2BB517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53241" w14:textId="63A81C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F98BE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892D6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3E0CC2" w14:textId="1FE51D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7C3C08" w14:textId="6B8B62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17B250" w14:textId="5750CA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204B68" w14:textId="18EFDCC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B70282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9F7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18756" w14:textId="50C55A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1CED4" w14:textId="562418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E853BE" w14:textId="0BB081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14064" w14:textId="536F33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DBBB9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12D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985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9028" w14:textId="344C52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02CCA" w14:textId="23586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32E8E" w14:textId="33A15A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DCA04" w14:textId="0B46DC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29F4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520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A84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72A2" w14:textId="31460F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5A8AA" w14:textId="28FEFD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44650" w14:textId="05E3EF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72FB" w14:textId="5E5AE8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692295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A53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E6C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EE83" w14:textId="16CCF6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21D44" w14:textId="087BF92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96EFB" w14:textId="087E8D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34C47" w14:textId="275331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FB11F8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9D2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8241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1659" w14:textId="0C3F23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C1571" w14:textId="28B778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F8A56" w14:textId="53D6A3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AC980" w14:textId="08CEE2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87FCF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414D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0C49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39792" w14:textId="0CB406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A278" w14:textId="144852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794C3" w14:textId="39187D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2B509" w14:textId="163D6D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FA99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FD89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24B1F6" w14:textId="05D741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CBD813" w14:textId="743D11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2D2319" w14:textId="6640A7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870E5" w14:textId="63E9DE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E7BD0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968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B85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753B" w14:textId="221ABED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C1533" w14:textId="16E172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62B49" w14:textId="5A45CF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74D43" w14:textId="270EE3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7E664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E151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CAE8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F9B40" w14:textId="1A50A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C0EA" w14:textId="36D52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CA29A" w14:textId="45A18A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E6BC" w14:textId="371B38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0FBC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6A3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C8E4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ABC31" w14:textId="6F585C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7672" w14:textId="4BADDF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DAAA" w14:textId="4053E8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F9123" w14:textId="1B2E79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5AE601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6B91A2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2D9ED0" w14:textId="21440A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,6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327E6E" w14:textId="503A25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293F3E" w14:textId="133F4F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7,1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6BFBF8" w14:textId="0987F3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</w:tr>
      <w:tr w:rsidR="0024709B" w:rsidRPr="00BD1EC4" w14:paraId="7810548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A1EA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72957" w14:textId="721461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89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9B051" w14:textId="67F4B3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DF8BB" w14:textId="1A9444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BE798" w14:textId="294D75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E8F46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7EC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A224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1599" w14:textId="5FB32B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36892" w14:textId="78F2E8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88A6" w14:textId="184990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A1974" w14:textId="5DF946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DB28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1B1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776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57B19" w14:textId="4E72E7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06C1C" w14:textId="57EDED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05C18" w14:textId="425AB9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9CA1B" w14:textId="61A0FE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CD5FD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DF2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9C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8DEB4" w14:textId="0DAC09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AA15" w14:textId="4A5B84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DC9DD" w14:textId="667E09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5DBC9" w14:textId="121FB4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06988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2D9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4C2F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9769F" w14:textId="6527F3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7E44" w14:textId="59D19D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0BBA3" w14:textId="0DE337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B3A41" w14:textId="5265AE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62AFC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5F6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CC1A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E5D0B" w14:textId="34728C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43102" w14:textId="1E44DA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8F48A" w14:textId="0321D3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A48AB" w14:textId="2D0977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C4D5B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FD14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FE70E7" w14:textId="130C38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3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3E3AB6" w14:textId="42B212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5F4E6F" w14:textId="4D5708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,2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0A489" w14:textId="55FB5F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26E8D5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6AA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55AF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E7159" w14:textId="7FD73E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F13BC" w14:textId="40AE64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4FA2D" w14:textId="43B4BD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E52E2" w14:textId="21012D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5B204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0B8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55F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CAC22" w14:textId="418A6B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5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3B8B" w14:textId="5E8C80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CF6E6" w14:textId="3843A5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8B742" w14:textId="610CDD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E841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215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0FE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C755C" w14:textId="689385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37AB" w14:textId="35F31C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76EAA" w14:textId="252A34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D5DE6" w14:textId="3E8B22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6C290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A63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5FA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45A7F" w14:textId="5E129E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09780" w14:textId="623FBE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0C96B" w14:textId="7891A2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BF07" w14:textId="3B3E53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4A0B8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E3E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2D4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DE2EA" w14:textId="11FC0BC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364D" w14:textId="2DBDBB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F53A" w14:textId="317E71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E6FF6" w14:textId="3712ED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9C387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22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E238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57A4A" w14:textId="0FEDA6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11B9B" w14:textId="3E99AD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D0863" w14:textId="4815AF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79A33" w14:textId="0EDFF1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FD8096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D101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02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8EB8E" w14:textId="35013A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8D9D" w14:textId="36FAE4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29082" w14:textId="09596E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A836" w14:textId="48710A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42E8E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13A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3E57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63E13" w14:textId="4CD34E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83BD0" w14:textId="027911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B88DB" w14:textId="4E0282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E21C9" w14:textId="03F8B3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01B0F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D80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9738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1B5D2" w14:textId="623FB6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9008B" w14:textId="54D74B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6CABC" w14:textId="540E5F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C59E7" w14:textId="4E91E9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48E3CD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E90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C15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B902B" w14:textId="3E3DEF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6692F" w14:textId="5C183B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E0651" w14:textId="53C248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52DE3" w14:textId="6DA6AD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33C5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133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F2B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26F22" w14:textId="4CAE05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18AE" w14:textId="0A6484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C74B" w14:textId="7F4D8B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B5A4B" w14:textId="1C10A0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FEC04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DC9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8C0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EBE49" w14:textId="0C7796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6BD1B" w14:textId="1CF43D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16C54" w14:textId="789CA6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5C335" w14:textId="41BDA0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4380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3B0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33FB78" w14:textId="16028B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79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431B6F" w14:textId="6EECD1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0604B" w14:textId="42A42C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5,8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FAF777" w14:textId="69D7D0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</w:tr>
      <w:tr w:rsidR="0024709B" w:rsidRPr="00BD1EC4" w14:paraId="62D1363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5DC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CD0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61681" w14:textId="08008C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A2AE8" w14:textId="695A56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CA2B" w14:textId="0030BA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49CD3" w14:textId="6F2357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DE24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B08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41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5A21E" w14:textId="372DEC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2E05" w14:textId="2CB1B0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7367B" w14:textId="16D7E4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1DD29" w14:textId="1D552E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CE03D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BC5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E42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42F8" w14:textId="1447B2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E1BC1" w14:textId="5C6141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981A" w14:textId="7F0C7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E0E2" w14:textId="0E2910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527BC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6ECE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A6B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704F8" w14:textId="174B3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65A90" w14:textId="179FCE8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1031" w14:textId="1A6803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30562" w14:textId="773997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5A0E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399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80D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B20B" w14:textId="144B27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FB27" w14:textId="63A08C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8FC" w14:textId="21A9E7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0B204" w14:textId="63AD12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3BEFA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971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505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D5DEB" w14:textId="73AB3D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8D2DF" w14:textId="71C50D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E67F7" w14:textId="09EFCB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35FD" w14:textId="0AD079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EDFA6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7BC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C042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A862" w14:textId="03BB02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08B60" w14:textId="6AB966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F9832" w14:textId="4731CB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3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AA74" w14:textId="3F7EE8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AC759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B5E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46B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13FC4" w14:textId="45D9CD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843E7" w14:textId="4CABF6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1DEF0" w14:textId="3B0FFF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29E37" w14:textId="7A60A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A0786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7813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3E0C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34A67" w14:textId="79AC1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9FA8E" w14:textId="429AC1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DE8B7" w14:textId="142035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77C5" w14:textId="65C801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3CAEB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754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4C6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34393" w14:textId="54AA0B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44415" w14:textId="0EB611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9FD6" w14:textId="2B3BFE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4B626" w14:textId="091BF0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2EDF1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867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3B0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9C19D" w14:textId="412819C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56680" w14:textId="2C54F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F465" w14:textId="5062A2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B3DD" w14:textId="119E12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2D04F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197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6DC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48A23" w14:textId="02978C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43071" w14:textId="31F5BD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1CB7" w14:textId="2DF226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18520" w14:textId="611D01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110294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5AB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D2A1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4CB44" w14:textId="59F1D0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69C6F" w14:textId="0766BA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C3907" w14:textId="544130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467D4" w14:textId="685F5C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9A0F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B52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749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D54D" w14:textId="0A109F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BC34F" w14:textId="7CFA44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0B3D2" w14:textId="684EA5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F5E86" w14:textId="60C5D4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BC1F8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BAC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54FD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4EC34" w14:textId="434BD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685D3" w14:textId="1D0439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897BD" w14:textId="7E97B5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20E51" w14:textId="52B362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0BB95B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3543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397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C8712" w14:textId="5762E8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6AE02" w14:textId="544016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E4EDA" w14:textId="670282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3F003" w14:textId="739A9F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D442B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BFD5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2438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65AD4" w14:textId="4B27B8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7525B" w14:textId="4CBDB7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F30A6" w14:textId="7382F15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9FDA3" w14:textId="15D2A7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4709B" w:rsidRPr="00BD1EC4" w14:paraId="2FFE49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641E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9DD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1E0B8" w14:textId="717F35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6E6D6" w14:textId="2DBE1B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25A1C" w14:textId="7FC6CA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7D11E" w14:textId="0020B9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8576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2E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001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8CBA5" w14:textId="6979F1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965A9" w14:textId="0792D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DF3D0" w14:textId="62298D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F5039" w14:textId="6379F3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718C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FAD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32B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A079B" w14:textId="1C47B9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2A898" w14:textId="2D91D4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A762E" w14:textId="1A8EE58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4ADEF" w14:textId="1DE207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C8515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253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76A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9B52E" w14:textId="25D2D7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9D13" w14:textId="14B782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EA2F0" w14:textId="425868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DC481" w14:textId="7E2F7F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4CC7F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E4831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4F991" w14:textId="7242E3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71A12" w14:textId="4A8D72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0220B" w14:textId="284382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4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06E35A" w14:textId="660DF0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4E8BE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11C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C768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C1845" w14:textId="2B4D5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BF93D" w14:textId="42D7C7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581D5" w14:textId="6B0718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BF11" w14:textId="47A427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3FA1C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682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2C4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2B7C" w14:textId="7F451C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7E1D4" w14:textId="6545C0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F5B2F" w14:textId="6A398E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9D364" w14:textId="56D7E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437067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F4D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BD7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7898" w14:textId="18234E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12F3E" w14:textId="5914A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370F" w14:textId="42E023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3CF9" w14:textId="70D1B1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FADBD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077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F62E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316E3" w14:textId="5DAF08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1AE73" w14:textId="740149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3D28" w14:textId="7B3278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CF707" w14:textId="29A9A7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93E93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9AE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A3E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8D56" w14:textId="554979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9ECDE" w14:textId="46C213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0C535" w14:textId="127F38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A63D0" w14:textId="5FD799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742EDA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6EE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CE0E2" w14:textId="7B6791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DC2D73" w14:textId="7A1BDA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85091" w14:textId="433EF6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7C8EE" w14:textId="4C25B6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DB88A1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613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D3E9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7E800" w14:textId="40FC63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C0F1B" w14:textId="5CAEF75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C671D" w14:textId="20E1F9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C7104" w14:textId="3A6936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2F557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71D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5D6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05FA1" w14:textId="2EA2A4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16E44" w14:textId="28659D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0B2F" w14:textId="4F959A6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D3CF" w14:textId="7D1719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CC69F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EF53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542F1E" w14:textId="387EC9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A0527D" w14:textId="122179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894EEB" w14:textId="72A10C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5481D" w14:textId="5748A8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4F48EA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9CBA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66B8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729BA" w14:textId="1E274D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893B3" w14:textId="7E13A2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6E650" w14:textId="59E8D9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E4BF4" w14:textId="66DE10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AE3370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193A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A58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57A69" w14:textId="7DC5F2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FB03" w14:textId="150075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B9F5F" w14:textId="4C8E60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CDF7" w14:textId="627A75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D250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C7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F2B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1717" w14:textId="6FA913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08BA0" w14:textId="12BDE1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92A6D" w14:textId="4BF78D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D855E" w14:textId="176A77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E8E4CC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420F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091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B262" w14:textId="64B773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15635" w14:textId="143FD73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50BCB" w14:textId="60D541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22ABB" w14:textId="3D6C49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3F86A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470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A8C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AD2BF" w14:textId="0B38E3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3C15A" w14:textId="5EB293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D7CF9" w14:textId="33D7CE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05025" w14:textId="530EAD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D124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DFE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5C1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B750B" w14:textId="66632E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63417" w14:textId="7DBD0A5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0B09" w14:textId="065488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8FFFB" w14:textId="2C38E5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074D0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CEF0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9F6C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DA621" w14:textId="09EF9B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3EC4" w14:textId="39886E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3CBEE" w14:textId="5F066E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3446C" w14:textId="25D9E3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9D73A0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771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167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EE599" w14:textId="0960FB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AF709" w14:textId="064B20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3EB4D" w14:textId="097201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AEA8" w14:textId="011728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8D519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9CD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1431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BC41" w14:textId="0505AB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C1BB" w14:textId="034136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2503" w14:textId="708D5C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3A427" w14:textId="64C96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1AD66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68118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901B80" w14:textId="68CF87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7BB912" w14:textId="6B96ED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77AA87" w14:textId="081E3E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D5BF5B" w14:textId="2C74A7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</w:tr>
      <w:tr w:rsidR="0024709B" w:rsidRPr="00BD1EC4" w14:paraId="6C90721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9F3CA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69E58" w14:textId="12C6AD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558156" w14:textId="3E297A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FCB9C" w14:textId="4CA29D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2F3D1" w14:textId="3D97DC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6AE197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5BC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BA3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8A78C" w14:textId="6F1AA3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09428" w14:textId="2E7329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08465" w14:textId="345CD7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3E392" w14:textId="659F1C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87E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340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0FB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0DAE5" w14:textId="470E95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4C19" w14:textId="644123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62ACF" w14:textId="553C99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504DE" w14:textId="6AD9F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FD77B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A58D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EE4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FB1F" w14:textId="32C98D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9E71" w14:textId="101FF9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32826" w14:textId="711F41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7FE24" w14:textId="7F684E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179B73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713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F9B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24882" w14:textId="2BC56B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4E9C" w14:textId="28BCC7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89708" w14:textId="1A20D5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6D803" w14:textId="1A58B6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CCA7A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6A7C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02F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AF25" w14:textId="18EFD7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FE28D" w14:textId="59D12E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31955" w14:textId="72043F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FB11C" w14:textId="67AF1F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2C33C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BF00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87A48A" w14:textId="0E0F88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BFEE44" w14:textId="5D4D52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48004" w14:textId="1D1F63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500712" w14:textId="4D73C2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24709B" w:rsidRPr="00BD1EC4" w14:paraId="267A093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B24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349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3559" w14:textId="38266F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A44BD" w14:textId="06E56D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BE359" w14:textId="369AC2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D9B43" w14:textId="73E73D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7758B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085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A0F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6B9F3" w14:textId="3986DB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87A9E" w14:textId="4B870B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C2FC" w14:textId="78F554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9113E" w14:textId="3E60E4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55BF9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2E1C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CA1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02E4A" w14:textId="4DF89A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C98C9" w14:textId="19925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E30EE" w14:textId="7B020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81978" w14:textId="6B9A4D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6F21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33FF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9F79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B53DD" w14:textId="28DC12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D0520" w14:textId="3E3510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6D2C" w14:textId="6C8AC8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B14F0" w14:textId="336C3A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EDC3B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26A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048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A713" w14:textId="0142C6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D35A7" w14:textId="7CA5F4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038E3" w14:textId="419461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219F" w14:textId="587CC7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24CF1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99C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DC32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4D488" w14:textId="016AE1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A610A" w14:textId="61E718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8B61" w14:textId="78535B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504C6" w14:textId="5BF796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24709B" w:rsidRPr="00BD1EC4" w14:paraId="4D299D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855F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653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70DF" w14:textId="783C50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0A34" w14:textId="19BBEA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5C02" w14:textId="09F1E5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5A0E1" w14:textId="5BFE68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775D7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1AED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D37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9FD8E" w14:textId="440B6F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10C85" w14:textId="515F19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A45A5" w14:textId="15A916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ECA65" w14:textId="48B54D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50B71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A1A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663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7F16C" w14:textId="74885C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56C90" w14:textId="10D602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B038" w14:textId="0B863C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415E" w14:textId="257CD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BE43AE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646A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178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19ABB" w14:textId="4D984F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9F9EF" w14:textId="4832EA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6255C" w14:textId="4EC21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404AE" w14:textId="064C16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F4549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4E33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DCEB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0D1A6" w14:textId="3173D0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78E7F" w14:textId="1D7B73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52AA" w14:textId="48D1E2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03E6" w14:textId="084BDB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8994F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EDE8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AE2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E780B" w14:textId="7441D9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12BE" w14:textId="72D86A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BC736" w14:textId="760E25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2155" w14:textId="509C29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740B7D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5A9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D687C" w14:textId="73EA5D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E31A4" w14:textId="0D4753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C33D31" w14:textId="496BEC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F47C1" w14:textId="4B647A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</w:tr>
      <w:tr w:rsidR="0024709B" w:rsidRPr="00BD1EC4" w14:paraId="7FE870D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98F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CED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1D62" w14:textId="41A033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A12D1" w14:textId="02BD7C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AA14" w14:textId="08E8F0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9860C" w14:textId="7B97E0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FDEDB3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D08C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7522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660E" w14:textId="180D2F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2F04A" w14:textId="32E205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9327B" w14:textId="310821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26C3A" w14:textId="088B84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7D9F42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A76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F96E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DE0E2" w14:textId="2582C7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90F53" w14:textId="71F01F6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DB918" w14:textId="574B4F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2B4AB" w14:textId="06A6D3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4709B" w:rsidRPr="00BD1EC4" w14:paraId="7573FD9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7D1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6E0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57D6D" w14:textId="7E4FE7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983C1" w14:textId="685D91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0760E" w14:textId="2569FA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DC323" w14:textId="4EF3A4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206713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3743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E92B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02305" w14:textId="0BE2E6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C3FCB" w14:textId="0112DC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84BCC" w14:textId="569751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0D774" w14:textId="0511B8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4FF03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1BFA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2CC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E175D" w14:textId="369BC9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311F8" w14:textId="2A2883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2000" w14:textId="659CBF4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96FBA" w14:textId="5262C7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CF9D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01A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349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4B569" w14:textId="7623B0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05CAD" w14:textId="3DF505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04965" w14:textId="4928F8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546D" w14:textId="1F3FBD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12E8D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AA6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16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D5299" w14:textId="1C4466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6A4F" w14:textId="2CC61A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9316B" w14:textId="590C3C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98BC0" w14:textId="48FF56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4709B" w:rsidRPr="00BD1EC4" w14:paraId="3E37A3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C55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F78E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E0B09" w14:textId="3576F9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A3F4C" w14:textId="7937E8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B1729" w14:textId="5FFC08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43D7B" w14:textId="31C727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</w:tr>
      <w:tr w:rsidR="0024709B" w:rsidRPr="00BD1EC4" w14:paraId="37A02A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0DCC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29F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574F6" w14:textId="7E74FA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4E087" w14:textId="1A89A2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668BE" w14:textId="1C20F1B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D28B9" w14:textId="3327A1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4709B" w:rsidRPr="00BD1EC4" w14:paraId="3E47CE3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9533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7B3F4D" w14:textId="2276B4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383547" w14:textId="012132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0C980" w14:textId="19827C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1EEBC5" w14:textId="0E3BDA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9A9EB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EF2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2DB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02231" w14:textId="42777D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CBCDF" w14:textId="7FAB7B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66F48" w14:textId="1DC6BC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806CE" w14:textId="14B1F0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63140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A050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F61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710BC" w14:textId="7D91B1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A0858" w14:textId="577FC2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EB7CF" w14:textId="0FE9E0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87F7" w14:textId="7AD253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36DB6D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42FC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9B9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FF5F3" w14:textId="3F7DA4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2E1C" w14:textId="33F1D8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E946" w14:textId="2EF27F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FB11" w14:textId="55031D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FD179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AF1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0CD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663E9" w14:textId="30101D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39EDD" w14:textId="0C77B0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2471E" w14:textId="2D43EA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F4AFF" w14:textId="1F78B6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6D7E86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DE42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58049" w14:textId="0E7338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373022" w14:textId="304467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E6A5C" w14:textId="7EB36C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831561" w14:textId="2F6448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F526E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C94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FE2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1552B" w14:textId="7A1FE9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D3FDE" w14:textId="03AF33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7FB0A" w14:textId="756183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B535" w14:textId="672AB3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B195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2F9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E77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A7C7" w14:textId="080B2C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9302C" w14:textId="45A71C0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9C845" w14:textId="04640F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4F96C" w14:textId="20A68FE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E5EC1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087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F9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9457" w14:textId="30A2F7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DB8C1" w14:textId="489FA5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5AB37" w14:textId="05A243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6346C" w14:textId="76E8ED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15B79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F65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C57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D8234" w14:textId="57214A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8FA4D" w14:textId="701151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4E04" w14:textId="6013D2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8B49D" w14:textId="66AB3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DFEC2FC" w14:textId="50B7A5B6" w:rsidR="00892C65" w:rsidRPr="00C01608" w:rsidRDefault="001C2F72" w:rsidP="00C01608">
      <w:pPr>
        <w:spacing w:after="0" w:line="240" w:lineRule="auto"/>
        <w:ind w:left="851"/>
        <w:contextualSpacing/>
        <w:jc w:val="both"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Note: </w:t>
      </w:r>
      <w:r w:rsidR="00183A02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C01608" w:rsidRPr="00C01608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Changes in figures </w:t>
      </w:r>
      <w:r w:rsidR="001A5E5A">
        <w:rPr>
          <w:rFonts w:ascii="Arial" w:eastAsia="Times New Roman" w:hAnsi="Arial" w:cs="Arial"/>
          <w:bCs/>
          <w:i/>
          <w:iCs/>
          <w:sz w:val="16"/>
          <w:szCs w:val="24"/>
        </w:rPr>
        <w:t>are</w:t>
      </w:r>
      <w:r w:rsidR="00C01608" w:rsidRPr="00C01608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based on the final and validated report submitted by DSWD-Field Offices.</w:t>
      </w:r>
    </w:p>
    <w:p w14:paraId="0BCD1788" w14:textId="74AA7BD1" w:rsidR="00E60E4F" w:rsidRDefault="00156293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AF25D3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4B9C908F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68B20B" w14:textId="0FB912C9" w:rsidR="00156293" w:rsidRPr="00156293" w:rsidRDefault="00156293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4E59C1A9" w14:textId="404AE0CC" w:rsidR="008D417E" w:rsidRPr="004C1F2B" w:rsidRDefault="002F4C13" w:rsidP="002F4C1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>
        <w:rPr>
          <w:rFonts w:ascii="Arial" w:eastAsia="Arial" w:hAnsi="Arial" w:cs="Arial"/>
          <w:bCs/>
          <w:color w:val="auto"/>
          <w:sz w:val="24"/>
          <w:szCs w:val="24"/>
        </w:rPr>
        <w:t>A total of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CE3575" w:rsidRPr="00CE3575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79,679 </w:t>
      </w:r>
      <w:r w:rsidR="00966F27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CB2A7E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156293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;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9D4BB0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CE3575" w:rsidRPr="00CE3575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1,944 </w:t>
      </w:r>
      <w:r>
        <w:rPr>
          <w:rFonts w:ascii="Arial" w:eastAsia="Arial" w:hAnsi="Arial" w:cs="Arial"/>
          <w:bCs/>
          <w:color w:val="auto"/>
          <w:sz w:val="24"/>
          <w:szCs w:val="24"/>
        </w:rPr>
        <w:t>we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re</w:t>
      </w:r>
      <w:r w:rsidR="00CB2A7E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totally</w:t>
      </w:r>
      <w:r w:rsidR="00CB2A7E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CB2A7E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="00CB2A7E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CE3575" w:rsidRPr="00CE3575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57,735 </w:t>
      </w:r>
      <w:r>
        <w:rPr>
          <w:rFonts w:ascii="Arial" w:eastAsia="Arial" w:hAnsi="Arial" w:cs="Arial"/>
          <w:bCs/>
          <w:color w:val="auto"/>
          <w:sz w:val="24"/>
          <w:szCs w:val="24"/>
        </w:rPr>
        <w:t>we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r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156293" w:rsidRPr="00591A22">
        <w:rPr>
          <w:rFonts w:ascii="Arial" w:eastAsia="Arial" w:hAnsi="Arial" w:cs="Arial"/>
          <w:b/>
          <w:color w:val="0070C0"/>
          <w:sz w:val="24"/>
          <w:szCs w:val="24"/>
        </w:rPr>
        <w:t>partially</w:t>
      </w:r>
      <w:r w:rsidR="00CB2A7E" w:rsidRPr="00591A22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56293" w:rsidRPr="00591A22">
        <w:rPr>
          <w:rFonts w:ascii="Arial" w:eastAsia="Arial" w:hAnsi="Arial" w:cs="Arial"/>
          <w:b/>
          <w:color w:val="0070C0"/>
          <w:sz w:val="24"/>
          <w:szCs w:val="24"/>
        </w:rPr>
        <w:t>damaged</w:t>
      </w:r>
      <w:r w:rsidR="00CB2A7E" w:rsidRPr="00591A22"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156293" w:rsidRPr="004C1F2B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156293" w:rsidRPr="004C1F2B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8D417E" w:rsidRPr="004C1F2B">
        <w:rPr>
          <w:rFonts w:ascii="Arial" w:eastAsia="Arial" w:hAnsi="Arial" w:cs="Arial"/>
          <w:bCs/>
          <w:color w:val="auto"/>
          <w:sz w:val="24"/>
          <w:szCs w:val="24"/>
        </w:rPr>
        <w:t>4).</w:t>
      </w:r>
    </w:p>
    <w:p w14:paraId="50629DB5" w14:textId="77777777" w:rsidR="00DE621E" w:rsidRDefault="00DE621E" w:rsidP="008E6463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/>
          <w:i/>
          <w:iCs/>
          <w:sz w:val="20"/>
        </w:rPr>
      </w:pPr>
    </w:p>
    <w:p w14:paraId="588BC91B" w14:textId="64674CEE" w:rsidR="00156293" w:rsidRPr="00C609A2" w:rsidRDefault="00156293" w:rsidP="008E6463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Cs/>
          <w:szCs w:val="24"/>
        </w:rPr>
      </w:pPr>
      <w:r w:rsidRPr="00C609A2">
        <w:rPr>
          <w:rFonts w:ascii="Arial" w:eastAsia="Arial" w:hAnsi="Arial" w:cs="Arial"/>
          <w:b/>
          <w:i/>
          <w:iCs/>
          <w:sz w:val="20"/>
        </w:rPr>
        <w:t>Table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4.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Number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of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Damaged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Houses</w:t>
      </w:r>
    </w:p>
    <w:tbl>
      <w:tblPr>
        <w:tblW w:w="4845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"/>
        <w:gridCol w:w="5475"/>
        <w:gridCol w:w="1488"/>
        <w:gridCol w:w="1488"/>
        <w:gridCol w:w="1490"/>
      </w:tblGrid>
      <w:tr w:rsidR="00CE3575" w:rsidRPr="00CE3575" w14:paraId="25159F9C" w14:textId="77777777" w:rsidTr="00CE3575">
        <w:trPr>
          <w:trHeight w:val="58"/>
          <w:tblHeader/>
        </w:trPr>
        <w:tc>
          <w:tcPr>
            <w:tcW w:w="279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CE62A6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0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4F5CF11" w14:textId="48F1E3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CE3575" w:rsidRPr="00CE3575" w14:paraId="0F69E48B" w14:textId="77777777" w:rsidTr="00CE3575">
        <w:trPr>
          <w:trHeight w:val="20"/>
          <w:tblHeader/>
        </w:trPr>
        <w:tc>
          <w:tcPr>
            <w:tcW w:w="279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51680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113E0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8851F5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3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610D93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CE3575" w:rsidRPr="00CE3575" w14:paraId="5A94893E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9F5BF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A973718" w14:textId="43AC21C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9,67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296803" w14:textId="03610C5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94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882231" w14:textId="1CB60C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7,735 </w:t>
            </w:r>
          </w:p>
        </w:tc>
      </w:tr>
      <w:tr w:rsidR="00CE3575" w:rsidRPr="00CE3575" w14:paraId="501D4ED3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F61E86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1D0824" w14:textId="7B1336F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CE0F52" w14:textId="1AC630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2E5FC8" w14:textId="43ED5EB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E3575" w:rsidRPr="00CE3575" w14:paraId="43121CE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5E65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1A05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03D0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2548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CE3575" w:rsidRPr="00CE3575" w14:paraId="7C66B71E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8EBC3E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C743AA" w14:textId="5D63EF0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7BCD4A" w14:textId="5718709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7F6586" w14:textId="39D0C4B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37 </w:t>
            </w:r>
          </w:p>
        </w:tc>
      </w:tr>
      <w:tr w:rsidR="00CE3575" w:rsidRPr="00CE3575" w14:paraId="3009F2DE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8BFA4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0C48F0" w14:textId="5D3B3E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56D0F1" w14:textId="126F10B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9A7868" w14:textId="0068725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CE3575" w:rsidRPr="00CE3575" w14:paraId="6D6C75E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6F4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557F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DD18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11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C775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C41F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11</w:t>
            </w:r>
          </w:p>
        </w:tc>
      </w:tr>
      <w:tr w:rsidR="00CE3575" w:rsidRPr="00CE3575" w14:paraId="732AA442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F312F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La Un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AE8CB" w14:textId="7ACFAAD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31789C" w14:textId="26E8760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CA960" w14:textId="5902197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CE3575" w:rsidRPr="00CE3575" w14:paraId="3F36085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C76C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4B0D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0312" w14:textId="47BB92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F90A5" w14:textId="0665345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CF23E" w14:textId="4B7E74F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CE3575" w:rsidRPr="00CE3575" w14:paraId="5534A4A9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EBE1C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265A3" w14:textId="641913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421B31" w14:textId="0550431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1A261B" w14:textId="4AF9115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16 </w:t>
            </w:r>
          </w:p>
        </w:tc>
      </w:tr>
      <w:tr w:rsidR="00CE3575" w:rsidRPr="00CE3575" w14:paraId="44FA347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DD2D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E6E1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1C549" w14:textId="1C6407A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816D" w14:textId="6D3E73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3E879" w14:textId="6EAD6C5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CE3575" w:rsidRPr="00CE3575" w14:paraId="78B792F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A754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2987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FB506" w14:textId="5C1762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0459A" w14:textId="76DC849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AF50B" w14:textId="0926996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CE3575" w:rsidRPr="00CE3575" w14:paraId="5F38228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E041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0CC7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FC0D9" w14:textId="2748F87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62EB4" w14:textId="3F4492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AA27B" w14:textId="56D37F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4BF9475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1405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E961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9838" w14:textId="67502C3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C6819" w14:textId="1D8D5A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2530F" w14:textId="2FC8C78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</w:tr>
      <w:tr w:rsidR="00CE3575" w:rsidRPr="00CE3575" w14:paraId="2B76FDF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25C6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F8AB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8C01B" w14:textId="7A3B98A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EA5CB" w14:textId="020C892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62B8" w14:textId="7A2929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CE3575" w:rsidRPr="00CE3575" w14:paraId="4764CD6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AC84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103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1BD7F" w14:textId="6EB6A25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F95C5" w14:textId="62A8C4D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57DF" w14:textId="61B423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3 </w:t>
            </w:r>
          </w:p>
        </w:tc>
      </w:tr>
      <w:tr w:rsidR="00CE3575" w:rsidRPr="00CE3575" w14:paraId="7817DCC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95F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87FF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0D8FB" w14:textId="51B5C6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0DC66" w14:textId="2AA5DEA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43AFC" w14:textId="574C52D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513890C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E2C5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7E24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1252D" w14:textId="715D3E1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BDF3A" w14:textId="052E7E3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F9088" w14:textId="7D73E16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69A7594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777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3003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D5AD6" w14:textId="3638413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2AE72" w14:textId="71C9CFC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AF1B4" w14:textId="2D4DC4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CE3575" w:rsidRPr="00CE3575" w14:paraId="47788FB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8352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B325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811E6" w14:textId="1CB0FBE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35E8C" w14:textId="0BA183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F1154" w14:textId="754BAF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6D470A3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E554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A003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7618D" w14:textId="48A1D5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625B5" w14:textId="20B2941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14F2C" w14:textId="43365C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CE3575" w:rsidRPr="00CE3575" w14:paraId="442A716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0123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8666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E739C" w14:textId="7E12008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605DC" w14:textId="01C8336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B88C2" w14:textId="5CBBCA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3317C10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CD56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2D21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28CC1" w14:textId="1D60B3F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E9E22" w14:textId="5DC0BE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545E9" w14:textId="2B206F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CE3575" w:rsidRPr="00CE3575" w14:paraId="7EE6B72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50B0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4CB1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FBFAB" w14:textId="346EDC0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8D132" w14:textId="03550C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E4F59" w14:textId="6CF461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7E70CE4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E8C9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398A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ngatarem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50461" w14:textId="53B9160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5EDDA" w14:textId="07FF601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C4B2" w14:textId="21BB0B7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0 </w:t>
            </w:r>
          </w:p>
        </w:tc>
      </w:tr>
      <w:tr w:rsidR="00CE3575" w:rsidRPr="00CE3575" w14:paraId="09D331C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6967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74C3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4A768" w14:textId="003561C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74C86" w14:textId="3BCD0E3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F8160" w14:textId="6C800E8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CE3575" w:rsidRPr="00CE3575" w14:paraId="19B3969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909A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39F7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94543" w14:textId="1136738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2FBA0" w14:textId="5204F27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EC43" w14:textId="1CF0F15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CE3575" w:rsidRPr="00CE3575" w14:paraId="7608F91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4E6F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C54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5328C" w14:textId="3D6C745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0E705" w14:textId="0908375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B9390" w14:textId="07063EC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CE3575" w:rsidRPr="00CE3575" w14:paraId="4711ED7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9CCD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41E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48874" w14:textId="214E71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38FC0" w14:textId="4C1EFB8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E88C6" w14:textId="2202526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44C94FD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FF0C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405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687A3" w14:textId="552FD41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520E" w14:textId="1CEB38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EB4C2" w14:textId="42A2EDF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5BA27F8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9C5D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8EE2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4340A" w14:textId="2ABABB1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D4B7B" w14:textId="73B0467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5A472" w14:textId="0C6338C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4 </w:t>
            </w:r>
          </w:p>
        </w:tc>
      </w:tr>
      <w:tr w:rsidR="00CE3575" w:rsidRPr="00CE3575" w14:paraId="789AF5A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26CC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2E96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FE9BC" w14:textId="2E61B4B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68D77" w14:textId="37F75B7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DE29A" w14:textId="0316E11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CE3575" w:rsidRPr="00CE3575" w14:paraId="38AC2F9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EDA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3F52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09989" w14:textId="317597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ED171" w14:textId="1785108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5D07E" w14:textId="1A4DBFC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58B5825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0AA881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332108" w14:textId="35C83C9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8731D4" w14:textId="7D68F7A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8F90E0" w14:textId="1C67E8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40 </w:t>
            </w:r>
          </w:p>
        </w:tc>
      </w:tr>
      <w:tr w:rsidR="00CE3575" w:rsidRPr="00CE3575" w14:paraId="76CC7B2E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5640D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14A0B" w14:textId="477735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28A13" w14:textId="692D6E4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F7BAF7" w14:textId="6C1CAA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72 </w:t>
            </w:r>
          </w:p>
        </w:tc>
      </w:tr>
      <w:tr w:rsidR="00CE3575" w:rsidRPr="00CE3575" w14:paraId="4C4842A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E91D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CCD6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FBC89" w14:textId="057C1A8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09362" w14:textId="4BB534A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2F89C" w14:textId="1270DD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CE3575" w:rsidRPr="00CE3575" w14:paraId="36CD664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0D8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55BE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3C52C" w14:textId="7FC9732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0066B" w14:textId="5672A7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3241D" w14:textId="5EA37F7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</w:tr>
      <w:tr w:rsidR="00CE3575" w:rsidRPr="00CE3575" w14:paraId="5FF035B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A2B8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4C38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7BBF" w14:textId="67EB42D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E21EE" w14:textId="601C35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8959C" w14:textId="5EC8DB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CE3575" w:rsidRPr="00CE3575" w14:paraId="72DB1A3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AC37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8A4D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876F8" w14:textId="27EDCA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8B7AD" w14:textId="5D6E7E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B2870" w14:textId="350EAE2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</w:tr>
      <w:tr w:rsidR="00CE3575" w:rsidRPr="00CE3575" w14:paraId="523F3DC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8AAE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16FB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73C08" w14:textId="4DC3102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6F179" w14:textId="64FC1CD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7E62" w14:textId="1CA0CA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CE3575" w:rsidRPr="00CE3575" w14:paraId="7F2175D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1123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5BB6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320F5" w14:textId="74ADFDB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415DE" w14:textId="1928B8F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7CEB2" w14:textId="285D295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CE3575" w:rsidRPr="00CE3575" w14:paraId="5CB28F4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226E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B1A2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7006A" w14:textId="2C57BFB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7CFD3" w14:textId="37BD40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CD274" w14:textId="22906F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</w:tr>
      <w:tr w:rsidR="00CE3575" w:rsidRPr="00CE3575" w14:paraId="039220E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F2FD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A586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DCAA5" w14:textId="74778D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FF60" w14:textId="62A9134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BAC7" w14:textId="4EF70BA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CE3575" w:rsidRPr="00CE3575" w14:paraId="22B2850C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05627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9F1E36" w14:textId="12DC649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56D32F" w14:textId="2F70FF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F09C8C" w14:textId="10A565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1 </w:t>
            </w:r>
          </w:p>
        </w:tc>
      </w:tr>
      <w:tr w:rsidR="00CE3575" w:rsidRPr="00CE3575" w14:paraId="7B8592A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6DD3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0BE1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8C2DC" w14:textId="1F357A1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8313C" w14:textId="7357E5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5B74A" w14:textId="3DC9273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15E5DC5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926A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BCD6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48765" w14:textId="4A7EB16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AFB65" w14:textId="482E421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B1307" w14:textId="6864D3F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CE3575" w:rsidRPr="00CE3575" w14:paraId="30F0828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3E07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7C2D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9E0F6" w14:textId="050BA4F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7FBC9" w14:textId="166E65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30D42" w14:textId="7729BD1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6378CDA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B6D8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48AC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D1F34" w14:textId="4F41EA0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2F418" w14:textId="6D256A8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B0D44" w14:textId="37E2BB2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44A765A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68BB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A8B4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CF0B1" w14:textId="4376FA0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A72FF" w14:textId="45AE3D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A5910" w14:textId="6528CE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63E89BC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44D6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B358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2BBA" w14:textId="3943DE0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45FAD" w14:textId="2D0EB8F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75946" w14:textId="216FAF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</w:tr>
      <w:tr w:rsidR="00CE3575" w:rsidRPr="00CE3575" w14:paraId="32D4193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D413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AC01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89469" w14:textId="1F8342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280B9" w14:textId="3C73694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1075C" w14:textId="003FD75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5B2A116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7D65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71B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71EF" w14:textId="0506CC6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EA1B5" w14:textId="290514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E8C53" w14:textId="31E4264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CE3575" w:rsidRPr="00CE3575" w14:paraId="4613540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9D68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7275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E41F3" w14:textId="7D458C7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4EA54" w14:textId="084B281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E9DAA" w14:textId="2CC93A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CE3575" w:rsidRPr="00CE3575" w14:paraId="7A7F21C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C79F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10E7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4DB8C" w14:textId="0D5DF9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6E69" w14:textId="1C9866F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3A934" w14:textId="145CD65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CE3575" w:rsidRPr="00CE3575" w14:paraId="39826E8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FD31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206A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6F549" w14:textId="30C9C2E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D4A7" w14:textId="3D58DD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CA0E" w14:textId="38CDBC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7016026A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D7ED8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0AA91" w14:textId="662F33C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5C3193" w14:textId="35319A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E6B762" w14:textId="46E2D3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2 </w:t>
            </w:r>
          </w:p>
        </w:tc>
      </w:tr>
      <w:tr w:rsidR="00CE3575" w:rsidRPr="00CE3575" w14:paraId="4447AE4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7983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74B9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D0434" w14:textId="2C14B4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71908" w14:textId="024CAA2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80F16" w14:textId="20DFD16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</w:tr>
      <w:tr w:rsidR="00CE3575" w:rsidRPr="00CE3575" w14:paraId="26D5B13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5101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619D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A39C0" w14:textId="5DFF3EE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66321" w14:textId="529C591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9D6F" w14:textId="637B7B3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CE3575" w:rsidRPr="00CE3575" w14:paraId="0A9FD16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CA1F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E346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46B1" w14:textId="31C860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AA8FA" w14:textId="21BC126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14CE4" w14:textId="7FB1A45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CE3575" w:rsidRPr="00CE3575" w14:paraId="6FE78FF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FFDC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8AEF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04A0" w14:textId="531F5B0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A6D5A" w14:textId="588047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20004" w14:textId="5793101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CE3575" w:rsidRPr="00CE3575" w14:paraId="7BBD8D1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BC46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9DDF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4F198" w14:textId="3914DE4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53C26" w14:textId="70E9EC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12ECF" w14:textId="24C969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CE3575" w:rsidRPr="00CE3575" w14:paraId="3A0925D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AC00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51B5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5BF4D" w14:textId="03E21E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8D4C0" w14:textId="2598A2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932F" w14:textId="7A67145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02B089E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DE36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8E02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BD876" w14:textId="74589D1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C0BB9" w14:textId="44368A3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A7E6A" w14:textId="0EADCAB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00E910C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7B4F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560B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C0AD2" w14:textId="0F576FC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7F8EC" w14:textId="74FB97A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55F61" w14:textId="0274AAD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04C1F24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5D54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49C2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662F6" w14:textId="48C3D7B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F45B5" w14:textId="6E16AB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1F3C8" w14:textId="130AC5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50ADF9B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8228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0CA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1F0F0" w14:textId="37DB94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4CEBF" w14:textId="17CF4E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C71FE" w14:textId="3E8E997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</w:tr>
      <w:tr w:rsidR="00CE3575" w:rsidRPr="00CE3575" w14:paraId="377EFF7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280A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F75D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AE43" w14:textId="02D1EE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52A4B" w14:textId="445C564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42C95" w14:textId="42A2739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</w:tr>
      <w:tr w:rsidR="00CE3575" w:rsidRPr="00CE3575" w14:paraId="3C3A09E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C0A1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C109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52A7A" w14:textId="30DB411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B57F2" w14:textId="778388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9BFA6" w14:textId="23153B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520CF14D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9A275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E47206" w14:textId="4DDD02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73136" w14:textId="592EEA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27C713" w14:textId="667E68C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</w:tr>
      <w:tr w:rsidR="00CE3575" w:rsidRPr="00CE3575" w14:paraId="2986761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2092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663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89EA6" w14:textId="02E4999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B418F" w14:textId="3D95150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F0383" w14:textId="27E31E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CE3575" w:rsidRPr="00CE3575" w14:paraId="0F72FA9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DC88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260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F9B1A" w14:textId="166AD9F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E1B06" w14:textId="2FAE04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F8235" w14:textId="6FE57F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1850F1F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4CD7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C5C0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338B0" w14:textId="38F9EB5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257A2" w14:textId="3AC8F49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8B553" w14:textId="3D98D45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70DB17A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F6F2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78C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23EE9" w14:textId="6CF0888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45CB2" w14:textId="6B0BEFA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C94B" w14:textId="3D4437B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4184021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027B14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C970AD" w14:textId="300DC6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9,27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F45BF0" w14:textId="5FC015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77DDC7" w14:textId="50CD9D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0,657 </w:t>
            </w:r>
          </w:p>
        </w:tc>
      </w:tr>
      <w:tr w:rsidR="00CE3575" w:rsidRPr="00CE3575" w14:paraId="1AE9FB7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5134A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5DADA7" w14:textId="4B13F3E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9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DBC859" w14:textId="17A1365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A1B6AE" w14:textId="4BE0483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39 </w:t>
            </w:r>
          </w:p>
        </w:tc>
      </w:tr>
      <w:tr w:rsidR="00CE3575" w:rsidRPr="00CE3575" w14:paraId="0E8D8C6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0DE4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CC9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770AE" w14:textId="01843E3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A9290" w14:textId="536EA62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55F81" w14:textId="4C21FF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</w:tr>
      <w:tr w:rsidR="00CE3575" w:rsidRPr="00CE3575" w14:paraId="372BFC0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FA3F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235C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6CD64" w14:textId="0B793C2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25FF3" w14:textId="0CB0D94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7D966" w14:textId="0872793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7FF6961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FF6C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A00A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8363B" w14:textId="79555E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518F3" w14:textId="24A899A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AFFDC" w14:textId="787E1F7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CE3575" w:rsidRPr="00CE3575" w14:paraId="70C79B5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954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D426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2582" w14:textId="31AF8A8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0DFFD" w14:textId="6360571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DDF2E" w14:textId="30FAC82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CE3575" w:rsidRPr="00CE3575" w14:paraId="3381B03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F11D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CA95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963F2" w14:textId="04657A7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BFFA0" w14:textId="3839063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A6642" w14:textId="50BF1E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9 </w:t>
            </w:r>
          </w:p>
        </w:tc>
      </w:tr>
      <w:tr w:rsidR="00CE3575" w:rsidRPr="00CE3575" w14:paraId="2ADA86D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3123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DA93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13410" w14:textId="56E9053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73389" w14:textId="360A7BC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0F3EC" w14:textId="3BB6A1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CE3575" w:rsidRPr="00CE3575" w14:paraId="07D744D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2D0D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2F5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802C8" w14:textId="4112AF8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5473" w14:textId="51806E1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7968B" w14:textId="34AB712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</w:tr>
      <w:tr w:rsidR="00CE3575" w:rsidRPr="00CE3575" w14:paraId="0B1E9ED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8A6C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2DC6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D8F5E" w14:textId="13DC874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1D50D" w14:textId="5AB3E62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72DA3" w14:textId="51D34FB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 </w:t>
            </w:r>
          </w:p>
        </w:tc>
      </w:tr>
      <w:tr w:rsidR="00CE3575" w:rsidRPr="00CE3575" w14:paraId="77603B76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C10CD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5EF9D" w14:textId="50E8E59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9648A1" w14:textId="312C2FB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D2638" w14:textId="577293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5 </w:t>
            </w:r>
          </w:p>
        </w:tc>
      </w:tr>
      <w:tr w:rsidR="00CE3575" w:rsidRPr="00CE3575" w14:paraId="1E1B475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6074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2919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8941D" w14:textId="59E050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70E34" w14:textId="708A549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8A980" w14:textId="1098C84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4571D76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D15D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BEA9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47F80" w14:textId="6A553AD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C0BA6" w14:textId="260351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790FB" w14:textId="3420FD1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5E82B9A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2868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FD4A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D6B20" w14:textId="7CE4EF4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37268" w14:textId="14A8598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DA11" w14:textId="61072B3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CE3575" w:rsidRPr="00CE3575" w14:paraId="0B9025F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9490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494E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1FEB8" w14:textId="007C87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5C2A4" w14:textId="2EB85D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8F9B4" w14:textId="1C35303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CE3575" w:rsidRPr="00CE3575" w14:paraId="5A35FF7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E2C3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2CA2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29017" w14:textId="77AA047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E8C3B" w14:textId="070EE3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6B762" w14:textId="4244745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7E10BD1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77D4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D29D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9EC6C" w14:textId="1F88C8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FDF99" w14:textId="369E7CF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1CDCC" w14:textId="011C2CB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11E0308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2D4C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8A8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7A037" w14:textId="4701DE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A418F" w14:textId="42B0A5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1F426" w14:textId="78DF9D0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</w:tr>
      <w:tr w:rsidR="00CE3575" w:rsidRPr="00CE3575" w14:paraId="1322A12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31D0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EBD1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9D441" w14:textId="113BC2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0AFD4" w14:textId="252F56B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65FB6" w14:textId="72245A8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CE3575" w:rsidRPr="00CE3575" w14:paraId="09F2FE7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D65C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672D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14D85" w14:textId="717DA8B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7BADC" w14:textId="32BE5B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87811" w14:textId="3413F37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</w:tr>
      <w:tr w:rsidR="00CE3575" w:rsidRPr="00CE3575" w14:paraId="62F9A03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8F05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C96D5C" w14:textId="004215D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,30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7532E4" w14:textId="6C0297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5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2E582D" w14:textId="2E7792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,845 </w:t>
            </w:r>
          </w:p>
        </w:tc>
      </w:tr>
      <w:tr w:rsidR="00CE3575" w:rsidRPr="00CE3575" w14:paraId="042E91E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4777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6B72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D97EF" w14:textId="1A7AE5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A5EFF" w14:textId="00D6FB3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B5F29" w14:textId="186C680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</w:tr>
      <w:tr w:rsidR="00CE3575" w:rsidRPr="00CE3575" w14:paraId="24A141C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0BF1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06DB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B9F6" w14:textId="4C80548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0E52B" w14:textId="0C9D0E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44B15" w14:textId="798CA53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</w:tr>
      <w:tr w:rsidR="00CE3575" w:rsidRPr="00CE3575" w14:paraId="7E3CA8C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4CD9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F644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6FCDE" w14:textId="4FCB61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F9AE7" w14:textId="44C8441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669FC" w14:textId="1B4F800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6 </w:t>
            </w:r>
          </w:p>
        </w:tc>
      </w:tr>
      <w:tr w:rsidR="00CE3575" w:rsidRPr="00CE3575" w14:paraId="42FB792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30DD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7CCF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03A43" w14:textId="3D926F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7FE46" w14:textId="0CEF94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2866A" w14:textId="167035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6 </w:t>
            </w:r>
          </w:p>
        </w:tc>
      </w:tr>
      <w:tr w:rsidR="00CE3575" w:rsidRPr="00CE3575" w14:paraId="5B15396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4D06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BA81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CDF7C" w14:textId="0EFF41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6836B" w14:textId="6655E88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C84F3" w14:textId="030E166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</w:tr>
      <w:tr w:rsidR="00CE3575" w:rsidRPr="00CE3575" w14:paraId="0A74A5C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7865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ACA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A17A3" w14:textId="3E82F7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7E76" w14:textId="7E79713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56230" w14:textId="14FE479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5 </w:t>
            </w:r>
          </w:p>
        </w:tc>
      </w:tr>
      <w:tr w:rsidR="00CE3575" w:rsidRPr="00CE3575" w14:paraId="46F51D4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9858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5A1D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F1F68" w14:textId="70CB4FB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4B23F" w14:textId="5B8A816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6F015" w14:textId="1ADB76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 </w:t>
            </w:r>
          </w:p>
        </w:tc>
      </w:tr>
      <w:tr w:rsidR="00CE3575" w:rsidRPr="00CE3575" w14:paraId="44FBC56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05FB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3E6A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4C7AB" w14:textId="7930FEC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0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CE900" w14:textId="2BA51D3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384D6" w14:textId="2E860A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15 </w:t>
            </w:r>
          </w:p>
        </w:tc>
      </w:tr>
      <w:tr w:rsidR="00CE3575" w:rsidRPr="00CE3575" w14:paraId="2733F7F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1F5F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4BE0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AAABF" w14:textId="6FFB8FF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52E8F" w14:textId="6373948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82799" w14:textId="112394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2 </w:t>
            </w:r>
          </w:p>
        </w:tc>
      </w:tr>
      <w:tr w:rsidR="00CE3575" w:rsidRPr="00CE3575" w14:paraId="4AF9173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CA15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63B9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886B8" w14:textId="0F6EC3D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4EE2E" w14:textId="2ABABF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20A11" w14:textId="354DDE5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</w:tr>
      <w:tr w:rsidR="00CE3575" w:rsidRPr="00CE3575" w14:paraId="58FCF5C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CD90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E839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9F0A0" w14:textId="1C39C99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0DE47" w14:textId="7B8AB91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C0D75" w14:textId="36282A4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6 </w:t>
            </w:r>
          </w:p>
        </w:tc>
      </w:tr>
      <w:tr w:rsidR="00CE3575" w:rsidRPr="00CE3575" w14:paraId="77DE26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EB16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9C1B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A8EBD" w14:textId="1D6486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28DAC" w14:textId="1186B96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F558" w14:textId="3637CFE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CE3575" w:rsidRPr="00CE3575" w14:paraId="3ED2FF9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9090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BE7F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E14AC" w14:textId="0A95BAE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B13A" w14:textId="025D7CD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AAE06" w14:textId="1A7321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</w:tr>
      <w:tr w:rsidR="00CE3575" w:rsidRPr="00CE3575" w14:paraId="55B0756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4DF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C39A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D758A" w14:textId="6717C3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32B36" w14:textId="328B2A5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DAF07" w14:textId="49D55BC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7 </w:t>
            </w:r>
          </w:p>
        </w:tc>
      </w:tr>
      <w:tr w:rsidR="00CE3575" w:rsidRPr="00CE3575" w14:paraId="194CBAA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51D2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B489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D8FC4" w14:textId="2844947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13F26" w14:textId="0849196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072B1" w14:textId="5460991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</w:tr>
      <w:tr w:rsidR="00CE3575" w:rsidRPr="00CE3575" w14:paraId="377CA5C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0938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837C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07454" w14:textId="4FF79BF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ACB6" w14:textId="5181C9E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D6EB3" w14:textId="761CF96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</w:tr>
      <w:tr w:rsidR="00CE3575" w:rsidRPr="00CE3575" w14:paraId="20D855B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10B4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A74E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411D7" w14:textId="236E09A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D6755" w14:textId="458A1E0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1F607" w14:textId="020C6F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CE3575" w:rsidRPr="00CE3575" w14:paraId="4724B97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C376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6249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5805A" w14:textId="3196F4C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9E6F1" w14:textId="3EAB83B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D9B1E" w14:textId="06C74BF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</w:tr>
      <w:tr w:rsidR="00CE3575" w:rsidRPr="00CE3575" w14:paraId="1A17DE5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D10A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5D15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D6A5A" w14:textId="5FB25F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5AD74" w14:textId="64B779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BFBCE" w14:textId="695FC0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</w:tr>
      <w:tr w:rsidR="00CE3575" w:rsidRPr="00CE3575" w14:paraId="442A249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859B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5785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7C0A1" w14:textId="0D92BF4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5E4D0" w14:textId="20309E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7D103" w14:textId="2F0F6F8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86 </w:t>
            </w:r>
          </w:p>
        </w:tc>
      </w:tr>
      <w:tr w:rsidR="00CE3575" w:rsidRPr="00CE3575" w14:paraId="5D90247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9F5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EDBE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70375" w14:textId="17AEE4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C97D6" w14:textId="7066B2B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9E202" w14:textId="1277EB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CE3575" w:rsidRPr="00CE3575" w14:paraId="55E74CE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3DCD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C2EB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4A8C" w14:textId="43A10A9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DA072" w14:textId="437DDAA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1091B" w14:textId="52E9F5E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72 </w:t>
            </w:r>
          </w:p>
        </w:tc>
      </w:tr>
      <w:tr w:rsidR="00CE3575" w:rsidRPr="00CE3575" w14:paraId="0A56190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D98E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E9F3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FED81" w14:textId="1D79D55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761DA" w14:textId="166C775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1C8EE" w14:textId="5287E1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</w:tr>
      <w:tr w:rsidR="00CE3575" w:rsidRPr="00CE3575" w14:paraId="70AE6E1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B98E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4E06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2BCFF" w14:textId="59B612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93ECD" w14:textId="6BEB44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3935" w14:textId="69A2F77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 </w:t>
            </w:r>
          </w:p>
        </w:tc>
      </w:tr>
      <w:tr w:rsidR="00CE3575" w:rsidRPr="00CE3575" w14:paraId="124A7C20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C3096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4D921C" w14:textId="445A835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3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B0B38" w14:textId="141EED1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3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1A5562" w14:textId="57290E3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563 </w:t>
            </w:r>
          </w:p>
        </w:tc>
      </w:tr>
      <w:tr w:rsidR="00CE3575" w:rsidRPr="00CE3575" w14:paraId="3B6961B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8A43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02AC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687A8" w14:textId="39888F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F3709" w14:textId="4C7ECD6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298A" w14:textId="12BFC8B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</w:tr>
      <w:tr w:rsidR="00CE3575" w:rsidRPr="00CE3575" w14:paraId="0CE0454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7318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3E5C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2E60C" w14:textId="2961D5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043A3" w14:textId="60A1BD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F7FA2" w14:textId="367968C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2 </w:t>
            </w:r>
          </w:p>
        </w:tc>
      </w:tr>
      <w:tr w:rsidR="00CE3575" w:rsidRPr="00CE3575" w14:paraId="746237C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E0C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90F8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66A51" w14:textId="05ACA1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973F3" w14:textId="29809C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18E7" w14:textId="2355938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92 </w:t>
            </w:r>
          </w:p>
        </w:tc>
      </w:tr>
      <w:tr w:rsidR="00CE3575" w:rsidRPr="00CE3575" w14:paraId="339ACA4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2894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A88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2008" w14:textId="3A046C6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7A853" w14:textId="1BA3176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154B1" w14:textId="20B5D4F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5 </w:t>
            </w:r>
          </w:p>
        </w:tc>
      </w:tr>
      <w:tr w:rsidR="00CE3575" w:rsidRPr="00CE3575" w14:paraId="6A8012C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F575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78CD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BA5A" w14:textId="6CE28AD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0CDCA" w14:textId="0F7A19C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869E" w14:textId="579188C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CE3575" w:rsidRPr="00CE3575" w14:paraId="5901842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CF25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91D1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CD084" w14:textId="55E55E3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852C3" w14:textId="7C8435C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BD184" w14:textId="6341613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</w:tr>
      <w:tr w:rsidR="00CE3575" w:rsidRPr="00CE3575" w14:paraId="4EF3542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7A5C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FCCC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020C6" w14:textId="62FF4D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61909" w14:textId="19C2E5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B1E39" w14:textId="1B06AD1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</w:tr>
      <w:tr w:rsidR="00CE3575" w:rsidRPr="00CE3575" w14:paraId="634323D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F9DF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C62C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72A4B" w14:textId="522CD73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E2E39" w14:textId="49A862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03CA4" w14:textId="262E70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6 </w:t>
            </w:r>
          </w:p>
        </w:tc>
      </w:tr>
      <w:tr w:rsidR="00CE3575" w:rsidRPr="00CE3575" w14:paraId="1D4C471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2B4C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E806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FB84A" w14:textId="422826C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DF1C9" w14:textId="1A81AD5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16C15" w14:textId="248B0C6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9 </w:t>
            </w:r>
          </w:p>
        </w:tc>
      </w:tr>
      <w:tr w:rsidR="00CE3575" w:rsidRPr="00CE3575" w14:paraId="037EAEE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FC83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0F32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CB460" w14:textId="7FFFFB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089DD" w14:textId="70CDFB6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5A599" w14:textId="291A00C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1 </w:t>
            </w:r>
          </w:p>
        </w:tc>
      </w:tr>
      <w:tr w:rsidR="00CE3575" w:rsidRPr="00CE3575" w14:paraId="49DB772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8C95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08D8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6BF5" w14:textId="65B46C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7B03" w14:textId="62CE726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8CFE0" w14:textId="3B5295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</w:tr>
      <w:tr w:rsidR="00CE3575" w:rsidRPr="00CE3575" w14:paraId="5C2A1B2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7D90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DE00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81109" w14:textId="5C2AA0F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24B5A" w14:textId="4B978BD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A7AB" w14:textId="52037E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61 </w:t>
            </w:r>
          </w:p>
        </w:tc>
      </w:tr>
      <w:tr w:rsidR="00CE3575" w:rsidRPr="00CE3575" w14:paraId="2A28300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033F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700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519D7" w14:textId="28B66D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D4033" w14:textId="5EE6414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49801" w14:textId="152DFF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</w:tr>
      <w:tr w:rsidR="00CE3575" w:rsidRPr="00CE3575" w14:paraId="329EB43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7A2A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7FB9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CCE83" w14:textId="57E480E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69EE" w14:textId="224049B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BB07F" w14:textId="395F6B4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1 </w:t>
            </w:r>
          </w:p>
        </w:tc>
      </w:tr>
      <w:tr w:rsidR="00CE3575" w:rsidRPr="00CE3575" w14:paraId="0A86F2A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508D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0DC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ABD49" w14:textId="52C225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C50BD" w14:textId="29CF84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25DD8" w14:textId="675F1F2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</w:tr>
      <w:tr w:rsidR="00CE3575" w:rsidRPr="00CE3575" w14:paraId="4D868AE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69EB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3D45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5927A" w14:textId="6A1E89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124BE" w14:textId="5C7699A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B5F5F" w14:textId="625059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CE3575" w:rsidRPr="00CE3575" w14:paraId="33AE443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B1C5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A91A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2133A" w14:textId="34F6C3F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858F5" w14:textId="1CDB3E7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9461" w14:textId="5F8B257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 </w:t>
            </w:r>
          </w:p>
        </w:tc>
      </w:tr>
      <w:tr w:rsidR="00CE3575" w:rsidRPr="00CE3575" w14:paraId="7B81154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C29A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5E70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D7DDF" w14:textId="0A80F48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28491" w14:textId="583DEAB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47D20" w14:textId="34E4CB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</w:tr>
      <w:tr w:rsidR="00CE3575" w:rsidRPr="00CE3575" w14:paraId="3602474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A512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7676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7DE3F" w14:textId="29411E0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5F751" w14:textId="6B729B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D5DD" w14:textId="1710F1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CE3575" w:rsidRPr="00CE3575" w14:paraId="3ACD179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5D11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2B50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768F8" w14:textId="57FC9FB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2B801" w14:textId="3C6D5F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C3E5" w14:textId="39D2A2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</w:tr>
      <w:tr w:rsidR="00CE3575" w:rsidRPr="00CE3575" w14:paraId="29652A6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F996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D0D8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D2A0B" w14:textId="56C817A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2C9B5" w14:textId="08EDFFC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D2D6" w14:textId="75A51FD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</w:tr>
      <w:tr w:rsidR="00CE3575" w:rsidRPr="00CE3575" w14:paraId="61993C8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91A1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9FE2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014C" w14:textId="1A7A379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6A65D" w14:textId="201A04F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90B0A" w14:textId="0CD7344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</w:tr>
      <w:tr w:rsidR="00CE3575" w:rsidRPr="00CE3575" w14:paraId="5950028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3BBD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B0FA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4A255" w14:textId="59938E5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46BD8" w14:textId="4C11C7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A3CEC" w14:textId="441AB1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 </w:t>
            </w:r>
          </w:p>
        </w:tc>
      </w:tr>
      <w:tr w:rsidR="00CE3575" w:rsidRPr="00CE3575" w14:paraId="2F139FA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DB1E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E17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4C2B5" w14:textId="2847B40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E776A" w14:textId="1C0AA8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7F94C" w14:textId="18EA08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6 </w:t>
            </w:r>
          </w:p>
        </w:tc>
      </w:tr>
      <w:tr w:rsidR="00CE3575" w:rsidRPr="00CE3575" w14:paraId="72237EB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037E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DBD9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FECF3" w14:textId="2EE72EC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19F7" w14:textId="722265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B03F3" w14:textId="11D54E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6 </w:t>
            </w:r>
          </w:p>
        </w:tc>
      </w:tr>
      <w:tr w:rsidR="00CE3575" w:rsidRPr="00CE3575" w14:paraId="3006AEE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0C22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4B7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3235F" w14:textId="3A5D158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0CA5C" w14:textId="1C53E5B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FCC8A" w14:textId="15BE2D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7 </w:t>
            </w:r>
          </w:p>
        </w:tc>
      </w:tr>
      <w:tr w:rsidR="00CE3575" w:rsidRPr="00CE3575" w14:paraId="0FE5F21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1064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9846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9B512" w14:textId="7CDDFCE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42FDC" w14:textId="050B2F1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CC6DE" w14:textId="35E864F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</w:tr>
      <w:tr w:rsidR="00CE3575" w:rsidRPr="00CE3575" w14:paraId="7FDB79F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6169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E0A8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5DAAA" w14:textId="69D04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2A9DD" w14:textId="1C97412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51BC" w14:textId="0198DF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CE3575" w:rsidRPr="00CE3575" w14:paraId="7200BBF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26B9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76E7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6359A" w14:textId="2BF7A40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35BBE" w14:textId="63F155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3592C" w14:textId="67A8F3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3 </w:t>
            </w:r>
          </w:p>
        </w:tc>
      </w:tr>
      <w:tr w:rsidR="00CE3575" w:rsidRPr="00CE3575" w14:paraId="2EF0E3D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7911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5757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86832" w14:textId="0D63F8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1F359" w14:textId="68D3B84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1651D" w14:textId="1098972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8 </w:t>
            </w:r>
          </w:p>
        </w:tc>
      </w:tr>
      <w:tr w:rsidR="00CE3575" w:rsidRPr="00CE3575" w14:paraId="56FE8664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60EAC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1B6E98" w14:textId="609785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2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6E8DB0" w14:textId="3FBDDA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7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3E9C4A" w14:textId="1EAA68D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15 </w:t>
            </w:r>
          </w:p>
        </w:tc>
      </w:tr>
      <w:tr w:rsidR="00CE3575" w:rsidRPr="00CE3575" w14:paraId="1F4E083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69D6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1EBB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76DC" w14:textId="21352F6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DCA5" w14:textId="052B4E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57033" w14:textId="300B3DF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</w:tr>
      <w:tr w:rsidR="00CE3575" w:rsidRPr="00CE3575" w14:paraId="06B5E0C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E7FA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3D05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C1C3B" w14:textId="7886E7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3C49F" w14:textId="386D910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AE2A7" w14:textId="56D9FE8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30 </w:t>
            </w:r>
          </w:p>
        </w:tc>
      </w:tr>
      <w:tr w:rsidR="00CE3575" w:rsidRPr="00CE3575" w14:paraId="03DEA9F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E2B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E567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73A97" w14:textId="60B4B3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F9144" w14:textId="5A92E6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4B272" w14:textId="28D86D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CE3575" w:rsidRPr="00CE3575" w14:paraId="1BB9B7D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B279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ADB4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AB2DE" w14:textId="2A0E43F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CCF76" w14:textId="793CF33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F890E" w14:textId="0EA6C5C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13 </w:t>
            </w:r>
          </w:p>
        </w:tc>
      </w:tr>
      <w:tr w:rsidR="00CE3575" w:rsidRPr="00CE3575" w14:paraId="3572CE3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EF0E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C851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9AB07" w14:textId="51107D5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2FAD2" w14:textId="68E661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D0482" w14:textId="390B1D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CE3575" w:rsidRPr="00CE3575" w14:paraId="55D345A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EB9E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F82A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50EEC" w14:textId="65CAF1E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A5909" w14:textId="718D46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69E4A" w14:textId="43FB910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CE3575" w:rsidRPr="00CE3575" w14:paraId="1F8EAD1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3665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AEA0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06FB" w14:textId="736316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2BA9A" w14:textId="243D860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D839A" w14:textId="3F2ACE8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CE3575" w:rsidRPr="00CE3575" w14:paraId="271065E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35F3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79CB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4D282" w14:textId="57969E1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C8286" w14:textId="469CB97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7F21F" w14:textId="5EC2712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</w:tr>
      <w:tr w:rsidR="00CE3575" w:rsidRPr="00CE3575" w14:paraId="4A7D414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158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3F34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91CD2" w14:textId="6CC8048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3944F" w14:textId="44564F5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D6374" w14:textId="247C4EC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0 </w:t>
            </w:r>
          </w:p>
        </w:tc>
      </w:tr>
      <w:tr w:rsidR="00CE3575" w:rsidRPr="00CE3575" w14:paraId="6EA1BA2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EA02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2E41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293B" w14:textId="725F04D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E9A2C" w14:textId="5F1A80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D4661" w14:textId="4EA97B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CE3575" w:rsidRPr="00CE3575" w14:paraId="641703E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258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EE70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212F2" w14:textId="158AB95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D9D1D" w14:textId="3373BD8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13B26" w14:textId="2FFA99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5 </w:t>
            </w:r>
          </w:p>
        </w:tc>
      </w:tr>
      <w:tr w:rsidR="00CE3575" w:rsidRPr="00CE3575" w14:paraId="6F7DA5A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ECD9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173D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6E1F8" w14:textId="1CB442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7A428" w14:textId="075979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19428" w14:textId="7788C6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CE3575" w:rsidRPr="00CE3575" w14:paraId="3ACE3F6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92A2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2C10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51A58" w14:textId="6FE458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056CB" w14:textId="13343A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E85C2" w14:textId="26AE1A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</w:tr>
      <w:tr w:rsidR="00CE3575" w:rsidRPr="00CE3575" w14:paraId="5922D97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39A7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A136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77BDC" w14:textId="6770A2D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78329" w14:textId="35DC179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F865F" w14:textId="7FC3871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CE3575" w:rsidRPr="00CE3575" w14:paraId="37C5438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E1DF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0AE9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6246D" w14:textId="06D9C8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606F" w14:textId="245A57B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05F50" w14:textId="605585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4 </w:t>
            </w:r>
          </w:p>
        </w:tc>
      </w:tr>
      <w:tr w:rsidR="00CE3575" w:rsidRPr="00CE3575" w14:paraId="750BC91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B4B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30C6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F94B3" w14:textId="635BD34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8633C" w14:textId="0192F3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39DDC" w14:textId="7373DE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</w:tr>
      <w:tr w:rsidR="00CE3575" w:rsidRPr="00CE3575" w14:paraId="5D295F9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DDB0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8A8E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5A94C" w14:textId="3DFA502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CA599" w14:textId="1E661B1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9A204" w14:textId="2F97CB1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</w:tr>
      <w:tr w:rsidR="00CE3575" w:rsidRPr="00CE3575" w14:paraId="0F66AA6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4685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4891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BC78A" w14:textId="28C912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2DBF6" w14:textId="0BF0394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D5C9D" w14:textId="5D1FC0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CE3575" w:rsidRPr="00CE3575" w14:paraId="7DB6134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43A8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6830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E1EC7" w14:textId="61AC608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F93B5" w14:textId="4D60D89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514F" w14:textId="5CC93E2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</w:tr>
      <w:tr w:rsidR="00CE3575" w:rsidRPr="00CE3575" w14:paraId="5F0527C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0E3A8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E7F548" w14:textId="1F916C5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99364" w14:textId="5403F5D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581AB3" w14:textId="66B22F4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579 </w:t>
            </w:r>
          </w:p>
        </w:tc>
      </w:tr>
      <w:tr w:rsidR="00CE3575" w:rsidRPr="00CE3575" w14:paraId="4462BE6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40CE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0E82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78E12" w14:textId="21C7D67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1F0D9" w14:textId="49AAF60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1AA66" w14:textId="3A2BB6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CE3575" w:rsidRPr="00CE3575" w14:paraId="7AC4A33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E795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1B9D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493DA" w14:textId="542CA90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8E4FD" w14:textId="4EEF93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5B31A" w14:textId="4E155B3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</w:tr>
      <w:tr w:rsidR="00CE3575" w:rsidRPr="00CE3575" w14:paraId="45651BD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66CB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58C8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C43DF" w14:textId="66950C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4AA64" w14:textId="5BF5F00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972C8" w14:textId="5A6EFA2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9 </w:t>
            </w:r>
          </w:p>
        </w:tc>
      </w:tr>
      <w:tr w:rsidR="00CE3575" w:rsidRPr="00CE3575" w14:paraId="2CA194C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95E3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F82B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6D5E2" w14:textId="27CF2A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847C5" w14:textId="69583C9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63664" w14:textId="3427DC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5 </w:t>
            </w:r>
          </w:p>
        </w:tc>
      </w:tr>
      <w:tr w:rsidR="00CE3575" w:rsidRPr="00CE3575" w14:paraId="77A6C35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4CF2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D2FD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346E" w14:textId="7369B44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808CB" w14:textId="02F00AB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653BA" w14:textId="3AC1464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8 </w:t>
            </w:r>
          </w:p>
        </w:tc>
      </w:tr>
      <w:tr w:rsidR="00CE3575" w:rsidRPr="00CE3575" w14:paraId="35D2952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09F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6C6E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8D6B7" w14:textId="4C34EF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22C08" w14:textId="44BA341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0AFF" w14:textId="1CA1F1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6 </w:t>
            </w:r>
          </w:p>
        </w:tc>
      </w:tr>
      <w:tr w:rsidR="00CE3575" w:rsidRPr="00CE3575" w14:paraId="131A19C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1D68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1056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988B3" w14:textId="571D3BE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E2906" w14:textId="44C9FA9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89789" w14:textId="4E8325F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</w:tr>
      <w:tr w:rsidR="00CE3575" w:rsidRPr="00CE3575" w14:paraId="17026B6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B5A7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AF8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09C5B" w14:textId="5308BEF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B5B7A" w14:textId="5BE055C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11A15" w14:textId="2864AE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</w:tr>
      <w:tr w:rsidR="00CE3575" w:rsidRPr="00CE3575" w14:paraId="0908D08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F04B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5BAF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1D285" w14:textId="593A0E2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614C6" w14:textId="6FCE63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7F5AE" w14:textId="344D58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</w:tr>
      <w:tr w:rsidR="00CE3575" w:rsidRPr="00CE3575" w14:paraId="69EE1AA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4AD5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B152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799F7" w14:textId="2CB0E5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A6AED" w14:textId="69977DD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4E9E6" w14:textId="6FEB75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</w:tr>
      <w:tr w:rsidR="00CE3575" w:rsidRPr="00CE3575" w14:paraId="4B3BC01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193D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1A61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FFC0" w14:textId="77223A9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658C4" w14:textId="5215BB6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84640" w14:textId="62C4591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1 </w:t>
            </w:r>
          </w:p>
        </w:tc>
      </w:tr>
      <w:tr w:rsidR="00CE3575" w:rsidRPr="00CE3575" w14:paraId="5952C18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43C9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4723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DDB1B" w14:textId="45CB20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B66B7" w14:textId="03C133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02E08" w14:textId="776231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</w:tr>
      <w:tr w:rsidR="00CE3575" w:rsidRPr="00CE3575" w14:paraId="1830371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7F89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8A5C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D875B" w14:textId="2E3E8A2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E9EC1" w14:textId="2DE42A9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D0CC9" w14:textId="31AF3A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CE3575" w:rsidRPr="00CE3575" w14:paraId="549C146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F20F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F630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66366" w14:textId="2F1A70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01CD1" w14:textId="762212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E52D3" w14:textId="420B43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</w:tr>
      <w:tr w:rsidR="00CE3575" w:rsidRPr="00CE3575" w14:paraId="682943F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7DC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5650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24B5C" w14:textId="640AA9C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1FCA4" w14:textId="09BFC4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5C87D" w14:textId="16CE867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CE3575" w:rsidRPr="00CE3575" w14:paraId="7129916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2464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F1E4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9A01A" w14:textId="1779CD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FC728" w14:textId="7F88BD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82ED5" w14:textId="67F41A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6 </w:t>
            </w:r>
          </w:p>
        </w:tc>
      </w:tr>
      <w:tr w:rsidR="00CE3575" w:rsidRPr="00CE3575" w14:paraId="6E584D1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BBEB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113A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ADF74" w14:textId="32397A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B486B" w14:textId="641036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624A3" w14:textId="4DF4BE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1 </w:t>
            </w:r>
          </w:p>
        </w:tc>
      </w:tr>
      <w:tr w:rsidR="00CE3575" w:rsidRPr="00CE3575" w14:paraId="45A1AFE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351D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671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AD28" w14:textId="22D63DC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CC7F" w14:textId="3FF98D9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DEC5E" w14:textId="67B5841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0 </w:t>
            </w:r>
          </w:p>
        </w:tc>
      </w:tr>
      <w:tr w:rsidR="00CE3575" w:rsidRPr="00CE3575" w14:paraId="6611915C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E553D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EE1D6" w14:textId="039B855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BA8A16" w14:textId="4852CAC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04270" w14:textId="6B958C6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1 </w:t>
            </w:r>
          </w:p>
        </w:tc>
      </w:tr>
      <w:tr w:rsidR="00CE3575" w:rsidRPr="00CE3575" w14:paraId="35C8416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26B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57C2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91407" w14:textId="6D2DFC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20FEF" w14:textId="4E2C126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A10ED" w14:textId="048E0CD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</w:tr>
      <w:tr w:rsidR="00CE3575" w:rsidRPr="00CE3575" w14:paraId="3075ACD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2803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E59E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B1602" w14:textId="05D08B8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81B94" w14:textId="52BB32A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6AFDE" w14:textId="612774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CE3575" w:rsidRPr="00CE3575" w14:paraId="66FE37A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4A21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B8BC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EE79" w14:textId="7B12D34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F5806" w14:textId="2F023F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09D44" w14:textId="04A975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CE3575" w:rsidRPr="00CE3575" w14:paraId="1B32EE2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A0EE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AC32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Iba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EA0F1" w14:textId="0510737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1003D" w14:textId="284BEB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2F0F6" w14:textId="6E61C3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</w:tr>
      <w:tr w:rsidR="00CE3575" w:rsidRPr="00CE3575" w14:paraId="40B97AC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801E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DAE5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54A7E" w14:textId="1ECC44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A149" w14:textId="47B35E5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33B5E" w14:textId="42B3849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6F9E584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8519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F5FF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0F9C4" w14:textId="2C53311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AC425" w14:textId="5CFFB51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3A785" w14:textId="4E01E06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CE3575" w:rsidRPr="00CE3575" w14:paraId="739E9F5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CA5A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B009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32275" w14:textId="3F0883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DCEC7" w14:textId="33D5FD6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284D4" w14:textId="25311A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5BEBDA6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4B7C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B5D6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A3764" w14:textId="13C7C3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BD98F" w14:textId="31BD21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621D0" w14:textId="221A4C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2EB9FCE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6002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0992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F7356" w14:textId="1FDF77F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88DBC" w14:textId="724EF0D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25EC2" w14:textId="0A4E83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</w:tr>
      <w:tr w:rsidR="00CE3575" w:rsidRPr="00CE3575" w14:paraId="5653C9C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7641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76EB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04531" w14:textId="46B606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B3E72" w14:textId="752405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7667D" w14:textId="74EBCB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CE3575" w:rsidRPr="00CE3575" w14:paraId="477F6D2A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7701D7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2695ED" w14:textId="0CF6867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39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527413" w14:textId="6019F8E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35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3BC19D" w14:textId="6DA7AF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037 </w:t>
            </w:r>
          </w:p>
        </w:tc>
      </w:tr>
      <w:tr w:rsidR="00CE3575" w:rsidRPr="00CE3575" w14:paraId="688C8906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8BC8E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A68421" w14:textId="3347B3D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27D3E9" w14:textId="4E3D1BC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F95708" w14:textId="0D00B0B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2 </w:t>
            </w:r>
          </w:p>
        </w:tc>
      </w:tr>
      <w:tr w:rsidR="00CE3575" w:rsidRPr="00CE3575" w14:paraId="68262AC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1911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7ADA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E4746" w14:textId="6DDCB5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10D37" w14:textId="532F82D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4C714" w14:textId="347FC7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CE3575" w:rsidRPr="00CE3575" w14:paraId="65204CA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3C5F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A5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9EA2C" w14:textId="7699663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8594" w14:textId="039B30C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678AC" w14:textId="0C1033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CE3575" w:rsidRPr="00CE3575" w14:paraId="6BD2623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896C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D256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1142C" w14:textId="6BF4A9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FAC76" w14:textId="51993B9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7E17E" w14:textId="73B999A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CE3575" w:rsidRPr="00CE3575" w14:paraId="5F8FB6E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E776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67BE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71E9" w14:textId="51C7FE7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ADBF0" w14:textId="75ACE3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451B8" w14:textId="0658A71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CE3575" w:rsidRPr="00CE3575" w14:paraId="580C32D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91C4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DBD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8D5EF" w14:textId="37D3128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4145A" w14:textId="5E420A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DBB6E" w14:textId="49084AD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CE3575" w:rsidRPr="00CE3575" w14:paraId="73F92B5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65D2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1A51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8AF0" w14:textId="3AB8A7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D0C80" w14:textId="2ED3F96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5793E" w14:textId="5E735A5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7A55B9E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0B76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965C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352D3" w14:textId="7FAA77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D2B1D" w14:textId="11D70C4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BD5CB" w14:textId="54A57DA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CE3575" w:rsidRPr="00CE3575" w14:paraId="30EEA8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A38C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1CE6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980D8" w14:textId="26AE108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0B682" w14:textId="346147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8379" w14:textId="7C30035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CE3575" w:rsidRPr="00CE3575" w14:paraId="0BE5AAE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4084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E5F5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C5462" w14:textId="3B1091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E3440" w14:textId="44A895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776CE" w14:textId="6D2C2BF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34A0E746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DA59A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AF220E" w14:textId="72D88C8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4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BA559E" w14:textId="42B1444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7362C5" w14:textId="235DC0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33 </w:t>
            </w:r>
          </w:p>
        </w:tc>
      </w:tr>
      <w:tr w:rsidR="00CE3575" w:rsidRPr="00CE3575" w14:paraId="339D1DE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53BC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20DF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F898F" w14:textId="6540886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D2D4F" w14:textId="5FDA30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FFB00" w14:textId="60896A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CE3575" w:rsidRPr="00CE3575" w14:paraId="52D197A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0AD7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A73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F68C8" w14:textId="195016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6DE9" w14:textId="0F81515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C78C3" w14:textId="10B1C6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3 </w:t>
            </w:r>
          </w:p>
        </w:tc>
      </w:tr>
      <w:tr w:rsidR="00CE3575" w:rsidRPr="00CE3575" w14:paraId="2F563FC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387B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AF54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FED7F" w14:textId="4AEC3F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6F92E" w14:textId="58CCB9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21D98" w14:textId="1A45DA3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</w:tr>
      <w:tr w:rsidR="00CE3575" w:rsidRPr="00CE3575" w14:paraId="5B583CC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A049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0123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89D20" w14:textId="4DFE86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0D534" w14:textId="44E588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FFA0A" w14:textId="06A0EE9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CE3575" w:rsidRPr="00CE3575" w14:paraId="3AA1448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094C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7909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3FBCD" w14:textId="7662B9F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FD1CC" w14:textId="275EDA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04F5C" w14:textId="2A7F354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CE3575" w:rsidRPr="00CE3575" w14:paraId="3E44004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DD8A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DB66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02DB" w14:textId="23D9B7B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94DF1" w14:textId="1432BC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01435" w14:textId="4FA7CA2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9 </w:t>
            </w:r>
          </w:p>
        </w:tc>
      </w:tr>
      <w:tr w:rsidR="00CE3575" w:rsidRPr="00CE3575" w14:paraId="5227630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AB6F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B385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E3EEC" w14:textId="4AC6ADF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B63A" w14:textId="23B13B3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BCEBF" w14:textId="2405B3D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CE3575" w:rsidRPr="00CE3575" w14:paraId="06CFE501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0E139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12C68C" w14:textId="1DF9D3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9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7CD44" w14:textId="6228EDA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6A6C77" w14:textId="51892C0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581 </w:t>
            </w:r>
          </w:p>
        </w:tc>
      </w:tr>
      <w:tr w:rsidR="00CE3575" w:rsidRPr="00CE3575" w14:paraId="4BEE903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10D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6E6D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38286" w14:textId="70EC29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35181" w14:textId="347673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A165" w14:textId="152D07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CE3575" w:rsidRPr="00CE3575" w14:paraId="0A12D55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020E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AB58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2C8B3" w14:textId="74ADB82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A278A" w14:textId="63A18F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B8891" w14:textId="6E388B0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CE3575" w:rsidRPr="00CE3575" w14:paraId="7051AA1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EC94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BEFB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7021" w14:textId="758AE9E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5948E" w14:textId="33AC0A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0DB15" w14:textId="5B1FD6C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CE3575" w:rsidRPr="00CE3575" w14:paraId="7B6D425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8138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2A2D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D3EA4" w14:textId="6816892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8BFB7" w14:textId="2CF2508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FBAC7" w14:textId="20D972F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6 </w:t>
            </w:r>
          </w:p>
        </w:tc>
      </w:tr>
      <w:tr w:rsidR="00CE3575" w:rsidRPr="00CE3575" w14:paraId="556F70F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668C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E999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74D5D" w14:textId="0A135D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FA6E7" w14:textId="10FB5CE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B5A6" w14:textId="490560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5 </w:t>
            </w:r>
          </w:p>
        </w:tc>
      </w:tr>
      <w:tr w:rsidR="00CE3575" w:rsidRPr="00CE3575" w14:paraId="2AF709D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D1DB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94CC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3EFC0" w14:textId="352315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150B9" w14:textId="413E85D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296FB" w14:textId="12AF365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CE3575" w:rsidRPr="00CE3575" w14:paraId="0A12C3C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1D4F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43A1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436FA" w14:textId="15CAFF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DF360" w14:textId="11150E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EB2EB" w14:textId="1129172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43 </w:t>
            </w:r>
          </w:p>
        </w:tc>
      </w:tr>
      <w:tr w:rsidR="00CE3575" w:rsidRPr="00CE3575" w14:paraId="7A11A1F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C898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58FC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ACAC4" w14:textId="697AF9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C7D9" w14:textId="68F319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CB968" w14:textId="4975853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CE3575" w:rsidRPr="00CE3575" w14:paraId="5AB2DDB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09DF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8B69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2937B" w14:textId="59DD7B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0A57C" w14:textId="1636869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94AAF" w14:textId="08F5407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</w:tr>
      <w:tr w:rsidR="00CE3575" w:rsidRPr="00CE3575" w14:paraId="7927EEC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15E0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1C9A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1D699" w14:textId="062D237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277A2" w14:textId="4E47261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469B4" w14:textId="0C2713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CE3575" w:rsidRPr="00CE3575" w14:paraId="60DAA28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0916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6E3F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4B335" w14:textId="25A464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3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BB360" w14:textId="53486C6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D2969" w14:textId="1249B36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23 </w:t>
            </w:r>
          </w:p>
        </w:tc>
      </w:tr>
      <w:tr w:rsidR="00CE3575" w:rsidRPr="00CE3575" w14:paraId="7D345F5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AA3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C6EE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65779" w14:textId="3F43DE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69D77" w14:textId="027614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3B645" w14:textId="30EB59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4 </w:t>
            </w:r>
          </w:p>
        </w:tc>
      </w:tr>
      <w:tr w:rsidR="00CE3575" w:rsidRPr="00CE3575" w14:paraId="15F4761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96FA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C5F2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B8268" w14:textId="7E01BAA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6B9CF" w14:textId="65B8E56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2EE80" w14:textId="7743BE2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</w:tr>
      <w:tr w:rsidR="00CE3575" w:rsidRPr="00CE3575" w14:paraId="0BA27DC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36F8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97A3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3500" w14:textId="19698DE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7EA23" w14:textId="7FD1EF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E0FD8" w14:textId="57BE557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CE3575" w:rsidRPr="00CE3575" w14:paraId="1FF4E54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F160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BE36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ED0F0" w14:textId="32D67B5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252B7" w14:textId="50AA43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C13EB" w14:textId="28B5B42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CE3575" w:rsidRPr="00CE3575" w14:paraId="2CF73E8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BC2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EA6F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7015B" w14:textId="7A20E2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BD46D" w14:textId="65B694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147AB" w14:textId="2B7B15B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CE3575" w:rsidRPr="00CE3575" w14:paraId="7AD616F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62E2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5BD6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0D2F8" w14:textId="5B430CF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A3BCD" w14:textId="30E83C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4FACC" w14:textId="36B36F7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CE3575" w:rsidRPr="00CE3575" w14:paraId="482649B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CA8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D80A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E1FA6" w14:textId="1F3679D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11A12" w14:textId="4062A9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1D432" w14:textId="71195F9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CE3575" w:rsidRPr="00CE3575" w14:paraId="7DB2EAE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71A9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411A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5A94" w14:textId="170E899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0BABB" w14:textId="418A093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85F0B" w14:textId="775CF1F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CE3575" w:rsidRPr="00CE3575" w14:paraId="0D8F953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BA6A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5D1D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068F7" w14:textId="016B925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7C497" w14:textId="62B8567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DAE2C" w14:textId="1F465A0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4FBAB58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D3B6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C83A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3A86F" w14:textId="7510CF6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19373" w14:textId="72C905A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2768B" w14:textId="72FF54F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2 </w:t>
            </w:r>
          </w:p>
        </w:tc>
      </w:tr>
      <w:tr w:rsidR="00CE3575" w:rsidRPr="00CE3575" w14:paraId="1D001E6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389D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C9A2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1E2B1" w14:textId="2B2110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28022" w14:textId="08F0E7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A7E67" w14:textId="156782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14 </w:t>
            </w:r>
          </w:p>
        </w:tc>
      </w:tr>
      <w:tr w:rsidR="00CE3575" w:rsidRPr="00CE3575" w14:paraId="794A07C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ACE9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4AF7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CCABE" w14:textId="2E8FF84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A9252" w14:textId="5222304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C2F94" w14:textId="47F1B3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CE3575" w:rsidRPr="00CE3575" w14:paraId="697D01F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9FE7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30D1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A159B" w14:textId="63E7FA9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BA484" w14:textId="0200D37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32131" w14:textId="6FBFAB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</w:tr>
      <w:tr w:rsidR="00CE3575" w:rsidRPr="00CE3575" w14:paraId="1122CA6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1E85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AB8C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08C08" w14:textId="79BE91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8D68A" w14:textId="57D05D5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B387C" w14:textId="097A2B3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CE3575" w:rsidRPr="00CE3575" w14:paraId="6A8F2BA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BDE0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2BCF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82F91" w14:textId="5F1C4A0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58D5D" w14:textId="151B3DC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11C2" w14:textId="78D0154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82 </w:t>
            </w:r>
          </w:p>
        </w:tc>
      </w:tr>
      <w:tr w:rsidR="00CE3575" w:rsidRPr="00CE3575" w14:paraId="564F371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B4A6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291B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BC3DD" w14:textId="2079D30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5AE3A" w14:textId="300F06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9E913" w14:textId="4791F39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CE3575" w:rsidRPr="00CE3575" w14:paraId="6F3BB67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09E1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D5EB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7C9E8" w14:textId="6619A7F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995EE" w14:textId="6224148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9C4B3" w14:textId="7E041A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 </w:t>
            </w:r>
          </w:p>
        </w:tc>
      </w:tr>
      <w:tr w:rsidR="00CE3575" w:rsidRPr="00CE3575" w14:paraId="4AD5868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37F8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FE31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6BD2C" w14:textId="5DE0F8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40B17" w14:textId="49FDE7A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A3D7B" w14:textId="5F97C5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</w:tr>
      <w:tr w:rsidR="00CE3575" w:rsidRPr="00CE3575" w14:paraId="173CCCA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5CF3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B4E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94608" w14:textId="1B07D3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0865C" w14:textId="722BD64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F4F2A" w14:textId="4DD4065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CE3575" w:rsidRPr="00CE3575" w14:paraId="01EE9B0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33C8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6643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0D11" w14:textId="1368A8E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212A8" w14:textId="68D5700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26378" w14:textId="3EB4AB5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CE3575" w:rsidRPr="00CE3575" w14:paraId="2A03B78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F453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F6D1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89326" w14:textId="758894C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1EE72" w14:textId="634BED0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57CDC" w14:textId="654E0E6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CE3575" w:rsidRPr="00CE3575" w14:paraId="09E29624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A5557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CCADBE" w14:textId="053C480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22114" w14:textId="489CC6A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0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2BA195" w14:textId="215746E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31 </w:t>
            </w:r>
          </w:p>
        </w:tc>
      </w:tr>
      <w:tr w:rsidR="00CE3575" w:rsidRPr="00CE3575" w14:paraId="182E8F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6A1B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6E3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53A14" w14:textId="2BB2D5E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1CA96" w14:textId="2C0D63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5B49D" w14:textId="5451874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CE3575" w:rsidRPr="00CE3575" w14:paraId="7F06B40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4F32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FFE9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7039A" w14:textId="4293EAE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2AD9" w14:textId="27A731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A311" w14:textId="452817F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 </w:t>
            </w:r>
          </w:p>
        </w:tc>
      </w:tr>
      <w:tr w:rsidR="00CE3575" w:rsidRPr="00CE3575" w14:paraId="43FC3E0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4EC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485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94E94" w14:textId="16AD7EC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86BB0" w14:textId="28D807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83CAA" w14:textId="7618A7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6 </w:t>
            </w:r>
          </w:p>
        </w:tc>
      </w:tr>
      <w:tr w:rsidR="00CE3575" w:rsidRPr="00CE3575" w14:paraId="7AEA86C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40D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3207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1FDCE" w14:textId="0D495CA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289A0" w14:textId="3E29CFF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850A" w14:textId="4F9128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</w:tr>
      <w:tr w:rsidR="00CE3575" w:rsidRPr="00CE3575" w14:paraId="06C9634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2733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9D71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CB731" w14:textId="3FE2596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C8A9F" w14:textId="0F29169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EDBF6" w14:textId="6F3661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 </w:t>
            </w:r>
          </w:p>
        </w:tc>
      </w:tr>
      <w:tr w:rsidR="00CE3575" w:rsidRPr="00CE3575" w14:paraId="6E86D26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27ED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82AE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3FB58" w14:textId="3D1540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E6E16" w14:textId="0885FA1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1F312" w14:textId="5BA185F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66B771F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2A39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AC08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8F1BA" w14:textId="335F89F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E61FB" w14:textId="317F436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CC4C" w14:textId="7D573CE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1 </w:t>
            </w:r>
          </w:p>
        </w:tc>
      </w:tr>
      <w:tr w:rsidR="00CE3575" w:rsidRPr="00CE3575" w14:paraId="00A8A6F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B582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1F16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74526" w14:textId="7AEC1C8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B43E" w14:textId="30FF996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AEE1" w14:textId="0944C6E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4 </w:t>
            </w:r>
          </w:p>
        </w:tc>
      </w:tr>
      <w:tr w:rsidR="00CE3575" w:rsidRPr="00CE3575" w14:paraId="091701FE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11AE2B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7795A3" w14:textId="07586D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4,6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B484C1" w14:textId="01BE0C5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4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55A139" w14:textId="0E994B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,199 </w:t>
            </w:r>
          </w:p>
        </w:tc>
      </w:tr>
      <w:tr w:rsidR="00CE3575" w:rsidRPr="00CE3575" w14:paraId="634CBE1A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4318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DD1A73" w14:textId="397E091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4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4CAB21" w14:textId="58C14E4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4E0CC6" w14:textId="536F10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6 </w:t>
            </w:r>
          </w:p>
        </w:tc>
      </w:tr>
      <w:tr w:rsidR="00CE3575" w:rsidRPr="00CE3575" w14:paraId="4288DAF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5D1C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E5D9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96BEF" w14:textId="1BC9EA1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E6FE3" w14:textId="1AA7F6A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73CEC" w14:textId="2DB4B2B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678BFDE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4F62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4B18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C5793" w14:textId="45989E7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64B8" w14:textId="4B2620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C90CF" w14:textId="6D695F5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7 </w:t>
            </w:r>
          </w:p>
        </w:tc>
      </w:tr>
      <w:tr w:rsidR="00CE3575" w:rsidRPr="00CE3575" w14:paraId="19D6A43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7B92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6857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A71C9" w14:textId="2FD37AD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BE543" w14:textId="498E206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732DA" w14:textId="4A356E8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</w:tr>
      <w:tr w:rsidR="00CE3575" w:rsidRPr="00CE3575" w14:paraId="000259E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7D09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90F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B9193" w14:textId="1F6905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CAEEA" w14:textId="24B42C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EF9CE" w14:textId="3FA1688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CE3575" w:rsidRPr="00CE3575" w14:paraId="72F943FF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3F0B4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A10E13" w14:textId="2B00B4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6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A59770" w14:textId="5A4E49E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F87CB" w14:textId="6B9303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35 </w:t>
            </w:r>
          </w:p>
        </w:tc>
      </w:tr>
      <w:tr w:rsidR="00CE3575" w:rsidRPr="00CE3575" w14:paraId="25375BA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271E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8132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41C35" w14:textId="388030A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AF0F3" w14:textId="50A2AFC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A6FFF" w14:textId="33167C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3 </w:t>
            </w:r>
          </w:p>
        </w:tc>
      </w:tr>
      <w:tr w:rsidR="00CE3575" w:rsidRPr="00CE3575" w14:paraId="3502CF1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51E7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DB50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6E7E5" w14:textId="6E24590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B1CED" w14:textId="220E341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176AF" w14:textId="7C406DA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</w:tr>
      <w:tr w:rsidR="00CE3575" w:rsidRPr="00CE3575" w14:paraId="6E34F4D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FBC6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BE92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45CE" w14:textId="13A6A0C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BBD3E" w14:textId="2ADF2FA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798FE" w14:textId="7F7C75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7 </w:t>
            </w:r>
          </w:p>
        </w:tc>
      </w:tr>
      <w:tr w:rsidR="00CE3575" w:rsidRPr="00CE3575" w14:paraId="6E73F1A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2525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CE8D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D1370" w14:textId="27EA6A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F8FD2" w14:textId="65F4B4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D46DA" w14:textId="747F06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3 </w:t>
            </w:r>
          </w:p>
        </w:tc>
      </w:tr>
      <w:tr w:rsidR="00CE3575" w:rsidRPr="00CE3575" w14:paraId="7620E18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BB44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F91E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D5F34" w14:textId="2030AD1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A1346" w14:textId="018146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245EA" w14:textId="7570E92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</w:tr>
      <w:tr w:rsidR="00CE3575" w:rsidRPr="00CE3575" w14:paraId="0A96519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992E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54FB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978A" w14:textId="1F0D386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5593B" w14:textId="6429688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D0CF0" w14:textId="1629381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</w:tr>
      <w:tr w:rsidR="00CE3575" w:rsidRPr="00CE3575" w14:paraId="07F1161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4F82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1CCE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DE195" w14:textId="19F83F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3BEC3" w14:textId="42C5942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A0A11" w14:textId="3979A54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</w:tr>
      <w:tr w:rsidR="00CE3575" w:rsidRPr="00CE3575" w14:paraId="06312DA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9BAD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08F7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C69CD" w14:textId="280E85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39F55" w14:textId="4F9D19A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4731E" w14:textId="5A8361F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</w:tr>
      <w:tr w:rsidR="00CE3575" w:rsidRPr="00CE3575" w14:paraId="133A223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20F4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0F0E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7C802" w14:textId="5E1635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0BDC8" w14:textId="7CDCFC6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D7F51" w14:textId="6A6B0F7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</w:tr>
      <w:tr w:rsidR="00CE3575" w:rsidRPr="00CE3575" w14:paraId="16B3C6D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F5F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CD76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12233" w14:textId="7C7EE3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9E1F4" w14:textId="19989D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4F44" w14:textId="780E061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</w:tr>
      <w:tr w:rsidR="00CE3575" w:rsidRPr="00CE3575" w14:paraId="48A58DF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FBF2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4487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C6076" w14:textId="160F00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D4BEF" w14:textId="3AEA82E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6EB17" w14:textId="658B8AD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CE3575" w:rsidRPr="00CE3575" w14:paraId="2676A3E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4614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48FC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7480" w14:textId="628AD47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E169C" w14:textId="4E3A169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63CC9" w14:textId="5AF87D2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8 </w:t>
            </w:r>
          </w:p>
        </w:tc>
      </w:tr>
      <w:tr w:rsidR="00CE3575" w:rsidRPr="00CE3575" w14:paraId="6BA6C5D7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7A368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8989B7" w14:textId="0D8FD4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,0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751AAE" w14:textId="15816A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36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D5FF4" w14:textId="75103DB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641 </w:t>
            </w:r>
          </w:p>
        </w:tc>
      </w:tr>
      <w:tr w:rsidR="00CE3575" w:rsidRPr="00CE3575" w14:paraId="69073F1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0BDC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D015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A1BB0" w14:textId="256BAB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7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4ECAD" w14:textId="7054711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89C77" w14:textId="123982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32 </w:t>
            </w:r>
          </w:p>
        </w:tc>
      </w:tr>
      <w:tr w:rsidR="00CE3575" w:rsidRPr="00CE3575" w14:paraId="3AA7936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D637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D0EC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3752" w14:textId="0134D0B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019C2" w14:textId="2AD48B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90090" w14:textId="1ECE3FC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313886D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E3F9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9682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D8F23" w14:textId="5406836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90BEE" w14:textId="0A8E4D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B779C" w14:textId="490A56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6B65DB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8F68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6D43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811C8" w14:textId="3EB7F48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EEA4A" w14:textId="6B520D1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F0168" w14:textId="0EC50B9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156269E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3C7B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0E90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AAEE" w14:textId="0FA38A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229D4" w14:textId="07941A1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B7ACA" w14:textId="5C596F6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7 </w:t>
            </w:r>
          </w:p>
        </w:tc>
      </w:tr>
      <w:tr w:rsidR="00CE3575" w:rsidRPr="00CE3575" w14:paraId="626627E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4B60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8FE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245EA" w14:textId="54AC8D8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11AF1" w14:textId="4FF95BA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36FD6" w14:textId="4696C77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64 </w:t>
            </w:r>
          </w:p>
        </w:tc>
      </w:tr>
      <w:tr w:rsidR="00CE3575" w:rsidRPr="00CE3575" w14:paraId="6C81C5F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4B2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35B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CEF12" w14:textId="700F448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7089" w14:textId="379527C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6204C" w14:textId="7833B44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CE3575" w:rsidRPr="00CE3575" w14:paraId="036FFFA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59EE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EDB7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3740" w14:textId="3121E56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75FA" w14:textId="0FEED6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4EEF4" w14:textId="3BDFA1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</w:tr>
      <w:tr w:rsidR="00CE3575" w:rsidRPr="00CE3575" w14:paraId="110F74B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F6A8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7AEF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0A6D" w14:textId="31E72A7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6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CE97E" w14:textId="60B1DD7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3DD9" w14:textId="41B85C5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84 </w:t>
            </w:r>
          </w:p>
        </w:tc>
      </w:tr>
      <w:tr w:rsidR="00CE3575" w:rsidRPr="00CE3575" w14:paraId="5D72E0B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D63E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D689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1FEA8" w14:textId="1C858B8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36DC4" w14:textId="0B5B47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6C00F" w14:textId="124F891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CE3575" w:rsidRPr="00CE3575" w14:paraId="110EAFD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350C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DBD2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E4E1F" w14:textId="313771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7C3A4" w14:textId="20CD5B3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95640" w14:textId="5DB3814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CE3575" w:rsidRPr="00CE3575" w14:paraId="4FDA0D2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C95B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923D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0C127" w14:textId="33FF85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ECB1C" w14:textId="15DC19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D820" w14:textId="440F37F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7 </w:t>
            </w:r>
          </w:p>
        </w:tc>
      </w:tr>
      <w:tr w:rsidR="00CE3575" w:rsidRPr="00CE3575" w14:paraId="74CAB14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68C1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95E2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D7ACB" w14:textId="3D8F13A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0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CB75C" w14:textId="0A2BCB1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2F054" w14:textId="3BB4D9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53 </w:t>
            </w:r>
          </w:p>
        </w:tc>
      </w:tr>
      <w:tr w:rsidR="00CE3575" w:rsidRPr="00CE3575" w14:paraId="0E0A9DE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0431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BAAA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E4021" w14:textId="15AE25B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EF0B5" w14:textId="73D016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50481" w14:textId="060E5C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6 </w:t>
            </w:r>
          </w:p>
        </w:tc>
      </w:tr>
      <w:tr w:rsidR="00CE3575" w:rsidRPr="00CE3575" w14:paraId="616321F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8AD5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EB7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6FC24" w14:textId="223D5F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3B809" w14:textId="3D3B2C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80BA2" w14:textId="66F5FE4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42 </w:t>
            </w:r>
          </w:p>
        </w:tc>
      </w:tr>
      <w:tr w:rsidR="00CE3575" w:rsidRPr="00CE3575" w14:paraId="2962011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9D71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D84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38823" w14:textId="77FB151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AA246" w14:textId="23CF18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02AAD" w14:textId="05E077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</w:tr>
      <w:tr w:rsidR="00CE3575" w:rsidRPr="00CE3575" w14:paraId="11B511D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1C6A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F881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428F" w14:textId="60EA852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73E1E" w14:textId="0726A4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6DA65" w14:textId="298E94F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04EF986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9FA9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0118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D669A" w14:textId="3E3C0E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5CD67" w14:textId="3F48C81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5CFBF" w14:textId="79C58E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</w:tr>
      <w:tr w:rsidR="00CE3575" w:rsidRPr="00CE3575" w14:paraId="2CD6D0B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541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BFB6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7E2FF" w14:textId="54282AB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C4F44" w14:textId="7F2670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9BCA5" w14:textId="77BB640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32 </w:t>
            </w:r>
          </w:p>
        </w:tc>
      </w:tr>
      <w:tr w:rsidR="00CE3575" w:rsidRPr="00CE3575" w14:paraId="1084EDA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2075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FC4E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0E1C0" w14:textId="5B23AF3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9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15FE3" w14:textId="5A4296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858D6" w14:textId="0FFCB41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7 </w:t>
            </w:r>
          </w:p>
        </w:tc>
      </w:tr>
      <w:tr w:rsidR="00CE3575" w:rsidRPr="00CE3575" w14:paraId="26FBE67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CCB7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6AB3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310AE" w14:textId="3D4A0D7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C9CA" w14:textId="44AE76D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11769" w14:textId="45B8573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</w:tr>
      <w:tr w:rsidR="00CE3575" w:rsidRPr="00CE3575" w14:paraId="61CD3B6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6575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0E60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5F423" w14:textId="4439F75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3A8C5" w14:textId="3DC129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E8767" w14:textId="3786280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3 </w:t>
            </w:r>
          </w:p>
        </w:tc>
      </w:tr>
      <w:tr w:rsidR="00CE3575" w:rsidRPr="00CE3575" w14:paraId="4CB98F4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BE49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D1A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16D92" w14:textId="3B176EC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55813" w14:textId="5F40C5B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0A93E" w14:textId="0B60C49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20 </w:t>
            </w:r>
          </w:p>
        </w:tc>
      </w:tr>
      <w:tr w:rsidR="00CE3575" w:rsidRPr="00CE3575" w14:paraId="5E454E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A9C3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8BD4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1526F" w14:textId="29D5127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454C7" w14:textId="4D7821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11B5" w14:textId="4514239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8 </w:t>
            </w:r>
          </w:p>
        </w:tc>
      </w:tr>
      <w:tr w:rsidR="00CE3575" w:rsidRPr="00CE3575" w14:paraId="7F1B6AE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281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089F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8B8A6" w14:textId="5FC2A0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06078" w14:textId="71910A3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9CDB" w14:textId="495987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</w:tr>
      <w:tr w:rsidR="00CE3575" w:rsidRPr="00CE3575" w14:paraId="65F0F24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1841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4AA7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D523A" w14:textId="0FA94A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86C97" w14:textId="3395D89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A9774" w14:textId="66EA662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61B96B1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AEC3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5388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64326" w14:textId="1750D5E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AD3D0" w14:textId="00C58D8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C7F39" w14:textId="6D5E2D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5 </w:t>
            </w:r>
          </w:p>
        </w:tc>
      </w:tr>
      <w:tr w:rsidR="00CE3575" w:rsidRPr="00CE3575" w14:paraId="3E01CA3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D88A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127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F3449" w14:textId="39DAA3D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9BC8" w14:textId="6DC290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5F12B" w14:textId="369ACC7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6 </w:t>
            </w:r>
          </w:p>
        </w:tc>
      </w:tr>
      <w:tr w:rsidR="00CE3575" w:rsidRPr="00CE3575" w14:paraId="5DCB4E5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7D11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E084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1F60" w14:textId="07CEA10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A8EC" w14:textId="4E62C61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65A18" w14:textId="580FB7A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07 </w:t>
            </w:r>
          </w:p>
        </w:tc>
      </w:tr>
      <w:tr w:rsidR="00CE3575" w:rsidRPr="00CE3575" w14:paraId="6449E34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A4B8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083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EE56D" w14:textId="35E1A85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4708C" w14:textId="59DD50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E7E8D" w14:textId="3E38213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90 </w:t>
            </w:r>
          </w:p>
        </w:tc>
      </w:tr>
      <w:tr w:rsidR="00CE3575" w:rsidRPr="00CE3575" w14:paraId="6890AD46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A1F96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8FA78" w14:textId="78FCEBB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DDAD94" w14:textId="74BFC1B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8DFDB" w14:textId="57FD93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 </w:t>
            </w:r>
          </w:p>
        </w:tc>
      </w:tr>
      <w:tr w:rsidR="00CE3575" w:rsidRPr="00CE3575" w14:paraId="1C6DADE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432A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8949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9A08D" w14:textId="5257940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11B6F" w14:textId="03A2C7D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665D7" w14:textId="348F7D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CE3575" w:rsidRPr="00CE3575" w14:paraId="445FB655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B4D3E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330B9B" w14:textId="05405D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1115A" w14:textId="44584A3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136D95" w14:textId="567E6A6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</w:tr>
      <w:tr w:rsidR="00CE3575" w:rsidRPr="00CE3575" w14:paraId="6DB0542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2C67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509D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8516E" w14:textId="1C9646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8C340" w14:textId="4E48F44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7435E" w14:textId="24296D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CE3575" w:rsidRPr="00CE3575" w14:paraId="0673BC6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A12E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3BF3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BB3FD" w14:textId="24ED66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D949" w14:textId="07FD0D1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0A056" w14:textId="1431E4B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CE3575" w:rsidRPr="00CE3575" w14:paraId="38171A3D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0FF8B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C44B08" w14:textId="0FEEFF1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7F5C9B" w14:textId="13BD8A9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1072F5" w14:textId="358D0B9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5 </w:t>
            </w:r>
          </w:p>
        </w:tc>
      </w:tr>
      <w:tr w:rsidR="00CE3575" w:rsidRPr="00CE3575" w14:paraId="010850C7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566BF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7848A8" w14:textId="6EAC348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8826C8" w14:textId="3152F2C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4480A8" w14:textId="157FB90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CE3575" w:rsidRPr="00CE3575" w14:paraId="512E63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F880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36FE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8EF05" w14:textId="1D9F1C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878D" w14:textId="78C915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B2C47" w14:textId="52AE0C7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CE3575" w:rsidRPr="00CE3575" w14:paraId="5709BBE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D13A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8A15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1C019" w14:textId="51D937F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35BD8" w14:textId="2CDA625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7425C" w14:textId="031A215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12AAA4C5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7A901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7AAC3" w14:textId="1976AED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5EC8D8" w14:textId="11081F4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4BBD51" w14:textId="76B3E8A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6 </w:t>
            </w:r>
          </w:p>
        </w:tc>
      </w:tr>
      <w:tr w:rsidR="00CE3575" w:rsidRPr="00CE3575" w14:paraId="194C61A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FD2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D067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D56DF" w14:textId="1A4441B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A94D5" w14:textId="33BE420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97E8" w14:textId="44B4146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CE3575" w:rsidRPr="00CE3575" w14:paraId="6B701BE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BB46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5117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AC1BD" w14:textId="2BB9737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75784" w14:textId="4B120D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50CFD" w14:textId="7054EB3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CE3575" w:rsidRPr="00CE3575" w14:paraId="205D854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C410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7224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ABFE2" w14:textId="113BB2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FFCAB" w14:textId="3681220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D1579" w14:textId="08ECD09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CE3575" w:rsidRPr="00CE3575" w14:paraId="72E567A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E786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D636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A4BEA" w14:textId="6582A99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F3B62" w14:textId="4AF6DF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DD3E" w14:textId="43862B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</w:tr>
      <w:tr w:rsidR="00CE3575" w:rsidRPr="00CE3575" w14:paraId="3D7FE95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6E44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0A45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F6BF" w14:textId="756D8E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FE65D" w14:textId="75A9820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5439F" w14:textId="49718C8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CE3575" w:rsidRPr="00CE3575" w14:paraId="4EDDB34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708B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54B9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198E0" w14:textId="3931924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2ABFB" w14:textId="390E611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C9786" w14:textId="4D1006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CE3575" w:rsidRPr="00CE3575" w14:paraId="79B050A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30B6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91DC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06FA" w14:textId="5D6DBBB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07AB0" w14:textId="7103402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FA8EC" w14:textId="0CCB21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CE3575" w:rsidRPr="00CE3575" w14:paraId="5DDE3B4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31EA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C2D5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3098B" w14:textId="32B37AB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1C4CE" w14:textId="1A67CB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7EC39" w14:textId="59D3844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6DA1ED0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59E5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921C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116B9" w14:textId="2D3468B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18BBA" w14:textId="3019F4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A3438" w14:textId="0A4A00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</w:tr>
      <w:tr w:rsidR="00CE3575" w:rsidRPr="00CE3575" w14:paraId="7C4E88E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0326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BD26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5EB3" w14:textId="762FE64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7F137" w14:textId="48C9153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D8BF2" w14:textId="692D663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0C947CB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6AC0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3807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3ED96" w14:textId="33B8A2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E483D" w14:textId="45C1AAA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64792" w14:textId="714B10A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CE3575" w:rsidRPr="00CE3575" w14:paraId="451F383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22A3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950E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06841" w14:textId="058D47C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C7F5F" w14:textId="00586B4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F3FCC" w14:textId="18790C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04734F52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BD992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89BCB" w14:textId="384A600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DB0E9" w14:textId="678B4D3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289F47" w14:textId="0180A30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4 </w:t>
            </w:r>
          </w:p>
        </w:tc>
      </w:tr>
      <w:tr w:rsidR="00CE3575" w:rsidRPr="00CE3575" w14:paraId="700B593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6BF4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3D88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5E066" w14:textId="60AED5A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E757B" w14:textId="4F1C33C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D404" w14:textId="3E1635A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6BFB046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B9DC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0B7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366B4" w14:textId="3A4AE5E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7CEB9" w14:textId="3521E9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2718D" w14:textId="21F349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CE3575" w:rsidRPr="00CE3575" w14:paraId="15DBE1C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445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76CD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869D9" w14:textId="0649989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18491" w14:textId="449F175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7AD9A" w14:textId="3C74651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CE3575" w:rsidRPr="00CE3575" w14:paraId="6767F97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0B02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1EE5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EE85" w14:textId="37471F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B54A2" w14:textId="610F6A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AF67" w14:textId="229E041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783A29D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AAF4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367E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6B1DD" w14:textId="638755B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218B1" w14:textId="0B279B1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A1AFD" w14:textId="6366D1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CE3575" w:rsidRPr="00CE3575" w14:paraId="36ABC6C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3CCF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BBC1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B57FB" w14:textId="492AE8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B16AC" w14:textId="1BFF1E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79D5" w14:textId="1EE929A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202E8BC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6B24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2987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040D5" w14:textId="2233610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4145A" w14:textId="03FB9B4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DACE4" w14:textId="04FA4F7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CE3575" w:rsidRPr="00CE3575" w14:paraId="5DBE9FC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45EA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009F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B4F3" w14:textId="11538D2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CA9EA" w14:textId="0F98BD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F5578" w14:textId="33D35E5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</w:tr>
      <w:tr w:rsidR="00CE3575" w:rsidRPr="00CE3575" w14:paraId="4270148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5790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1D20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3E69B" w14:textId="1CA36C3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2B6D5" w14:textId="0062F7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CB9C8" w14:textId="5AAED69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</w:tr>
      <w:tr w:rsidR="00CE3575" w:rsidRPr="00CE3575" w14:paraId="67C0C08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D09BF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FB5407" w14:textId="008E14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D36476" w14:textId="51C76A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C1ED7D" w14:textId="796970F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</w:tr>
      <w:tr w:rsidR="00CE3575" w:rsidRPr="00CE3575" w14:paraId="323F322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6FF5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F8A7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F1454" w14:textId="388F352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B96FC" w14:textId="43F31AB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C0B6E" w14:textId="2D25078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</w:tr>
      <w:tr w:rsidR="00CE3575" w:rsidRPr="00CE3575" w14:paraId="53F718E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509E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961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84DED" w14:textId="0575365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25895" w14:textId="5B83FF0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D4403" w14:textId="19953AB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CE3575" w:rsidRPr="00CE3575" w14:paraId="55AFF3D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352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D3AA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EDB06" w14:textId="7CBE055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55949" w14:textId="779D4D7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F12C6" w14:textId="319F189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</w:tr>
      <w:tr w:rsidR="00CE3575" w:rsidRPr="00CE3575" w14:paraId="6EF7689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99A7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8165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nud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D96D0" w14:textId="4DE34C6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FA4E6" w14:textId="1085100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5BE6E" w14:textId="513000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478FC10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5230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DB53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DA126" w14:textId="1BA7723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C020D" w14:textId="535191A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77EFF" w14:textId="676E888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0BFDA68C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DBCF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77B7EE" w14:textId="46B87B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D82210" w14:textId="0EBFAB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FC2B7" w14:textId="3E1D562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4 </w:t>
            </w:r>
          </w:p>
        </w:tc>
      </w:tr>
      <w:tr w:rsidR="00CE3575" w:rsidRPr="00CE3575" w14:paraId="1329933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B07F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CD85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58399" w14:textId="0ABA77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666F7" w14:textId="763BE07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D82A" w14:textId="6B5BC2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CE3575" w:rsidRPr="00CE3575" w14:paraId="6DD19B4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12A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C0E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A7A53" w14:textId="59B5229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39267" w14:textId="7A5DED1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417F" w14:textId="7E3719F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CE3575" w:rsidRPr="00CE3575" w14:paraId="5800635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F9D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10BC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BCE4" w14:textId="7475929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44A60" w14:textId="624968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60CA9" w14:textId="571CFE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</w:tr>
      <w:tr w:rsidR="00CE3575" w:rsidRPr="00CE3575" w14:paraId="651634E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F15E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84C4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4432C" w14:textId="12DC588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1CC1E" w14:textId="0ECDE3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92A3" w14:textId="16A0C00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</w:tbl>
    <w:p w14:paraId="0D296C47" w14:textId="1DE1D25C" w:rsidR="00156293" w:rsidRPr="00C01608" w:rsidRDefault="0035129F" w:rsidP="00C01608">
      <w:pPr>
        <w:spacing w:after="0" w:line="240" w:lineRule="auto"/>
        <w:ind w:left="426" w:hanging="14"/>
        <w:contextualSpacing/>
        <w:jc w:val="both"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</w:t>
      </w:r>
      <w:r w:rsidR="00156293"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te: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="00C01608" w:rsidRPr="00C01608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Changes in figures </w:t>
      </w:r>
      <w:r w:rsidR="001A5E5A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re</w:t>
      </w:r>
      <w:r w:rsidR="00C01608" w:rsidRPr="00C01608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based on the final and validated report submitted by DSWD-Field Offices.</w:t>
      </w:r>
    </w:p>
    <w:p w14:paraId="0153C814" w14:textId="2FBADAA0" w:rsidR="005C0968" w:rsidRPr="00AF279A" w:rsidRDefault="00156293" w:rsidP="008E6463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 xml:space="preserve">II,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CALABARZON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76BE89D6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767F776" w14:textId="724907D6" w:rsidR="00156293" w:rsidRDefault="00156293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 w:hanging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="00C609A2">
        <w:rPr>
          <w:rFonts w:ascii="Arial" w:eastAsia="Arial" w:hAnsi="Arial" w:cs="Arial"/>
          <w:b/>
          <w:color w:val="002060"/>
          <w:sz w:val="24"/>
          <w:szCs w:val="24"/>
        </w:rPr>
        <w:t>P</w:t>
      </w: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rovided</w:t>
      </w:r>
    </w:p>
    <w:p w14:paraId="0A8D3972" w14:textId="0FF181A7" w:rsidR="00156293" w:rsidRPr="00A1265E" w:rsidRDefault="00156293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otal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BA3C27" w:rsidRPr="00BA3C27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293,440,135.45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worth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ssistanc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was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provided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o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h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ffected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families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;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A1265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176,777,313.56 </w:t>
      </w:r>
      <w:r w:rsidR="00966F27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DSWD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,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4A0458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105,838,085.89</w:t>
      </w:r>
      <w:r w:rsidR="000346B2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LGUs</w:t>
      </w:r>
      <w:r w:rsidR="007262F0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,</w:t>
      </w:r>
      <w:r w:rsidR="00CB2A7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82175B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8,153,492.00</w:t>
      </w:r>
      <w:r w:rsidR="00CB2A7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NGOs</w:t>
      </w:r>
      <w:r w:rsidR="00C609A2" w:rsidRPr="00A1265E">
        <w:rPr>
          <w:rFonts w:ascii="Arial" w:eastAsia="Arial" w:hAnsi="Arial" w:cs="Arial"/>
          <w:color w:val="auto"/>
          <w:sz w:val="24"/>
          <w:szCs w:val="24"/>
        </w:rPr>
        <w:t xml:space="preserve">, </w:t>
      </w:r>
      <w:r w:rsidR="007262F0" w:rsidRPr="00A1265E">
        <w:rPr>
          <w:rFonts w:ascii="Arial" w:eastAsia="Arial" w:hAnsi="Arial" w:cs="Arial"/>
          <w:color w:val="auto"/>
          <w:sz w:val="24"/>
          <w:szCs w:val="24"/>
        </w:rPr>
        <w:t>and</w:t>
      </w:r>
      <w:r w:rsidR="00CB2A7E" w:rsidRPr="00A1265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1D0E18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2,671,244.00 </w:t>
      </w:r>
      <w:r w:rsidR="00DA7BE8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A1265E">
        <w:rPr>
          <w:rFonts w:ascii="Arial" w:eastAsia="Arial" w:hAnsi="Arial" w:cs="Arial"/>
          <w:b/>
          <w:color w:val="auto"/>
          <w:sz w:val="24"/>
          <w:szCs w:val="24"/>
        </w:rPr>
        <w:t>Private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A1265E">
        <w:rPr>
          <w:rFonts w:ascii="Arial" w:eastAsia="Arial" w:hAnsi="Arial" w:cs="Arial"/>
          <w:b/>
          <w:color w:val="auto"/>
          <w:sz w:val="24"/>
          <w:szCs w:val="24"/>
        </w:rPr>
        <w:t>P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artners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5).</w:t>
      </w:r>
    </w:p>
    <w:p w14:paraId="4B744617" w14:textId="77777777" w:rsidR="00C609A2" w:rsidRPr="00C609A2" w:rsidRDefault="00C609A2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  <w:sz w:val="20"/>
          <w:szCs w:val="20"/>
        </w:rPr>
      </w:pPr>
    </w:p>
    <w:p w14:paraId="7317ABF7" w14:textId="09C68D5E" w:rsidR="00156293" w:rsidRPr="00C609A2" w:rsidRDefault="00156293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  <w:sz w:val="20"/>
          <w:szCs w:val="20"/>
        </w:rPr>
      </w:pP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Table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5.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Cost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of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Assistance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Provided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to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Affected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Families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/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Persons</w:t>
      </w:r>
    </w:p>
    <w:tbl>
      <w:tblPr>
        <w:tblW w:w="4878" w:type="pct"/>
        <w:tblInd w:w="27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"/>
        <w:gridCol w:w="2852"/>
        <w:gridCol w:w="1512"/>
        <w:gridCol w:w="1512"/>
        <w:gridCol w:w="1347"/>
        <w:gridCol w:w="1347"/>
        <w:gridCol w:w="1510"/>
      </w:tblGrid>
      <w:tr w:rsidR="00BA3C27" w:rsidRPr="00BA3C27" w14:paraId="4D55D555" w14:textId="77777777" w:rsidTr="00BA3C27">
        <w:trPr>
          <w:trHeight w:val="58"/>
          <w:tblHeader/>
        </w:trPr>
        <w:tc>
          <w:tcPr>
            <w:tcW w:w="145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800AA3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54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C8ECCD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BA3C27" w:rsidRPr="00BA3C27" w14:paraId="2A1653A0" w14:textId="77777777" w:rsidTr="00BA3C27">
        <w:trPr>
          <w:trHeight w:val="20"/>
          <w:tblHeader/>
        </w:trPr>
        <w:tc>
          <w:tcPr>
            <w:tcW w:w="145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867DD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99674E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74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C0E921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s 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6063DB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7B51E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74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01E76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BA3C27" w:rsidRPr="00BA3C27" w14:paraId="53849323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D20556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79D3F8" w14:textId="2CAB3D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6,777,313.56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8C5B2BA" w14:textId="1BF542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5,838,085.89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66571E" w14:textId="576DC8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,153,49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291A07" w14:textId="29BAB1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671,244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D84966" w14:textId="13372E5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3,440,135.45 </w:t>
            </w:r>
          </w:p>
        </w:tc>
      </w:tr>
      <w:tr w:rsidR="00BA3C27" w:rsidRPr="00BA3C27" w14:paraId="0B2B827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00D91B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9ADCF6" w14:textId="7A44200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,245,62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1BA2E9" w14:textId="3B158B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457A71" w14:textId="7CDD4A8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772AEE" w14:textId="5A1266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B692D4" w14:textId="0EF051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,245,625.00 </w:t>
            </w:r>
          </w:p>
        </w:tc>
      </w:tr>
      <w:tr w:rsidR="00BA3C27" w:rsidRPr="00BA3C27" w14:paraId="08C1221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9ED7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707C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etro Mani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33811" w14:textId="518FFE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788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8991" w14:textId="7F2E01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C4BA7" w14:textId="38421E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F3D8D" w14:textId="163B7BC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93C0A" w14:textId="4904DE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788,300.00 </w:t>
            </w:r>
          </w:p>
        </w:tc>
      </w:tr>
      <w:tr w:rsidR="00BA3C27" w:rsidRPr="00BA3C27" w14:paraId="181731CB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60A7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BB0CC" w14:textId="19F7E4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202,9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A65D6" w14:textId="34B72A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1B9E2" w14:textId="4BA8805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BF3C" w14:textId="30460E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3A1D" w14:textId="369D3A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202,960.00 </w:t>
            </w:r>
          </w:p>
        </w:tc>
      </w:tr>
      <w:tr w:rsidR="00BA3C27" w:rsidRPr="00BA3C27" w14:paraId="5AC8A42B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E089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D875C" w14:textId="74ECE0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47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EDF31" w14:textId="74C57E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51D8F" w14:textId="531202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BF114" w14:textId="644BEA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8F77" w14:textId="55C7C8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472,000.00 </w:t>
            </w:r>
          </w:p>
        </w:tc>
      </w:tr>
      <w:tr w:rsidR="00BA3C27" w:rsidRPr="00BA3C27" w14:paraId="571FF0BA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EDA9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4ABF3" w14:textId="6C6AA0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0,604,11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53BA2" w14:textId="4E6FDD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D6BBA" w14:textId="6C9809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A890C" w14:textId="20A8B3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88055" w14:textId="02F614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0,604,115.00 </w:t>
            </w:r>
          </w:p>
        </w:tc>
      </w:tr>
      <w:tr w:rsidR="00BA3C27" w:rsidRPr="00BA3C27" w14:paraId="7C5ABCD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3041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084C8" w14:textId="1AC7C0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,18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968A" w14:textId="6E3C04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61A93" w14:textId="16267D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66FB7" w14:textId="3A3184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89220" w14:textId="1CD4B3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,180,000.00 </w:t>
            </w:r>
          </w:p>
        </w:tc>
      </w:tr>
      <w:tr w:rsidR="00BA3C27" w:rsidRPr="00BA3C27" w14:paraId="7CD26181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CC2E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F68D" w14:textId="419BB2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236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868DE" w14:textId="58ED3C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C1133" w14:textId="694537F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C9171" w14:textId="1EFC39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47392" w14:textId="026883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236,000.00 </w:t>
            </w:r>
          </w:p>
        </w:tc>
      </w:tr>
      <w:tr w:rsidR="00BA3C27" w:rsidRPr="00BA3C27" w14:paraId="73BA9B4C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39E4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BF2EA" w14:textId="7B3A58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,762,2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2F524" w14:textId="1F9C85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342EA" w14:textId="293046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AE6DF" w14:textId="0D0443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7C703" w14:textId="6EAFD43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,762,250.00 </w:t>
            </w:r>
          </w:p>
        </w:tc>
      </w:tr>
      <w:tr w:rsidR="00BA3C27" w:rsidRPr="00BA3C27" w14:paraId="7C48BE72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8E4B15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7329E5" w14:textId="0E29BA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6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1B1C3E" w14:textId="5FA173A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5,94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175F80" w14:textId="450D2C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B77755" w14:textId="2202B9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7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69DCCE" w14:textId="08819B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237,698.00 </w:t>
            </w:r>
          </w:p>
        </w:tc>
      </w:tr>
      <w:tr w:rsidR="00BA3C27" w:rsidRPr="00BA3C27" w14:paraId="76AC966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BF260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22DC3E" w14:textId="7DBE8F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682079" w14:textId="0A8199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B295CD" w14:textId="7D9D0F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29BD20" w14:textId="53D19D0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4964CC" w14:textId="4933F3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8,000.00 </w:t>
            </w:r>
          </w:p>
        </w:tc>
      </w:tr>
      <w:tr w:rsidR="00BA3C27" w:rsidRPr="00BA3C27" w14:paraId="4216384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4269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9823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64304" w14:textId="42B6654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5B6A9" w14:textId="0BE027D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D52CE" w14:textId="6B0509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E6169" w14:textId="5C867C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BB1F0" w14:textId="5B6A72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,000.00 </w:t>
            </w:r>
          </w:p>
        </w:tc>
      </w:tr>
      <w:tr w:rsidR="00BA3C27" w:rsidRPr="00BA3C27" w14:paraId="493C81E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78D6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DB111A" w14:textId="19C4D5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BF0B4" w14:textId="7DD606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7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BE168F" w14:textId="085FBC6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745ED0" w14:textId="065AE7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663CF0" w14:textId="0256C00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72.00 </w:t>
            </w:r>
          </w:p>
        </w:tc>
      </w:tr>
      <w:tr w:rsidR="00BA3C27" w:rsidRPr="00BA3C27" w14:paraId="2BFB29C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0560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145F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55B56" w14:textId="7F65060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DC6FD" w14:textId="62F2954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57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9C18" w14:textId="1DBB39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C29CD" w14:textId="6B31B9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C523A" w14:textId="4FEC2AA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572.00 </w:t>
            </w:r>
          </w:p>
        </w:tc>
      </w:tr>
      <w:tr w:rsidR="00BA3C27" w:rsidRPr="00BA3C27" w14:paraId="66FCF7C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7D8AC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42FBCB" w14:textId="7E21E1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1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C2775C" w14:textId="3A23F7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1,37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69CB61" w14:textId="64E1D7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C229B" w14:textId="09CD5D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7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B84A09" w14:textId="55E8CE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40,126.00 </w:t>
            </w:r>
          </w:p>
        </w:tc>
      </w:tr>
      <w:tr w:rsidR="00BA3C27" w:rsidRPr="00BA3C27" w14:paraId="41E36FD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BB76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8109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205DE" w14:textId="0FC3BA3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7DD48" w14:textId="401563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0DF81" w14:textId="2A1687B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5B97" w14:textId="44028F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6FEB" w14:textId="2FF988F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,000.00 </w:t>
            </w:r>
          </w:p>
        </w:tc>
      </w:tr>
      <w:tr w:rsidR="00BA3C27" w:rsidRPr="00BA3C27" w14:paraId="5B9F940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5C93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636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F015" w14:textId="1D3A10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D3EFB" w14:textId="24E38F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,81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5E580" w14:textId="4E00070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20975" w14:textId="75C6EA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1C2EC" w14:textId="48C814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,810.00 </w:t>
            </w:r>
          </w:p>
        </w:tc>
      </w:tr>
      <w:tr w:rsidR="00BA3C27" w:rsidRPr="00BA3C27" w14:paraId="556ECD8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F990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E875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C1B96" w14:textId="02734D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AF553" w14:textId="5C6302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254F6" w14:textId="029218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212BE" w14:textId="1D9DAC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5F7C2" w14:textId="5B1076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,000.00 </w:t>
            </w:r>
          </w:p>
        </w:tc>
      </w:tr>
      <w:tr w:rsidR="00BA3C27" w:rsidRPr="00BA3C27" w14:paraId="5418D02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F9E3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58C9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EF97C" w14:textId="3FA3D8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5DD38" w14:textId="6D88D66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478A6" w14:textId="30C508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540D5" w14:textId="7762857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524FD" w14:textId="371C7EA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800.00 </w:t>
            </w:r>
          </w:p>
        </w:tc>
      </w:tr>
      <w:tr w:rsidR="00BA3C27" w:rsidRPr="00BA3C27" w14:paraId="76E11A4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75F7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6EBA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BCDDE" w14:textId="32DFB2B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5BA42" w14:textId="123FAC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50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72C13" w14:textId="696987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2B44B" w14:textId="732DFFA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B4E20" w14:textId="69F071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,304.00 </w:t>
            </w:r>
          </w:p>
        </w:tc>
      </w:tr>
      <w:tr w:rsidR="00BA3C27" w:rsidRPr="00BA3C27" w14:paraId="0CB9AB6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940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B993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093E9" w14:textId="22CC12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74ACE" w14:textId="4C31BE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D8FBD" w14:textId="675417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00367" w14:textId="467C3EF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F53AC" w14:textId="75BE7E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00.00 </w:t>
            </w:r>
          </w:p>
        </w:tc>
      </w:tr>
      <w:tr w:rsidR="00BA3C27" w:rsidRPr="00BA3C27" w14:paraId="314D6B7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05D1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F16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858B4" w14:textId="20FDE2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FB01C" w14:textId="0A2FBD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96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D6EC" w14:textId="33A79E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F0C6" w14:textId="681246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E25A" w14:textId="270322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962.00 </w:t>
            </w:r>
          </w:p>
        </w:tc>
      </w:tr>
      <w:tr w:rsidR="00BA3C27" w:rsidRPr="00BA3C27" w14:paraId="65D1A86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F923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9ECE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1287E" w14:textId="1D75C1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B2F74" w14:textId="099B9B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2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8727E" w14:textId="5D7419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D47A2" w14:textId="0BC010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CF12" w14:textId="65B763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200.00 </w:t>
            </w:r>
          </w:p>
        </w:tc>
      </w:tr>
      <w:tr w:rsidR="00BA3C27" w:rsidRPr="00BA3C27" w14:paraId="00BF648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5459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C709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89240" w14:textId="0B4572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4D9B" w14:textId="3A15AD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12188" w14:textId="3A6466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0194D" w14:textId="17BD2C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76FF9" w14:textId="78A7DA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250.00 </w:t>
            </w:r>
          </w:p>
        </w:tc>
      </w:tr>
      <w:tr w:rsidR="00BA3C27" w:rsidRPr="00BA3C27" w14:paraId="00A06EB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F291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81FB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66670" w14:textId="794A18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82D2" w14:textId="529720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B8B9A" w14:textId="79DA18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8091" w14:textId="0D76F8A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C0AA0" w14:textId="494021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,000.00 </w:t>
            </w:r>
          </w:p>
        </w:tc>
      </w:tr>
      <w:tr w:rsidR="00BA3C27" w:rsidRPr="00BA3C27" w14:paraId="53CAD43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382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3676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32942" w14:textId="775957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29FBF" w14:textId="6CA948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722E6" w14:textId="77E68F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2BA75" w14:textId="7C31DE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7D95E" w14:textId="16700F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500.00 </w:t>
            </w:r>
          </w:p>
        </w:tc>
      </w:tr>
      <w:tr w:rsidR="00BA3C27" w:rsidRPr="00BA3C27" w14:paraId="554A888C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73B755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10F853" w14:textId="641A4D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,901,154.96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1355B4" w14:textId="6753345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416,673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CBB428" w14:textId="7CC6D5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6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CB2D3C" w14:textId="72ECF2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569,2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93344F" w14:textId="072C23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,989,737.96 </w:t>
            </w:r>
          </w:p>
        </w:tc>
      </w:tr>
      <w:tr w:rsidR="00BA3C27" w:rsidRPr="00BA3C27" w14:paraId="5218DF0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65588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ag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0E0B7" w14:textId="43513A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,011,051.61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B9D1DB" w14:textId="5A8698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B47E52" w14:textId="13D18D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5EFFBB" w14:textId="421F25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859102" w14:textId="3FF9F7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,011,051.61 </w:t>
            </w:r>
          </w:p>
        </w:tc>
      </w:tr>
      <w:tr w:rsidR="00BA3C27" w:rsidRPr="00BA3C27" w14:paraId="1C61CB7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FF9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8FFF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19474" w14:textId="424108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3,22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91688" w14:textId="359BB0E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24AED" w14:textId="748ECF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1591C" w14:textId="28E4F19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4807C" w14:textId="7F248C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3,224.00 </w:t>
            </w:r>
          </w:p>
        </w:tc>
      </w:tr>
      <w:tr w:rsidR="00BA3C27" w:rsidRPr="00BA3C27" w14:paraId="6F77F2C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6A94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A0DD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10E20" w14:textId="478E00D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,5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BD7E" w14:textId="3E9ECBC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D3269" w14:textId="0255516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3C35C" w14:textId="07B872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A5267" w14:textId="6F70B9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,550.00 </w:t>
            </w:r>
          </w:p>
        </w:tc>
      </w:tr>
      <w:tr w:rsidR="00BA3C27" w:rsidRPr="00BA3C27" w14:paraId="6D82520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AF4A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862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5FC64" w14:textId="632504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4,58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4B3D" w14:textId="2EC1F1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344DF" w14:textId="59B5D56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5CD17" w14:textId="5845F5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9E065" w14:textId="31D740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4,586.00 </w:t>
            </w:r>
          </w:p>
        </w:tc>
      </w:tr>
      <w:tr w:rsidR="00BA3C27" w:rsidRPr="00BA3C27" w14:paraId="1EFF394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231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5B31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52D9D" w14:textId="216912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39E00" w14:textId="512F66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14828" w14:textId="57E912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FE6C" w14:textId="01A58C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518C" w14:textId="663587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,000.00 </w:t>
            </w:r>
          </w:p>
        </w:tc>
      </w:tr>
      <w:tr w:rsidR="00BA3C27" w:rsidRPr="00BA3C27" w14:paraId="2AEAA49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650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EF5A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34562" w14:textId="4E82E3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32,049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9BD83" w14:textId="0D8B9D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7F645" w14:textId="168855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FB14D" w14:textId="17CF5F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190BE" w14:textId="28333E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32,049.00 </w:t>
            </w:r>
          </w:p>
        </w:tc>
      </w:tr>
      <w:tr w:rsidR="00BA3C27" w:rsidRPr="00BA3C27" w14:paraId="7DD4262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8E6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218E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14694" w14:textId="43AEA8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,171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D89B0" w14:textId="5A5287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7EA52" w14:textId="2E8835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52D46" w14:textId="3BA881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695F8" w14:textId="389FDA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,171.00 </w:t>
            </w:r>
          </w:p>
        </w:tc>
      </w:tr>
      <w:tr w:rsidR="00BA3C27" w:rsidRPr="00BA3C27" w14:paraId="53B163A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7B46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19DE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6F41" w14:textId="1B1E20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1,327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E880" w14:textId="525353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0792C" w14:textId="0B8B76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84CC" w14:textId="374C0A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44AAC" w14:textId="063938B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1,327.00 </w:t>
            </w:r>
          </w:p>
        </w:tc>
      </w:tr>
      <w:tr w:rsidR="00BA3C27" w:rsidRPr="00BA3C27" w14:paraId="46139F5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9D0B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8F9C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27C4B" w14:textId="703884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2,6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038B" w14:textId="231802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FAB1D" w14:textId="773AA8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4332E" w14:textId="246733B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C35AB" w14:textId="116908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2,600.00 </w:t>
            </w:r>
          </w:p>
        </w:tc>
      </w:tr>
      <w:tr w:rsidR="00BA3C27" w:rsidRPr="00BA3C27" w14:paraId="586A4E2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390C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5545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27795" w14:textId="6C890A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,131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27C60" w14:textId="4E645D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A426B" w14:textId="3DEB19C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2F104" w14:textId="6E91FE2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500BE" w14:textId="4843B28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,131.00 </w:t>
            </w:r>
          </w:p>
        </w:tc>
      </w:tr>
      <w:tr w:rsidR="00BA3C27" w:rsidRPr="00BA3C27" w14:paraId="39821DA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4A21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BB64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C524" w14:textId="65E0E89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4,17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3EB56" w14:textId="3D087C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84CC8" w14:textId="413C10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68F50" w14:textId="02FB018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D73E" w14:textId="1A9E44B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4,173.00 </w:t>
            </w:r>
          </w:p>
        </w:tc>
      </w:tr>
      <w:tr w:rsidR="00BA3C27" w:rsidRPr="00BA3C27" w14:paraId="14ACA31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81EA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CD31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B252D" w14:textId="039D73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DE094" w14:textId="343752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4E35" w14:textId="4BD4CA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E0E53" w14:textId="49B240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857C9" w14:textId="7DAB8B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,000.00 </w:t>
            </w:r>
          </w:p>
        </w:tc>
      </w:tr>
      <w:tr w:rsidR="00BA3C27" w:rsidRPr="00BA3C27" w14:paraId="687BB1B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8B65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8086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7980F" w14:textId="58BB7CC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0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5137" w14:textId="18A000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575B0" w14:textId="672615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09816" w14:textId="5766AB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751D7" w14:textId="79ADFBB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020.00 </w:t>
            </w:r>
          </w:p>
        </w:tc>
      </w:tr>
      <w:tr w:rsidR="00BA3C27" w:rsidRPr="00BA3C27" w14:paraId="1EA4B2E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EC3F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134A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99B0" w14:textId="458333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2,21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04A7" w14:textId="4592BF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C3D21" w14:textId="098508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1F940" w14:textId="5726B6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3D30E" w14:textId="3DB883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2,213.00 </w:t>
            </w:r>
          </w:p>
        </w:tc>
      </w:tr>
      <w:tr w:rsidR="00BA3C27" w:rsidRPr="00BA3C27" w14:paraId="7CAB752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F1FB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01E8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0B8C0" w14:textId="7FE5189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3,24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C7A0F" w14:textId="365F2E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8943" w14:textId="5C50FA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593D3" w14:textId="366B7D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4E03E" w14:textId="3F7661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3,248.00 </w:t>
            </w:r>
          </w:p>
        </w:tc>
      </w:tr>
      <w:tr w:rsidR="00BA3C27" w:rsidRPr="00BA3C27" w14:paraId="0B9B90B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A2FB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52B2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5C021" w14:textId="573E40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68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86BC3" w14:textId="517731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ACD09" w14:textId="3E358F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8D11F" w14:textId="427E9C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B8008" w14:textId="4578F1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685.00 </w:t>
            </w:r>
          </w:p>
        </w:tc>
      </w:tr>
      <w:tr w:rsidR="00BA3C27" w:rsidRPr="00BA3C27" w14:paraId="028B4DA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BA63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3FE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CE14" w14:textId="52D14CD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7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FA630" w14:textId="16469A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75FDE" w14:textId="6A649C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5BF28" w14:textId="6473A4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356F1" w14:textId="79A415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7,000.00 </w:t>
            </w:r>
          </w:p>
        </w:tc>
      </w:tr>
      <w:tr w:rsidR="00BA3C27" w:rsidRPr="00BA3C27" w14:paraId="15AEAA6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F651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650F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CFF42" w14:textId="792BE2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,97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92D43" w14:textId="4846C6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A5C95" w14:textId="7E5DE2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E6033" w14:textId="2843E9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D547A" w14:textId="7A222D7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,974.00 </w:t>
            </w:r>
          </w:p>
        </w:tc>
      </w:tr>
      <w:tr w:rsidR="00BA3C27" w:rsidRPr="00BA3C27" w14:paraId="64A2725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BAD4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2A6E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935D3" w14:textId="0EB7DA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,571.67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28D95" w14:textId="1668C63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E743B" w14:textId="47119D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DD2E1" w14:textId="5E8DE5E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FB43D" w14:textId="1443AA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,571.67 </w:t>
            </w:r>
          </w:p>
        </w:tc>
      </w:tr>
      <w:tr w:rsidR="00BA3C27" w:rsidRPr="00BA3C27" w14:paraId="5705C35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90F8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68AE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BDBB2" w14:textId="300D4A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,29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80758" w14:textId="0836DA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E7FFB" w14:textId="29276C7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07ED2" w14:textId="20AB04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E38CD" w14:textId="2B115C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,290.00 </w:t>
            </w:r>
          </w:p>
        </w:tc>
      </w:tr>
      <w:tr w:rsidR="00BA3C27" w:rsidRPr="00BA3C27" w14:paraId="4F93D9D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413F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F7E8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665B9" w14:textId="68F409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8,131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95223" w14:textId="6B9D03C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0B9B8" w14:textId="7D8040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199BD" w14:textId="58EB2C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3D5F4" w14:textId="1889E27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8,131.00 </w:t>
            </w:r>
          </w:p>
        </w:tc>
      </w:tr>
      <w:tr w:rsidR="00BA3C27" w:rsidRPr="00BA3C27" w14:paraId="5E8320D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9E6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D8A7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57402" w14:textId="4BD9B75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35,480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51D6" w14:textId="06C3E2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041CD" w14:textId="7F08E54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9451E" w14:textId="166665C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D5C1A" w14:textId="55845BE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35,480.50 </w:t>
            </w:r>
          </w:p>
        </w:tc>
      </w:tr>
      <w:tr w:rsidR="00BA3C27" w:rsidRPr="00BA3C27" w14:paraId="33FECF7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0D32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1EF6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98FD7" w14:textId="36915C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02,627.44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01401" w14:textId="3B7611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C4F97" w14:textId="416C2D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63CE8" w14:textId="0B93C7A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B5D16" w14:textId="24FA0F9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02,627.44 </w:t>
            </w:r>
          </w:p>
        </w:tc>
      </w:tr>
      <w:tr w:rsidR="00BA3C27" w:rsidRPr="00BA3C27" w14:paraId="76657918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68C93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FD02ED" w14:textId="28355B9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,139,131.3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08CC" w14:textId="3A2E65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330,33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6C7DFD" w14:textId="17E822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6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9FA66" w14:textId="3F8201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569,2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7EA54" w14:textId="797869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,141,371.35 </w:t>
            </w:r>
          </w:p>
        </w:tc>
      </w:tr>
      <w:tr w:rsidR="00BA3C27" w:rsidRPr="00BA3C27" w14:paraId="53A0417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3931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EBF7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4C1A1" w14:textId="1B63B4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15,02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4FF33" w14:textId="241DB7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F2CD5" w14:textId="3A21F5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7B108" w14:textId="23E5F6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F6EF4" w14:textId="483CA9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15,023.00 </w:t>
            </w:r>
          </w:p>
        </w:tc>
      </w:tr>
      <w:tr w:rsidR="00BA3C27" w:rsidRPr="00BA3C27" w14:paraId="0159E04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C15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0F4B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8FA5B" w14:textId="200935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4,51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941DC" w14:textId="4224FC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075BB" w14:textId="146FC0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1547D" w14:textId="68C29F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2F2D0" w14:textId="50A820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4,515.00 </w:t>
            </w:r>
          </w:p>
        </w:tc>
      </w:tr>
      <w:tr w:rsidR="00BA3C27" w:rsidRPr="00BA3C27" w14:paraId="684BD56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D6E3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A01D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52345" w14:textId="1F2502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6CE34" w14:textId="6AC7AD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18D50" w14:textId="0DED2D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7099C" w14:textId="4FAF6B7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86D74" w14:textId="7B3FA1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,500.00 </w:t>
            </w:r>
          </w:p>
        </w:tc>
      </w:tr>
      <w:tr w:rsidR="00BA3C27" w:rsidRPr="00BA3C27" w14:paraId="2319CF3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7B21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7904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75DB9" w14:textId="2B9213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,30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338D5" w14:textId="3824B1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06D1" w14:textId="3C0B164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A5130" w14:textId="446B0E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964B8" w14:textId="7F185B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,305.00 </w:t>
            </w:r>
          </w:p>
        </w:tc>
      </w:tr>
      <w:tr w:rsidR="00BA3C27" w:rsidRPr="00BA3C27" w14:paraId="62354A6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F722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B481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87E5B" w14:textId="684A5C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,4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3C29" w14:textId="341E3A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48EDF" w14:textId="53D4AB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9A74D" w14:textId="2EA07A6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41638" w14:textId="7B5BE9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,420.00 </w:t>
            </w:r>
          </w:p>
        </w:tc>
      </w:tr>
      <w:tr w:rsidR="00BA3C27" w:rsidRPr="00BA3C27" w14:paraId="19A6807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4D0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5F7D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10F0" w14:textId="2D92FC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3,080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D8262" w14:textId="581119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FB01B" w14:textId="38AA34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3F916" w14:textId="1C47CF1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7B5CF" w14:textId="7C9205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3,080.50 </w:t>
            </w:r>
          </w:p>
        </w:tc>
      </w:tr>
      <w:tr w:rsidR="00BA3C27" w:rsidRPr="00BA3C27" w14:paraId="762A923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C47C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972C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4466E" w14:textId="1A81BF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CE84" w14:textId="621C80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,2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56ECD" w14:textId="4DABDF4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887F0" w14:textId="141077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D761" w14:textId="32671CD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,250.00 </w:t>
            </w:r>
          </w:p>
        </w:tc>
      </w:tr>
      <w:tr w:rsidR="00BA3C27" w:rsidRPr="00BA3C27" w14:paraId="6ECB26C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8D42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F933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07868" w14:textId="48938F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9,36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8012D" w14:textId="3F4A93B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FB8E" w14:textId="460219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C591F" w14:textId="4E7740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3A845" w14:textId="3442606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9,362.00 </w:t>
            </w:r>
          </w:p>
        </w:tc>
      </w:tr>
      <w:tr w:rsidR="00BA3C27" w:rsidRPr="00BA3C27" w14:paraId="5F96599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B4D4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F697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EC710" w14:textId="3A110B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,11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79BCF" w14:textId="5E22D5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,0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13CB9" w14:textId="66B294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,9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36DF4" w14:textId="47B3FC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6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E274C" w14:textId="6BBB82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6,710.00 </w:t>
            </w:r>
          </w:p>
        </w:tc>
      </w:tr>
      <w:tr w:rsidR="00BA3C27" w:rsidRPr="00BA3C27" w14:paraId="58E4D7D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8AF0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08FD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A15B3" w14:textId="7ABB38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0,837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F4687" w14:textId="14FAAA6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1,2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15C00" w14:textId="50E66C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30CE4" w14:textId="41B2A7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27D12" w14:textId="01E69B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2,037.00 </w:t>
            </w:r>
          </w:p>
        </w:tc>
      </w:tr>
      <w:tr w:rsidR="00BA3C27" w:rsidRPr="00BA3C27" w14:paraId="13D2421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9CED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1DA1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95E9B" w14:textId="32FCF8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F3282" w14:textId="2CCE91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8,5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162AB" w14:textId="6D12DE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311DD" w14:textId="1EC942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119A8" w14:textId="1B3A1F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8,560.00 </w:t>
            </w:r>
          </w:p>
        </w:tc>
      </w:tr>
      <w:tr w:rsidR="00BA3C27" w:rsidRPr="00BA3C27" w14:paraId="325AED9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E09C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AE61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3042" w14:textId="48E6903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,8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D2725" w14:textId="5A5115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3A81B" w14:textId="7622A6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502B3" w14:textId="2C6932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86A2" w14:textId="47ABDD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,840.00 </w:t>
            </w:r>
          </w:p>
        </w:tc>
      </w:tr>
      <w:tr w:rsidR="00BA3C27" w:rsidRPr="00BA3C27" w14:paraId="02A69B6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878C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DCDA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80A7D" w14:textId="14D8D43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7306E" w14:textId="6B421B9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9CFB1" w14:textId="2AC54F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18A13" w14:textId="565B01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ACD65" w14:textId="47C320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,000.00 </w:t>
            </w:r>
          </w:p>
        </w:tc>
      </w:tr>
      <w:tr w:rsidR="00BA3C27" w:rsidRPr="00BA3C27" w14:paraId="4210FB2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352C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B1F7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214A8" w14:textId="61092BC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2,72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F4C5F" w14:textId="59FD9E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,2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19C1A" w14:textId="7A0DBC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E3EC7" w14:textId="410AEF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3,5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B2E04" w14:textId="3B792E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62,426.00 </w:t>
            </w:r>
          </w:p>
        </w:tc>
      </w:tr>
      <w:tr w:rsidR="00BA3C27" w:rsidRPr="00BA3C27" w14:paraId="559DF66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F439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0969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D7160" w14:textId="7C0B6E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33FE6" w14:textId="148C45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73419" w14:textId="04FB04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658E2" w14:textId="1F5465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C999D" w14:textId="623A36E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</w:tr>
      <w:tr w:rsidR="00BA3C27" w:rsidRPr="00BA3C27" w14:paraId="2694FD1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33B1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EC17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B3F9" w14:textId="458CDA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,27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22FF3" w14:textId="792DC0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6449C" w14:textId="560E49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EB83" w14:textId="2C9779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EE6F" w14:textId="42DB92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,275.00 </w:t>
            </w:r>
          </w:p>
        </w:tc>
      </w:tr>
      <w:tr w:rsidR="00BA3C27" w:rsidRPr="00BA3C27" w14:paraId="16E13E1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EB40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E15E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A8406" w14:textId="3658367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BD03" w14:textId="00F372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E5F9" w14:textId="62A763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538AE" w14:textId="51ADDF0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C4008" w14:textId="528575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720.00 </w:t>
            </w:r>
          </w:p>
        </w:tc>
      </w:tr>
      <w:tr w:rsidR="00BA3C27" w:rsidRPr="00BA3C27" w14:paraId="1610906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6A66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ABF4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8B96" w14:textId="63F203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,1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FEB4F" w14:textId="31A292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30C3E" w14:textId="680F88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9787F" w14:textId="0F0824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06F0A" w14:textId="14081D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,140.00 </w:t>
            </w:r>
          </w:p>
        </w:tc>
      </w:tr>
      <w:tr w:rsidR="00BA3C27" w:rsidRPr="00BA3C27" w14:paraId="53AD6D9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F802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32FE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0A5ED" w14:textId="2C152D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3,153.7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A512F" w14:textId="5A1B51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95AFA" w14:textId="200427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42009" w14:textId="750C705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DAC71" w14:textId="59AC57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3,153.75 </w:t>
            </w:r>
          </w:p>
        </w:tc>
      </w:tr>
      <w:tr w:rsidR="00BA3C27" w:rsidRPr="00BA3C27" w14:paraId="12923DE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18A6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8524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A5F0" w14:textId="0254D7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,37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2BA9C" w14:textId="60CE7C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DC504" w14:textId="63B53D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1C32" w14:textId="4D91C3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279AA" w14:textId="446FC9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,375.00 </w:t>
            </w:r>
          </w:p>
        </w:tc>
      </w:tr>
      <w:tr w:rsidR="00BA3C27" w:rsidRPr="00BA3C27" w14:paraId="3838FEE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CD9C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A5BA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A6198" w14:textId="36CE3C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ED4EB" w14:textId="01EDE0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9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B06E6" w14:textId="7E5480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482FE" w14:textId="3436BC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21127" w14:textId="787AA6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900.00 </w:t>
            </w:r>
          </w:p>
        </w:tc>
      </w:tr>
      <w:tr w:rsidR="00BA3C27" w:rsidRPr="00BA3C27" w14:paraId="6060999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8AA4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A54D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69D18" w14:textId="286649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,9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7066" w14:textId="2E9080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5A1E4" w14:textId="658245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08172" w14:textId="0DE88F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BAAF" w14:textId="2793999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,960.00 </w:t>
            </w:r>
          </w:p>
        </w:tc>
      </w:tr>
      <w:tr w:rsidR="00BA3C27" w:rsidRPr="00BA3C27" w14:paraId="5A961EB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1E98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8196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2B9DE" w14:textId="31F4539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13777" w14:textId="712A9DC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9A473" w14:textId="7427DF7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AFEA" w14:textId="22DD01B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75936" w14:textId="141DB1C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,000.00 </w:t>
            </w:r>
          </w:p>
        </w:tc>
      </w:tr>
      <w:tr w:rsidR="00BA3C27" w:rsidRPr="00BA3C27" w14:paraId="789AB9E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64CB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A05A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F86B" w14:textId="479DEE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9,619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F05CC" w14:textId="60C021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56A6" w14:textId="59E9032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EFB98" w14:textId="2D075F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6AF2A" w14:textId="3FA7F6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,819.00 </w:t>
            </w:r>
          </w:p>
        </w:tc>
      </w:tr>
      <w:tr w:rsidR="00BA3C27" w:rsidRPr="00BA3C27" w14:paraId="758D5FD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A740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2623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E0BB3" w14:textId="3ECF67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3D5D4" w14:textId="5051CC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EECF8" w14:textId="2825DD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5E6D1" w14:textId="3705E1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4E260" w14:textId="6D900D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,000.00 </w:t>
            </w:r>
          </w:p>
        </w:tc>
      </w:tr>
      <w:tr w:rsidR="00BA3C27" w:rsidRPr="00BA3C27" w14:paraId="07FD38D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32C6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A343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1DEA" w14:textId="1F27D8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5,410.1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25E1D" w14:textId="47486D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0,32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18302" w14:textId="2DA86A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BC2F7" w14:textId="2644B6E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32C0A" w14:textId="31B1F6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5,730.10 </w:t>
            </w:r>
          </w:p>
        </w:tc>
      </w:tr>
      <w:tr w:rsidR="00BA3C27" w:rsidRPr="00BA3C27" w14:paraId="37EDB6E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AC60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BFBA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1C182" w14:textId="1354C3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2,1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6686" w14:textId="4AA06B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5,6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F1BC4" w14:textId="2446BB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8F60E" w14:textId="4885F5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21,1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47EB5" w14:textId="0879640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28,800.00 </w:t>
            </w:r>
          </w:p>
        </w:tc>
      </w:tr>
      <w:tr w:rsidR="00BA3C27" w:rsidRPr="00BA3C27" w14:paraId="0A85364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E8AE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337E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4620D" w14:textId="23588C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2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24AFC" w14:textId="75E339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6,2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3A394" w14:textId="19DAB1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2C53" w14:textId="6D6374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C3189" w14:textId="605891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0,470.00 </w:t>
            </w:r>
          </w:p>
        </w:tc>
      </w:tr>
      <w:tr w:rsidR="00BA3C27" w:rsidRPr="00BA3C27" w14:paraId="036FF0D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F1B3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4621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36339" w14:textId="044661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8,4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23FE6" w14:textId="0BE23B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A2B41" w14:textId="0BF128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A2824" w14:textId="4E70B7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7,8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2CA83" w14:textId="756C5C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64,000.00 </w:t>
            </w:r>
          </w:p>
        </w:tc>
      </w:tr>
      <w:tr w:rsidR="00BA3C27" w:rsidRPr="00BA3C27" w14:paraId="70B96B8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77154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787FAB" w14:textId="43B126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49,8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C67733" w14:textId="40D91C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6,343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D79C38" w14:textId="61D95D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90EF21" w14:textId="6643C3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329636" w14:textId="7E68DD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36,183.00 </w:t>
            </w:r>
          </w:p>
        </w:tc>
      </w:tr>
      <w:tr w:rsidR="00BA3C27" w:rsidRPr="00BA3C27" w14:paraId="36AC67D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033E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3EE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44616" w14:textId="3291A6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,18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174CF" w14:textId="504C7E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B1998" w14:textId="6D76BA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1A162" w14:textId="5C6B3B5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D2D1" w14:textId="4679F1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,180.00 </w:t>
            </w:r>
          </w:p>
        </w:tc>
      </w:tr>
      <w:tr w:rsidR="00BA3C27" w:rsidRPr="00BA3C27" w14:paraId="50CF8E7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809E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1C81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662B6" w14:textId="62F1F3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5D514" w14:textId="43D23D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C4EEF" w14:textId="0AD972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D0B88" w14:textId="01DBB65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018AE" w14:textId="176454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,000.00 </w:t>
            </w:r>
          </w:p>
        </w:tc>
      </w:tr>
      <w:tr w:rsidR="00BA3C27" w:rsidRPr="00BA3C27" w14:paraId="432F587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A7C5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03BF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A4FD2" w14:textId="63306F1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50F3E" w14:textId="33F4A5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1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6A334" w14:textId="691B6A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FC806" w14:textId="55708B9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9689E" w14:textId="015143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19.00 </w:t>
            </w:r>
          </w:p>
        </w:tc>
      </w:tr>
      <w:tr w:rsidR="00BA3C27" w:rsidRPr="00BA3C27" w14:paraId="2BC7C4A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138E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1AD5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2F8BB" w14:textId="017771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9,58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D04E2" w14:textId="675224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141F8" w14:textId="0EE5D7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CA847" w14:textId="1F286E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075E5" w14:textId="627B59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9,580.00 </w:t>
            </w:r>
          </w:p>
        </w:tc>
      </w:tr>
      <w:tr w:rsidR="00BA3C27" w:rsidRPr="00BA3C27" w14:paraId="743672D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1360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29D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4EA78" w14:textId="42E118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3C1A0" w14:textId="60343C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3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814A2" w14:textId="11E88F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C47EC" w14:textId="7C64762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FDDA2" w14:textId="33F1A0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300.00 </w:t>
            </w:r>
          </w:p>
        </w:tc>
      </w:tr>
      <w:tr w:rsidR="00BA3C27" w:rsidRPr="00BA3C27" w14:paraId="373F181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02D3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2AC8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0CCCC" w14:textId="444E7C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,7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D7238" w14:textId="6A55C37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3AC74" w14:textId="229E54A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BBD60" w14:textId="35574B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CE08C" w14:textId="03EF9B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,720.00 </w:t>
            </w:r>
          </w:p>
        </w:tc>
      </w:tr>
      <w:tr w:rsidR="00BA3C27" w:rsidRPr="00BA3C27" w14:paraId="25DE0A3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B7A1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812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E6DA4" w14:textId="482112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0FAE0" w14:textId="14A933D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12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55C76" w14:textId="31B6BC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8E2B9" w14:textId="7372A3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B476" w14:textId="71E0EC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122.00 </w:t>
            </w:r>
          </w:p>
        </w:tc>
      </w:tr>
      <w:tr w:rsidR="00BA3C27" w:rsidRPr="00BA3C27" w14:paraId="333C069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B3A7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F00E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2B307" w14:textId="6E5C31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07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D8D9" w14:textId="1D78A0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DFDB6" w14:textId="798E630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AF2C7" w14:textId="559DC7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096F5" w14:textId="3584B5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,372.00 </w:t>
            </w:r>
          </w:p>
        </w:tc>
      </w:tr>
      <w:tr w:rsidR="00BA3C27" w:rsidRPr="00BA3C27" w14:paraId="2C839CA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6145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82C7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FCF84" w14:textId="735E46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7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8CA74" w14:textId="0898D5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B9344" w14:textId="28DB3C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D6A59" w14:textId="1D4CCD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5BF95" w14:textId="509979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70.00 </w:t>
            </w:r>
          </w:p>
        </w:tc>
      </w:tr>
      <w:tr w:rsidR="00BA3C27" w:rsidRPr="00BA3C27" w14:paraId="35EE38D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DB79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8FE8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B014" w14:textId="79D105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07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AEBB" w14:textId="0F3ADCD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01001" w14:textId="318AFF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C88F" w14:textId="64466E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4F9C2" w14:textId="6C0A73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070.00 </w:t>
            </w:r>
          </w:p>
        </w:tc>
      </w:tr>
      <w:tr w:rsidR="00BA3C27" w:rsidRPr="00BA3C27" w14:paraId="3CFE61C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7F7F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F65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63CB1" w14:textId="59E972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30D93" w14:textId="250E20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6784" w14:textId="4CB07DB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C05C1" w14:textId="2F723F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710A" w14:textId="3A0249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50.00 </w:t>
            </w:r>
          </w:p>
        </w:tc>
      </w:tr>
      <w:tr w:rsidR="00BA3C27" w:rsidRPr="00BA3C27" w14:paraId="38B3C14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8E9C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D47C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70731" w14:textId="0D3490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,9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BA63D" w14:textId="3F4BAC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537EB" w14:textId="7CB425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F1055" w14:textId="59719A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25E2E" w14:textId="555B5D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,900.00 </w:t>
            </w:r>
          </w:p>
        </w:tc>
      </w:tr>
      <w:tr w:rsidR="00BA3C27" w:rsidRPr="00BA3C27" w14:paraId="0B0045E1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09E3C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75518C" w14:textId="4BE0715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01,13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C61710" w14:textId="17180B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6FAB4A" w14:textId="3184DA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0AEDA1" w14:textId="22098C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4B18B8" w14:textId="14C612F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01,132.00 </w:t>
            </w:r>
          </w:p>
        </w:tc>
      </w:tr>
      <w:tr w:rsidR="00BA3C27" w:rsidRPr="00BA3C27" w14:paraId="1713EAC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5861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68A9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F48A0" w14:textId="30BB93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1FB70" w14:textId="600440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E54E" w14:textId="26EEB7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4D7A5" w14:textId="772C9E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1CDE1" w14:textId="69AE33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</w:tr>
      <w:tr w:rsidR="00BA3C27" w:rsidRPr="00BA3C27" w14:paraId="628FF42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3D84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CBD6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C3A98" w14:textId="6DD747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0A8F2" w14:textId="617D21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0995" w14:textId="79E6A7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25F69" w14:textId="5793B9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2786" w14:textId="4F63E8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</w:tr>
      <w:tr w:rsidR="00BA3C27" w:rsidRPr="00BA3C27" w14:paraId="7D61DBB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575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A5FD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C4E05" w14:textId="5BAC15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9DA27" w14:textId="203E84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2D6D1" w14:textId="319124A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0929" w14:textId="71E265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43FD7" w14:textId="692C08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,000.00 </w:t>
            </w:r>
          </w:p>
        </w:tc>
      </w:tr>
      <w:tr w:rsidR="00BA3C27" w:rsidRPr="00BA3C27" w14:paraId="4E3E3EE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6052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123C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75FDE" w14:textId="6FD8069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8,13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58CCE" w14:textId="225BB4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7ADC8" w14:textId="01EEB6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7733" w14:textId="553C65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9315" w14:textId="59627A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8,132.00 </w:t>
            </w:r>
          </w:p>
        </w:tc>
      </w:tr>
      <w:tr w:rsidR="00BA3C27" w:rsidRPr="00BA3C27" w14:paraId="31DF608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01F8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732D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590E2" w14:textId="7CE063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40BD6" w14:textId="651554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6F37F" w14:textId="23ED090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8386A" w14:textId="2526F51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8F5ED" w14:textId="3A43B5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</w:tr>
      <w:tr w:rsidR="00BA3C27" w:rsidRPr="00BA3C27" w14:paraId="732486C1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1864C2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23F703" w14:textId="5290DD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,393,685.03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C82A8C" w14:textId="1A7E995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,070,43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150B76" w14:textId="44D070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8,68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657618" w14:textId="7745E65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707AD2" w14:textId="4FA33B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4,082,799.03 </w:t>
            </w:r>
          </w:p>
        </w:tc>
      </w:tr>
      <w:tr w:rsidR="00BA3C27" w:rsidRPr="00BA3C27" w14:paraId="0329F8F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28A5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92A2CC" w14:textId="442118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,745,528.0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C2880" w14:textId="49831B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52,70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2A9FC6" w14:textId="0FB405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4050B5" w14:textId="736B71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53187" w14:textId="7BFDF1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498,234.05 </w:t>
            </w:r>
          </w:p>
        </w:tc>
      </w:tr>
      <w:tr w:rsidR="00BA3C27" w:rsidRPr="00BA3C27" w14:paraId="49F139A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0C4F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027A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DCA78" w14:textId="0A7B7D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D3C27" w14:textId="722AC5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,7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986D9" w14:textId="1AC1FC1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71522" w14:textId="6847AB9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2C58A" w14:textId="33CE45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,050.00 </w:t>
            </w:r>
          </w:p>
        </w:tc>
      </w:tr>
      <w:tr w:rsidR="00BA3C27" w:rsidRPr="00BA3C27" w14:paraId="7A959DC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D21D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7359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F42C2" w14:textId="762774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0FE11" w14:textId="28C242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FBA19" w14:textId="3199A4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34ED1" w14:textId="2F2478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35377" w14:textId="314EE67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,300.00 </w:t>
            </w:r>
          </w:p>
        </w:tc>
      </w:tr>
      <w:tr w:rsidR="00BA3C27" w:rsidRPr="00BA3C27" w14:paraId="1A31CB8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3835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252B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CBDA0" w14:textId="2EE755F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3A054" w14:textId="056FB5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63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AA45D" w14:textId="4461ED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4233" w14:textId="765B6A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8422" w14:textId="33D634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,636.00 </w:t>
            </w:r>
          </w:p>
        </w:tc>
      </w:tr>
      <w:tr w:rsidR="00BA3C27" w:rsidRPr="00BA3C27" w14:paraId="1682311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965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8354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07A5F" w14:textId="16C34B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2,462.7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37457" w14:textId="083AD20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301AC" w14:textId="438DE8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41C0B" w14:textId="4A2D4C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4B5DF" w14:textId="6EBEBE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2,462.70 </w:t>
            </w:r>
          </w:p>
        </w:tc>
      </w:tr>
      <w:tr w:rsidR="00BA3C27" w:rsidRPr="00BA3C27" w14:paraId="22EC53E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1E3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7C1F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86DDA" w14:textId="1EDF11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3,9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B3795" w14:textId="64770D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044D8" w14:textId="715293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DD3A8" w14:textId="4141BB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DAEEB" w14:textId="778709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3,920.00 </w:t>
            </w:r>
          </w:p>
        </w:tc>
      </w:tr>
      <w:tr w:rsidR="00BA3C27" w:rsidRPr="00BA3C27" w14:paraId="6043CDA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A7E6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13BC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FC1ED" w14:textId="2F18BB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,37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F5925" w14:textId="1AA971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BB531" w14:textId="61B929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2CDA0" w14:textId="51A49C9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4F22" w14:textId="65F88F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,375.00 </w:t>
            </w:r>
          </w:p>
        </w:tc>
      </w:tr>
      <w:tr w:rsidR="00BA3C27" w:rsidRPr="00BA3C27" w14:paraId="180467F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554B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FAA2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054F1" w14:textId="007587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74,137.3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77E2A" w14:textId="088F86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60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FD838" w14:textId="2C681D4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69058" w14:textId="23FC6A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C5C0E" w14:textId="15680B3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13,745.35 </w:t>
            </w:r>
          </w:p>
        </w:tc>
      </w:tr>
      <w:tr w:rsidR="00BA3C27" w:rsidRPr="00BA3C27" w14:paraId="079D6A3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64C1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31AB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526EA" w14:textId="057489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08,03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2B4A7" w14:textId="588BC9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3,71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935C0" w14:textId="4969DC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FBA60" w14:textId="54B9D3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DD47C" w14:textId="2CA176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31,745.00 </w:t>
            </w:r>
          </w:p>
        </w:tc>
      </w:tr>
      <w:tr w:rsidR="00BA3C27" w:rsidRPr="00BA3C27" w14:paraId="59B44C05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FFCF2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A5CCA" w14:textId="5BF13F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034,14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867A83" w14:textId="71BDC7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16D838" w14:textId="15D940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71B402" w14:textId="1F80C6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139E80" w14:textId="50C246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034,143.00 </w:t>
            </w:r>
          </w:p>
        </w:tc>
      </w:tr>
      <w:tr w:rsidR="00BA3C27" w:rsidRPr="00BA3C27" w14:paraId="2D0FB4B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54C8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4F84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4DE82" w14:textId="739496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8F599" w14:textId="143457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2B649" w14:textId="5AA0B9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80833" w14:textId="4F1428D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F8C22" w14:textId="25E800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4,000.00 </w:t>
            </w:r>
          </w:p>
        </w:tc>
      </w:tr>
      <w:tr w:rsidR="00BA3C27" w:rsidRPr="00BA3C27" w14:paraId="4F2F501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4AB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1FB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B059D" w14:textId="351F25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01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3523E" w14:textId="050F86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6F841" w14:textId="3CF3FB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EA677" w14:textId="238A1F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4D656" w14:textId="00867D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013.00 </w:t>
            </w:r>
          </w:p>
        </w:tc>
      </w:tr>
      <w:tr w:rsidR="00BA3C27" w:rsidRPr="00BA3C27" w14:paraId="7FC2A4A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FB0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4442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636A0" w14:textId="616F44B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0,1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5809" w14:textId="2DC5BE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04F26" w14:textId="4C6388D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944A4" w14:textId="3B762F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B0745" w14:textId="1661E0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0,100.00 </w:t>
            </w:r>
          </w:p>
        </w:tc>
      </w:tr>
      <w:tr w:rsidR="00BA3C27" w:rsidRPr="00BA3C27" w14:paraId="01386C0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46D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823E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70846" w14:textId="364D86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,03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542B6" w14:textId="50A443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D45CB" w14:textId="64CB3D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3205" w14:textId="73967F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AC947" w14:textId="31A66F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,030.00 </w:t>
            </w:r>
          </w:p>
        </w:tc>
      </w:tr>
      <w:tr w:rsidR="00BA3C27" w:rsidRPr="00BA3C27" w14:paraId="1DC74A1D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94399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71CD18" w14:textId="59121F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,880,637.48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D5C724" w14:textId="274D9D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,203,837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459D79" w14:textId="092163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70C4A" w14:textId="4372AD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F4AD8" w14:textId="218785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,084,474.48 </w:t>
            </w:r>
          </w:p>
        </w:tc>
      </w:tr>
      <w:tr w:rsidR="00BA3C27" w:rsidRPr="00BA3C27" w14:paraId="7829F96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307F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44E0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1C267" w14:textId="727F4B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72,14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BAB51" w14:textId="12ECF1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825F9" w14:textId="2CDBD2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57922" w14:textId="2F8D97B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4BF41" w14:textId="7E90AC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72,145.00 </w:t>
            </w:r>
          </w:p>
        </w:tc>
      </w:tr>
      <w:tr w:rsidR="00BA3C27" w:rsidRPr="00BA3C27" w14:paraId="7D68D91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1C79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40B7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95D1B" w14:textId="7651D6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58C1B" w14:textId="2DA066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48,9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CC399" w14:textId="307A50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88B9D" w14:textId="6171FE7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0E75D" w14:textId="2E7AD9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48,900.00 </w:t>
            </w:r>
          </w:p>
        </w:tc>
      </w:tr>
      <w:tr w:rsidR="00BA3C27" w:rsidRPr="00BA3C27" w14:paraId="24BC249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E10D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7EF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53558" w14:textId="29BCD5B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44,652.48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C43EB" w14:textId="4C6011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65,133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644C4" w14:textId="0E8EE4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90E77" w14:textId="7487CE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C970F" w14:textId="19015B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509,785.48 </w:t>
            </w:r>
          </w:p>
        </w:tc>
      </w:tr>
      <w:tr w:rsidR="00BA3C27" w:rsidRPr="00BA3C27" w14:paraId="5E0BF3E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5A6E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1B0A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2FFB6" w14:textId="25C4BC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8CB7F" w14:textId="0B0083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3B3EE" w14:textId="6D7ABE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A7C5" w14:textId="77A779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3297F" w14:textId="67D21B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4,000.00 </w:t>
            </w:r>
          </w:p>
        </w:tc>
      </w:tr>
      <w:tr w:rsidR="00BA3C27" w:rsidRPr="00BA3C27" w14:paraId="49509C2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9E8F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B676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D209" w14:textId="76045A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56C65" w14:textId="2AD55C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5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C69B0" w14:textId="11CDD2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F3651" w14:textId="490845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38FCE" w14:textId="2687E0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550.00 </w:t>
            </w:r>
          </w:p>
        </w:tc>
      </w:tr>
      <w:tr w:rsidR="00BA3C27" w:rsidRPr="00BA3C27" w14:paraId="09A7E41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3D84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D715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E402" w14:textId="32C568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1,48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4EC8F" w14:textId="0E81E3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,33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3D689" w14:textId="06B68B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9FC2A" w14:textId="5CE1429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BD284" w14:textId="2649FD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6,814.00 </w:t>
            </w:r>
          </w:p>
        </w:tc>
      </w:tr>
      <w:tr w:rsidR="00BA3C27" w:rsidRPr="00BA3C27" w14:paraId="70CBE1E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589B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1F38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829AE" w14:textId="3FBEA8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6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3D56C" w14:textId="3B8B18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F6893" w14:textId="14C144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BAF29" w14:textId="337EFD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B96FB" w14:textId="54C1F7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8,660.00 </w:t>
            </w:r>
          </w:p>
        </w:tc>
      </w:tr>
      <w:tr w:rsidR="00BA3C27" w:rsidRPr="00BA3C27" w14:paraId="14AEC6E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6B9D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3E28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6B0E2" w14:textId="7E128F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5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CA564" w14:textId="79EDB1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DEA0" w14:textId="1AA3CF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645D0" w14:textId="10E24F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1246B" w14:textId="520AD06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5,500.00 </w:t>
            </w:r>
          </w:p>
        </w:tc>
      </w:tr>
      <w:tr w:rsidR="00BA3C27" w:rsidRPr="00BA3C27" w14:paraId="2801A9B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1884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6B9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85BCB" w14:textId="290793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635DE" w14:textId="207D09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D452F" w14:textId="4C71BE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41D7A" w14:textId="085870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9F78" w14:textId="084380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0,800.00 </w:t>
            </w:r>
          </w:p>
        </w:tc>
      </w:tr>
      <w:tr w:rsidR="00BA3C27" w:rsidRPr="00BA3C27" w14:paraId="7132FF6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9AE4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F7B8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22064" w14:textId="765433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,9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160F7" w14:textId="4A86C3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1A5E4" w14:textId="1CFEA5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60494" w14:textId="6A6295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A790E" w14:textId="2AB3344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,900.00 </w:t>
            </w:r>
          </w:p>
        </w:tc>
      </w:tr>
      <w:tr w:rsidR="00BA3C27" w:rsidRPr="00BA3C27" w14:paraId="2BCD4F8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BF84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116C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4DA91" w14:textId="469B81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1BE93" w14:textId="597651D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2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8D555" w14:textId="14ECE7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D061A" w14:textId="760037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006AF" w14:textId="2E0F6E4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20.00 </w:t>
            </w:r>
          </w:p>
        </w:tc>
      </w:tr>
      <w:tr w:rsidR="00BA3C27" w:rsidRPr="00BA3C27" w14:paraId="69CB5CF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FB8D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3EE8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338DD" w14:textId="324F2E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6,49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9657B" w14:textId="2F61A1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E871" w14:textId="472EF9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F8D7" w14:textId="7C561A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A1604" w14:textId="513FD6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6,490.00 </w:t>
            </w:r>
          </w:p>
        </w:tc>
      </w:tr>
      <w:tr w:rsidR="00BA3C27" w:rsidRPr="00BA3C27" w14:paraId="4C50096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B1EF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FC76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1231E" w14:textId="55DBC2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CFCEF" w14:textId="258F46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017CC" w14:textId="58C884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D9EB7" w14:textId="79CBF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8F67" w14:textId="6BDF90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,000.00 </w:t>
            </w:r>
          </w:p>
        </w:tc>
      </w:tr>
      <w:tr w:rsidR="00BA3C27" w:rsidRPr="00BA3C27" w14:paraId="0BC748A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4B97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BD1F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1B783" w14:textId="104C3B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9CF78" w14:textId="38AF2D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8EEE3" w14:textId="20E3EC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2819" w14:textId="4701D8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C124F" w14:textId="470500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0,000.00 </w:t>
            </w:r>
          </w:p>
        </w:tc>
      </w:tr>
      <w:tr w:rsidR="00BA3C27" w:rsidRPr="00BA3C27" w14:paraId="2C5415B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9F97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528A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6167D" w14:textId="29639E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9A89A" w14:textId="186582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60B11" w14:textId="1EC78E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34CF6" w14:textId="3ABC2ED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C65A4" w14:textId="61E9E9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,000.00 </w:t>
            </w:r>
          </w:p>
        </w:tc>
      </w:tr>
      <w:tr w:rsidR="00BA3C27" w:rsidRPr="00BA3C27" w14:paraId="0528099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24F8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272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2142C" w14:textId="48FA75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,01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C9A40" w14:textId="4613B3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660EB" w14:textId="008A23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0F5C8" w14:textId="1330EE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1CE66" w14:textId="6C7109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,010.00 </w:t>
            </w:r>
          </w:p>
        </w:tc>
      </w:tr>
      <w:tr w:rsidR="00BA3C27" w:rsidRPr="00BA3C27" w14:paraId="61B8B15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53E0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9474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0DD4A" w14:textId="375B63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3,2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63FF1" w14:textId="040FE0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,9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FD525" w14:textId="2AD978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0C90E" w14:textId="33ED84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DE50C" w14:textId="42EDB5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0,150.00 </w:t>
            </w:r>
          </w:p>
        </w:tc>
      </w:tr>
      <w:tr w:rsidR="00BA3C27" w:rsidRPr="00BA3C27" w14:paraId="35A01D5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8F28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C48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81132" w14:textId="23D5357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8AAFD" w14:textId="2DCB9A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,4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4A777" w14:textId="70AE66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96E4E" w14:textId="4FE61C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9535F" w14:textId="721F0D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,400.00 </w:t>
            </w:r>
          </w:p>
        </w:tc>
      </w:tr>
      <w:tr w:rsidR="00BA3C27" w:rsidRPr="00BA3C27" w14:paraId="72F1BE1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30E9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38B3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F7C6" w14:textId="1A1BE4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,6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E609E" w14:textId="0476A3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,8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D4046" w14:textId="1141678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A414" w14:textId="7BEE8C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8DC7" w14:textId="134EBA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7,450.00 </w:t>
            </w:r>
          </w:p>
        </w:tc>
      </w:tr>
      <w:tr w:rsidR="00BA3C27" w:rsidRPr="00BA3C27" w14:paraId="75FCCD3D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167E6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FC0D9B" w14:textId="3321DDF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391,359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A2EB7E" w14:textId="354E5B2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,516,8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1281A" w14:textId="56B92F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7,88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DC336D" w14:textId="7F8923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ADCF77" w14:textId="4B19301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,466,107.00 </w:t>
            </w:r>
          </w:p>
        </w:tc>
      </w:tr>
      <w:tr w:rsidR="00BA3C27" w:rsidRPr="00BA3C27" w14:paraId="7DC8840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A822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0596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29DA8" w14:textId="450F2BB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1CC1" w14:textId="5FB553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16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71970" w14:textId="53B5FE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7CB4F" w14:textId="3AE66B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F6594" w14:textId="404BD8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165.00 </w:t>
            </w:r>
          </w:p>
        </w:tc>
      </w:tr>
      <w:tr w:rsidR="00BA3C27" w:rsidRPr="00BA3C27" w14:paraId="0C7AD01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CFEC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68E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F0048" w14:textId="067184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ACD35" w14:textId="7F44349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87,05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F3842" w14:textId="688BF3B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7,88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DF2D2" w14:textId="74E9A30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960FE" w14:textId="6CCAD1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44,947.00 </w:t>
            </w:r>
          </w:p>
        </w:tc>
      </w:tr>
      <w:tr w:rsidR="00BA3C27" w:rsidRPr="00BA3C27" w14:paraId="493B386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E81D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8BD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9E662" w14:textId="3DE06D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7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848E4" w14:textId="39832FF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5,93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14671" w14:textId="078F6B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8414E" w14:textId="5F12AD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E28AC" w14:textId="74A46C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62,936.00 </w:t>
            </w:r>
          </w:p>
        </w:tc>
      </w:tr>
      <w:tr w:rsidR="00BA3C27" w:rsidRPr="00BA3C27" w14:paraId="6E25272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0CE0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C6B8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638D0" w14:textId="65ABDE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,98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E7FCB" w14:textId="7E7044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96EBA" w14:textId="2FC8FA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9C98F" w14:textId="75854A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653AF" w14:textId="1B0719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5,980.00 </w:t>
            </w:r>
          </w:p>
        </w:tc>
      </w:tr>
      <w:tr w:rsidR="00BA3C27" w:rsidRPr="00BA3C27" w14:paraId="4769FF3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C076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55E4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E8B6E" w14:textId="3619E5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4,7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7D94C" w14:textId="15E932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80663" w14:textId="69691C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9CC45" w14:textId="3456DF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E57C4" w14:textId="23BE77E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9,720.00 </w:t>
            </w:r>
          </w:p>
        </w:tc>
      </w:tr>
      <w:tr w:rsidR="00BA3C27" w:rsidRPr="00BA3C27" w14:paraId="39B089B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031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E496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2D681" w14:textId="59FB19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BD6B" w14:textId="1102F3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,6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EB8AC" w14:textId="6A8867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F4945" w14:textId="427FB8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AAB0B" w14:textId="6BC40A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,650.00 </w:t>
            </w:r>
          </w:p>
        </w:tc>
      </w:tr>
      <w:tr w:rsidR="00BA3C27" w:rsidRPr="00BA3C27" w14:paraId="0834160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FADE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E9BB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2C9A" w14:textId="089722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0D75A" w14:textId="2B7622B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7582" w14:textId="6DEA8A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2BF96" w14:textId="675AF2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CC2A6" w14:textId="721B6C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500.00 </w:t>
            </w:r>
          </w:p>
        </w:tc>
      </w:tr>
      <w:tr w:rsidR="00BA3C27" w:rsidRPr="00BA3C27" w14:paraId="7CDDCCD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DB51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986E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836CF" w14:textId="04F79CB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1,79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B9191" w14:textId="0AD221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C56DE" w14:textId="6AD4FA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D71C5" w14:textId="765D54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2546E" w14:textId="362CA1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1,795.00 </w:t>
            </w:r>
          </w:p>
        </w:tc>
      </w:tr>
      <w:tr w:rsidR="00BA3C27" w:rsidRPr="00BA3C27" w14:paraId="38347BC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815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E58D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25165" w14:textId="0B637F9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9791E" w14:textId="712879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43,5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83D42" w14:textId="463648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2B9C8" w14:textId="4601FE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E1F53" w14:textId="7580A4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43,550.00 </w:t>
            </w:r>
          </w:p>
        </w:tc>
      </w:tr>
      <w:tr w:rsidR="00BA3C27" w:rsidRPr="00BA3C27" w14:paraId="00E54AD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C9BB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DA37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45DED" w14:textId="72B309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41D33" w14:textId="17F6DE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0E7AC" w14:textId="013598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48986" w14:textId="2C0CE21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CC3ED" w14:textId="24E0274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0,000.00 </w:t>
            </w:r>
          </w:p>
        </w:tc>
      </w:tr>
      <w:tr w:rsidR="00BA3C27" w:rsidRPr="00BA3C27" w14:paraId="7A2C2ED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4071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1156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E4B1D" w14:textId="156BDF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44A56" w14:textId="5CCD089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4A4ED" w14:textId="5AD1E4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7F037" w14:textId="314923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738D6" w14:textId="11B138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,000.00 </w:t>
            </w:r>
          </w:p>
        </w:tc>
      </w:tr>
      <w:tr w:rsidR="00BA3C27" w:rsidRPr="00BA3C27" w14:paraId="4896273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D40A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50A3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60D36" w14:textId="2871DC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,86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CF06" w14:textId="3C6840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3DD23" w14:textId="7C2EAD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77E40" w14:textId="3AA1CE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344E1" w14:textId="58BDB9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,864.00 </w:t>
            </w:r>
          </w:p>
        </w:tc>
      </w:tr>
      <w:tr w:rsidR="00BA3C27" w:rsidRPr="00BA3C27" w14:paraId="70BDDA6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BE4D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5EC5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9555F" w14:textId="73FB1D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CF015" w14:textId="3357EC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335E9" w14:textId="3D15A8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81525" w14:textId="41F8D0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FFCB0" w14:textId="3534C4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,000.00 </w:t>
            </w:r>
          </w:p>
        </w:tc>
      </w:tr>
      <w:tr w:rsidR="00BA3C27" w:rsidRPr="00BA3C27" w14:paraId="4C7054CC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6FB18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FB40DE" w14:textId="727798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849,477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F46BE7" w14:textId="2951E77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07,65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DC3BEE" w14:textId="720160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41072" w14:textId="6E12D0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27D057" w14:textId="537183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657,129.50 </w:t>
            </w:r>
          </w:p>
        </w:tc>
      </w:tr>
      <w:tr w:rsidR="00BA3C27" w:rsidRPr="00BA3C27" w14:paraId="03912B6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202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9451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CE231" w14:textId="5CB555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,8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E5348" w14:textId="781E37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,7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DD722" w14:textId="665B06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3155C" w14:textId="6F511A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73461" w14:textId="6905AA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8,540.00 </w:t>
            </w:r>
          </w:p>
        </w:tc>
      </w:tr>
      <w:tr w:rsidR="00BA3C27" w:rsidRPr="00BA3C27" w14:paraId="446E1C9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BEBA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C7DE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7A42C" w14:textId="1E44F5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1F2DE" w14:textId="126982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F020B" w14:textId="74CC1A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4035" w14:textId="121145E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1ED6D" w14:textId="0829C7F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4,000.00 </w:t>
            </w:r>
          </w:p>
        </w:tc>
      </w:tr>
      <w:tr w:rsidR="00BA3C27" w:rsidRPr="00BA3C27" w14:paraId="25010EF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C450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03F0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FFA6A" w14:textId="3491E0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697C9" w14:textId="783E6B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9EDC9" w14:textId="3A41F79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403ED" w14:textId="7A20974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74EA6" w14:textId="72DB78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</w:tr>
      <w:tr w:rsidR="00BA3C27" w:rsidRPr="00BA3C27" w14:paraId="2B63C6E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72F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9ECA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97114" w14:textId="7507924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3EA00" w14:textId="50589E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24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4E4C2" w14:textId="06D55D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8A963" w14:textId="2FB368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1CAD" w14:textId="44CA11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240.00 </w:t>
            </w:r>
          </w:p>
        </w:tc>
      </w:tr>
      <w:tr w:rsidR="00BA3C27" w:rsidRPr="00BA3C27" w14:paraId="27EEAB2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367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878E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382A0" w14:textId="6B121E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6F0E4" w14:textId="015338A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4094" w14:textId="72C004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E613B" w14:textId="7BC147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4EAC1" w14:textId="1797C6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,000.00 </w:t>
            </w:r>
          </w:p>
        </w:tc>
      </w:tr>
      <w:tr w:rsidR="00BA3C27" w:rsidRPr="00BA3C27" w14:paraId="0BB9C27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9DEF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BD9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17580" w14:textId="728C9C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,637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5AB35" w14:textId="02C2146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5E5E5" w14:textId="0073EF9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73A2" w14:textId="5ED8B0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DE7FE" w14:textId="023AE5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,637.50 </w:t>
            </w:r>
          </w:p>
        </w:tc>
      </w:tr>
      <w:tr w:rsidR="00BA3C27" w:rsidRPr="00BA3C27" w14:paraId="6FBD09D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5CB6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94AD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A0AAE" w14:textId="56EA17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87B7E" w14:textId="55CC3D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71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67925" w14:textId="17EC61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281B1" w14:textId="30AD7F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649E0" w14:textId="690001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712.00 </w:t>
            </w:r>
          </w:p>
        </w:tc>
      </w:tr>
      <w:tr w:rsidR="00BA3C27" w:rsidRPr="00BA3C27" w14:paraId="0401DE9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2F536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A039AA" w14:textId="0A4B0B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2,5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D10A06" w14:textId="2CFDFD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9,377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7A44CD" w14:textId="69E2FE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79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AE1DEE" w14:textId="28C0D30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BEE271" w14:textId="6D73B4D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42,711.00 </w:t>
            </w:r>
          </w:p>
        </w:tc>
      </w:tr>
      <w:tr w:rsidR="00BA3C27" w:rsidRPr="00BA3C27" w14:paraId="1B3FAB5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3DD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0722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6EE7F" w14:textId="227AB0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852CE" w14:textId="11E9B7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D8C6A" w14:textId="7357EC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A7B5" w14:textId="684F2C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EA57F" w14:textId="41E15E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800.00 </w:t>
            </w:r>
          </w:p>
        </w:tc>
      </w:tr>
      <w:tr w:rsidR="00BA3C27" w:rsidRPr="00BA3C27" w14:paraId="146D3AE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CF6E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90C0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E6798" w14:textId="649988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8F4E7" w14:textId="26BEE1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37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83516" w14:textId="5A87D5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94770" w14:textId="6A722A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6613E" w14:textId="2D451C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375.00 </w:t>
            </w:r>
          </w:p>
        </w:tc>
      </w:tr>
      <w:tr w:rsidR="00BA3C27" w:rsidRPr="00BA3C27" w14:paraId="5B27F9A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A60C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075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B1266" w14:textId="5D1021B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DA255" w14:textId="649B077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4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95119" w14:textId="39931C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,79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90B18" w14:textId="36A06B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B577B" w14:textId="6B2B44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,636.00 </w:t>
            </w:r>
          </w:p>
        </w:tc>
      </w:tr>
      <w:tr w:rsidR="00BA3C27" w:rsidRPr="00BA3C27" w14:paraId="66DC13E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0575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3E4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49CD1" w14:textId="07947C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0C75C" w14:textId="0EED7E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CC833" w14:textId="05B0DE3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913B5" w14:textId="5646D2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5F606" w14:textId="0F115D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0.00 </w:t>
            </w:r>
          </w:p>
        </w:tc>
      </w:tr>
      <w:tr w:rsidR="00BA3C27" w:rsidRPr="00BA3C27" w14:paraId="102E863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468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AF88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E6E54" w14:textId="628315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2,5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B410A" w14:textId="2A945E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4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B0323" w14:textId="30A6C1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41BC6" w14:textId="1D1FBE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A4E66" w14:textId="08DA68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9,940.00 </w:t>
            </w:r>
          </w:p>
        </w:tc>
      </w:tr>
      <w:tr w:rsidR="00BA3C27" w:rsidRPr="00BA3C27" w14:paraId="4F8A796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063E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60A1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DAE0F" w14:textId="7599F6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B348A" w14:textId="4DC5A97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B69BA" w14:textId="5BAEBE6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3C503" w14:textId="5B44C7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9BFA8" w14:textId="7FED77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500.00 </w:t>
            </w:r>
          </w:p>
        </w:tc>
      </w:tr>
      <w:tr w:rsidR="00BA3C27" w:rsidRPr="00BA3C27" w14:paraId="46B1293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F66E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BEF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95EED" w14:textId="3CAF975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B9C37" w14:textId="6DF144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B5F5" w14:textId="3B621B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558E4" w14:textId="36EAF3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D0FB" w14:textId="0ED545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,000.00 </w:t>
            </w:r>
          </w:p>
        </w:tc>
      </w:tr>
      <w:tr w:rsidR="00BA3C27" w:rsidRPr="00BA3C27" w14:paraId="1CEC3FE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607F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BFC9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65511" w14:textId="4238CA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A650F" w14:textId="149F04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E245" w14:textId="2D32355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C212B" w14:textId="751F88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15FFC" w14:textId="25D583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00.00 </w:t>
            </w:r>
          </w:p>
        </w:tc>
      </w:tr>
      <w:tr w:rsidR="00BA3C27" w:rsidRPr="00BA3C27" w14:paraId="2A0F93A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D713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C359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01AE7" w14:textId="3988B7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4C2DF" w14:textId="047ACC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,3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4AC45" w14:textId="4EC38EA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1A2F0" w14:textId="6EDE67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4C328" w14:textId="0A68A0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,360.00 </w:t>
            </w:r>
          </w:p>
        </w:tc>
      </w:tr>
      <w:tr w:rsidR="00BA3C27" w:rsidRPr="00BA3C27" w14:paraId="60A3218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0110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A55E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F56F" w14:textId="425FBB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A6DBB" w14:textId="4C6E9D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,1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06093" w14:textId="4B3DBBB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9F5F" w14:textId="04490B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FF3A8" w14:textId="784F18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,100.00 </w:t>
            </w:r>
          </w:p>
        </w:tc>
      </w:tr>
      <w:tr w:rsidR="00BA3C27" w:rsidRPr="00BA3C27" w14:paraId="71D32A2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9823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674B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780FE" w14:textId="177701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C702E" w14:textId="2AE6AA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7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881BB" w14:textId="438F76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5C7DC" w14:textId="3C5EBE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3676" w14:textId="7EF34E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700.00 </w:t>
            </w:r>
          </w:p>
        </w:tc>
      </w:tr>
      <w:tr w:rsidR="00BA3C27" w:rsidRPr="00BA3C27" w14:paraId="5532683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4F97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398F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FCE77" w14:textId="2F2273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06E71" w14:textId="5A3FA9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9BC45" w14:textId="517A8BD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8727D" w14:textId="24B498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13EE" w14:textId="1FFEEC2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000.00 </w:t>
            </w:r>
          </w:p>
        </w:tc>
      </w:tr>
      <w:tr w:rsidR="00BA3C27" w:rsidRPr="00BA3C27" w14:paraId="5C2D0BE0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9D55F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CEAFD0" w14:textId="11B639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,920,352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3BA3CA" w14:textId="16BF86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,151,099.4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07656F" w14:textId="4C95AB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42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CB2021" w14:textId="03C1991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9C4C6E" w14:textId="204523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0,496,451.91 </w:t>
            </w:r>
          </w:p>
        </w:tc>
      </w:tr>
      <w:tr w:rsidR="00BA3C27" w:rsidRPr="00BA3C27" w14:paraId="0D0D577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D6A2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4DB1C8" w14:textId="4825E4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94,96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AA232B" w14:textId="3D88B8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81,592.4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3F679" w14:textId="09412B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E34F3C" w14:textId="2E74C3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36B03" w14:textId="75E47D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676,556.40 </w:t>
            </w:r>
          </w:p>
        </w:tc>
      </w:tr>
      <w:tr w:rsidR="00BA3C27" w:rsidRPr="00BA3C27" w14:paraId="1B93ACD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12FF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B133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D0D0E" w14:textId="33E6E3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51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AB763" w14:textId="396D3D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A4C73" w14:textId="7FA3D2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39870" w14:textId="2B9019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BF786" w14:textId="584A53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512.00 </w:t>
            </w:r>
          </w:p>
        </w:tc>
      </w:tr>
      <w:tr w:rsidR="00BA3C27" w:rsidRPr="00BA3C27" w14:paraId="1725182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99F4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10A7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C3C1F" w14:textId="4205EFC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,7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B3B85" w14:textId="6DABDB6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71104" w14:textId="1608BEC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4AD09" w14:textId="23CFC9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ED8EF" w14:textId="5DC1D5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,760.00 </w:t>
            </w:r>
          </w:p>
        </w:tc>
      </w:tr>
      <w:tr w:rsidR="00BA3C27" w:rsidRPr="00BA3C27" w14:paraId="7E7E296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D378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85DA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DDC89" w14:textId="30EDE1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239D3" w14:textId="7A47AF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14D7D" w14:textId="403B8B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6755F" w14:textId="79FD81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1A9DC" w14:textId="5BB1A2F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,500.00 </w:t>
            </w:r>
          </w:p>
        </w:tc>
      </w:tr>
      <w:tr w:rsidR="00BA3C27" w:rsidRPr="00BA3C27" w14:paraId="2FD2F50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7FF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2E2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5E150" w14:textId="26EE37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,06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1B938" w14:textId="2DE45E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B5630" w14:textId="4C6240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635CB" w14:textId="338C2D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A9C18" w14:textId="5C21A0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,064.00 </w:t>
            </w:r>
          </w:p>
        </w:tc>
      </w:tr>
      <w:tr w:rsidR="00BA3C27" w:rsidRPr="00BA3C27" w14:paraId="5E93A89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FAD4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6F6B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3FC0F" w14:textId="78821C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9B805" w14:textId="3A3CB1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,67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5794D" w14:textId="4F3CC7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B3E83" w14:textId="4B259A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A02A1" w14:textId="5B7AC6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,679.00 </w:t>
            </w:r>
          </w:p>
        </w:tc>
      </w:tr>
      <w:tr w:rsidR="00BA3C27" w:rsidRPr="00BA3C27" w14:paraId="75511EF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6807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C35F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03169" w14:textId="3B2C429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,94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43E58" w14:textId="2C1377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88E75" w14:textId="6C78E7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E0C34" w14:textId="2A5C8E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6D75F" w14:textId="1AF9E8F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,948.00 </w:t>
            </w:r>
          </w:p>
        </w:tc>
      </w:tr>
      <w:tr w:rsidR="00BA3C27" w:rsidRPr="00BA3C27" w14:paraId="4CC2657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EDB0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6676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9A08D" w14:textId="3FDF69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,2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11BA9" w14:textId="7FD199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F0573" w14:textId="61939A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0EBB6" w14:textId="471DDC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F8448" w14:textId="186E7A4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,200.00 </w:t>
            </w:r>
          </w:p>
        </w:tc>
      </w:tr>
      <w:tr w:rsidR="00BA3C27" w:rsidRPr="00BA3C27" w14:paraId="78BD800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C7A7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35CC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B42EA" w14:textId="09DFB0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,66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2F82F" w14:textId="27A68B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C923" w14:textId="7F0BAB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C280B" w14:textId="549CA0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91026" w14:textId="452FF1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,664.00 </w:t>
            </w:r>
          </w:p>
        </w:tc>
      </w:tr>
      <w:tr w:rsidR="00BA3C27" w:rsidRPr="00BA3C27" w14:paraId="3A2DE0F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69BC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2594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8305E" w14:textId="2606E8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,81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460BD" w14:textId="02883A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,338.4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FD4A" w14:textId="74B41F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4D66E" w14:textId="63B638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2E591" w14:textId="24636F2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,154.40 </w:t>
            </w:r>
          </w:p>
        </w:tc>
      </w:tr>
      <w:tr w:rsidR="00BA3C27" w:rsidRPr="00BA3C27" w14:paraId="6A3F935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B3B5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1595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E4B48" w14:textId="47FA9D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AE4B8" w14:textId="2E3DB3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3,07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53F56" w14:textId="143FFB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B8D94" w14:textId="0CE89D3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3173E" w14:textId="277709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3,075.00 </w:t>
            </w:r>
          </w:p>
        </w:tc>
      </w:tr>
      <w:tr w:rsidR="00BA3C27" w:rsidRPr="00BA3C27" w14:paraId="7FC27E03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05621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06670" w14:textId="4EBF16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0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B6DA57" w14:textId="52EDA5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,509,622.54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E2F4A1" w14:textId="7B6BF3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CF80BC" w14:textId="3D30F4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8A6145" w14:textId="320CBD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,522,726.54 </w:t>
            </w:r>
          </w:p>
        </w:tc>
      </w:tr>
      <w:tr w:rsidR="00BA3C27" w:rsidRPr="00BA3C27" w14:paraId="161BB24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9332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C0E9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8DC98" w14:textId="10700C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3AB55" w14:textId="7C111C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85,151.7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095F2" w14:textId="65C6FF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55C59" w14:textId="44AC7D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4B0B4" w14:textId="5E53F4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85,151.78 </w:t>
            </w:r>
          </w:p>
        </w:tc>
      </w:tr>
      <w:tr w:rsidR="00BA3C27" w:rsidRPr="00BA3C27" w14:paraId="44BD561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3DD5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EE9E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055EE" w14:textId="53ED08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D4D7A" w14:textId="553F99A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,411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1F5C4" w14:textId="2013530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E661A" w14:textId="265303E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FBDB4" w14:textId="71FD88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,879.00 </w:t>
            </w:r>
          </w:p>
        </w:tc>
      </w:tr>
      <w:tr w:rsidR="00BA3C27" w:rsidRPr="00BA3C27" w14:paraId="5D1C305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C96E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71BD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4498B" w14:textId="0788E0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6410B" w14:textId="6EEBDF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51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A4440" w14:textId="6BA288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0B77" w14:textId="3CC5ACA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A142" w14:textId="614977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983.00 </w:t>
            </w:r>
          </w:p>
        </w:tc>
      </w:tr>
      <w:tr w:rsidR="00BA3C27" w:rsidRPr="00BA3C27" w14:paraId="3D476E2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6C7B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81F4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4CD4C" w14:textId="642C01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4A2AB" w14:textId="51F7EB9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,752.13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14D97" w14:textId="0F76DA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A8107" w14:textId="50EA444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4EE52" w14:textId="314E4B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,220.13 </w:t>
            </w:r>
          </w:p>
        </w:tc>
      </w:tr>
      <w:tr w:rsidR="00BA3C27" w:rsidRPr="00BA3C27" w14:paraId="5F98DAD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A522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F20B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64E37" w14:textId="26FF61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36FFF" w14:textId="595EE7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2,648.6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C3F35" w14:textId="5A57C3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1CF97" w14:textId="354E66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58696" w14:textId="7531CF9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,116.60 </w:t>
            </w:r>
          </w:p>
        </w:tc>
      </w:tr>
      <w:tr w:rsidR="00BA3C27" w:rsidRPr="00BA3C27" w14:paraId="1A8CE46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06CB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7263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9467" w14:textId="11C3A3B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40DA3" w14:textId="0246BF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2,028.92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CE00" w14:textId="1031E6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AC125" w14:textId="6C8AA3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9EE8" w14:textId="19C7220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2,496.92 </w:t>
            </w:r>
          </w:p>
        </w:tc>
      </w:tr>
      <w:tr w:rsidR="00BA3C27" w:rsidRPr="00BA3C27" w14:paraId="0A7BCF7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401A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FB47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B026F" w14:textId="5F4F1B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47ED" w14:textId="79FB7E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,83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8FC48" w14:textId="5C3B12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31DF0" w14:textId="680616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05A7B" w14:textId="0D97D1F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1,766.00 </w:t>
            </w:r>
          </w:p>
        </w:tc>
      </w:tr>
      <w:tr w:rsidR="00BA3C27" w:rsidRPr="00BA3C27" w14:paraId="41F3145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1E2B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356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BABA0" w14:textId="2648F4F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0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402FF" w14:textId="7E4514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,198.9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3E3BA" w14:textId="25B0C4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43069" w14:textId="275A81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1FDD2" w14:textId="40BB0A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,602.96 </w:t>
            </w:r>
          </w:p>
        </w:tc>
      </w:tr>
      <w:tr w:rsidR="00BA3C27" w:rsidRPr="00BA3C27" w14:paraId="6366D0E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F35A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A136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E236" w14:textId="70B135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E127F" w14:textId="077642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,65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88D06" w14:textId="0C2907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6CE76" w14:textId="43FF46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B4FF2" w14:textId="50C3CF0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,123.00 </w:t>
            </w:r>
          </w:p>
        </w:tc>
      </w:tr>
      <w:tr w:rsidR="00BA3C27" w:rsidRPr="00BA3C27" w14:paraId="1D0FF44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90D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8C53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1B7DA" w14:textId="0D832C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6F1DF" w14:textId="467FD8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,952.2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9E362" w14:textId="0D2D69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50B9B" w14:textId="53B72D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B0D75" w14:textId="159E8A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,420.28 </w:t>
            </w:r>
          </w:p>
        </w:tc>
      </w:tr>
      <w:tr w:rsidR="00BA3C27" w:rsidRPr="00BA3C27" w14:paraId="675F2A9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C340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47BE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34AAD" w14:textId="2ECEC2E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4BA4C" w14:textId="7CF146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4,200.8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BBB5E" w14:textId="534CC1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FE31B" w14:textId="3FF7E2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87A79" w14:textId="4BA23D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5,136.85 </w:t>
            </w:r>
          </w:p>
        </w:tc>
      </w:tr>
      <w:tr w:rsidR="00BA3C27" w:rsidRPr="00BA3C27" w14:paraId="5ED1559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1599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5D56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9E148" w14:textId="45BA08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7EF7" w14:textId="3A9AA2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7B4A7" w14:textId="700501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A4C4D" w14:textId="214249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DF372" w14:textId="45EC8A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,468.00 </w:t>
            </w:r>
          </w:p>
        </w:tc>
      </w:tr>
      <w:tr w:rsidR="00BA3C27" w:rsidRPr="00BA3C27" w14:paraId="63BC9FB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CB74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0E91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A7184" w14:textId="725FFB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1B936" w14:textId="3F5732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,356.03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B0171" w14:textId="586116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2811" w14:textId="4ACD58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C9C0" w14:textId="10C838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,824.03 </w:t>
            </w:r>
          </w:p>
        </w:tc>
      </w:tr>
      <w:tr w:rsidR="00BA3C27" w:rsidRPr="00BA3C27" w14:paraId="2476568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82EE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D5F8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70D5F" w14:textId="6BA308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BFFD" w14:textId="4EF53C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,622.82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A3BE2" w14:textId="121F34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800F4" w14:textId="316CAE6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95ECB" w14:textId="64AF66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558.82 </w:t>
            </w:r>
          </w:p>
        </w:tc>
      </w:tr>
      <w:tr w:rsidR="00BA3C27" w:rsidRPr="00BA3C27" w14:paraId="1A78C09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26F8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C886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87C8E" w14:textId="0F25D08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F1779" w14:textId="6445F3E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,08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44629" w14:textId="18DB688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47E7E" w14:textId="54E689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57B51" w14:textId="5FF12C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,554.00 </w:t>
            </w:r>
          </w:p>
        </w:tc>
      </w:tr>
      <w:tr w:rsidR="00BA3C27" w:rsidRPr="00BA3C27" w14:paraId="4F43BE6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07B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81AA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9FE1" w14:textId="76F140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C4B36" w14:textId="1D763C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271.2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E339A" w14:textId="62F69D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E84BE" w14:textId="2CB614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5925" w14:textId="27809A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739.28 </w:t>
            </w:r>
          </w:p>
        </w:tc>
      </w:tr>
      <w:tr w:rsidR="00BA3C27" w:rsidRPr="00BA3C27" w14:paraId="2A6B6AB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C46B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1B76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55A28" w14:textId="117A4D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0A0C6" w14:textId="315B42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342.37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4A9AA" w14:textId="10DC45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DC184" w14:textId="5D8FB8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5A803" w14:textId="67672F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810.37 </w:t>
            </w:r>
          </w:p>
        </w:tc>
      </w:tr>
      <w:tr w:rsidR="00BA3C27" w:rsidRPr="00BA3C27" w14:paraId="3C23D5A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A7A7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A4FE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8FF40" w14:textId="3210BC6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53761" w14:textId="31CA5D8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,323.2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6B43" w14:textId="73C941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1E02D" w14:textId="6E0481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1FB56" w14:textId="155853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,259.28 </w:t>
            </w:r>
          </w:p>
        </w:tc>
      </w:tr>
      <w:tr w:rsidR="00BA3C27" w:rsidRPr="00BA3C27" w14:paraId="27E6F9F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939F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1BD0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E9362" w14:textId="18F11F7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8F382" w14:textId="23895E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,3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2CB6C" w14:textId="06AD21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2B830" w14:textId="16BF55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0EDFE" w14:textId="1467DE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,768.00 </w:t>
            </w:r>
          </w:p>
        </w:tc>
      </w:tr>
      <w:tr w:rsidR="00BA3C27" w:rsidRPr="00BA3C27" w14:paraId="700FFE8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090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6F0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BA6D" w14:textId="7ED347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7E15C" w14:textId="5695A2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,735.97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D4057" w14:textId="6673EF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A331A" w14:textId="13C30B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7630F" w14:textId="259E70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7,203.97 </w:t>
            </w:r>
          </w:p>
        </w:tc>
      </w:tr>
      <w:tr w:rsidR="00BA3C27" w:rsidRPr="00BA3C27" w14:paraId="5F3E48D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4773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DF0F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1FCDC" w14:textId="06F8C6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E688C" w14:textId="76DC29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280.3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DC0E4" w14:textId="347806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DB263" w14:textId="0CC2DFA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14559" w14:textId="7495FE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748.31 </w:t>
            </w:r>
          </w:p>
        </w:tc>
      </w:tr>
      <w:tr w:rsidR="00BA3C27" w:rsidRPr="00BA3C27" w14:paraId="4D18506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397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5654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AD637" w14:textId="29CB0A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8E733" w14:textId="0E57B4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,959.9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A8D09" w14:textId="003936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14F55" w14:textId="3EC896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D7181" w14:textId="3E2631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,895.96 </w:t>
            </w:r>
          </w:p>
        </w:tc>
      </w:tr>
      <w:tr w:rsidR="00BA3C27" w:rsidRPr="00BA3C27" w14:paraId="308677D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D0965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257B07" w14:textId="24B960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050,2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D7E13" w14:textId="76CA79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,182,617.5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AAA7F" w14:textId="0939756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3B8CE5" w14:textId="7F1A7F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992754" w14:textId="36A659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,232,877.50 </w:t>
            </w:r>
          </w:p>
        </w:tc>
      </w:tr>
      <w:tr w:rsidR="00BA3C27" w:rsidRPr="00BA3C27" w14:paraId="7168C47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0410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BA62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DC45" w14:textId="0B5AB6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BFC16" w14:textId="10EFD7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50,790.3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2BA99" w14:textId="3758EDC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D5AEC" w14:textId="46F1FC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D352" w14:textId="757C8E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50,790.31 </w:t>
            </w:r>
          </w:p>
        </w:tc>
      </w:tr>
      <w:tr w:rsidR="00BA3C27" w:rsidRPr="00BA3C27" w14:paraId="40B42A5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69EC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597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8481E" w14:textId="7B6FA8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,2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386E1" w14:textId="2D1AB5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A59CE" w14:textId="1C5C17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3F541" w14:textId="163C4E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461AD" w14:textId="1F988B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,236.00 </w:t>
            </w:r>
          </w:p>
        </w:tc>
      </w:tr>
      <w:tr w:rsidR="00BA3C27" w:rsidRPr="00BA3C27" w14:paraId="7A1899A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985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4B18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AE08F" w14:textId="325EF6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58BFF" w14:textId="6486A7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8,14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8606C" w14:textId="430D3D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DE35" w14:textId="45D0359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8254" w14:textId="24E38BC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1,144.00 </w:t>
            </w:r>
          </w:p>
        </w:tc>
      </w:tr>
      <w:tr w:rsidR="00BA3C27" w:rsidRPr="00BA3C27" w14:paraId="0816430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B339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63FC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9AA08" w14:textId="41C6768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CCE98" w14:textId="10C2D4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83,361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E8751" w14:textId="24DD750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A100E" w14:textId="0CBBD7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DCED" w14:textId="776804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8,861.00 </w:t>
            </w:r>
          </w:p>
        </w:tc>
      </w:tr>
      <w:tr w:rsidR="00BA3C27" w:rsidRPr="00BA3C27" w14:paraId="557F2EF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6D9C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CBC5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35AA2" w14:textId="26F431A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8D5B1" w14:textId="77D4D0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9,35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A9CCC" w14:textId="4151CB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E327A" w14:textId="393680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3292B" w14:textId="46E722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2,358.00 </w:t>
            </w:r>
          </w:p>
        </w:tc>
      </w:tr>
      <w:tr w:rsidR="00BA3C27" w:rsidRPr="00BA3C27" w14:paraId="0B718BE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981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A58E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084DB" w14:textId="0948D8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,1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5AC95" w14:textId="5055F5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10,910.1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AC6F8" w14:textId="739513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FCEB7" w14:textId="014175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A2C48" w14:textId="523C35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2,010.15 </w:t>
            </w:r>
          </w:p>
        </w:tc>
      </w:tr>
      <w:tr w:rsidR="00BA3C27" w:rsidRPr="00BA3C27" w14:paraId="7EE5F9F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16DF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4946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D9D3E" w14:textId="018862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60FFE" w14:textId="187221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91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04D28" w14:textId="785C4C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AEC2" w14:textId="249399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8F6EF" w14:textId="13199A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919.00 </w:t>
            </w:r>
          </w:p>
        </w:tc>
      </w:tr>
      <w:tr w:rsidR="00BA3C27" w:rsidRPr="00BA3C27" w14:paraId="3C2C172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3CCC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3C9E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68EEC" w14:textId="5D2018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5B6F1" w14:textId="6794E1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9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83921" w14:textId="541C96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49150" w14:textId="081FA2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7A4F" w14:textId="5D28F0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950.00 </w:t>
            </w:r>
          </w:p>
        </w:tc>
      </w:tr>
      <w:tr w:rsidR="00BA3C27" w:rsidRPr="00BA3C27" w14:paraId="21D03E1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0B63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C2D2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D400E" w14:textId="3768CD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74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F58D7" w14:textId="06459A3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,871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FFE67" w14:textId="3BFE282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FAE81" w14:textId="6CF3CF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52B8" w14:textId="59F6CC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,615.00 </w:t>
            </w:r>
          </w:p>
        </w:tc>
      </w:tr>
      <w:tr w:rsidR="00BA3C27" w:rsidRPr="00BA3C27" w14:paraId="068585D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B3C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AA27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70918" w14:textId="6EE81E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,3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4A62D" w14:textId="23C426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,102.8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7D8A0" w14:textId="003048E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4885" w14:textId="79E01D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0DA5A" w14:textId="6A0E3C0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6,452.81 </w:t>
            </w:r>
          </w:p>
        </w:tc>
      </w:tr>
      <w:tr w:rsidR="00BA3C27" w:rsidRPr="00BA3C27" w14:paraId="3156BDA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C461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A016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3A6FA" w14:textId="487BF70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,12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99C42" w14:textId="77B0E7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C8F34" w14:textId="161BA9B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EA837" w14:textId="77A535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81627" w14:textId="6A68C2D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,122.00 </w:t>
            </w:r>
          </w:p>
        </w:tc>
      </w:tr>
      <w:tr w:rsidR="00BA3C27" w:rsidRPr="00BA3C27" w14:paraId="5ACE850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636D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3808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7408C" w14:textId="6B6892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3EB7D" w14:textId="497EEEF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7,655.9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DEFD4" w14:textId="518719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748D" w14:textId="3C021C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22B93" w14:textId="2AB7CE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1,655.90 </w:t>
            </w:r>
          </w:p>
        </w:tc>
      </w:tr>
      <w:tr w:rsidR="00BA3C27" w:rsidRPr="00BA3C27" w14:paraId="5172024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293E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17C8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439C9" w14:textId="12717E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CAED" w14:textId="625063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AF06B" w14:textId="1F28465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F856" w14:textId="5C235C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4CF50" w14:textId="54F642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,800.00 </w:t>
            </w:r>
          </w:p>
        </w:tc>
      </w:tr>
      <w:tr w:rsidR="00BA3C27" w:rsidRPr="00BA3C27" w14:paraId="21AB061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D81C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8AD6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0F06E" w14:textId="3AF441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1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485CD" w14:textId="0CB462E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DDB26" w14:textId="040456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CF3D4" w14:textId="590143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3009B" w14:textId="111EA0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150.00 </w:t>
            </w:r>
          </w:p>
        </w:tc>
      </w:tr>
      <w:tr w:rsidR="00BA3C27" w:rsidRPr="00BA3C27" w14:paraId="2A9FBE5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45FC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BA94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96A3A" w14:textId="2D6705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E25A" w14:textId="7AA652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461C6" w14:textId="0A33EC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7C2EB" w14:textId="76A300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D90FA" w14:textId="3F4ECB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,996.00 </w:t>
            </w:r>
          </w:p>
        </w:tc>
      </w:tr>
      <w:tr w:rsidR="00BA3C27" w:rsidRPr="00BA3C27" w14:paraId="38818B9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591E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C23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CE116" w14:textId="4813D3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,64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3EDFF" w14:textId="0C660A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E23C8" w14:textId="2438D5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F88D2" w14:textId="2E5799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0BFFA" w14:textId="7F1E54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,648.00 </w:t>
            </w:r>
          </w:p>
        </w:tc>
      </w:tr>
      <w:tr w:rsidR="00BA3C27" w:rsidRPr="00BA3C27" w14:paraId="69D01BD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4514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E160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1296B" w14:textId="390DD9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E442" w14:textId="3D5684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,249.5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79185" w14:textId="0EEBA36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6511D" w14:textId="55D5BE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2AF6A" w14:textId="787C60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,249.50 </w:t>
            </w:r>
          </w:p>
        </w:tc>
      </w:tr>
      <w:tr w:rsidR="00BA3C27" w:rsidRPr="00BA3C27" w14:paraId="37B703F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A13D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863D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C1530" w14:textId="4896E5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5AE99" w14:textId="4BC450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80D74" w14:textId="210526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90E4F" w14:textId="2BEB34D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6A724" w14:textId="6C9D11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</w:tr>
      <w:tr w:rsidR="00BA3C27" w:rsidRPr="00BA3C27" w14:paraId="14963B0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101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1A75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D6BC2" w14:textId="343A4D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5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BAFF7" w14:textId="366CD7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A834D" w14:textId="7B9E1A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C0275" w14:textId="7AC9B9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020A" w14:textId="00C9ED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540.00 </w:t>
            </w:r>
          </w:p>
        </w:tc>
      </w:tr>
      <w:tr w:rsidR="00BA3C27" w:rsidRPr="00BA3C27" w14:paraId="779B7D7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3966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720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8F9E9" w14:textId="49B35F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,6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86685" w14:textId="680448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1ADFE" w14:textId="5968F4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CD385" w14:textId="167CBD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B8509" w14:textId="531F1F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,600.00 </w:t>
            </w:r>
          </w:p>
        </w:tc>
      </w:tr>
      <w:tr w:rsidR="00BA3C27" w:rsidRPr="00BA3C27" w14:paraId="32D5562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8235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122A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BADF9" w14:textId="6FDABE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DF79C" w14:textId="0EA355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,16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0E076" w14:textId="38AD87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FB89A" w14:textId="7EB561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CC74" w14:textId="4506F6E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,168.00 </w:t>
            </w:r>
          </w:p>
        </w:tc>
      </w:tr>
      <w:tr w:rsidR="00BA3C27" w:rsidRPr="00BA3C27" w14:paraId="1E4CA65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80CF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602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D86A2" w14:textId="1D85B84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EEC2" w14:textId="5A358D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,57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E76B2" w14:textId="6B91E1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C6BEC" w14:textId="12D918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50DBB" w14:textId="0FB345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,576.00 </w:t>
            </w:r>
          </w:p>
        </w:tc>
      </w:tr>
      <w:tr w:rsidR="00BA3C27" w:rsidRPr="00BA3C27" w14:paraId="050FBF8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5FE3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58C8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9C51" w14:textId="6E34C36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0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2B7F3" w14:textId="3F7526B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8,53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7CE07" w14:textId="5B11C5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7B9D5" w14:textId="71F471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111AC" w14:textId="4FA280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9,036.00 </w:t>
            </w:r>
          </w:p>
        </w:tc>
      </w:tr>
      <w:tr w:rsidR="00BA3C27" w:rsidRPr="00BA3C27" w14:paraId="3ADB969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3D29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3EE2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470EA" w14:textId="5BE3B8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2,40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C8890" w14:textId="3EF81B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6,353.22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FE80F" w14:textId="795DB35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66914" w14:textId="32B9EC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A181B" w14:textId="0EFD6C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68,757.22 </w:t>
            </w:r>
          </w:p>
        </w:tc>
      </w:tr>
      <w:tr w:rsidR="00BA3C27" w:rsidRPr="00BA3C27" w14:paraId="35C698D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D87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6007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D8CC9" w14:textId="093D92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EB889" w14:textId="5C5BE2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A3E7A" w14:textId="2A9777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BBEF0" w14:textId="772177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D740" w14:textId="0C914E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,468.00 </w:t>
            </w:r>
          </w:p>
        </w:tc>
      </w:tr>
      <w:tr w:rsidR="00BA3C27" w:rsidRPr="00BA3C27" w14:paraId="70CBE08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1CA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0D75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23285" w14:textId="12873D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0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8F335" w14:textId="48AA5E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1,872.6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6F865" w14:textId="041831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400C1" w14:textId="3056444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D9939" w14:textId="77C511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42,372.61 </w:t>
            </w:r>
          </w:p>
        </w:tc>
      </w:tr>
      <w:tr w:rsidR="00BA3C27" w:rsidRPr="00BA3C27" w14:paraId="655904F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12CB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DB05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1D79C" w14:textId="7576F7F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,98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960C0" w14:textId="0A571E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180DD" w14:textId="0E4E7E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7355" w14:textId="7FDDBC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A3D93" w14:textId="3AAB30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,980.00 </w:t>
            </w:r>
          </w:p>
        </w:tc>
      </w:tr>
      <w:tr w:rsidR="00BA3C27" w:rsidRPr="00BA3C27" w14:paraId="33D88F8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187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E693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6F09E" w14:textId="21953A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,42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B97D" w14:textId="598CF9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ACF3" w14:textId="3A5146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0DD7C" w14:textId="4D635E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DDDF3" w14:textId="06DC5C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,422.00 </w:t>
            </w:r>
          </w:p>
        </w:tc>
      </w:tr>
      <w:tr w:rsidR="00BA3C27" w:rsidRPr="00BA3C27" w14:paraId="2D3B6039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06856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9BBEF" w14:textId="4EDD8C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,005,94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EB73AD" w14:textId="7919A0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551,608.0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C181FF" w14:textId="708601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4FEC8" w14:textId="73505FD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F3544" w14:textId="6D791D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,557,553.01 </w:t>
            </w:r>
          </w:p>
        </w:tc>
      </w:tr>
      <w:tr w:rsidR="00BA3C27" w:rsidRPr="00BA3C27" w14:paraId="44902EF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7417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7A5D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1C547" w14:textId="0D922B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,63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A1A05" w14:textId="0D80C4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51ADD" w14:textId="4028BF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48372" w14:textId="131400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3B3A9" w14:textId="3AC47E1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,632.00 </w:t>
            </w:r>
          </w:p>
        </w:tc>
      </w:tr>
      <w:tr w:rsidR="00BA3C27" w:rsidRPr="00BA3C27" w14:paraId="7C43684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77C8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0E7A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33294" w14:textId="254A8B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,8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833DB" w14:textId="708CEE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A151A" w14:textId="60744B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8574B" w14:textId="221D8C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9B1B6" w14:textId="68F78A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,860.00 </w:t>
            </w:r>
          </w:p>
        </w:tc>
      </w:tr>
      <w:tr w:rsidR="00BA3C27" w:rsidRPr="00BA3C27" w14:paraId="215AAB3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58CB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3550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157D0" w14:textId="2C4211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2ACD7" w14:textId="437F723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D8BB3" w14:textId="4F4AE8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51278" w14:textId="111EEC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4129" w14:textId="0D4119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,000.00 </w:t>
            </w:r>
          </w:p>
        </w:tc>
      </w:tr>
      <w:tr w:rsidR="00BA3C27" w:rsidRPr="00BA3C27" w14:paraId="7D87FD2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8523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63ED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6003F" w14:textId="5E09EF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43CA4" w14:textId="2B4AA6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72B8E" w14:textId="2F8CCF3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EC778" w14:textId="26F5E4E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71B1D" w14:textId="6ED597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</w:tr>
      <w:tr w:rsidR="00BA3C27" w:rsidRPr="00BA3C27" w14:paraId="61402DA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898C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A57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C76DC" w14:textId="23CB54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2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8C531" w14:textId="5F618E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B899" w14:textId="01680D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3B094" w14:textId="0943286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A064A" w14:textId="048272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2,500.00 </w:t>
            </w:r>
          </w:p>
        </w:tc>
      </w:tr>
      <w:tr w:rsidR="00BA3C27" w:rsidRPr="00BA3C27" w14:paraId="36D1D08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3772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E915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BB590" w14:textId="4505E7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05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13D2B" w14:textId="0926C6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,834.7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444A9" w14:textId="3BFDE1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AB70C" w14:textId="749EED7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D3547" w14:textId="52A4A0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7,886.75 </w:t>
            </w:r>
          </w:p>
        </w:tc>
      </w:tr>
      <w:tr w:rsidR="00BA3C27" w:rsidRPr="00BA3C27" w14:paraId="19FDFB9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A1FC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16FA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63901" w14:textId="4330BC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7,61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5D08D" w14:textId="118EFD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3,947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E8E5B" w14:textId="078915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830CC" w14:textId="20F702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4BFC6" w14:textId="2A0974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1,557.00 </w:t>
            </w:r>
          </w:p>
        </w:tc>
      </w:tr>
      <w:tr w:rsidR="00BA3C27" w:rsidRPr="00BA3C27" w14:paraId="1BF9197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91EC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E931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5259" w14:textId="25B9C6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,40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9C425" w14:textId="57FF6F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6B8E7" w14:textId="475363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03A55" w14:textId="2DCCA7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A7C22" w14:textId="4C8990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,408.00 </w:t>
            </w:r>
          </w:p>
        </w:tc>
      </w:tr>
      <w:tr w:rsidR="00BA3C27" w:rsidRPr="00BA3C27" w14:paraId="0E3BB7A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2C06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BDE8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5845D" w14:textId="1EEB491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08,0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3C605" w14:textId="6551A4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,3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06650" w14:textId="40429B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1E341" w14:textId="056FDC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80670" w14:textId="4B3796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83,390.00 </w:t>
            </w:r>
          </w:p>
        </w:tc>
      </w:tr>
      <w:tr w:rsidR="00BA3C27" w:rsidRPr="00BA3C27" w14:paraId="190FCC7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147A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69E2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C2EB" w14:textId="0F32E7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,65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88F68" w14:textId="2DA183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2610D" w14:textId="347A61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E226" w14:textId="527F56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DAF04" w14:textId="19EB1F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,652.00 </w:t>
            </w:r>
          </w:p>
        </w:tc>
      </w:tr>
      <w:tr w:rsidR="00BA3C27" w:rsidRPr="00BA3C27" w14:paraId="06CE7DF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320C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C892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1688" w14:textId="4B06EAB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2611" w14:textId="041355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2,813.7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918AA" w14:textId="60018C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1E56" w14:textId="478E5E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C74ED" w14:textId="1F3DC0B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2,813.76 </w:t>
            </w:r>
          </w:p>
        </w:tc>
      </w:tr>
      <w:tr w:rsidR="00BA3C27" w:rsidRPr="00BA3C27" w14:paraId="35CF773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363B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54E6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DA6FA" w14:textId="00A148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,19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B8B7B" w14:textId="6C672B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,159.5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2AC2D" w14:textId="1E8C43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008F" w14:textId="7A4627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28FF" w14:textId="4025C1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0,349.50 </w:t>
            </w:r>
          </w:p>
        </w:tc>
      </w:tr>
      <w:tr w:rsidR="00BA3C27" w:rsidRPr="00BA3C27" w14:paraId="3DF24DD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D0B6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BAF3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6C08" w14:textId="747BC05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63856" w14:textId="1AF5B1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C1562" w14:textId="49EC3BD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D17C9" w14:textId="6FCCC1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642EC" w14:textId="6A0F23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</w:tr>
      <w:tr w:rsidR="00BA3C27" w:rsidRPr="00BA3C27" w14:paraId="271963A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0555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F11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E27EA" w14:textId="77FF31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8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E16D3" w14:textId="4906D8D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,26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55D3" w14:textId="41C996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49D5" w14:textId="7F29DE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0437A" w14:textId="0017D3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5,765.00 </w:t>
            </w:r>
          </w:p>
        </w:tc>
      </w:tr>
      <w:tr w:rsidR="00BA3C27" w:rsidRPr="00BA3C27" w14:paraId="37AC592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0F0B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E3C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1B736" w14:textId="1385CC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,00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E4544" w14:textId="7C2D93C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439D0" w14:textId="753686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AC0FF" w14:textId="3159049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AC7B5" w14:textId="4E2149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,002.00 </w:t>
            </w:r>
          </w:p>
        </w:tc>
      </w:tr>
      <w:tr w:rsidR="00BA3C27" w:rsidRPr="00BA3C27" w14:paraId="1F881CA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3E97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FF64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72A21" w14:textId="6D8414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,6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7F9E6" w14:textId="3FDEDC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6,58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AB217" w14:textId="762C886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EE56A" w14:textId="6419D4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3CACF" w14:textId="40FFDD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1,222.00 </w:t>
            </w:r>
          </w:p>
        </w:tc>
      </w:tr>
      <w:tr w:rsidR="00BA3C27" w:rsidRPr="00BA3C27" w14:paraId="4BBCB9D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EED2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CF8D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40E40" w14:textId="6CEC22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1,2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39088" w14:textId="7B5305B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C7EBB" w14:textId="32FD94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6B729" w14:textId="48A889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D50AD" w14:textId="1B88B5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1,220.00 </w:t>
            </w:r>
          </w:p>
        </w:tc>
      </w:tr>
      <w:tr w:rsidR="00BA3C27" w:rsidRPr="00BA3C27" w14:paraId="3B0D885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2416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3CD2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24EFA" w14:textId="7B0A54F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C7F66" w14:textId="7763FB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,42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036D5" w14:textId="227231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46DDC" w14:textId="0F327C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5AA6" w14:textId="0B06F6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7,424.00 </w:t>
            </w:r>
          </w:p>
        </w:tc>
      </w:tr>
      <w:tr w:rsidR="00BA3C27" w:rsidRPr="00BA3C27" w14:paraId="12BA07F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3689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F2DA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87675" w14:textId="46C3E56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51EEE" w14:textId="1E8958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,72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3B52" w14:textId="5D2151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08EBC" w14:textId="51400E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082E3" w14:textId="30E689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,725.00 </w:t>
            </w:r>
          </w:p>
        </w:tc>
      </w:tr>
      <w:tr w:rsidR="00BA3C27" w:rsidRPr="00BA3C27" w14:paraId="6884934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0A4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63B2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82975" w14:textId="1082DF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5,4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B34D5" w14:textId="6DFCBC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,48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6CC96" w14:textId="684276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35E0D" w14:textId="4CBF60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DE1B" w14:textId="284AD1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7,888.00 </w:t>
            </w:r>
          </w:p>
        </w:tc>
      </w:tr>
      <w:tr w:rsidR="00BA3C27" w:rsidRPr="00BA3C27" w14:paraId="5AF4375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363C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7F10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79A87" w14:textId="4DB0D55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FEADC" w14:textId="41E93B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1CE24" w14:textId="232981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1B35" w14:textId="13A95D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6C22E" w14:textId="58F5AA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</w:tr>
      <w:tr w:rsidR="00BA3C27" w:rsidRPr="00BA3C27" w14:paraId="6ADC408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C4CF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16E5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27B1B" w14:textId="308A03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9BEE8" w14:textId="28CE75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DAD1D" w14:textId="6FA95C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6FB6B" w14:textId="128062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EF18" w14:textId="12FAB36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</w:tr>
      <w:tr w:rsidR="00BA3C27" w:rsidRPr="00BA3C27" w14:paraId="17BEC73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4B94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5068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931AE" w14:textId="67231E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3AD9D" w14:textId="01F388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82BDD" w14:textId="144879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903A" w14:textId="5B56F2E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50431" w14:textId="5DA4C6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,500.00 </w:t>
            </w:r>
          </w:p>
        </w:tc>
      </w:tr>
      <w:tr w:rsidR="00BA3C27" w:rsidRPr="00BA3C27" w14:paraId="4D4975F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D1C5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3FDA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6F2A5" w14:textId="0D6B22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76AE6" w14:textId="422FC8A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CD3EB" w14:textId="1D1DB2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ABA76" w14:textId="02CFFE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FFD6A" w14:textId="4559B4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</w:tr>
      <w:tr w:rsidR="00BA3C27" w:rsidRPr="00BA3C27" w14:paraId="4A78892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06AB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BA9D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FE31" w14:textId="2DF9A6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76A27" w14:textId="626F31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03787" w14:textId="0B1CAC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F1C53" w14:textId="10873D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4D4F" w14:textId="7A85AA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,500.00 </w:t>
            </w:r>
          </w:p>
        </w:tc>
      </w:tr>
      <w:tr w:rsidR="00BA3C27" w:rsidRPr="00BA3C27" w14:paraId="1D300B8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31CA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FDB7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303B4" w14:textId="15E7AA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,23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1CEF5" w14:textId="72AEE6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D5A2F" w14:textId="07CCF5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73FF" w14:textId="1FACEA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3DCF2" w14:textId="554331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,232.00 </w:t>
            </w:r>
          </w:p>
        </w:tc>
      </w:tr>
      <w:tr w:rsidR="00BA3C27" w:rsidRPr="00BA3C27" w14:paraId="5D4A49F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7FFA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89FC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6B93C" w14:textId="322ECA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1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D1D1F" w14:textId="02C714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FE70" w14:textId="4E6469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CFCC" w14:textId="55BCF4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BBF64" w14:textId="4D53AA0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1,300.00 </w:t>
            </w:r>
          </w:p>
        </w:tc>
      </w:tr>
      <w:tr w:rsidR="00BA3C27" w:rsidRPr="00BA3C27" w14:paraId="2031132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3DB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1D62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11EDC" w14:textId="0CB6D5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,9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9BA76" w14:textId="5B61E5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,42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300DB" w14:textId="795E20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4B00B" w14:textId="7BD699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271B6" w14:textId="0FAF6D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3,342.00 </w:t>
            </w:r>
          </w:p>
        </w:tc>
      </w:tr>
      <w:tr w:rsidR="00BA3C27" w:rsidRPr="00BA3C27" w14:paraId="3D8B485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9B12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E6FD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5BEA1" w14:textId="1AE82E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8,91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F2EC8" w14:textId="157845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9815" w14:textId="200597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126E8" w14:textId="3C9CC1D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E84D8" w14:textId="2E36A6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8,915.00 </w:t>
            </w:r>
          </w:p>
        </w:tc>
      </w:tr>
      <w:tr w:rsidR="00BA3C27" w:rsidRPr="00BA3C27" w14:paraId="6B32AF6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2B41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33CE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366DE" w14:textId="067FEB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57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3867" w14:textId="573198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69486" w14:textId="317FB4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C88A2" w14:textId="1610A1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29248" w14:textId="5D2BBB3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572.00 </w:t>
            </w:r>
          </w:p>
        </w:tc>
      </w:tr>
      <w:tr w:rsidR="00BA3C27" w:rsidRPr="00BA3C27" w14:paraId="445A281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07ED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F491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3AD4E" w14:textId="0DC7DF4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C5AC9" w14:textId="7FD6F4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39581" w14:textId="0EE2C4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B5074" w14:textId="6A0F4F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A3CC4" w14:textId="638D32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,000.00 </w:t>
            </w:r>
          </w:p>
        </w:tc>
      </w:tr>
      <w:tr w:rsidR="00BA3C27" w:rsidRPr="00BA3C27" w14:paraId="37E6688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18C3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D163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9F59A" w14:textId="50D6F1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4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FE291" w14:textId="7E561F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3DBC5" w14:textId="31AA4A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30197" w14:textId="03DE51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0BC59" w14:textId="506102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4,300.00 </w:t>
            </w:r>
          </w:p>
        </w:tc>
      </w:tr>
      <w:tr w:rsidR="00BA3C27" w:rsidRPr="00BA3C27" w14:paraId="1EFCCD1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5578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C281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9F357" w14:textId="0A0CDA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8F7F1" w14:textId="7BC487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9,97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CC040" w14:textId="2075CDE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84014" w14:textId="0742DA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EF729" w14:textId="4E7ED9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9,974.00 </w:t>
            </w:r>
          </w:p>
        </w:tc>
      </w:tr>
      <w:tr w:rsidR="00BA3C27" w:rsidRPr="00BA3C27" w14:paraId="7DC094C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3E89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F5D9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58D05" w14:textId="5025BC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1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FD0A1" w14:textId="05D67B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7,123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3AC33" w14:textId="22703B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1CFCF" w14:textId="21887F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E0348" w14:textId="091100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8,123.00 </w:t>
            </w:r>
          </w:p>
        </w:tc>
      </w:tr>
      <w:tr w:rsidR="00BA3C27" w:rsidRPr="00BA3C27" w14:paraId="7C9F99C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89C4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FADD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D532B" w14:textId="47AE0D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C83B1" w14:textId="084421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50CCB" w14:textId="6914A4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8AC60" w14:textId="4E90E01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9B69D" w14:textId="3EB71A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,500.00 </w:t>
            </w:r>
          </w:p>
        </w:tc>
      </w:tr>
      <w:tr w:rsidR="00BA3C27" w:rsidRPr="00BA3C27" w14:paraId="5C0D3AE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B1AC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EC95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DE26B" w14:textId="48DC47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41357" w14:textId="0BD3EA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6BCD0" w14:textId="645D83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620A0" w14:textId="45D950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E6249" w14:textId="20028B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,500.00 </w:t>
            </w:r>
          </w:p>
        </w:tc>
      </w:tr>
      <w:tr w:rsidR="00BA3C27" w:rsidRPr="00BA3C27" w14:paraId="188EE08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A569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987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2D146" w14:textId="4057A8D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31DC2" w14:textId="36ED11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95F37" w14:textId="4ED574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687C0" w14:textId="09FA05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2ACE0" w14:textId="5DAA6B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,500.00 </w:t>
            </w:r>
          </w:p>
        </w:tc>
      </w:tr>
      <w:tr w:rsidR="00BA3C27" w:rsidRPr="00BA3C27" w14:paraId="259CD3B2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9262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9E1C9" w14:textId="6DF65D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,656,079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67D5A0" w14:textId="1F6C1E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,425,658.9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7B53C3" w14:textId="11C7F7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42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492465" w14:textId="30839A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063E9C" w14:textId="43C212F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,506,738.46 </w:t>
            </w:r>
          </w:p>
        </w:tc>
      </w:tr>
      <w:tr w:rsidR="00BA3C27" w:rsidRPr="00BA3C27" w14:paraId="7F7F2B0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2122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F4EB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C8A12" w14:textId="5D0C57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98D1D" w14:textId="5FAF22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34,692.8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4A55" w14:textId="55FFF8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B6C95" w14:textId="1675126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5178" w14:textId="3BB23B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34,692.85 </w:t>
            </w:r>
          </w:p>
        </w:tc>
      </w:tr>
      <w:tr w:rsidR="00BA3C27" w:rsidRPr="00BA3C27" w14:paraId="4BAC837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3965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B9B4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1403F" w14:textId="542FCA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48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A8CFA" w14:textId="4F9B240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0,80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0F5C" w14:textId="63884D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D33A3" w14:textId="46E09D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2A765" w14:textId="0F24870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4,293.00 </w:t>
            </w:r>
          </w:p>
        </w:tc>
      </w:tr>
      <w:tr w:rsidR="00BA3C27" w:rsidRPr="00BA3C27" w14:paraId="294FBCA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D3C4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E893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40FB9" w14:textId="2F1170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C243E" w14:textId="4B87B9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,681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73811" w14:textId="589D50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E99F9" w14:textId="112AAB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5CF55" w14:textId="644545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5,681.00 </w:t>
            </w:r>
          </w:p>
        </w:tc>
      </w:tr>
      <w:tr w:rsidR="00BA3C27" w:rsidRPr="00BA3C27" w14:paraId="5DA5F33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6400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2CD5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D68FD" w14:textId="1049B2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9,7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18395" w14:textId="390858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8,028.2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1C485" w14:textId="2E71D6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CF08A" w14:textId="75456F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4D040" w14:textId="2DA29B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7,748.20 </w:t>
            </w:r>
          </w:p>
        </w:tc>
      </w:tr>
      <w:tr w:rsidR="00BA3C27" w:rsidRPr="00BA3C27" w14:paraId="6B6D5CC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0D8F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FDD2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44389" w14:textId="04523E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,7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FD049" w14:textId="401ACA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99,142.5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6618D" w14:textId="398D37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940C2" w14:textId="50A3B9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6007C" w14:textId="5C331D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63,878.50 </w:t>
            </w:r>
          </w:p>
        </w:tc>
      </w:tr>
      <w:tr w:rsidR="00BA3C27" w:rsidRPr="00BA3C27" w14:paraId="5586CE1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C2B6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B1A9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6ECF7" w14:textId="5B2E6D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D93BA" w14:textId="2DABCCB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8,604.6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911CC" w14:textId="209563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CA709" w14:textId="1D56B8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0DBA3" w14:textId="479E82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8,604.65 </w:t>
            </w:r>
          </w:p>
        </w:tc>
      </w:tr>
      <w:tr w:rsidR="00BA3C27" w:rsidRPr="00BA3C27" w14:paraId="02DA0CD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DF67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51B7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B2462" w14:textId="721051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F8504" w14:textId="59BD19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,18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EB3E3" w14:textId="5A5AA0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7BF3D" w14:textId="173DCFE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074B5" w14:textId="45E0274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3,188.00 </w:t>
            </w:r>
          </w:p>
        </w:tc>
      </w:tr>
      <w:tr w:rsidR="00BA3C27" w:rsidRPr="00BA3C27" w14:paraId="0F9C3E1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A3ED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59B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07925" w14:textId="34E07E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,4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776E" w14:textId="2C8362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67B85" w14:textId="68C055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7EDF" w14:textId="3FC4CD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91DE1" w14:textId="6615F3E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,400.00 </w:t>
            </w:r>
          </w:p>
        </w:tc>
      </w:tr>
      <w:tr w:rsidR="00BA3C27" w:rsidRPr="00BA3C27" w14:paraId="71C6847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6F42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0BF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5E0AE" w14:textId="7E71E9F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,3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9324C" w14:textId="17FCA7B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3,183.6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8B91" w14:textId="153D56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5FA31" w14:textId="00629C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BEC56" w14:textId="4DDB89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5,551.66 </w:t>
            </w:r>
          </w:p>
        </w:tc>
      </w:tr>
      <w:tr w:rsidR="00BA3C27" w:rsidRPr="00BA3C27" w14:paraId="0FE742F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4D8A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7FEE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A5F92" w14:textId="56C7D7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48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14FDC" w14:textId="5EC2F8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19360" w14:textId="4DE291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F854B" w14:textId="4D2D2A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969A8" w14:textId="6628DF5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484.00 </w:t>
            </w:r>
          </w:p>
        </w:tc>
      </w:tr>
      <w:tr w:rsidR="00BA3C27" w:rsidRPr="00BA3C27" w14:paraId="4615F41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033E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4E82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374C" w14:textId="2549B3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94,331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5469B" w14:textId="55F11C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,490.64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2AD01" w14:textId="1DD9DC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049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3F393" w14:textId="77C3BE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4441D" w14:textId="2B6258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14,822.14 </w:t>
            </w:r>
          </w:p>
        </w:tc>
      </w:tr>
      <w:tr w:rsidR="00BA3C27" w:rsidRPr="00BA3C27" w14:paraId="341945A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1CB0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6BF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E45C" w14:textId="3B9FEC4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75,98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89801" w14:textId="54528D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1,554.0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C3E80" w14:textId="7E1CE9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76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669B4" w14:textId="0BDE5E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1D085" w14:textId="7DA0DE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43,542.05 </w:t>
            </w:r>
          </w:p>
        </w:tc>
      </w:tr>
      <w:tr w:rsidR="00BA3C27" w:rsidRPr="00BA3C27" w14:paraId="4F1719D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1C82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8214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1D24D" w14:textId="4253119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,82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9336" w14:textId="6D08BD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7,890.2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56425" w14:textId="0F1FE3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FD501" w14:textId="4A1EA1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B610E" w14:textId="4FA7CC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5,718.25 </w:t>
            </w:r>
          </w:p>
        </w:tc>
      </w:tr>
      <w:tr w:rsidR="00BA3C27" w:rsidRPr="00BA3C27" w14:paraId="056DD1D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66EE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A213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8E76A" w14:textId="7F22C6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,9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29C56" w14:textId="51F98E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,160.1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44603" w14:textId="7E7030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ED8D4" w14:textId="50F71F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0FAAE" w14:textId="6FF75F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2,060.16 </w:t>
            </w:r>
          </w:p>
        </w:tc>
      </w:tr>
      <w:tr w:rsidR="00BA3C27" w:rsidRPr="00BA3C27" w14:paraId="68FC8CB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8A71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EB96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A9587" w14:textId="706094F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8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74D55" w14:textId="4725D3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9,23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EA84C" w14:textId="1C62C5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B2D19" w14:textId="3F33BB6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DE87B" w14:textId="04F68C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,074.00 </w:t>
            </w:r>
          </w:p>
        </w:tc>
      </w:tr>
      <w:tr w:rsidR="00BA3C27" w:rsidRPr="00BA3C27" w14:paraId="2C21EF52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BAE9C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C7DBA9" w14:textId="016BA0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519,607.02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42C3E0" w14:textId="538C8E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7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614E48" w14:textId="416C01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04D4D4" w14:textId="45B56B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65BD73" w14:textId="5BEFEB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627,107.02 </w:t>
            </w:r>
          </w:p>
        </w:tc>
      </w:tr>
      <w:tr w:rsidR="00BA3C27" w:rsidRPr="00BA3C27" w14:paraId="1069628B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E6F11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B99BB" w14:textId="060159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05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57260" w14:textId="06F69D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1A5BE" w14:textId="2AF31D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402DD6" w14:textId="2B5B14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B2CFB" w14:textId="69BDC81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05,500.00 </w:t>
            </w:r>
          </w:p>
        </w:tc>
      </w:tr>
      <w:tr w:rsidR="00BA3C27" w:rsidRPr="00BA3C27" w14:paraId="00AC8F8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61B4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24AA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63E1C" w14:textId="1E7C8B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98B6B" w14:textId="7D3CFD1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5A24" w14:textId="4AF97A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D01DA" w14:textId="612292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CDBE4" w14:textId="2072D99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</w:tr>
      <w:tr w:rsidR="00BA3C27" w:rsidRPr="00BA3C27" w14:paraId="542DCBC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BBFE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DFD2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58654" w14:textId="73DE60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F1119" w14:textId="3E9D46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F919F" w14:textId="42649D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25AAC" w14:textId="0CC433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777D" w14:textId="7D9D826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</w:tr>
      <w:tr w:rsidR="00BA3C27" w:rsidRPr="00BA3C27" w14:paraId="3F7123C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E80A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B7DB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180C3" w14:textId="4B90B7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78AD" w14:textId="62C836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37BC3" w14:textId="4761FEB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FA56E" w14:textId="02EC54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A52A4" w14:textId="6EEAAD6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0,000.00 </w:t>
            </w:r>
          </w:p>
        </w:tc>
      </w:tr>
      <w:tr w:rsidR="00BA3C27" w:rsidRPr="00BA3C27" w14:paraId="6D86FAA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6B76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7AF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5D3A4" w14:textId="4CE823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50F3F" w14:textId="2E44AE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6C777" w14:textId="282C3B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F096D" w14:textId="4F474B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99BB4" w14:textId="1B94103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BA3C27" w:rsidRPr="00BA3C27" w14:paraId="612EE70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4B476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E9614" w14:textId="192591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8,822.2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05382" w14:textId="790042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207EB1" w14:textId="2BF61D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A90552" w14:textId="53DB48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DFD65" w14:textId="60C5999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8,822.20 </w:t>
            </w:r>
          </w:p>
        </w:tc>
      </w:tr>
      <w:tr w:rsidR="00BA3C27" w:rsidRPr="00BA3C27" w14:paraId="49C0B2C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1E17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4727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83B50" w14:textId="4F214D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83E1D" w14:textId="21C245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8E09" w14:textId="4F9DA15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CF59F" w14:textId="08BB68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77C1A" w14:textId="535C0C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,000.00 </w:t>
            </w:r>
          </w:p>
        </w:tc>
      </w:tr>
      <w:tr w:rsidR="00BA3C27" w:rsidRPr="00BA3C27" w14:paraId="5618F4D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796F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8082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CB7E0" w14:textId="356876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,949.8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6E22B" w14:textId="7DB76D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64A3" w14:textId="1823FB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492F6" w14:textId="2E57B80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6C7BA" w14:textId="1BFDBF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,949.80 </w:t>
            </w:r>
          </w:p>
        </w:tc>
      </w:tr>
      <w:tr w:rsidR="00BA3C27" w:rsidRPr="00BA3C27" w14:paraId="26D1BCB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51CB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B7F0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62F79" w14:textId="5CADF8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2,01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82AAC" w14:textId="1883DD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9C9BF" w14:textId="49B0825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D863E" w14:textId="2A081F4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3DAE8" w14:textId="675DDE4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2,016.00 </w:t>
            </w:r>
          </w:p>
        </w:tc>
      </w:tr>
      <w:tr w:rsidR="00BA3C27" w:rsidRPr="00BA3C27" w14:paraId="58D8AA7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1886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BB68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65FB1" w14:textId="6759FD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,416.4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CC71" w14:textId="5F356D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CB4EF" w14:textId="31BAFBD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62345" w14:textId="0B08D6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3F4F1" w14:textId="435F6B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,416.40 </w:t>
            </w:r>
          </w:p>
        </w:tc>
      </w:tr>
      <w:tr w:rsidR="00BA3C27" w:rsidRPr="00BA3C27" w14:paraId="5E283F5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FE30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4866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55D50" w14:textId="02AB3F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98096" w14:textId="6AAA22D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6A8A7" w14:textId="1D84B5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0BDF3" w14:textId="2D1F032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3F55A" w14:textId="6587F3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,000.00 </w:t>
            </w:r>
          </w:p>
        </w:tc>
      </w:tr>
      <w:tr w:rsidR="00BA3C27" w:rsidRPr="00BA3C27" w14:paraId="65F6E2E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27E3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0D1C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C7C9" w14:textId="5EB213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3,4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C285C" w14:textId="23B7E90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5300F" w14:textId="75DB89A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172CE" w14:textId="7E83A5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E545B" w14:textId="566B1F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3,440.00 </w:t>
            </w:r>
          </w:p>
        </w:tc>
      </w:tr>
      <w:tr w:rsidR="00BA3C27" w:rsidRPr="00BA3C27" w14:paraId="70FC090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6C7CF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029B32" w14:textId="669A6D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034,884.82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089EFD" w14:textId="09809F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7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810E0" w14:textId="0A0D34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3C275D" w14:textId="3AA891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BEC0ED" w14:textId="6FEDCE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142,384.82 </w:t>
            </w:r>
          </w:p>
        </w:tc>
      </w:tr>
      <w:tr w:rsidR="00BA3C27" w:rsidRPr="00BA3C27" w14:paraId="1C227DE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355F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4D6E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4C896" w14:textId="660376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00194" w14:textId="7B32B8A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95181" w14:textId="00B82B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860F6" w14:textId="05CB5F6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C7F75" w14:textId="04A21C8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BA3C27" w:rsidRPr="00BA3C27" w14:paraId="72CDD84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5BF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E43C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B9266" w14:textId="6A235E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,14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C09D5" w14:textId="19F4712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1DB64" w14:textId="747CB8F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A48D9" w14:textId="0CE271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7C2F" w14:textId="65BC4F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,148.00 </w:t>
            </w:r>
          </w:p>
        </w:tc>
      </w:tr>
      <w:tr w:rsidR="00BA3C27" w:rsidRPr="00BA3C27" w14:paraId="27E0244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E5D3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B60A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78D55" w14:textId="391232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4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5C53B" w14:textId="3C810D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C29A0" w14:textId="6AAF5A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593A7" w14:textId="1647DC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2DCF" w14:textId="2037972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4,300.00 </w:t>
            </w:r>
          </w:p>
        </w:tc>
      </w:tr>
      <w:tr w:rsidR="00BA3C27" w:rsidRPr="00BA3C27" w14:paraId="4303781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BCB7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8BB9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16E45" w14:textId="17E95B1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FFB73" w14:textId="331268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E2EF6" w14:textId="124142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7872" w14:textId="79331D5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58888" w14:textId="3757DC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BA3C27" w:rsidRPr="00BA3C27" w14:paraId="7E59CE6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2C40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7FB5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12F1D" w14:textId="443C4B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4,05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93976" w14:textId="316EBA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E3A1D" w14:textId="5B3702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820A2" w14:textId="1D7D7D5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8C63C" w14:textId="345320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4,058.00 </w:t>
            </w:r>
          </w:p>
        </w:tc>
      </w:tr>
      <w:tr w:rsidR="00BA3C27" w:rsidRPr="00BA3C27" w14:paraId="36C2AEA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020C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576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1F760" w14:textId="200576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2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C15D6" w14:textId="5401FE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E853E" w14:textId="2F54C2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4E79" w14:textId="314F10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16593" w14:textId="035CA9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200.00 </w:t>
            </w:r>
          </w:p>
        </w:tc>
      </w:tr>
      <w:tr w:rsidR="00BA3C27" w:rsidRPr="00BA3C27" w14:paraId="74E342C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2952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1EA1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F43A9" w14:textId="163BAB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7E2B" w14:textId="6816BE9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BEDF2" w14:textId="4FB82C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42AD7" w14:textId="0EE8FF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C505A" w14:textId="7445459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BA3C27" w:rsidRPr="00BA3C27" w14:paraId="222F6B2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6452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6E5A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5B36E" w14:textId="26179E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1426E" w14:textId="1E3577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E23AB" w14:textId="6E7D26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B2950" w14:textId="107780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CEC3B" w14:textId="699848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BA3C27" w:rsidRPr="00BA3C27" w14:paraId="3F414AF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F6BB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471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2484B" w14:textId="55C4FF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C2084" w14:textId="1CB7BC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8356D" w14:textId="3B7857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68FC2" w14:textId="0C9CCD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5D460" w14:textId="3DAA17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BA3C27" w:rsidRPr="00BA3C27" w14:paraId="7704D9D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64C6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F229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E62F4" w14:textId="103120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706A7" w14:textId="6638DD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7109C" w14:textId="3E7498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4DF47" w14:textId="04B3F2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67FE3" w14:textId="25CE256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,500.00 </w:t>
            </w:r>
          </w:p>
        </w:tc>
      </w:tr>
      <w:tr w:rsidR="00BA3C27" w:rsidRPr="00BA3C27" w14:paraId="5A0DC67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5032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743B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E8F91" w14:textId="3A776F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920.82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6625B" w14:textId="7BD3A1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7E4C5" w14:textId="52E034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03DBF" w14:textId="1A91A7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D9C9C" w14:textId="7F59DBF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920.82 </w:t>
            </w:r>
          </w:p>
        </w:tc>
      </w:tr>
      <w:tr w:rsidR="00BA3C27" w:rsidRPr="00BA3C27" w14:paraId="13F48BA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2B89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137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BFD61" w14:textId="483D9E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422B9" w14:textId="6BCD9C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4B453" w14:textId="1F697B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6B8EF" w14:textId="584169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17F11" w14:textId="375EDC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BA3C27" w:rsidRPr="00BA3C27" w14:paraId="482B722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DCB9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88F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9FFC6" w14:textId="0EF972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4,777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38F4" w14:textId="11E9CF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3C34D" w14:textId="1C5E1C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858EE" w14:textId="1E618D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89B52" w14:textId="445CA97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4,777.00 </w:t>
            </w:r>
          </w:p>
        </w:tc>
      </w:tr>
      <w:tr w:rsidR="00BA3C27" w:rsidRPr="00BA3C27" w14:paraId="40E1510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81CF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AEEF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D5F88" w14:textId="4EEBE0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6,81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69EEE" w14:textId="003E6E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BBE9E" w14:textId="7613944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C890A" w14:textId="60139E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23614" w14:textId="1C98BC7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6,816.00 </w:t>
            </w:r>
          </w:p>
        </w:tc>
      </w:tr>
      <w:tr w:rsidR="00BA3C27" w:rsidRPr="00BA3C27" w14:paraId="4D60731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EDA2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4DF9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38020" w14:textId="097F20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7094B" w14:textId="23B2B7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C4888" w14:textId="48AEA0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74B6B" w14:textId="464493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22B0" w14:textId="6445CD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,000.00 </w:t>
            </w:r>
          </w:p>
        </w:tc>
      </w:tr>
      <w:tr w:rsidR="00BA3C27" w:rsidRPr="00BA3C27" w14:paraId="0F6F3CB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CC35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F26C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FFE14" w14:textId="561053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9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33847" w14:textId="2F7EB9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2F508" w14:textId="5830CF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EE355" w14:textId="40C792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3341" w14:textId="6D6452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900.00 </w:t>
            </w:r>
          </w:p>
        </w:tc>
      </w:tr>
      <w:tr w:rsidR="00BA3C27" w:rsidRPr="00BA3C27" w14:paraId="36026AB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965A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D15A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46FAD" w14:textId="2B45A5F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D08AE" w14:textId="5CB123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2CF78" w14:textId="222C84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DFF11" w14:textId="11C034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F0C29" w14:textId="418575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BA3C27" w:rsidRPr="00BA3C27" w14:paraId="76BBA79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3F46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4B13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E9C77" w14:textId="3CD0BA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4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37C8" w14:textId="46BC25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9B020" w14:textId="0802EA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68581" w14:textId="580336A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C8372" w14:textId="2C6B6D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440.00 </w:t>
            </w:r>
          </w:p>
        </w:tc>
      </w:tr>
      <w:tr w:rsidR="00BA3C27" w:rsidRPr="00BA3C27" w14:paraId="336A3F7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963B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4045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6ECF9" w14:textId="6C54CA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,32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DD9DB" w14:textId="0F9157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98C0" w14:textId="319243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FD0B3" w14:textId="750F65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6196D" w14:textId="090CCD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,325.00 </w:t>
            </w:r>
          </w:p>
        </w:tc>
      </w:tr>
      <w:tr w:rsidR="00BA3C27" w:rsidRPr="00BA3C27" w14:paraId="315A25D1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1296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33AC06" w14:textId="7D39C3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40,4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5B6468" w14:textId="7BA732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27B7EE" w14:textId="38EDEA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C8109C" w14:textId="603C7FB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3200EB" w14:textId="5A8873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40,400.00 </w:t>
            </w:r>
          </w:p>
        </w:tc>
      </w:tr>
      <w:tr w:rsidR="00BA3C27" w:rsidRPr="00BA3C27" w14:paraId="448912E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992D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46DF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ABD32" w14:textId="16EF3A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,4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910BE" w14:textId="1C5330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3F9E0" w14:textId="34E4C55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5F0B2" w14:textId="077E0B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FD347" w14:textId="3F2FCF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,400.00 </w:t>
            </w:r>
          </w:p>
        </w:tc>
      </w:tr>
      <w:tr w:rsidR="00BA3C27" w:rsidRPr="00BA3C27" w14:paraId="10FB15EC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9A5EB2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3BE1FB" w14:textId="3EA6DD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33,889.0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5942B6" w14:textId="73FCB95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6,433.4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610281" w14:textId="1FF642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1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A9E629" w14:textId="119D69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3,244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EF5775" w14:textId="6E3656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760,716.53 </w:t>
            </w:r>
          </w:p>
        </w:tc>
      </w:tr>
      <w:tr w:rsidR="00BA3C27" w:rsidRPr="00BA3C27" w14:paraId="212BBCC3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84C04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D1FAF9" w14:textId="217A8C9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0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961AB7" w14:textId="7DADD5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74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8BCCDA" w14:textId="5F278F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3E9007" w14:textId="6C2722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8254C" w14:textId="72DB8D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782.00 </w:t>
            </w:r>
          </w:p>
        </w:tc>
      </w:tr>
      <w:tr w:rsidR="00BA3C27" w:rsidRPr="00BA3C27" w14:paraId="65FEF62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54AC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16D4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A5293" w14:textId="1C9623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EAF11" w14:textId="13FFC6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ED499" w14:textId="70BB3D5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EDEFB" w14:textId="139538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CFE27" w14:textId="7F317E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40.00 </w:t>
            </w:r>
          </w:p>
        </w:tc>
      </w:tr>
      <w:tr w:rsidR="00BA3C27" w:rsidRPr="00BA3C27" w14:paraId="4D18F2B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565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5A55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5BCB9" w14:textId="6AB201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E5C9" w14:textId="459690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7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D5564" w14:textId="35AB38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1C374" w14:textId="4B06D2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42915" w14:textId="5CC1B0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700.00 </w:t>
            </w:r>
          </w:p>
        </w:tc>
      </w:tr>
      <w:tr w:rsidR="00BA3C27" w:rsidRPr="00BA3C27" w14:paraId="7622587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3C8B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71E5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2F879" w14:textId="29553F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2F4C7" w14:textId="03AA61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4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54054" w14:textId="3EE3B2E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17550" w14:textId="67B471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E4AA5" w14:textId="72063C6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42.00 </w:t>
            </w:r>
          </w:p>
        </w:tc>
      </w:tr>
      <w:tr w:rsidR="00BA3C27" w:rsidRPr="00BA3C27" w14:paraId="2AD81EAD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95D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3F3BB" w14:textId="11BE4F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7,538.68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2A2918" w14:textId="61EBAC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2,873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776798" w14:textId="2CD57E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CDFF05" w14:textId="58AD64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3,244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BD43A0" w14:textId="28924A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3,655.68 </w:t>
            </w:r>
          </w:p>
        </w:tc>
      </w:tr>
      <w:tr w:rsidR="00BA3C27" w:rsidRPr="00BA3C27" w14:paraId="04E64B2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DAC9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3CDB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8A92B" w14:textId="4639B1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237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ECAD5" w14:textId="6FFD8F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17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4317" w14:textId="08AA71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2B0E8" w14:textId="1C5D7E7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98F2B" w14:textId="2BFEBE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416.00 </w:t>
            </w:r>
          </w:p>
        </w:tc>
      </w:tr>
      <w:tr w:rsidR="00BA3C27" w:rsidRPr="00BA3C27" w14:paraId="12B4BB8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CD0B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E9D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B962D" w14:textId="30F045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,751.68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CF465" w14:textId="65534C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89B70" w14:textId="2531E8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FEA41" w14:textId="10AF43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AC642" w14:textId="460CA8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1,611.68 </w:t>
            </w:r>
          </w:p>
        </w:tc>
      </w:tr>
      <w:tr w:rsidR="00BA3C27" w:rsidRPr="00BA3C27" w14:paraId="7490595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BE7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D7DE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31327" w14:textId="7DB984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2A706" w14:textId="29AB5B9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E3B37" w14:textId="7FCE55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282FF" w14:textId="76B308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85E8F" w14:textId="71A5E7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00.00 </w:t>
            </w:r>
          </w:p>
        </w:tc>
      </w:tr>
      <w:tr w:rsidR="00BA3C27" w:rsidRPr="00BA3C27" w14:paraId="3ABFF1D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FF35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7F66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4890F" w14:textId="4CC4C2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AF4C4" w14:textId="5B14A7E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,54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CE7C3" w14:textId="7ACF87B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3CE2D" w14:textId="7881F7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,824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95FDF" w14:textId="3316A3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,918.00 </w:t>
            </w:r>
          </w:p>
        </w:tc>
      </w:tr>
      <w:tr w:rsidR="00BA3C27" w:rsidRPr="00BA3C27" w14:paraId="3924460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C7F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4EBA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24E72" w14:textId="66BE07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5C42" w14:textId="4CC328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4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81896" w14:textId="48204B2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3E657" w14:textId="52333B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88C1E" w14:textId="01ABAD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60.00 </w:t>
            </w:r>
          </w:p>
        </w:tc>
      </w:tr>
      <w:tr w:rsidR="00BA3C27" w:rsidRPr="00BA3C27" w14:paraId="3B97F3C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00A9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3CAC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61DE9" w14:textId="60F2987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65EB9" w14:textId="12D27A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99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C81FA" w14:textId="6CF8E0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31216" w14:textId="043CE6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9ADA9" w14:textId="7851CD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990.00 </w:t>
            </w:r>
          </w:p>
        </w:tc>
      </w:tr>
      <w:tr w:rsidR="00BA3C27" w:rsidRPr="00BA3C27" w14:paraId="33807DE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0DD4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5FCE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328E5" w14:textId="1D04F4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494E9" w14:textId="3326F4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,3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17F92" w14:textId="2C9AE2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7BE1C" w14:textId="1EC71C2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5093F" w14:textId="15035DE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,360.00 </w:t>
            </w:r>
          </w:p>
        </w:tc>
      </w:tr>
      <w:tr w:rsidR="00BA3C27" w:rsidRPr="00BA3C27" w14:paraId="1E43A578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6A830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3145F0" w14:textId="551907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97,289.81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54C9F9" w14:textId="1C529D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1,052.4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D541BC" w14:textId="304470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76878" w14:textId="78EC47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7F8CA7" w14:textId="377630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79,442.29 </w:t>
            </w:r>
          </w:p>
        </w:tc>
      </w:tr>
      <w:tr w:rsidR="00BA3C27" w:rsidRPr="00BA3C27" w14:paraId="249E670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FB0A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9579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123CB" w14:textId="5EF95B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D0E7" w14:textId="02599A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30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90390" w14:textId="778D3F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A7665" w14:textId="0A7F7DF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CB452" w14:textId="4C22DD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304.00 </w:t>
            </w:r>
          </w:p>
        </w:tc>
      </w:tr>
      <w:tr w:rsidR="00BA3C27" w:rsidRPr="00BA3C27" w14:paraId="0918F47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3956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7F8D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261B1" w14:textId="51D5DB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9A5E" w14:textId="2E3DC6A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4.04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0E48A" w14:textId="3A6DD39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C3430" w14:textId="432A97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AD5CD" w14:textId="522623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4.04 </w:t>
            </w:r>
          </w:p>
        </w:tc>
      </w:tr>
      <w:tr w:rsidR="00BA3C27" w:rsidRPr="00BA3C27" w14:paraId="7235E84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633C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DDB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92F33" w14:textId="51AFA0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,470.34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4C1A0" w14:textId="3978BF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4C19D" w14:textId="216830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45723" w14:textId="117D07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FAEE9" w14:textId="380BD4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,270.34 </w:t>
            </w:r>
          </w:p>
        </w:tc>
      </w:tr>
      <w:tr w:rsidR="00BA3C27" w:rsidRPr="00BA3C27" w14:paraId="4E9A3A6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CB82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140E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2BE9E" w14:textId="4224D9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,836.1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AD4E" w14:textId="06A12E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,24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0777B" w14:textId="5CEC97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483F9" w14:textId="398175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7BC94" w14:textId="5C22669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,076.15 </w:t>
            </w:r>
          </w:p>
        </w:tc>
      </w:tr>
      <w:tr w:rsidR="00BA3C27" w:rsidRPr="00BA3C27" w14:paraId="4C26589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05E7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3A55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9B17F" w14:textId="0B9D5DA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513.02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B4141" w14:textId="02FC66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04.44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35EF0" w14:textId="20BC34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DEEA3" w14:textId="07568C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8A7B4" w14:textId="0D34DF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717.46 </w:t>
            </w:r>
          </w:p>
        </w:tc>
      </w:tr>
      <w:tr w:rsidR="00BA3C27" w:rsidRPr="00BA3C27" w14:paraId="568093E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2700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0931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7850A" w14:textId="6B3381E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,046.78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A680" w14:textId="6EBD944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,1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B5C7B" w14:textId="3308A8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CEAD" w14:textId="5A6498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07D37" w14:textId="0F08AE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,246.78 </w:t>
            </w:r>
          </w:p>
        </w:tc>
      </w:tr>
      <w:tr w:rsidR="00BA3C27" w:rsidRPr="00BA3C27" w14:paraId="3D17DEF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7C8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635E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DB368" w14:textId="2C963B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453.6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87F3D" w14:textId="2A896C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6148F" w14:textId="16DED80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FA423" w14:textId="1D2987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8CC06" w14:textId="2E7C86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,453.60 </w:t>
            </w:r>
          </w:p>
        </w:tc>
      </w:tr>
      <w:tr w:rsidR="00BA3C27" w:rsidRPr="00BA3C27" w14:paraId="5135350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0987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51F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7A79B" w14:textId="7563169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5,969.92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5C140" w14:textId="718CCD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,28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362DB" w14:textId="4FD5C0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444A5" w14:textId="545811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A6D04" w14:textId="4DE140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1,249.92 </w:t>
            </w:r>
          </w:p>
        </w:tc>
      </w:tr>
      <w:tr w:rsidR="00BA3C27" w:rsidRPr="00BA3C27" w14:paraId="6DDBE3CB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124A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277727" w14:textId="7D9362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4,020.56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2E942" w14:textId="074024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21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8B8955" w14:textId="2815A6F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203B33" w14:textId="720EE2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BEBA5" w14:textId="3E3A25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5,286.56 </w:t>
            </w:r>
          </w:p>
        </w:tc>
      </w:tr>
      <w:tr w:rsidR="00BA3C27" w:rsidRPr="00BA3C27" w14:paraId="27552CF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ECE3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919E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450B2" w14:textId="3253953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88DF5" w14:textId="35218A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F347" w14:textId="0183A3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3CDA1" w14:textId="2EFB58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3D02" w14:textId="13EC62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</w:tr>
      <w:tr w:rsidR="00BA3C27" w:rsidRPr="00BA3C27" w14:paraId="6A62CF6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A521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C71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C502F" w14:textId="4455584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,020.56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D1CD9" w14:textId="328E0FC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61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8A1C0" w14:textId="1F1267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21252" w14:textId="59DB6D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5D040" w14:textId="14B4FC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,686.56 </w:t>
            </w:r>
          </w:p>
        </w:tc>
      </w:tr>
      <w:tr w:rsidR="00BA3C27" w:rsidRPr="00BA3C27" w14:paraId="039113E4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BD6C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2B256D" w14:textId="0B5A6D4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782C4" w14:textId="5EDF00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5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06D92" w14:textId="0D95D1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28681D" w14:textId="57FB362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2ECD92" w14:textId="5C2FE7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550.00 </w:t>
            </w:r>
          </w:p>
        </w:tc>
      </w:tr>
      <w:tr w:rsidR="00BA3C27" w:rsidRPr="00BA3C27" w14:paraId="267A568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4B60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7AD6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3AB92" w14:textId="1E84FB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9DC80" w14:textId="51EB1F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9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D10E3" w14:textId="35F871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DAE01" w14:textId="785998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93886" w14:textId="676CB8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950.00 </w:t>
            </w:r>
          </w:p>
        </w:tc>
      </w:tr>
      <w:tr w:rsidR="00BA3C27" w:rsidRPr="00BA3C27" w14:paraId="49567A4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7525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DA0E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28F97" w14:textId="2C12F2F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B6D3F" w14:textId="233777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D81E" w14:textId="6511C1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19C4A" w14:textId="63FB53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8EDD" w14:textId="627929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00.00 </w:t>
            </w:r>
          </w:p>
        </w:tc>
      </w:tr>
    </w:tbl>
    <w:p w14:paraId="18F34396" w14:textId="08DBF5AA" w:rsidR="0009623C" w:rsidRPr="0009623C" w:rsidRDefault="00BA3C27" w:rsidP="00BA3C27">
      <w:pPr>
        <w:spacing w:after="0" w:line="240" w:lineRule="auto"/>
        <w:ind w:left="426"/>
        <w:contextualSpacing/>
        <w:rPr>
          <w:rFonts w:ascii="Arial" w:eastAsia="Arial" w:hAnsi="Arial" w:cs="Arial"/>
          <w:i/>
          <w:color w:val="auto"/>
          <w:sz w:val="16"/>
          <w:szCs w:val="24"/>
        </w:rPr>
      </w:pPr>
      <w:r>
        <w:rPr>
          <w:rFonts w:ascii="Arial" w:eastAsia="Arial" w:hAnsi="Arial" w:cs="Arial"/>
          <w:i/>
          <w:color w:val="auto"/>
          <w:sz w:val="16"/>
          <w:szCs w:val="24"/>
        </w:rPr>
        <w:t>Note: This version reflects the actual total cost of assistance after in DSWD Field Offices after data validation on 21 June 2021.</w:t>
      </w:r>
    </w:p>
    <w:p w14:paraId="24A41CD1" w14:textId="52D94D3E" w:rsidR="00832DE0" w:rsidRPr="00BA3C27" w:rsidRDefault="00156293" w:rsidP="00BA3C27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NCR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784C31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7E6F16FC" w14:textId="3F1F08DF" w:rsidR="000C5746" w:rsidRDefault="00817345" w:rsidP="000C5746">
      <w:pPr>
        <w:spacing w:after="0" w:line="240" w:lineRule="auto"/>
        <w:ind w:firstLine="720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5B4FF1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lastRenderedPageBreak/>
        <w:drawing>
          <wp:anchor distT="0" distB="0" distL="114300" distR="114300" simplePos="0" relativeHeight="251661312" behindDoc="0" locked="0" layoutInCell="1" allowOverlap="1" wp14:anchorId="394188C4" wp14:editId="5DF499B2">
            <wp:simplePos x="0" y="0"/>
            <wp:positionH relativeFrom="column">
              <wp:posOffset>144780</wp:posOffset>
            </wp:positionH>
            <wp:positionV relativeFrom="paragraph">
              <wp:posOffset>361950</wp:posOffset>
            </wp:positionV>
            <wp:extent cx="6460311" cy="4335780"/>
            <wp:effectExtent l="0" t="0" r="0" b="762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0311" cy="433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SWD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ISASTER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RESPO</w:t>
      </w:r>
      <w:bookmarkStart w:id="7" w:name="_GoBack"/>
      <w:bookmarkEnd w:id="7"/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NSE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INFORMATION</w:t>
      </w:r>
    </w:p>
    <w:p w14:paraId="4AB14CEC" w14:textId="77777777" w:rsidR="009E1E7E" w:rsidRDefault="009E1E7E" w:rsidP="008E6463">
      <w:pPr>
        <w:pStyle w:val="Heading1"/>
        <w:spacing w:before="0" w:after="0"/>
        <w:contextualSpacing/>
        <w:rPr>
          <w:rFonts w:ascii="Arial" w:hAnsi="Arial" w:cs="Arial"/>
          <w:color w:val="002060"/>
          <w:sz w:val="28"/>
          <w:szCs w:val="24"/>
        </w:rPr>
      </w:pPr>
    </w:p>
    <w:p w14:paraId="6827B870" w14:textId="7E66D975" w:rsidR="00376584" w:rsidRPr="00E50E07" w:rsidRDefault="00A81C78" w:rsidP="008E6463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</w:t>
      </w:r>
      <w:r w:rsidR="00CB2A7E">
        <w:rPr>
          <w:rFonts w:ascii="Arial" w:hAnsi="Arial" w:cs="Arial"/>
          <w:color w:val="002060"/>
          <w:sz w:val="28"/>
          <w:szCs w:val="24"/>
        </w:rPr>
        <w:t xml:space="preserve"> </w:t>
      </w:r>
      <w:r w:rsidRPr="00D46740">
        <w:rPr>
          <w:rFonts w:ascii="Arial" w:hAnsi="Arial" w:cs="Arial"/>
          <w:color w:val="002060"/>
          <w:sz w:val="28"/>
          <w:szCs w:val="24"/>
        </w:rPr>
        <w:t>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  <w:bookmarkStart w:id="8" w:name="_Contact_Information"/>
      <w:bookmarkEnd w:id="8"/>
    </w:p>
    <w:p w14:paraId="0851D29C" w14:textId="635C134E" w:rsidR="00DE621E" w:rsidRPr="002A400B" w:rsidRDefault="00DE621E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0A0A6A7" w14:textId="7CF8587D" w:rsidR="00E455C1" w:rsidRPr="002A400B" w:rsidRDefault="00E455C1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NC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63F555D2" w14:textId="77777777" w:rsidTr="0081734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63CE4" w14:textId="77777777" w:rsidR="00E455C1" w:rsidRPr="002A400B" w:rsidRDefault="00E455C1" w:rsidP="0081734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FAEA24" w14:textId="498E7C7A" w:rsidR="00E455C1" w:rsidRPr="002A400B" w:rsidRDefault="00E455C1" w:rsidP="0081734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C37E61" w:rsidRPr="002A400B" w14:paraId="07183BFD" w14:textId="77777777" w:rsidTr="0081734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35578B" w14:textId="02D812DA" w:rsidR="00C37E61" w:rsidRPr="006948AB" w:rsidRDefault="00645C17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>06 J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27B27" w14:textId="77777777" w:rsidR="00645C17" w:rsidRPr="006948AB" w:rsidRDefault="00645C17" w:rsidP="00645C1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NCR submitted their </w:t>
            </w:r>
            <w:r w:rsidRPr="006948A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</w:p>
          <w:p w14:paraId="5A6C4823" w14:textId="00F18B2B" w:rsidR="00993E9C" w:rsidRPr="006948AB" w:rsidRDefault="00645C17" w:rsidP="00645C1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displaced families staying at the Pasig City Evacuation Centers (ECs) </w:t>
            </w:r>
            <w:r w:rsidR="00E7602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ere </w:t>
            </w: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aiting for the finalization and approval of their documents for relocation in Morong, Rizal while the return of the remaining families staying inside EC in Muntinlupa </w:t>
            </w:r>
            <w:r w:rsidR="00E7602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as </w:t>
            </w: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>being facilitated.</w:t>
            </w:r>
          </w:p>
        </w:tc>
      </w:tr>
    </w:tbl>
    <w:p w14:paraId="6F578C7E" w14:textId="1EAE108A" w:rsidR="00966F27" w:rsidRPr="002A400B" w:rsidRDefault="00966F27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E489B37" w14:textId="13843C84" w:rsidR="0011536B" w:rsidRPr="002A400B" w:rsidRDefault="0011536B" w:rsidP="000C5746">
      <w:pPr>
        <w:spacing w:after="0" w:line="240" w:lineRule="auto"/>
        <w:ind w:right="57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39DFFCBF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77920D" w14:textId="77777777" w:rsidR="0011536B" w:rsidRPr="002A400B" w:rsidRDefault="0011536B" w:rsidP="000C574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AED56" w14:textId="150D4FF4" w:rsidR="0011536B" w:rsidRPr="002A400B" w:rsidRDefault="0011536B" w:rsidP="000C574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1536B" w:rsidRPr="002A400B" w14:paraId="13D2F386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EFF2A4" w14:textId="29606BD9" w:rsidR="0011536B" w:rsidRPr="002A400B" w:rsidRDefault="00422EBB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08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Dec</w:t>
            </w:r>
            <w:r w:rsidR="0011536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ember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1536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33E487" w14:textId="3ECED47B" w:rsidR="00B8046C" w:rsidRPr="002A400B" w:rsidRDefault="00B13F74" w:rsidP="000C5746">
            <w:pPr>
              <w:pStyle w:val="NormalWeb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20"/>
              </w:tabs>
              <w:spacing w:beforeAutospacing="0" w:afterAutospacing="0" w:line="240" w:lineRule="auto"/>
              <w:ind w:left="307" w:right="57" w:hanging="283"/>
              <w:contextualSpacing/>
              <w:jc w:val="both"/>
              <w:textAlignment w:val="baseline"/>
              <w:rPr>
                <w:rFonts w:ascii="Arial" w:eastAsia="Times New Roman" w:hAnsi="Arial" w:cs="Arial"/>
                <w:sz w:val="20"/>
              </w:rPr>
            </w:pPr>
            <w:r w:rsidRPr="002A400B">
              <w:rPr>
                <w:rFonts w:ascii="Arial" w:hAnsi="Arial" w:cs="Arial"/>
                <w:sz w:val="20"/>
              </w:rPr>
              <w:t>DSWD-FO</w:t>
            </w:r>
            <w:r w:rsidR="00CB2A7E" w:rsidRPr="002A400B">
              <w:rPr>
                <w:rFonts w:ascii="Arial" w:hAnsi="Arial" w:cs="Arial"/>
                <w:sz w:val="20"/>
              </w:rPr>
              <w:t xml:space="preserve"> </w:t>
            </w:r>
            <w:r w:rsidRPr="002A400B">
              <w:rPr>
                <w:rFonts w:ascii="Arial" w:hAnsi="Arial" w:cs="Arial"/>
                <w:sz w:val="20"/>
              </w:rPr>
              <w:t>CAR</w:t>
            </w:r>
            <w:r w:rsidR="00CB2A7E" w:rsidRPr="002A400B">
              <w:rPr>
                <w:rFonts w:ascii="Arial" w:hAnsi="Arial" w:cs="Arial"/>
                <w:sz w:val="20"/>
              </w:rPr>
              <w:t xml:space="preserve"> </w:t>
            </w:r>
            <w:r w:rsidR="00422EBB" w:rsidRPr="002A400B">
              <w:rPr>
                <w:rFonts w:ascii="Arial" w:hAnsi="Arial" w:cs="Arial"/>
                <w:sz w:val="20"/>
              </w:rPr>
              <w:t xml:space="preserve">submitted their </w:t>
            </w:r>
            <w:r w:rsidR="00422EBB" w:rsidRPr="002A400B">
              <w:rPr>
                <w:rFonts w:ascii="Arial" w:hAnsi="Arial" w:cs="Arial"/>
                <w:b/>
                <w:sz w:val="20"/>
              </w:rPr>
              <w:t xml:space="preserve">terminal report. </w:t>
            </w:r>
            <w:r w:rsidR="00CB2A7E" w:rsidRPr="002A400B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</w:tbl>
    <w:p w14:paraId="385E6FD8" w14:textId="77777777" w:rsidR="00195005" w:rsidRPr="002A400B" w:rsidRDefault="00195005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19F4749" w14:textId="10DA0E90" w:rsidR="008350BA" w:rsidRPr="002A400B" w:rsidRDefault="008350BA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5A4BDC47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7EAF49" w14:textId="77777777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74F59" w14:textId="45FE1061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2A400B" w14:paraId="0036F4D7" w14:textId="77777777" w:rsidTr="008350BA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E6C8E" w14:textId="7772903F" w:rsidR="008350BA" w:rsidRPr="003E48EC" w:rsidRDefault="00C04800" w:rsidP="00C048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2 </w:t>
            </w:r>
            <w:r w:rsidR="0096209F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Dec</w:t>
            </w:r>
            <w:r w:rsidR="00375840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ember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75840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899E5B7" w14:textId="59E189E8" w:rsidR="00C04800" w:rsidRPr="003E48EC" w:rsidRDefault="009B4E5D" w:rsidP="00C0480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04800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C04800" w:rsidRPr="003E48E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  <w:r w:rsidR="00645C17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.</w:t>
            </w:r>
          </w:p>
          <w:p w14:paraId="3F998959" w14:textId="499307AA" w:rsidR="002F2D96" w:rsidRPr="003E48EC" w:rsidRDefault="00C04800" w:rsidP="00C0480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DSWD-FO I provided a total of 1,300 Family Food Packs (FFPs) to the affected population in the region.</w:t>
            </w:r>
          </w:p>
        </w:tc>
      </w:tr>
    </w:tbl>
    <w:p w14:paraId="5CF6D383" w14:textId="77777777" w:rsidR="001F3393" w:rsidRPr="002A400B" w:rsidRDefault="001F3393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CA2DCC7" w14:textId="5751C58D" w:rsidR="00853FFF" w:rsidRPr="002A400B" w:rsidRDefault="00853FFF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562F86F9" w14:textId="77777777" w:rsidTr="0072560D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FC91B1" w14:textId="77777777" w:rsidR="00853FFF" w:rsidRPr="002A400B" w:rsidRDefault="00853FFF" w:rsidP="007256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6DED26" w14:textId="7823F87C" w:rsidR="00853FFF" w:rsidRPr="002A400B" w:rsidRDefault="00853FFF" w:rsidP="007256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853FFF" w:rsidRPr="002A400B" w14:paraId="46CDD627" w14:textId="77777777" w:rsidTr="0072560D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59D2D3" w14:textId="0FEED371" w:rsidR="00853FFF" w:rsidRPr="002A400B" w:rsidRDefault="00AF6EEF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03 September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AF4A9B" w14:textId="055608B8" w:rsidR="00B46926" w:rsidRPr="002A400B" w:rsidRDefault="006B74FF" w:rsidP="0072560D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II </w:t>
            </w:r>
            <w:r w:rsidR="0072560D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72560D" w:rsidRPr="007256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terminal report. </w:t>
            </w:r>
          </w:p>
        </w:tc>
      </w:tr>
    </w:tbl>
    <w:p w14:paraId="4C09C3C0" w14:textId="77777777" w:rsidR="00AF6EEF" w:rsidRDefault="00AF6EEF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3B67B95B" w14:textId="0A071052" w:rsidR="00B17F06" w:rsidRPr="002A400B" w:rsidRDefault="00B17F06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lastRenderedPageBreak/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17C0884" w14:textId="77777777" w:rsidTr="00F9293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3EA16B" w14:textId="77777777" w:rsidR="00B17F06" w:rsidRPr="002A400B" w:rsidRDefault="00B17F06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C332AE" w14:textId="4FE07E78" w:rsidR="00B17F06" w:rsidRPr="002A400B" w:rsidRDefault="00B17F06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4777C9" w:rsidRPr="002A400B" w14:paraId="38822431" w14:textId="77777777" w:rsidTr="00F9293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F787C" w14:textId="19236F19" w:rsidR="00B17F06" w:rsidRPr="00645C17" w:rsidRDefault="00B15DCD" w:rsidP="00B15D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19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April</w:t>
            </w:r>
            <w:r w:rsidR="00645C17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2625BA" w14:textId="673AE56C" w:rsidR="004777C9" w:rsidRPr="009E1E7E" w:rsidRDefault="000B3EA9" w:rsidP="009E1E7E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submitted their </w:t>
            </w:r>
            <w:r w:rsidR="009E1E7E" w:rsidRPr="009E1E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0952C10D" w14:textId="088E3062" w:rsidR="00FC41C9" w:rsidRPr="002A400B" w:rsidRDefault="00FC41C9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647C0AF5" w14:textId="4CC3A9B7" w:rsidR="00104E73" w:rsidRPr="002A400B" w:rsidRDefault="00104E73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5CC854C" w14:textId="77777777" w:rsidTr="008F551F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BD55EA" w14:textId="77777777" w:rsidR="00104E73" w:rsidRPr="002A400B" w:rsidRDefault="00104E73" w:rsidP="008F55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959D9E" w14:textId="0D22B2DA" w:rsidR="00104E73" w:rsidRPr="002A400B" w:rsidRDefault="00104E73" w:rsidP="008F55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104E73" w:rsidRPr="002A400B" w14:paraId="125C7043" w14:textId="77777777" w:rsidTr="008F551F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298B6" w14:textId="57853C0B" w:rsidR="00104E73" w:rsidRPr="009E1E7E" w:rsidRDefault="004A0458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left" w:pos="1710"/>
              </w:tabs>
              <w:spacing w:after="0" w:line="240" w:lineRule="auto"/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>2</w:t>
            </w:r>
            <w:r w:rsidR="00C949B4"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>2 Febr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CA4240" w14:textId="6C89F801" w:rsidR="004A0458" w:rsidRPr="009E1E7E" w:rsidRDefault="005D197C" w:rsidP="009E1E7E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282" w:right="57"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CALABARZON </w:t>
            </w:r>
            <w:r w:rsidR="004A0458"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4A0458" w:rsidRPr="009E1E7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.</w:t>
            </w:r>
          </w:p>
        </w:tc>
      </w:tr>
    </w:tbl>
    <w:p w14:paraId="01164101" w14:textId="77777777" w:rsidR="0012390D" w:rsidRDefault="0012390D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77D2827" w14:textId="5FC778CA" w:rsidR="00104E73" w:rsidRPr="002A400B" w:rsidRDefault="00104E73" w:rsidP="005943FF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26A1AAED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7A2D58" w14:textId="77777777" w:rsidR="00104E73" w:rsidRPr="002A400B" w:rsidRDefault="00104E7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52A6641" w14:textId="6706FDFB" w:rsidR="00104E73" w:rsidRPr="002A400B" w:rsidRDefault="00104E7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BC6D9B" w:rsidRPr="002A400B" w14:paraId="0FBC04D0" w14:textId="77777777" w:rsidTr="00FF5834">
        <w:trPr>
          <w:trHeight w:val="162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76B24B" w14:textId="21C4A41A" w:rsidR="00BC6D9B" w:rsidRPr="002A400B" w:rsidRDefault="00422EBB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0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BA2CDBF" w14:textId="1C97453C" w:rsidR="00B23D02" w:rsidRPr="002A400B" w:rsidRDefault="00CB74AF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22EB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422EBB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  <w:r w:rsidR="00422EB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4A27771A" w14:textId="77777777" w:rsidR="009E1E7E" w:rsidRDefault="009E1E7E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3EBA0ADC" w14:textId="7ED846F7" w:rsidR="00787381" w:rsidRPr="002A400B" w:rsidRDefault="00787381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="00104E73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398B1FE2" w14:textId="77777777" w:rsidTr="00695A5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3F6621" w14:textId="77777777" w:rsidR="00787381" w:rsidRPr="002A400B" w:rsidRDefault="00787381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3DA90C" w14:textId="2DF68E4C" w:rsidR="00787381" w:rsidRPr="002A400B" w:rsidRDefault="00787381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7016C6" w:rsidRPr="002A400B" w14:paraId="263342C4" w14:textId="77777777" w:rsidTr="00695A5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530700" w14:textId="5E49C091" w:rsidR="007016C6" w:rsidRPr="002A400B" w:rsidRDefault="001C63D2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0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4</w:t>
            </w:r>
            <w:r w:rsidR="00030286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Dec</w:t>
            </w:r>
            <w:r w:rsidR="003F022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B340DA" w14:textId="20C879D5" w:rsidR="00051C32" w:rsidRPr="002A400B" w:rsidRDefault="00051C32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submitted their </w:t>
            </w:r>
            <w:r w:rsidRPr="002A400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4"/>
              </w:rPr>
              <w:t>terminal report</w:t>
            </w:r>
          </w:p>
          <w:p w14:paraId="170F4F5F" w14:textId="7CD2AA67" w:rsidR="00FA08E5" w:rsidRPr="002A400B" w:rsidRDefault="00FF74E4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SWD-FO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V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in coordination with the LGUs with existing open evacuation centers agreed that the respective LGUs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hall take responsibility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for the provision of assistance needed by the displaced families.</w:t>
            </w:r>
          </w:p>
          <w:p w14:paraId="030B68A5" w14:textId="492C5209" w:rsidR="001E6364" w:rsidRPr="002A400B" w:rsidRDefault="001E6364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conducted assessment of affected families for livelihood assistance and validated families with damaged houses for possible provision of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mergency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helter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A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sistance (ESA)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.</w:t>
            </w:r>
          </w:p>
          <w:p w14:paraId="08404F6A" w14:textId="3A804208" w:rsidR="00051C32" w:rsidRPr="002A400B" w:rsidRDefault="00051C32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implemented Food-For-Work P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rogram in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areas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everely affected by TY Ulysses.</w:t>
            </w:r>
          </w:p>
        </w:tc>
      </w:tr>
    </w:tbl>
    <w:p w14:paraId="3F480A03" w14:textId="77777777" w:rsidR="003F7944" w:rsidRPr="002A400B" w:rsidRDefault="003F7944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2124B09" w14:textId="5D19BBD7" w:rsidR="008350BA" w:rsidRPr="002A400B" w:rsidRDefault="008350BA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0752DEF7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D5478C" w14:textId="77777777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26B74D" w14:textId="5413AFC8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8350BA" w:rsidRPr="002A400B" w14:paraId="0CBA1EA7" w14:textId="77777777" w:rsidTr="00892C6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4062FB" w14:textId="33F82DD5" w:rsidR="008350BA" w:rsidRPr="002A400B" w:rsidRDefault="00F64AB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01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ec</w:t>
            </w:r>
            <w:r w:rsidR="008350BA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mber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="008350BA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77440" w14:textId="77C82B6E" w:rsidR="00F64AB3" w:rsidRPr="002A400B" w:rsidRDefault="00F64AB3" w:rsidP="008E6463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I submitted their </w:t>
            </w:r>
            <w:r w:rsidRPr="002A400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4"/>
              </w:rPr>
              <w:t>terminal report.</w:t>
            </w:r>
          </w:p>
          <w:p w14:paraId="52E7411F" w14:textId="504140F2" w:rsidR="008350BA" w:rsidRPr="002A400B" w:rsidRDefault="00F64AB3" w:rsidP="008E6463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I provided 15,000 FFPs and 5,000 FFPs as resource augmentation to 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SWD-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FO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II and CALABARZON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,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respectively.</w:t>
            </w:r>
          </w:p>
        </w:tc>
      </w:tr>
    </w:tbl>
    <w:p w14:paraId="723F4E57" w14:textId="01AD4D14" w:rsidR="00633A0E" w:rsidRPr="002A400B" w:rsidRDefault="00633A0E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69607237" w14:textId="54873441" w:rsidR="00F4001A" w:rsidRPr="002A400B" w:rsidRDefault="00802585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="008350BA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2A400B" w:rsidRDefault="00041E85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5DD805CD" w:rsidR="00041E85" w:rsidRPr="002A400B" w:rsidRDefault="00041E85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B93A0D" w:rsidRPr="002A400B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61E5815D" w:rsidR="00041E85" w:rsidRPr="008A5D1C" w:rsidRDefault="006948AB" w:rsidP="009E1E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06 January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C570B4" w14:textId="501C39A5" w:rsidR="008350BA" w:rsidRPr="008A5D1C" w:rsidRDefault="00FF74E4" w:rsidP="006948AB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48AB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6948AB" w:rsidRPr="008A5D1C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.</w:t>
            </w:r>
          </w:p>
        </w:tc>
      </w:tr>
    </w:tbl>
    <w:p w14:paraId="342B3EE8" w14:textId="77777777" w:rsidR="007A7F87" w:rsidRDefault="007A7F87" w:rsidP="007A7F8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000000" w:themeColor="text1"/>
          <w:sz w:val="20"/>
          <w:szCs w:val="20"/>
        </w:rPr>
      </w:pPr>
    </w:p>
    <w:p w14:paraId="4D1C2C5C" w14:textId="0EA3922B" w:rsidR="00411916" w:rsidRPr="00B11F69" w:rsidRDefault="00411916" w:rsidP="007A7F8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000000" w:themeColor="text1"/>
          <w:sz w:val="20"/>
          <w:szCs w:val="20"/>
        </w:rPr>
      </w:pPr>
      <w:r w:rsidRPr="00B11F69">
        <w:rPr>
          <w:rFonts w:ascii="Arial" w:eastAsia="Arial" w:hAnsi="Arial" w:cs="Arial"/>
          <w:b/>
          <w:i/>
          <w:color w:val="000000" w:themeColor="text1"/>
          <w:sz w:val="20"/>
          <w:szCs w:val="20"/>
        </w:rPr>
        <w:t>*****</w:t>
      </w:r>
    </w:p>
    <w:p w14:paraId="3B6818DB" w14:textId="52D829F5" w:rsidR="005D5602" w:rsidRPr="00B11F69" w:rsidRDefault="003D09A9" w:rsidP="008E6463">
      <w:pPr>
        <w:spacing w:after="0" w:line="240" w:lineRule="auto"/>
        <w:contextualSpacing/>
        <w:jc w:val="both"/>
        <w:rPr>
          <w:rFonts w:ascii="Arial" w:eastAsia="Arial" w:hAnsi="Arial" w:cs="Arial"/>
          <w:i/>
          <w:color w:val="000000" w:themeColor="text1"/>
          <w:sz w:val="20"/>
          <w:szCs w:val="20"/>
        </w:rPr>
      </w:pP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isaste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Respons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perations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Monitoring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an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Information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ente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(DROMIC)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f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SWD-DRMB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1A5E5A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continues to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losely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1A5E5A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coordinate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with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43209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oncerne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SW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A834B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Fiel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A834B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ffices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fo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F34EA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any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9E1E7E">
        <w:rPr>
          <w:rFonts w:ascii="Arial" w:eastAsia="Arial" w:hAnsi="Arial" w:cs="Arial"/>
          <w:i/>
          <w:color w:val="000000" w:themeColor="text1"/>
          <w:sz w:val="20"/>
          <w:szCs w:val="20"/>
        </w:rPr>
        <w:t>request of Technical Assistance and Resource Augmentation (TARA).</w:t>
      </w:r>
    </w:p>
    <w:p w14:paraId="5E816B2B" w14:textId="49CE8115" w:rsidR="006948AB" w:rsidRDefault="006948AB" w:rsidP="008E6463">
      <w:pPr>
        <w:spacing w:after="0" w:line="240" w:lineRule="auto"/>
        <w:contextualSpacing/>
        <w:jc w:val="both"/>
        <w:rPr>
          <w:rFonts w:ascii="Arial" w:eastAsia="Arial" w:hAnsi="Arial" w:cs="Arial"/>
          <w:color w:val="000000" w:themeColor="text1"/>
          <w:sz w:val="24"/>
          <w:szCs w:val="24"/>
          <w:highlight w:val="white"/>
        </w:rPr>
      </w:pPr>
    </w:p>
    <w:p w14:paraId="123ADDBF" w14:textId="77777777" w:rsidR="001A5E5A" w:rsidRDefault="001A5E5A" w:rsidP="008E6463">
      <w:pPr>
        <w:spacing w:after="0" w:line="240" w:lineRule="auto"/>
        <w:contextualSpacing/>
        <w:jc w:val="both"/>
        <w:rPr>
          <w:rFonts w:ascii="Arial" w:eastAsia="Arial" w:hAnsi="Arial" w:cs="Arial"/>
          <w:color w:val="000000" w:themeColor="text1"/>
          <w:sz w:val="24"/>
          <w:szCs w:val="24"/>
          <w:highlight w:val="white"/>
        </w:rPr>
      </w:pPr>
    </w:p>
    <w:p w14:paraId="595E787A" w14:textId="0FA65401" w:rsidR="000826C1" w:rsidRDefault="000826C1" w:rsidP="007A7F8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</w:p>
    <w:p w14:paraId="7AF156F1" w14:textId="77599710" w:rsidR="00A64E1C" w:rsidRDefault="00A64E1C" w:rsidP="007A7F8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305473C" w14:textId="77777777" w:rsidR="001A5E5A" w:rsidRDefault="001A5E5A" w:rsidP="007A7F8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10FF229" w14:textId="47B01CA2" w:rsidR="00A64E1C" w:rsidRDefault="009E1E7E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 JOYCE G. RAFANAN</w:t>
      </w:r>
      <w:r w:rsidR="007A7F87">
        <w:rPr>
          <w:rFonts w:ascii="Arial" w:eastAsia="Arial" w:hAnsi="Arial" w:cs="Arial"/>
          <w:b/>
          <w:sz w:val="24"/>
          <w:szCs w:val="24"/>
        </w:rPr>
        <w:tab/>
      </w:r>
    </w:p>
    <w:p w14:paraId="44C03350" w14:textId="77777777" w:rsidR="00A64E1C" w:rsidRDefault="00A64E1C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2833716" w14:textId="054B426B" w:rsidR="00A64E1C" w:rsidRDefault="00AF6EEF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</w:p>
    <w:p w14:paraId="4098C4F0" w14:textId="09B7EB28" w:rsidR="000C5746" w:rsidRPr="005A34A0" w:rsidRDefault="00A64E1C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7A7F87">
        <w:rPr>
          <w:rFonts w:ascii="Arial" w:eastAsia="Arial" w:hAnsi="Arial" w:cs="Arial"/>
          <w:b/>
          <w:sz w:val="24"/>
          <w:szCs w:val="24"/>
        </w:rPr>
        <w:tab/>
      </w:r>
    </w:p>
    <w:sectPr w:rsidR="000C5746" w:rsidRPr="005A34A0" w:rsidSect="00E50E07">
      <w:headerReference w:type="default" r:id="rId9"/>
      <w:footerReference w:type="default" r:id="rId10"/>
      <w:pgSz w:w="11907" w:h="16839" w:code="9"/>
      <w:pgMar w:top="720" w:right="720" w:bottom="720" w:left="720" w:header="288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6F5FBE" w14:textId="77777777" w:rsidR="00044E03" w:rsidRDefault="00044E03">
      <w:pPr>
        <w:spacing w:after="0" w:line="240" w:lineRule="auto"/>
      </w:pPr>
      <w:r>
        <w:separator/>
      </w:r>
    </w:p>
  </w:endnote>
  <w:endnote w:type="continuationSeparator" w:id="0">
    <w:p w14:paraId="5295D7A0" w14:textId="77777777" w:rsidR="00044E03" w:rsidRDefault="00044E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BD1EC4" w:rsidRDefault="00BD1EC4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107E7C07" w:rsidR="00BD1EC4" w:rsidRDefault="00BD1EC4" w:rsidP="00BC0A77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BA3C27"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BA3C27"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BC0A77">
      <w:rPr>
        <w:rFonts w:ascii="Arial" w:eastAsia="Arial" w:hAnsi="Arial" w:cs="Arial"/>
        <w:sz w:val="16"/>
        <w:szCs w:val="16"/>
      </w:rPr>
      <w:t xml:space="preserve">DSWD DROMIC </w:t>
    </w:r>
    <w:r>
      <w:rPr>
        <w:rFonts w:ascii="Arial" w:eastAsia="Arial" w:hAnsi="Arial" w:cs="Arial"/>
        <w:sz w:val="16"/>
        <w:szCs w:val="16"/>
      </w:rPr>
      <w:t xml:space="preserve">Terminal Report </w:t>
    </w:r>
    <w:r w:rsidRPr="00BC0A77">
      <w:rPr>
        <w:rFonts w:ascii="Arial" w:eastAsia="Arial" w:hAnsi="Arial" w:cs="Arial"/>
        <w:sz w:val="16"/>
        <w:szCs w:val="16"/>
      </w:rPr>
      <w:t>on Typhoon “ULYSSES”</w:t>
    </w:r>
    <w:r>
      <w:rPr>
        <w:rFonts w:ascii="Arial" w:eastAsia="Arial" w:hAnsi="Arial" w:cs="Arial"/>
        <w:sz w:val="16"/>
        <w:szCs w:val="16"/>
      </w:rPr>
      <w:t xml:space="preserve">, </w:t>
    </w:r>
    <w:r w:rsidR="00AF6EEF">
      <w:rPr>
        <w:rFonts w:ascii="Arial" w:eastAsia="Arial" w:hAnsi="Arial" w:cs="Arial"/>
        <w:sz w:val="16"/>
        <w:szCs w:val="16"/>
      </w:rPr>
      <w:t>06</w:t>
    </w:r>
    <w:r>
      <w:rPr>
        <w:rFonts w:ascii="Arial" w:eastAsia="Arial" w:hAnsi="Arial" w:cs="Arial"/>
        <w:sz w:val="16"/>
        <w:szCs w:val="16"/>
      </w:rPr>
      <w:t xml:space="preserve"> </w:t>
    </w:r>
    <w:r w:rsidR="00AF6EEF">
      <w:rPr>
        <w:rFonts w:ascii="Arial" w:eastAsia="Arial" w:hAnsi="Arial" w:cs="Arial"/>
        <w:sz w:val="16"/>
        <w:szCs w:val="16"/>
      </w:rPr>
      <w:t>September</w:t>
    </w:r>
    <w:r>
      <w:rPr>
        <w:rFonts w:ascii="Arial" w:eastAsia="Arial" w:hAnsi="Arial" w:cs="Arial"/>
        <w:sz w:val="16"/>
        <w:szCs w:val="16"/>
      </w:rPr>
      <w:t xml:space="preserve"> </w:t>
    </w:r>
    <w:r w:rsidRPr="00BC0A77">
      <w:rPr>
        <w:rFonts w:ascii="Arial" w:eastAsia="Arial" w:hAnsi="Arial" w:cs="Arial"/>
        <w:sz w:val="16"/>
        <w:szCs w:val="16"/>
      </w:rPr>
      <w:t>2021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7A0108" w14:textId="77777777" w:rsidR="00044E03" w:rsidRDefault="00044E03">
      <w:pPr>
        <w:spacing w:after="0" w:line="240" w:lineRule="auto"/>
      </w:pPr>
      <w:r>
        <w:separator/>
      </w:r>
    </w:p>
  </w:footnote>
  <w:footnote w:type="continuationSeparator" w:id="0">
    <w:p w14:paraId="1B1EC06C" w14:textId="77777777" w:rsidR="00044E03" w:rsidRDefault="00044E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BD1EC4" w:rsidRDefault="00BD1EC4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BD1EC4" w:rsidRDefault="00BD1EC4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2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BD1EC4" w:rsidRDefault="00BD1EC4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BD1EC4" w:rsidRDefault="00BD1EC4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22A1A"/>
    <w:multiLevelType w:val="hybridMultilevel"/>
    <w:tmpl w:val="F04C55F6"/>
    <w:lvl w:ilvl="0" w:tplc="CA30349E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6473A"/>
    <w:multiLevelType w:val="hybridMultilevel"/>
    <w:tmpl w:val="92368478"/>
    <w:lvl w:ilvl="0" w:tplc="BE5A179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1905A3"/>
    <w:multiLevelType w:val="hybridMultilevel"/>
    <w:tmpl w:val="ED46457E"/>
    <w:lvl w:ilvl="0" w:tplc="4E78E070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75C28"/>
    <w:multiLevelType w:val="hybridMultilevel"/>
    <w:tmpl w:val="8BEAFEC0"/>
    <w:lvl w:ilvl="0" w:tplc="0834F3DA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E00DC7"/>
    <w:multiLevelType w:val="hybridMultilevel"/>
    <w:tmpl w:val="41F231A8"/>
    <w:lvl w:ilvl="0" w:tplc="C83E7BD6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45B7B"/>
    <w:multiLevelType w:val="hybridMultilevel"/>
    <w:tmpl w:val="8BACE9A8"/>
    <w:lvl w:ilvl="0" w:tplc="5BAC4B6A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1452F4"/>
    <w:multiLevelType w:val="hybridMultilevel"/>
    <w:tmpl w:val="85601D28"/>
    <w:lvl w:ilvl="0" w:tplc="648830C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72210"/>
    <w:multiLevelType w:val="hybridMultilevel"/>
    <w:tmpl w:val="FEF6E5DC"/>
    <w:lvl w:ilvl="0" w:tplc="ADBA4164">
      <w:start w:val="2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F461F"/>
    <w:multiLevelType w:val="hybridMultilevel"/>
    <w:tmpl w:val="B010DBC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F2725"/>
    <w:multiLevelType w:val="hybridMultilevel"/>
    <w:tmpl w:val="F9329B26"/>
    <w:lvl w:ilvl="0" w:tplc="74B4AF42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E75FA4"/>
    <w:multiLevelType w:val="multilevel"/>
    <w:tmpl w:val="21FC204C"/>
    <w:lvl w:ilvl="0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4961EC9"/>
    <w:multiLevelType w:val="hybridMultilevel"/>
    <w:tmpl w:val="BA0014DE"/>
    <w:lvl w:ilvl="0" w:tplc="0AACBBF2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B919E9"/>
    <w:multiLevelType w:val="hybridMultilevel"/>
    <w:tmpl w:val="28EAF6C4"/>
    <w:lvl w:ilvl="0" w:tplc="4414055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D44F11"/>
    <w:multiLevelType w:val="hybridMultilevel"/>
    <w:tmpl w:val="E9AC081E"/>
    <w:lvl w:ilvl="0" w:tplc="0FB4DD7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83D2F"/>
    <w:multiLevelType w:val="hybridMultilevel"/>
    <w:tmpl w:val="A7C48864"/>
    <w:lvl w:ilvl="0" w:tplc="F20C7406">
      <w:start w:val="2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7348CD"/>
    <w:multiLevelType w:val="hybridMultilevel"/>
    <w:tmpl w:val="68645CB6"/>
    <w:lvl w:ilvl="0" w:tplc="DA5EC956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576E6BF9"/>
    <w:multiLevelType w:val="hybridMultilevel"/>
    <w:tmpl w:val="5286689A"/>
    <w:lvl w:ilvl="0" w:tplc="6DAE2C98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1F3C24"/>
    <w:multiLevelType w:val="hybridMultilevel"/>
    <w:tmpl w:val="72F45952"/>
    <w:lvl w:ilvl="0" w:tplc="DF1AAC02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253383"/>
    <w:multiLevelType w:val="hybridMultilevel"/>
    <w:tmpl w:val="540A73DC"/>
    <w:lvl w:ilvl="0" w:tplc="FD66F7F6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A332BD"/>
    <w:multiLevelType w:val="hybridMultilevel"/>
    <w:tmpl w:val="1054DEC6"/>
    <w:lvl w:ilvl="0" w:tplc="05305F4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003B47"/>
    <w:multiLevelType w:val="multilevel"/>
    <w:tmpl w:val="84AA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C8B7E90"/>
    <w:multiLevelType w:val="hybridMultilevel"/>
    <w:tmpl w:val="E6E43E74"/>
    <w:lvl w:ilvl="0" w:tplc="5A6A059E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617EC5"/>
    <w:multiLevelType w:val="hybridMultilevel"/>
    <w:tmpl w:val="0C64CDCA"/>
    <w:lvl w:ilvl="0" w:tplc="BDE0B60A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917FC6"/>
    <w:multiLevelType w:val="hybridMultilevel"/>
    <w:tmpl w:val="A4DAC130"/>
    <w:lvl w:ilvl="0" w:tplc="6FE07114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D21CC"/>
    <w:multiLevelType w:val="hybridMultilevel"/>
    <w:tmpl w:val="6604167C"/>
    <w:lvl w:ilvl="0" w:tplc="9DD0CCB8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B05B6C"/>
    <w:multiLevelType w:val="hybridMultilevel"/>
    <w:tmpl w:val="4B5097C0"/>
    <w:lvl w:ilvl="0" w:tplc="F87AFFC2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C4653"/>
    <w:multiLevelType w:val="hybridMultilevel"/>
    <w:tmpl w:val="44E693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935738"/>
    <w:multiLevelType w:val="hybridMultilevel"/>
    <w:tmpl w:val="E86C3DE6"/>
    <w:lvl w:ilvl="0" w:tplc="747C48BC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295F0B"/>
    <w:multiLevelType w:val="hybridMultilevel"/>
    <w:tmpl w:val="EE80358E"/>
    <w:lvl w:ilvl="0" w:tplc="6D885D6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9"/>
  </w:num>
  <w:num w:numId="5">
    <w:abstractNumId w:val="3"/>
  </w:num>
  <w:num w:numId="6">
    <w:abstractNumId w:val="24"/>
  </w:num>
  <w:num w:numId="7">
    <w:abstractNumId w:val="18"/>
  </w:num>
  <w:num w:numId="8">
    <w:abstractNumId w:val="1"/>
  </w:num>
  <w:num w:numId="9">
    <w:abstractNumId w:val="30"/>
  </w:num>
  <w:num w:numId="10">
    <w:abstractNumId w:val="14"/>
  </w:num>
  <w:num w:numId="11">
    <w:abstractNumId w:val="26"/>
  </w:num>
  <w:num w:numId="12">
    <w:abstractNumId w:val="7"/>
  </w:num>
  <w:num w:numId="13">
    <w:abstractNumId w:val="27"/>
  </w:num>
  <w:num w:numId="14">
    <w:abstractNumId w:val="22"/>
  </w:num>
  <w:num w:numId="15">
    <w:abstractNumId w:val="17"/>
  </w:num>
  <w:num w:numId="16">
    <w:abstractNumId w:val="9"/>
  </w:num>
  <w:num w:numId="17">
    <w:abstractNumId w:val="10"/>
  </w:num>
  <w:num w:numId="18">
    <w:abstractNumId w:val="21"/>
  </w:num>
  <w:num w:numId="19">
    <w:abstractNumId w:val="15"/>
  </w:num>
  <w:num w:numId="20">
    <w:abstractNumId w:val="23"/>
  </w:num>
  <w:num w:numId="21">
    <w:abstractNumId w:val="12"/>
  </w:num>
  <w:num w:numId="22">
    <w:abstractNumId w:val="5"/>
  </w:num>
  <w:num w:numId="23">
    <w:abstractNumId w:val="32"/>
  </w:num>
  <w:num w:numId="24">
    <w:abstractNumId w:val="16"/>
  </w:num>
  <w:num w:numId="25">
    <w:abstractNumId w:val="8"/>
  </w:num>
  <w:num w:numId="26">
    <w:abstractNumId w:val="6"/>
  </w:num>
  <w:num w:numId="27">
    <w:abstractNumId w:val="25"/>
  </w:num>
  <w:num w:numId="28">
    <w:abstractNumId w:val="29"/>
  </w:num>
  <w:num w:numId="29">
    <w:abstractNumId w:val="20"/>
  </w:num>
  <w:num w:numId="30">
    <w:abstractNumId w:val="2"/>
  </w:num>
  <w:num w:numId="31">
    <w:abstractNumId w:val="31"/>
  </w:num>
  <w:num w:numId="32">
    <w:abstractNumId w:val="4"/>
  </w:num>
  <w:num w:numId="33">
    <w:abstractNumId w:val="2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0C45"/>
    <w:rsid w:val="00001363"/>
    <w:rsid w:val="00001E2E"/>
    <w:rsid w:val="0000254D"/>
    <w:rsid w:val="00002E86"/>
    <w:rsid w:val="000055CF"/>
    <w:rsid w:val="00005CB0"/>
    <w:rsid w:val="00006CEE"/>
    <w:rsid w:val="00007735"/>
    <w:rsid w:val="00007DAA"/>
    <w:rsid w:val="0001005D"/>
    <w:rsid w:val="000103C6"/>
    <w:rsid w:val="000104EF"/>
    <w:rsid w:val="000117C3"/>
    <w:rsid w:val="000132B4"/>
    <w:rsid w:val="0002087E"/>
    <w:rsid w:val="00020AC3"/>
    <w:rsid w:val="00020ECE"/>
    <w:rsid w:val="000234D2"/>
    <w:rsid w:val="000244C5"/>
    <w:rsid w:val="00026080"/>
    <w:rsid w:val="00026C28"/>
    <w:rsid w:val="0002773B"/>
    <w:rsid w:val="00030286"/>
    <w:rsid w:val="00030F1B"/>
    <w:rsid w:val="00031580"/>
    <w:rsid w:val="000324F4"/>
    <w:rsid w:val="00033961"/>
    <w:rsid w:val="000343D8"/>
    <w:rsid w:val="000346B2"/>
    <w:rsid w:val="000359C0"/>
    <w:rsid w:val="000362A4"/>
    <w:rsid w:val="0003664A"/>
    <w:rsid w:val="000370DE"/>
    <w:rsid w:val="000408C0"/>
    <w:rsid w:val="00041212"/>
    <w:rsid w:val="0004133D"/>
    <w:rsid w:val="00041E85"/>
    <w:rsid w:val="0004266E"/>
    <w:rsid w:val="00044A86"/>
    <w:rsid w:val="00044E03"/>
    <w:rsid w:val="0004757A"/>
    <w:rsid w:val="00050A04"/>
    <w:rsid w:val="00051C32"/>
    <w:rsid w:val="00054288"/>
    <w:rsid w:val="00055BCD"/>
    <w:rsid w:val="00056C66"/>
    <w:rsid w:val="000572D6"/>
    <w:rsid w:val="00060D57"/>
    <w:rsid w:val="00060DC9"/>
    <w:rsid w:val="00062568"/>
    <w:rsid w:val="00062672"/>
    <w:rsid w:val="00070141"/>
    <w:rsid w:val="000738D3"/>
    <w:rsid w:val="00074B2F"/>
    <w:rsid w:val="000757CD"/>
    <w:rsid w:val="000762A0"/>
    <w:rsid w:val="00077286"/>
    <w:rsid w:val="0008009D"/>
    <w:rsid w:val="0008076E"/>
    <w:rsid w:val="00080926"/>
    <w:rsid w:val="000811A5"/>
    <w:rsid w:val="000812AC"/>
    <w:rsid w:val="00081BF3"/>
    <w:rsid w:val="00081CCD"/>
    <w:rsid w:val="000820A1"/>
    <w:rsid w:val="000826C1"/>
    <w:rsid w:val="0008380B"/>
    <w:rsid w:val="00085176"/>
    <w:rsid w:val="00085608"/>
    <w:rsid w:val="00090D82"/>
    <w:rsid w:val="00093998"/>
    <w:rsid w:val="00094082"/>
    <w:rsid w:val="0009484F"/>
    <w:rsid w:val="000950F7"/>
    <w:rsid w:val="0009623C"/>
    <w:rsid w:val="000962B5"/>
    <w:rsid w:val="00096653"/>
    <w:rsid w:val="00096FF5"/>
    <w:rsid w:val="0009736C"/>
    <w:rsid w:val="00097B1A"/>
    <w:rsid w:val="00097C1F"/>
    <w:rsid w:val="000A1C46"/>
    <w:rsid w:val="000A1CF5"/>
    <w:rsid w:val="000A1D4B"/>
    <w:rsid w:val="000A1FE9"/>
    <w:rsid w:val="000A2A88"/>
    <w:rsid w:val="000A6D00"/>
    <w:rsid w:val="000B398A"/>
    <w:rsid w:val="000B3EA9"/>
    <w:rsid w:val="000B47D8"/>
    <w:rsid w:val="000B5875"/>
    <w:rsid w:val="000B5EEA"/>
    <w:rsid w:val="000B73C1"/>
    <w:rsid w:val="000B7976"/>
    <w:rsid w:val="000B7BC1"/>
    <w:rsid w:val="000C092F"/>
    <w:rsid w:val="000C196B"/>
    <w:rsid w:val="000C1CB9"/>
    <w:rsid w:val="000C27E5"/>
    <w:rsid w:val="000C5746"/>
    <w:rsid w:val="000C6136"/>
    <w:rsid w:val="000C6698"/>
    <w:rsid w:val="000C673B"/>
    <w:rsid w:val="000C75E1"/>
    <w:rsid w:val="000D1066"/>
    <w:rsid w:val="000D1A9D"/>
    <w:rsid w:val="000D1F4C"/>
    <w:rsid w:val="000D2401"/>
    <w:rsid w:val="000D36E4"/>
    <w:rsid w:val="000D3D3E"/>
    <w:rsid w:val="000D5970"/>
    <w:rsid w:val="000D6988"/>
    <w:rsid w:val="000E02DD"/>
    <w:rsid w:val="000E0594"/>
    <w:rsid w:val="000E09D8"/>
    <w:rsid w:val="000E2E93"/>
    <w:rsid w:val="000E37D1"/>
    <w:rsid w:val="000E381D"/>
    <w:rsid w:val="000E3B78"/>
    <w:rsid w:val="000E3F1C"/>
    <w:rsid w:val="000E5B2D"/>
    <w:rsid w:val="000F10AC"/>
    <w:rsid w:val="000F169A"/>
    <w:rsid w:val="000F1F6C"/>
    <w:rsid w:val="000F216B"/>
    <w:rsid w:val="000F3578"/>
    <w:rsid w:val="000F4740"/>
    <w:rsid w:val="000F4C6D"/>
    <w:rsid w:val="000F5D46"/>
    <w:rsid w:val="00102418"/>
    <w:rsid w:val="00102FD3"/>
    <w:rsid w:val="00103A30"/>
    <w:rsid w:val="001041AE"/>
    <w:rsid w:val="00104E73"/>
    <w:rsid w:val="00110F51"/>
    <w:rsid w:val="001119BB"/>
    <w:rsid w:val="00111DA0"/>
    <w:rsid w:val="00114D5E"/>
    <w:rsid w:val="00115337"/>
    <w:rsid w:val="0011536B"/>
    <w:rsid w:val="00116353"/>
    <w:rsid w:val="00117E58"/>
    <w:rsid w:val="0012001E"/>
    <w:rsid w:val="001204F4"/>
    <w:rsid w:val="001222DD"/>
    <w:rsid w:val="001227AA"/>
    <w:rsid w:val="00122989"/>
    <w:rsid w:val="00122E06"/>
    <w:rsid w:val="00123470"/>
    <w:rsid w:val="00123705"/>
    <w:rsid w:val="0012390D"/>
    <w:rsid w:val="00123C5F"/>
    <w:rsid w:val="00124514"/>
    <w:rsid w:val="00125678"/>
    <w:rsid w:val="00126F69"/>
    <w:rsid w:val="001300BF"/>
    <w:rsid w:val="0013032E"/>
    <w:rsid w:val="00135818"/>
    <w:rsid w:val="00145854"/>
    <w:rsid w:val="00146316"/>
    <w:rsid w:val="001470DF"/>
    <w:rsid w:val="00147BD5"/>
    <w:rsid w:val="00150801"/>
    <w:rsid w:val="00150E80"/>
    <w:rsid w:val="00151EA5"/>
    <w:rsid w:val="00151F51"/>
    <w:rsid w:val="00151FA3"/>
    <w:rsid w:val="00152CAC"/>
    <w:rsid w:val="00153232"/>
    <w:rsid w:val="00153ED1"/>
    <w:rsid w:val="00153ED5"/>
    <w:rsid w:val="00154199"/>
    <w:rsid w:val="0015462B"/>
    <w:rsid w:val="0015464A"/>
    <w:rsid w:val="00154D2D"/>
    <w:rsid w:val="00155355"/>
    <w:rsid w:val="00156293"/>
    <w:rsid w:val="001606A4"/>
    <w:rsid w:val="001618E9"/>
    <w:rsid w:val="00162223"/>
    <w:rsid w:val="00162C94"/>
    <w:rsid w:val="00163E15"/>
    <w:rsid w:val="00165C3D"/>
    <w:rsid w:val="00165ECB"/>
    <w:rsid w:val="00166AE4"/>
    <w:rsid w:val="00166F05"/>
    <w:rsid w:val="001671D2"/>
    <w:rsid w:val="00171052"/>
    <w:rsid w:val="00171DE9"/>
    <w:rsid w:val="001728A1"/>
    <w:rsid w:val="00172BA8"/>
    <w:rsid w:val="00173750"/>
    <w:rsid w:val="00173A88"/>
    <w:rsid w:val="00174E88"/>
    <w:rsid w:val="00175769"/>
    <w:rsid w:val="00177ABB"/>
    <w:rsid w:val="00180315"/>
    <w:rsid w:val="00180E1E"/>
    <w:rsid w:val="00182E76"/>
    <w:rsid w:val="001836FA"/>
    <w:rsid w:val="00183A02"/>
    <w:rsid w:val="0018499D"/>
    <w:rsid w:val="001857FA"/>
    <w:rsid w:val="00185CE2"/>
    <w:rsid w:val="00187123"/>
    <w:rsid w:val="001873FF"/>
    <w:rsid w:val="00187CD6"/>
    <w:rsid w:val="0019053A"/>
    <w:rsid w:val="00190CB9"/>
    <w:rsid w:val="001911FC"/>
    <w:rsid w:val="00191CDE"/>
    <w:rsid w:val="00192553"/>
    <w:rsid w:val="00192CDE"/>
    <w:rsid w:val="001931E6"/>
    <w:rsid w:val="001932BB"/>
    <w:rsid w:val="00194BAC"/>
    <w:rsid w:val="00195005"/>
    <w:rsid w:val="00196063"/>
    <w:rsid w:val="00197C40"/>
    <w:rsid w:val="001A24E5"/>
    <w:rsid w:val="001A3854"/>
    <w:rsid w:val="001A5783"/>
    <w:rsid w:val="001A5D96"/>
    <w:rsid w:val="001A5D9F"/>
    <w:rsid w:val="001A5E5A"/>
    <w:rsid w:val="001B2A89"/>
    <w:rsid w:val="001B4BBC"/>
    <w:rsid w:val="001B68C6"/>
    <w:rsid w:val="001B6F56"/>
    <w:rsid w:val="001B707B"/>
    <w:rsid w:val="001C1FD4"/>
    <w:rsid w:val="001C2F72"/>
    <w:rsid w:val="001C3257"/>
    <w:rsid w:val="001C46EA"/>
    <w:rsid w:val="001C4DE2"/>
    <w:rsid w:val="001C6014"/>
    <w:rsid w:val="001C63D2"/>
    <w:rsid w:val="001D0185"/>
    <w:rsid w:val="001D01A8"/>
    <w:rsid w:val="001D093C"/>
    <w:rsid w:val="001D0E18"/>
    <w:rsid w:val="001D13A5"/>
    <w:rsid w:val="001D184D"/>
    <w:rsid w:val="001D186C"/>
    <w:rsid w:val="001E08FA"/>
    <w:rsid w:val="001E09E8"/>
    <w:rsid w:val="001E1043"/>
    <w:rsid w:val="001E26B4"/>
    <w:rsid w:val="001E4E74"/>
    <w:rsid w:val="001E526C"/>
    <w:rsid w:val="001E6364"/>
    <w:rsid w:val="001E7A8D"/>
    <w:rsid w:val="001F076A"/>
    <w:rsid w:val="001F0789"/>
    <w:rsid w:val="001F1650"/>
    <w:rsid w:val="001F189C"/>
    <w:rsid w:val="001F3393"/>
    <w:rsid w:val="001F36AD"/>
    <w:rsid w:val="001F5CF3"/>
    <w:rsid w:val="00200016"/>
    <w:rsid w:val="0020030B"/>
    <w:rsid w:val="00202201"/>
    <w:rsid w:val="00203164"/>
    <w:rsid w:val="00203BAA"/>
    <w:rsid w:val="002057CB"/>
    <w:rsid w:val="002060B5"/>
    <w:rsid w:val="002063ED"/>
    <w:rsid w:val="00206793"/>
    <w:rsid w:val="002068A5"/>
    <w:rsid w:val="0021094E"/>
    <w:rsid w:val="002111E8"/>
    <w:rsid w:val="00212BF2"/>
    <w:rsid w:val="00212DCE"/>
    <w:rsid w:val="00213CC2"/>
    <w:rsid w:val="002147BF"/>
    <w:rsid w:val="00215B31"/>
    <w:rsid w:val="00217045"/>
    <w:rsid w:val="00217536"/>
    <w:rsid w:val="002218DA"/>
    <w:rsid w:val="00221D84"/>
    <w:rsid w:val="00222BF0"/>
    <w:rsid w:val="002233C1"/>
    <w:rsid w:val="00223C5C"/>
    <w:rsid w:val="00223D7C"/>
    <w:rsid w:val="00224A0B"/>
    <w:rsid w:val="00226726"/>
    <w:rsid w:val="00231754"/>
    <w:rsid w:val="00232D4B"/>
    <w:rsid w:val="00233495"/>
    <w:rsid w:val="002338D6"/>
    <w:rsid w:val="00233BC3"/>
    <w:rsid w:val="002348E3"/>
    <w:rsid w:val="00235777"/>
    <w:rsid w:val="00235815"/>
    <w:rsid w:val="0023713D"/>
    <w:rsid w:val="00240DA9"/>
    <w:rsid w:val="002412CC"/>
    <w:rsid w:val="00241C57"/>
    <w:rsid w:val="0024566E"/>
    <w:rsid w:val="002457B8"/>
    <w:rsid w:val="0024676B"/>
    <w:rsid w:val="0024709B"/>
    <w:rsid w:val="00251556"/>
    <w:rsid w:val="00252A46"/>
    <w:rsid w:val="002533BE"/>
    <w:rsid w:val="002541B5"/>
    <w:rsid w:val="002550AB"/>
    <w:rsid w:val="0025657B"/>
    <w:rsid w:val="00260AD4"/>
    <w:rsid w:val="00261033"/>
    <w:rsid w:val="00261953"/>
    <w:rsid w:val="00261D76"/>
    <w:rsid w:val="00262D85"/>
    <w:rsid w:val="00263CA3"/>
    <w:rsid w:val="00264A89"/>
    <w:rsid w:val="00265D5C"/>
    <w:rsid w:val="00265DF5"/>
    <w:rsid w:val="00266F30"/>
    <w:rsid w:val="002721E9"/>
    <w:rsid w:val="00272A2D"/>
    <w:rsid w:val="0027307D"/>
    <w:rsid w:val="00274134"/>
    <w:rsid w:val="00275BBC"/>
    <w:rsid w:val="00277A70"/>
    <w:rsid w:val="00280BEA"/>
    <w:rsid w:val="00281D3F"/>
    <w:rsid w:val="00283FA8"/>
    <w:rsid w:val="00284FBC"/>
    <w:rsid w:val="00285556"/>
    <w:rsid w:val="00285E1F"/>
    <w:rsid w:val="0028618A"/>
    <w:rsid w:val="00287526"/>
    <w:rsid w:val="002876AC"/>
    <w:rsid w:val="00291923"/>
    <w:rsid w:val="00292871"/>
    <w:rsid w:val="00292B5F"/>
    <w:rsid w:val="00293BBD"/>
    <w:rsid w:val="00294CBB"/>
    <w:rsid w:val="00294E5E"/>
    <w:rsid w:val="002954EB"/>
    <w:rsid w:val="00295FEF"/>
    <w:rsid w:val="002A109C"/>
    <w:rsid w:val="002A2600"/>
    <w:rsid w:val="002A400B"/>
    <w:rsid w:val="002A40C2"/>
    <w:rsid w:val="002A599A"/>
    <w:rsid w:val="002A731A"/>
    <w:rsid w:val="002B045E"/>
    <w:rsid w:val="002B1CA1"/>
    <w:rsid w:val="002B2EC9"/>
    <w:rsid w:val="002B4107"/>
    <w:rsid w:val="002C0FE3"/>
    <w:rsid w:val="002C1E7D"/>
    <w:rsid w:val="002C224F"/>
    <w:rsid w:val="002C7253"/>
    <w:rsid w:val="002C72AE"/>
    <w:rsid w:val="002C7783"/>
    <w:rsid w:val="002D0802"/>
    <w:rsid w:val="002D3418"/>
    <w:rsid w:val="002D5E7C"/>
    <w:rsid w:val="002D7921"/>
    <w:rsid w:val="002E0544"/>
    <w:rsid w:val="002E07F2"/>
    <w:rsid w:val="002E08D0"/>
    <w:rsid w:val="002E187F"/>
    <w:rsid w:val="002E25AE"/>
    <w:rsid w:val="002E3140"/>
    <w:rsid w:val="002E4839"/>
    <w:rsid w:val="002F0FA9"/>
    <w:rsid w:val="002F2D96"/>
    <w:rsid w:val="002F3488"/>
    <w:rsid w:val="002F3D55"/>
    <w:rsid w:val="002F3E7E"/>
    <w:rsid w:val="002F4C13"/>
    <w:rsid w:val="002F5178"/>
    <w:rsid w:val="002F6D41"/>
    <w:rsid w:val="002F713F"/>
    <w:rsid w:val="00300A62"/>
    <w:rsid w:val="003037EC"/>
    <w:rsid w:val="003038CF"/>
    <w:rsid w:val="00304AE8"/>
    <w:rsid w:val="003052AD"/>
    <w:rsid w:val="00305764"/>
    <w:rsid w:val="00306235"/>
    <w:rsid w:val="0030651D"/>
    <w:rsid w:val="003075A1"/>
    <w:rsid w:val="00310EE3"/>
    <w:rsid w:val="00314537"/>
    <w:rsid w:val="00314903"/>
    <w:rsid w:val="00314E39"/>
    <w:rsid w:val="003152F8"/>
    <w:rsid w:val="00316ABA"/>
    <w:rsid w:val="00317493"/>
    <w:rsid w:val="003179F8"/>
    <w:rsid w:val="00317DBF"/>
    <w:rsid w:val="00321421"/>
    <w:rsid w:val="0032205B"/>
    <w:rsid w:val="00322258"/>
    <w:rsid w:val="003277B9"/>
    <w:rsid w:val="00330DC1"/>
    <w:rsid w:val="00331650"/>
    <w:rsid w:val="003320AF"/>
    <w:rsid w:val="00336E38"/>
    <w:rsid w:val="00337FB7"/>
    <w:rsid w:val="0034090C"/>
    <w:rsid w:val="00341112"/>
    <w:rsid w:val="00342911"/>
    <w:rsid w:val="0034457A"/>
    <w:rsid w:val="00344CEA"/>
    <w:rsid w:val="00344D73"/>
    <w:rsid w:val="00345095"/>
    <w:rsid w:val="00345FEB"/>
    <w:rsid w:val="003478E6"/>
    <w:rsid w:val="00347BF7"/>
    <w:rsid w:val="00350965"/>
    <w:rsid w:val="0035129F"/>
    <w:rsid w:val="003522A4"/>
    <w:rsid w:val="00354584"/>
    <w:rsid w:val="00355299"/>
    <w:rsid w:val="0035661F"/>
    <w:rsid w:val="003605BF"/>
    <w:rsid w:val="00363847"/>
    <w:rsid w:val="00363B7E"/>
    <w:rsid w:val="003648D2"/>
    <w:rsid w:val="00364FB5"/>
    <w:rsid w:val="00366D42"/>
    <w:rsid w:val="00367E8A"/>
    <w:rsid w:val="0037009E"/>
    <w:rsid w:val="00370B0B"/>
    <w:rsid w:val="00370F5C"/>
    <w:rsid w:val="00373CD6"/>
    <w:rsid w:val="00375840"/>
    <w:rsid w:val="00376584"/>
    <w:rsid w:val="00376C4E"/>
    <w:rsid w:val="00377F27"/>
    <w:rsid w:val="00382CF2"/>
    <w:rsid w:val="003831BB"/>
    <w:rsid w:val="00383309"/>
    <w:rsid w:val="00384E5A"/>
    <w:rsid w:val="003854BB"/>
    <w:rsid w:val="00385740"/>
    <w:rsid w:val="003857EF"/>
    <w:rsid w:val="00385A03"/>
    <w:rsid w:val="003867D0"/>
    <w:rsid w:val="003870A7"/>
    <w:rsid w:val="0038790C"/>
    <w:rsid w:val="00390877"/>
    <w:rsid w:val="00390C3A"/>
    <w:rsid w:val="00391318"/>
    <w:rsid w:val="00392C57"/>
    <w:rsid w:val="00392E15"/>
    <w:rsid w:val="0039368E"/>
    <w:rsid w:val="00393E7F"/>
    <w:rsid w:val="003964A6"/>
    <w:rsid w:val="00397080"/>
    <w:rsid w:val="00397271"/>
    <w:rsid w:val="003A009A"/>
    <w:rsid w:val="003A14AC"/>
    <w:rsid w:val="003A214D"/>
    <w:rsid w:val="003A21A0"/>
    <w:rsid w:val="003A3141"/>
    <w:rsid w:val="003A393A"/>
    <w:rsid w:val="003A436C"/>
    <w:rsid w:val="003A43E5"/>
    <w:rsid w:val="003A6424"/>
    <w:rsid w:val="003B05FD"/>
    <w:rsid w:val="003B1652"/>
    <w:rsid w:val="003B395E"/>
    <w:rsid w:val="003B3E04"/>
    <w:rsid w:val="003B46D8"/>
    <w:rsid w:val="003B524C"/>
    <w:rsid w:val="003B54FD"/>
    <w:rsid w:val="003B6ADE"/>
    <w:rsid w:val="003B6D82"/>
    <w:rsid w:val="003C0908"/>
    <w:rsid w:val="003C0B5E"/>
    <w:rsid w:val="003C0BF5"/>
    <w:rsid w:val="003C1B0A"/>
    <w:rsid w:val="003C2346"/>
    <w:rsid w:val="003C23AA"/>
    <w:rsid w:val="003C3089"/>
    <w:rsid w:val="003C3405"/>
    <w:rsid w:val="003C3E11"/>
    <w:rsid w:val="003C5C22"/>
    <w:rsid w:val="003C6119"/>
    <w:rsid w:val="003C707B"/>
    <w:rsid w:val="003C7DE1"/>
    <w:rsid w:val="003D0060"/>
    <w:rsid w:val="003D09A9"/>
    <w:rsid w:val="003D115F"/>
    <w:rsid w:val="003D32A7"/>
    <w:rsid w:val="003D357A"/>
    <w:rsid w:val="003D4AAB"/>
    <w:rsid w:val="003D4DF7"/>
    <w:rsid w:val="003D5011"/>
    <w:rsid w:val="003D5EA5"/>
    <w:rsid w:val="003D7552"/>
    <w:rsid w:val="003D7938"/>
    <w:rsid w:val="003D796E"/>
    <w:rsid w:val="003D7A31"/>
    <w:rsid w:val="003E16D7"/>
    <w:rsid w:val="003E271E"/>
    <w:rsid w:val="003E27EE"/>
    <w:rsid w:val="003E43D1"/>
    <w:rsid w:val="003E48EC"/>
    <w:rsid w:val="003E4EEF"/>
    <w:rsid w:val="003E642D"/>
    <w:rsid w:val="003E704D"/>
    <w:rsid w:val="003F0222"/>
    <w:rsid w:val="003F0421"/>
    <w:rsid w:val="003F0D46"/>
    <w:rsid w:val="003F2E4C"/>
    <w:rsid w:val="003F5557"/>
    <w:rsid w:val="003F6B13"/>
    <w:rsid w:val="003F7944"/>
    <w:rsid w:val="003F79ED"/>
    <w:rsid w:val="003F7BD4"/>
    <w:rsid w:val="00400E5D"/>
    <w:rsid w:val="004024F0"/>
    <w:rsid w:val="0040253E"/>
    <w:rsid w:val="00402969"/>
    <w:rsid w:val="004033F8"/>
    <w:rsid w:val="00407212"/>
    <w:rsid w:val="00407F3F"/>
    <w:rsid w:val="00411916"/>
    <w:rsid w:val="00411CE9"/>
    <w:rsid w:val="00412BC9"/>
    <w:rsid w:val="004134A7"/>
    <w:rsid w:val="00413E86"/>
    <w:rsid w:val="00414330"/>
    <w:rsid w:val="0041730B"/>
    <w:rsid w:val="00422EBB"/>
    <w:rsid w:val="004230B5"/>
    <w:rsid w:val="00424801"/>
    <w:rsid w:val="0042531A"/>
    <w:rsid w:val="00425689"/>
    <w:rsid w:val="0042628C"/>
    <w:rsid w:val="00430E3E"/>
    <w:rsid w:val="0043209E"/>
    <w:rsid w:val="004334A9"/>
    <w:rsid w:val="004345F2"/>
    <w:rsid w:val="0043529B"/>
    <w:rsid w:val="00435ACD"/>
    <w:rsid w:val="004375DC"/>
    <w:rsid w:val="004425F9"/>
    <w:rsid w:val="0044371B"/>
    <w:rsid w:val="00443CD3"/>
    <w:rsid w:val="00444406"/>
    <w:rsid w:val="004444F8"/>
    <w:rsid w:val="0044541D"/>
    <w:rsid w:val="00446AAF"/>
    <w:rsid w:val="00447043"/>
    <w:rsid w:val="0045417C"/>
    <w:rsid w:val="004544A5"/>
    <w:rsid w:val="0045491F"/>
    <w:rsid w:val="00454E8A"/>
    <w:rsid w:val="00455BE8"/>
    <w:rsid w:val="0045642C"/>
    <w:rsid w:val="00456B0E"/>
    <w:rsid w:val="00457585"/>
    <w:rsid w:val="00460385"/>
    <w:rsid w:val="00460779"/>
    <w:rsid w:val="0046391D"/>
    <w:rsid w:val="00463E99"/>
    <w:rsid w:val="004653E3"/>
    <w:rsid w:val="00466C0D"/>
    <w:rsid w:val="00467C2B"/>
    <w:rsid w:val="00470E17"/>
    <w:rsid w:val="004715D7"/>
    <w:rsid w:val="00473353"/>
    <w:rsid w:val="00475C17"/>
    <w:rsid w:val="004777C9"/>
    <w:rsid w:val="004801A8"/>
    <w:rsid w:val="004808D9"/>
    <w:rsid w:val="004824FF"/>
    <w:rsid w:val="004858F1"/>
    <w:rsid w:val="00485FAA"/>
    <w:rsid w:val="004867BA"/>
    <w:rsid w:val="00486886"/>
    <w:rsid w:val="00487B0D"/>
    <w:rsid w:val="00490703"/>
    <w:rsid w:val="0049319D"/>
    <w:rsid w:val="00493AEB"/>
    <w:rsid w:val="00495170"/>
    <w:rsid w:val="00495369"/>
    <w:rsid w:val="0049658E"/>
    <w:rsid w:val="004967F5"/>
    <w:rsid w:val="00496E42"/>
    <w:rsid w:val="004972D2"/>
    <w:rsid w:val="004A0458"/>
    <w:rsid w:val="004A080D"/>
    <w:rsid w:val="004A0F1E"/>
    <w:rsid w:val="004A10BB"/>
    <w:rsid w:val="004A1497"/>
    <w:rsid w:val="004A195C"/>
    <w:rsid w:val="004A2339"/>
    <w:rsid w:val="004A2E2B"/>
    <w:rsid w:val="004A6235"/>
    <w:rsid w:val="004A72AA"/>
    <w:rsid w:val="004B0036"/>
    <w:rsid w:val="004B34B7"/>
    <w:rsid w:val="004B392E"/>
    <w:rsid w:val="004B4264"/>
    <w:rsid w:val="004B6089"/>
    <w:rsid w:val="004B6A6E"/>
    <w:rsid w:val="004B6B6D"/>
    <w:rsid w:val="004B6B71"/>
    <w:rsid w:val="004B7668"/>
    <w:rsid w:val="004B7D82"/>
    <w:rsid w:val="004C17F6"/>
    <w:rsid w:val="004C1F2B"/>
    <w:rsid w:val="004C244F"/>
    <w:rsid w:val="004C26FA"/>
    <w:rsid w:val="004C2719"/>
    <w:rsid w:val="004C287F"/>
    <w:rsid w:val="004C3182"/>
    <w:rsid w:val="004C34AF"/>
    <w:rsid w:val="004C5385"/>
    <w:rsid w:val="004C55DA"/>
    <w:rsid w:val="004C78A6"/>
    <w:rsid w:val="004D0DA8"/>
    <w:rsid w:val="004D1392"/>
    <w:rsid w:val="004D21B6"/>
    <w:rsid w:val="004D4629"/>
    <w:rsid w:val="004D5BE4"/>
    <w:rsid w:val="004D6DAD"/>
    <w:rsid w:val="004D7D41"/>
    <w:rsid w:val="004E193E"/>
    <w:rsid w:val="004E1AC0"/>
    <w:rsid w:val="004E1F3D"/>
    <w:rsid w:val="004E2DCF"/>
    <w:rsid w:val="004E36A6"/>
    <w:rsid w:val="004E68C2"/>
    <w:rsid w:val="004E7000"/>
    <w:rsid w:val="004F010C"/>
    <w:rsid w:val="004F0DC2"/>
    <w:rsid w:val="004F1E3B"/>
    <w:rsid w:val="004F27B7"/>
    <w:rsid w:val="004F5EBA"/>
    <w:rsid w:val="004F68F5"/>
    <w:rsid w:val="004F6AC1"/>
    <w:rsid w:val="004F6EEB"/>
    <w:rsid w:val="004F6F59"/>
    <w:rsid w:val="004F7019"/>
    <w:rsid w:val="00500389"/>
    <w:rsid w:val="00500ED6"/>
    <w:rsid w:val="0050157A"/>
    <w:rsid w:val="00502768"/>
    <w:rsid w:val="005027D0"/>
    <w:rsid w:val="00502E17"/>
    <w:rsid w:val="0050364D"/>
    <w:rsid w:val="005073A3"/>
    <w:rsid w:val="005101BD"/>
    <w:rsid w:val="005106F3"/>
    <w:rsid w:val="005131AF"/>
    <w:rsid w:val="00513D6A"/>
    <w:rsid w:val="00514AD0"/>
    <w:rsid w:val="0051518E"/>
    <w:rsid w:val="005156DC"/>
    <w:rsid w:val="00515F7A"/>
    <w:rsid w:val="00516C65"/>
    <w:rsid w:val="005178B8"/>
    <w:rsid w:val="005212E5"/>
    <w:rsid w:val="005215C6"/>
    <w:rsid w:val="0052400F"/>
    <w:rsid w:val="00524A25"/>
    <w:rsid w:val="005253DD"/>
    <w:rsid w:val="0052758B"/>
    <w:rsid w:val="00527C81"/>
    <w:rsid w:val="0053392E"/>
    <w:rsid w:val="0053534A"/>
    <w:rsid w:val="0053646F"/>
    <w:rsid w:val="005365EC"/>
    <w:rsid w:val="00536668"/>
    <w:rsid w:val="005374F9"/>
    <w:rsid w:val="00537816"/>
    <w:rsid w:val="00540870"/>
    <w:rsid w:val="005422B1"/>
    <w:rsid w:val="00543A35"/>
    <w:rsid w:val="00543C1E"/>
    <w:rsid w:val="00543D61"/>
    <w:rsid w:val="00544DE0"/>
    <w:rsid w:val="005459D7"/>
    <w:rsid w:val="00545CA0"/>
    <w:rsid w:val="0054639F"/>
    <w:rsid w:val="00546DEE"/>
    <w:rsid w:val="00547D3D"/>
    <w:rsid w:val="00550729"/>
    <w:rsid w:val="00551824"/>
    <w:rsid w:val="00552327"/>
    <w:rsid w:val="00554182"/>
    <w:rsid w:val="005570E3"/>
    <w:rsid w:val="00557B31"/>
    <w:rsid w:val="00557D52"/>
    <w:rsid w:val="00557D73"/>
    <w:rsid w:val="005613EE"/>
    <w:rsid w:val="005627D9"/>
    <w:rsid w:val="00562D22"/>
    <w:rsid w:val="00563955"/>
    <w:rsid w:val="0056425D"/>
    <w:rsid w:val="005669CA"/>
    <w:rsid w:val="005670D1"/>
    <w:rsid w:val="005675AA"/>
    <w:rsid w:val="00567D3F"/>
    <w:rsid w:val="0057028D"/>
    <w:rsid w:val="005715CA"/>
    <w:rsid w:val="00571C3B"/>
    <w:rsid w:val="0057202C"/>
    <w:rsid w:val="00573C96"/>
    <w:rsid w:val="0057405C"/>
    <w:rsid w:val="00574617"/>
    <w:rsid w:val="005748DE"/>
    <w:rsid w:val="00574E45"/>
    <w:rsid w:val="00576BFF"/>
    <w:rsid w:val="00576C4F"/>
    <w:rsid w:val="00580432"/>
    <w:rsid w:val="0058176D"/>
    <w:rsid w:val="00583D8D"/>
    <w:rsid w:val="005871E5"/>
    <w:rsid w:val="00587C7D"/>
    <w:rsid w:val="00587D38"/>
    <w:rsid w:val="00587D74"/>
    <w:rsid w:val="00587FA0"/>
    <w:rsid w:val="00591A22"/>
    <w:rsid w:val="005929D6"/>
    <w:rsid w:val="0059416C"/>
    <w:rsid w:val="005943FF"/>
    <w:rsid w:val="0059459E"/>
    <w:rsid w:val="005949EA"/>
    <w:rsid w:val="00594DB7"/>
    <w:rsid w:val="005955F9"/>
    <w:rsid w:val="00596DBB"/>
    <w:rsid w:val="00597FFB"/>
    <w:rsid w:val="005A34A0"/>
    <w:rsid w:val="005A4EFD"/>
    <w:rsid w:val="005A7175"/>
    <w:rsid w:val="005B0C6E"/>
    <w:rsid w:val="005B2CD7"/>
    <w:rsid w:val="005B386A"/>
    <w:rsid w:val="005B4636"/>
    <w:rsid w:val="005B4FF1"/>
    <w:rsid w:val="005B6E12"/>
    <w:rsid w:val="005B74A9"/>
    <w:rsid w:val="005C0968"/>
    <w:rsid w:val="005C1094"/>
    <w:rsid w:val="005C25C9"/>
    <w:rsid w:val="005C26A2"/>
    <w:rsid w:val="005C426F"/>
    <w:rsid w:val="005C4270"/>
    <w:rsid w:val="005C5B5F"/>
    <w:rsid w:val="005C7862"/>
    <w:rsid w:val="005C79B3"/>
    <w:rsid w:val="005D197C"/>
    <w:rsid w:val="005D2CCC"/>
    <w:rsid w:val="005D3D61"/>
    <w:rsid w:val="005D49E1"/>
    <w:rsid w:val="005D5602"/>
    <w:rsid w:val="005D7160"/>
    <w:rsid w:val="005E05B2"/>
    <w:rsid w:val="005E25A1"/>
    <w:rsid w:val="005E78C4"/>
    <w:rsid w:val="005F209B"/>
    <w:rsid w:val="005F31EC"/>
    <w:rsid w:val="005F6981"/>
    <w:rsid w:val="005F6DF8"/>
    <w:rsid w:val="005F7E3F"/>
    <w:rsid w:val="00600BD5"/>
    <w:rsid w:val="00601953"/>
    <w:rsid w:val="006034A9"/>
    <w:rsid w:val="00603E79"/>
    <w:rsid w:val="0060485F"/>
    <w:rsid w:val="006055DC"/>
    <w:rsid w:val="0060627A"/>
    <w:rsid w:val="00606335"/>
    <w:rsid w:val="00606AB1"/>
    <w:rsid w:val="00607EBF"/>
    <w:rsid w:val="00611041"/>
    <w:rsid w:val="00611D34"/>
    <w:rsid w:val="00611DBD"/>
    <w:rsid w:val="00612526"/>
    <w:rsid w:val="00613117"/>
    <w:rsid w:val="00613D7F"/>
    <w:rsid w:val="00614409"/>
    <w:rsid w:val="00615151"/>
    <w:rsid w:val="006155C0"/>
    <w:rsid w:val="00616206"/>
    <w:rsid w:val="0061699A"/>
    <w:rsid w:val="00617DB8"/>
    <w:rsid w:val="00620B6D"/>
    <w:rsid w:val="00620CEF"/>
    <w:rsid w:val="00620E67"/>
    <w:rsid w:val="006217D0"/>
    <w:rsid w:val="0062180A"/>
    <w:rsid w:val="00621CC5"/>
    <w:rsid w:val="00622213"/>
    <w:rsid w:val="00630A5F"/>
    <w:rsid w:val="0063153E"/>
    <w:rsid w:val="00631EB9"/>
    <w:rsid w:val="00632650"/>
    <w:rsid w:val="00633A0E"/>
    <w:rsid w:val="006343EB"/>
    <w:rsid w:val="006348B0"/>
    <w:rsid w:val="00636A32"/>
    <w:rsid w:val="00637399"/>
    <w:rsid w:val="00637CFE"/>
    <w:rsid w:val="00637F5C"/>
    <w:rsid w:val="00640E73"/>
    <w:rsid w:val="00645C17"/>
    <w:rsid w:val="0064676F"/>
    <w:rsid w:val="00646FEA"/>
    <w:rsid w:val="00647ED4"/>
    <w:rsid w:val="00647FD9"/>
    <w:rsid w:val="006513DA"/>
    <w:rsid w:val="0065141A"/>
    <w:rsid w:val="006517BA"/>
    <w:rsid w:val="00652D57"/>
    <w:rsid w:val="006541D2"/>
    <w:rsid w:val="00654B25"/>
    <w:rsid w:val="006552C0"/>
    <w:rsid w:val="006568A9"/>
    <w:rsid w:val="00660954"/>
    <w:rsid w:val="00660B68"/>
    <w:rsid w:val="00660E16"/>
    <w:rsid w:val="00661764"/>
    <w:rsid w:val="0066223D"/>
    <w:rsid w:val="00662336"/>
    <w:rsid w:val="00664B18"/>
    <w:rsid w:val="006658A1"/>
    <w:rsid w:val="00666B2E"/>
    <w:rsid w:val="00667EC5"/>
    <w:rsid w:val="00670E90"/>
    <w:rsid w:val="00671415"/>
    <w:rsid w:val="00672031"/>
    <w:rsid w:val="00672BC8"/>
    <w:rsid w:val="0067339F"/>
    <w:rsid w:val="00676AC7"/>
    <w:rsid w:val="00676D4D"/>
    <w:rsid w:val="0067706B"/>
    <w:rsid w:val="006778D2"/>
    <w:rsid w:val="00680018"/>
    <w:rsid w:val="006808AA"/>
    <w:rsid w:val="00681592"/>
    <w:rsid w:val="0068557E"/>
    <w:rsid w:val="00687658"/>
    <w:rsid w:val="006913AC"/>
    <w:rsid w:val="00691CF6"/>
    <w:rsid w:val="00693C20"/>
    <w:rsid w:val="006948AB"/>
    <w:rsid w:val="00694D11"/>
    <w:rsid w:val="00695A51"/>
    <w:rsid w:val="00695A5B"/>
    <w:rsid w:val="00695C48"/>
    <w:rsid w:val="00695D36"/>
    <w:rsid w:val="0069611E"/>
    <w:rsid w:val="00696FAF"/>
    <w:rsid w:val="006A0D27"/>
    <w:rsid w:val="006A0F1A"/>
    <w:rsid w:val="006A163A"/>
    <w:rsid w:val="006A299A"/>
    <w:rsid w:val="006A3009"/>
    <w:rsid w:val="006A5D7C"/>
    <w:rsid w:val="006A63EE"/>
    <w:rsid w:val="006A6507"/>
    <w:rsid w:val="006A71E9"/>
    <w:rsid w:val="006A73E5"/>
    <w:rsid w:val="006A7B03"/>
    <w:rsid w:val="006B02B5"/>
    <w:rsid w:val="006B1D2F"/>
    <w:rsid w:val="006B2E85"/>
    <w:rsid w:val="006B2F46"/>
    <w:rsid w:val="006B3243"/>
    <w:rsid w:val="006B325C"/>
    <w:rsid w:val="006B3813"/>
    <w:rsid w:val="006B4449"/>
    <w:rsid w:val="006B63B3"/>
    <w:rsid w:val="006B6490"/>
    <w:rsid w:val="006B652F"/>
    <w:rsid w:val="006B74FF"/>
    <w:rsid w:val="006C0336"/>
    <w:rsid w:val="006C13A7"/>
    <w:rsid w:val="006C1F48"/>
    <w:rsid w:val="006C261F"/>
    <w:rsid w:val="006C2CB0"/>
    <w:rsid w:val="006C36EE"/>
    <w:rsid w:val="006C3732"/>
    <w:rsid w:val="006C3A59"/>
    <w:rsid w:val="006C4D0F"/>
    <w:rsid w:val="006C6914"/>
    <w:rsid w:val="006C7266"/>
    <w:rsid w:val="006C7B09"/>
    <w:rsid w:val="006D05B0"/>
    <w:rsid w:val="006D213F"/>
    <w:rsid w:val="006D67C6"/>
    <w:rsid w:val="006E08CA"/>
    <w:rsid w:val="006E0A49"/>
    <w:rsid w:val="006E2102"/>
    <w:rsid w:val="006E23E1"/>
    <w:rsid w:val="006E343A"/>
    <w:rsid w:val="006E6123"/>
    <w:rsid w:val="006E6393"/>
    <w:rsid w:val="006E6AC7"/>
    <w:rsid w:val="006F1830"/>
    <w:rsid w:val="006F2E20"/>
    <w:rsid w:val="006F4980"/>
    <w:rsid w:val="006F49F9"/>
    <w:rsid w:val="006F5F75"/>
    <w:rsid w:val="00701106"/>
    <w:rsid w:val="007016C6"/>
    <w:rsid w:val="00701F97"/>
    <w:rsid w:val="007029A9"/>
    <w:rsid w:val="00703E20"/>
    <w:rsid w:val="00703E36"/>
    <w:rsid w:val="00703F82"/>
    <w:rsid w:val="00706F7B"/>
    <w:rsid w:val="00711C59"/>
    <w:rsid w:val="00711EAD"/>
    <w:rsid w:val="007150A8"/>
    <w:rsid w:val="007150D9"/>
    <w:rsid w:val="0072145F"/>
    <w:rsid w:val="00724F05"/>
    <w:rsid w:val="0072560D"/>
    <w:rsid w:val="00725D9A"/>
    <w:rsid w:val="007262F0"/>
    <w:rsid w:val="0072780E"/>
    <w:rsid w:val="00727944"/>
    <w:rsid w:val="00730BDC"/>
    <w:rsid w:val="00731BC2"/>
    <w:rsid w:val="0073624B"/>
    <w:rsid w:val="00737085"/>
    <w:rsid w:val="007412EE"/>
    <w:rsid w:val="007414B4"/>
    <w:rsid w:val="0074217D"/>
    <w:rsid w:val="00742851"/>
    <w:rsid w:val="00742CE3"/>
    <w:rsid w:val="0074516B"/>
    <w:rsid w:val="007478A0"/>
    <w:rsid w:val="00747960"/>
    <w:rsid w:val="0074798B"/>
    <w:rsid w:val="00750032"/>
    <w:rsid w:val="00751356"/>
    <w:rsid w:val="00752199"/>
    <w:rsid w:val="007523E6"/>
    <w:rsid w:val="007523FD"/>
    <w:rsid w:val="00752F0C"/>
    <w:rsid w:val="00753BC1"/>
    <w:rsid w:val="00754FD8"/>
    <w:rsid w:val="00755674"/>
    <w:rsid w:val="007561D3"/>
    <w:rsid w:val="007567CA"/>
    <w:rsid w:val="00756B99"/>
    <w:rsid w:val="00756CD4"/>
    <w:rsid w:val="0075734B"/>
    <w:rsid w:val="0076413C"/>
    <w:rsid w:val="007650E4"/>
    <w:rsid w:val="007651FC"/>
    <w:rsid w:val="00765540"/>
    <w:rsid w:val="00765610"/>
    <w:rsid w:val="00765C75"/>
    <w:rsid w:val="00766667"/>
    <w:rsid w:val="00770B6F"/>
    <w:rsid w:val="007711E0"/>
    <w:rsid w:val="0077257F"/>
    <w:rsid w:val="007730EA"/>
    <w:rsid w:val="00773A7E"/>
    <w:rsid w:val="00774B9D"/>
    <w:rsid w:val="00775377"/>
    <w:rsid w:val="00776132"/>
    <w:rsid w:val="00777249"/>
    <w:rsid w:val="00777580"/>
    <w:rsid w:val="0078020F"/>
    <w:rsid w:val="00780ADC"/>
    <w:rsid w:val="00780D7F"/>
    <w:rsid w:val="00782094"/>
    <w:rsid w:val="00783A5D"/>
    <w:rsid w:val="007844CA"/>
    <w:rsid w:val="00784C31"/>
    <w:rsid w:val="007865EC"/>
    <w:rsid w:val="00786C9B"/>
    <w:rsid w:val="00787381"/>
    <w:rsid w:val="00790BBC"/>
    <w:rsid w:val="00791C53"/>
    <w:rsid w:val="007924A9"/>
    <w:rsid w:val="00792D7B"/>
    <w:rsid w:val="00795418"/>
    <w:rsid w:val="007958FF"/>
    <w:rsid w:val="007A3320"/>
    <w:rsid w:val="007A39F8"/>
    <w:rsid w:val="007A3E06"/>
    <w:rsid w:val="007A3E31"/>
    <w:rsid w:val="007A3EF2"/>
    <w:rsid w:val="007A4353"/>
    <w:rsid w:val="007A4649"/>
    <w:rsid w:val="007A4685"/>
    <w:rsid w:val="007A632A"/>
    <w:rsid w:val="007A7679"/>
    <w:rsid w:val="007A7F87"/>
    <w:rsid w:val="007B10D6"/>
    <w:rsid w:val="007B123B"/>
    <w:rsid w:val="007B1691"/>
    <w:rsid w:val="007B239C"/>
    <w:rsid w:val="007B31D6"/>
    <w:rsid w:val="007B3DBB"/>
    <w:rsid w:val="007B3E6C"/>
    <w:rsid w:val="007B3FFA"/>
    <w:rsid w:val="007C008F"/>
    <w:rsid w:val="007C0454"/>
    <w:rsid w:val="007C0A1D"/>
    <w:rsid w:val="007C478E"/>
    <w:rsid w:val="007C6311"/>
    <w:rsid w:val="007C69A0"/>
    <w:rsid w:val="007C7F38"/>
    <w:rsid w:val="007D238F"/>
    <w:rsid w:val="007D3698"/>
    <w:rsid w:val="007D4E52"/>
    <w:rsid w:val="007D557C"/>
    <w:rsid w:val="007D613E"/>
    <w:rsid w:val="007D64BD"/>
    <w:rsid w:val="007D69E5"/>
    <w:rsid w:val="007D707B"/>
    <w:rsid w:val="007D7DBE"/>
    <w:rsid w:val="007E0A36"/>
    <w:rsid w:val="007E1ED0"/>
    <w:rsid w:val="007E3178"/>
    <w:rsid w:val="007E660C"/>
    <w:rsid w:val="007E7B0F"/>
    <w:rsid w:val="007F10B8"/>
    <w:rsid w:val="007F1225"/>
    <w:rsid w:val="007F1959"/>
    <w:rsid w:val="007F2FAD"/>
    <w:rsid w:val="007F538E"/>
    <w:rsid w:val="007F57B1"/>
    <w:rsid w:val="007F7727"/>
    <w:rsid w:val="007F7E5C"/>
    <w:rsid w:val="0080120F"/>
    <w:rsid w:val="00801A18"/>
    <w:rsid w:val="00802585"/>
    <w:rsid w:val="00802BDE"/>
    <w:rsid w:val="008034FC"/>
    <w:rsid w:val="008038FE"/>
    <w:rsid w:val="00803B02"/>
    <w:rsid w:val="00803E52"/>
    <w:rsid w:val="00803E68"/>
    <w:rsid w:val="0080446A"/>
    <w:rsid w:val="00807712"/>
    <w:rsid w:val="00810116"/>
    <w:rsid w:val="00810D26"/>
    <w:rsid w:val="00813210"/>
    <w:rsid w:val="00813B96"/>
    <w:rsid w:val="00814CFB"/>
    <w:rsid w:val="008161DD"/>
    <w:rsid w:val="00816A95"/>
    <w:rsid w:val="00816BF6"/>
    <w:rsid w:val="0081704F"/>
    <w:rsid w:val="00817345"/>
    <w:rsid w:val="008175EC"/>
    <w:rsid w:val="00820CE2"/>
    <w:rsid w:val="0082175B"/>
    <w:rsid w:val="00822750"/>
    <w:rsid w:val="0082339E"/>
    <w:rsid w:val="00824168"/>
    <w:rsid w:val="0082465B"/>
    <w:rsid w:val="0082542E"/>
    <w:rsid w:val="008256D1"/>
    <w:rsid w:val="0082574B"/>
    <w:rsid w:val="008263D0"/>
    <w:rsid w:val="0082725D"/>
    <w:rsid w:val="00830E98"/>
    <w:rsid w:val="00832DE0"/>
    <w:rsid w:val="00833770"/>
    <w:rsid w:val="008350BA"/>
    <w:rsid w:val="00835F91"/>
    <w:rsid w:val="0083747A"/>
    <w:rsid w:val="0084002E"/>
    <w:rsid w:val="0084027D"/>
    <w:rsid w:val="00840445"/>
    <w:rsid w:val="008405EC"/>
    <w:rsid w:val="008423D5"/>
    <w:rsid w:val="00842529"/>
    <w:rsid w:val="008429B9"/>
    <w:rsid w:val="00843A49"/>
    <w:rsid w:val="00844065"/>
    <w:rsid w:val="00851F30"/>
    <w:rsid w:val="00852F9E"/>
    <w:rsid w:val="00853FFF"/>
    <w:rsid w:val="008543C2"/>
    <w:rsid w:val="00854CB5"/>
    <w:rsid w:val="00856892"/>
    <w:rsid w:val="00857061"/>
    <w:rsid w:val="00861293"/>
    <w:rsid w:val="00861469"/>
    <w:rsid w:val="008616D0"/>
    <w:rsid w:val="008626A4"/>
    <w:rsid w:val="00862D3B"/>
    <w:rsid w:val="00863692"/>
    <w:rsid w:val="00863BCE"/>
    <w:rsid w:val="008706BF"/>
    <w:rsid w:val="00870757"/>
    <w:rsid w:val="008726FF"/>
    <w:rsid w:val="00872B5E"/>
    <w:rsid w:val="00874698"/>
    <w:rsid w:val="0087475F"/>
    <w:rsid w:val="008748D8"/>
    <w:rsid w:val="0087569B"/>
    <w:rsid w:val="00876F3E"/>
    <w:rsid w:val="00877163"/>
    <w:rsid w:val="008774EB"/>
    <w:rsid w:val="008774FE"/>
    <w:rsid w:val="0087788A"/>
    <w:rsid w:val="00877E44"/>
    <w:rsid w:val="00880CCA"/>
    <w:rsid w:val="00880D73"/>
    <w:rsid w:val="00881627"/>
    <w:rsid w:val="008818A9"/>
    <w:rsid w:val="008829AC"/>
    <w:rsid w:val="00885672"/>
    <w:rsid w:val="00885E31"/>
    <w:rsid w:val="008878C8"/>
    <w:rsid w:val="0089011E"/>
    <w:rsid w:val="00890F97"/>
    <w:rsid w:val="00891832"/>
    <w:rsid w:val="00892C65"/>
    <w:rsid w:val="008960D1"/>
    <w:rsid w:val="00896A4A"/>
    <w:rsid w:val="00896B3A"/>
    <w:rsid w:val="008972F4"/>
    <w:rsid w:val="008A15C9"/>
    <w:rsid w:val="008A20E3"/>
    <w:rsid w:val="008A26EC"/>
    <w:rsid w:val="008A394C"/>
    <w:rsid w:val="008A4B17"/>
    <w:rsid w:val="008A5D1C"/>
    <w:rsid w:val="008A6BEE"/>
    <w:rsid w:val="008A71C6"/>
    <w:rsid w:val="008B0CB3"/>
    <w:rsid w:val="008B2AC2"/>
    <w:rsid w:val="008B427D"/>
    <w:rsid w:val="008B5086"/>
    <w:rsid w:val="008B7D09"/>
    <w:rsid w:val="008C0817"/>
    <w:rsid w:val="008C2EA2"/>
    <w:rsid w:val="008C32CB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254B"/>
    <w:rsid w:val="008D37AB"/>
    <w:rsid w:val="008D417E"/>
    <w:rsid w:val="008D4CEF"/>
    <w:rsid w:val="008D5DBB"/>
    <w:rsid w:val="008D6880"/>
    <w:rsid w:val="008D6D83"/>
    <w:rsid w:val="008E392A"/>
    <w:rsid w:val="008E3A77"/>
    <w:rsid w:val="008E46DB"/>
    <w:rsid w:val="008E4DF8"/>
    <w:rsid w:val="008E6463"/>
    <w:rsid w:val="008F0AE0"/>
    <w:rsid w:val="008F379C"/>
    <w:rsid w:val="008F5202"/>
    <w:rsid w:val="008F551F"/>
    <w:rsid w:val="008F568D"/>
    <w:rsid w:val="008F5738"/>
    <w:rsid w:val="008F5D6F"/>
    <w:rsid w:val="0090173D"/>
    <w:rsid w:val="00903158"/>
    <w:rsid w:val="00904201"/>
    <w:rsid w:val="00904E27"/>
    <w:rsid w:val="0090504B"/>
    <w:rsid w:val="009063A0"/>
    <w:rsid w:val="0090729C"/>
    <w:rsid w:val="0090735E"/>
    <w:rsid w:val="009117C2"/>
    <w:rsid w:val="00911CB3"/>
    <w:rsid w:val="009169FD"/>
    <w:rsid w:val="0091723C"/>
    <w:rsid w:val="00917841"/>
    <w:rsid w:val="00920CD9"/>
    <w:rsid w:val="0092250B"/>
    <w:rsid w:val="00923E43"/>
    <w:rsid w:val="00923EC3"/>
    <w:rsid w:val="009244C0"/>
    <w:rsid w:val="00926B22"/>
    <w:rsid w:val="00926E79"/>
    <w:rsid w:val="00926EC5"/>
    <w:rsid w:val="00930321"/>
    <w:rsid w:val="0093050B"/>
    <w:rsid w:val="00931CF2"/>
    <w:rsid w:val="00932578"/>
    <w:rsid w:val="009326C3"/>
    <w:rsid w:val="00932FF9"/>
    <w:rsid w:val="00933526"/>
    <w:rsid w:val="009356A2"/>
    <w:rsid w:val="0094130A"/>
    <w:rsid w:val="00941415"/>
    <w:rsid w:val="00941CF5"/>
    <w:rsid w:val="00944BA6"/>
    <w:rsid w:val="009454A2"/>
    <w:rsid w:val="009455CC"/>
    <w:rsid w:val="00945DB9"/>
    <w:rsid w:val="00945FC4"/>
    <w:rsid w:val="00946CB9"/>
    <w:rsid w:val="009504B3"/>
    <w:rsid w:val="00954D0D"/>
    <w:rsid w:val="009609FE"/>
    <w:rsid w:val="0096209F"/>
    <w:rsid w:val="00963738"/>
    <w:rsid w:val="00963966"/>
    <w:rsid w:val="00963A84"/>
    <w:rsid w:val="009650DC"/>
    <w:rsid w:val="00965D47"/>
    <w:rsid w:val="00966A4B"/>
    <w:rsid w:val="00966F27"/>
    <w:rsid w:val="00970524"/>
    <w:rsid w:val="00970C41"/>
    <w:rsid w:val="00971537"/>
    <w:rsid w:val="009716F3"/>
    <w:rsid w:val="00972010"/>
    <w:rsid w:val="009767CE"/>
    <w:rsid w:val="009808F1"/>
    <w:rsid w:val="009813AC"/>
    <w:rsid w:val="00982310"/>
    <w:rsid w:val="00984253"/>
    <w:rsid w:val="00986158"/>
    <w:rsid w:val="009864A8"/>
    <w:rsid w:val="00986677"/>
    <w:rsid w:val="00987881"/>
    <w:rsid w:val="00987C53"/>
    <w:rsid w:val="009900DE"/>
    <w:rsid w:val="00990556"/>
    <w:rsid w:val="00990989"/>
    <w:rsid w:val="00990F95"/>
    <w:rsid w:val="00993E9C"/>
    <w:rsid w:val="00995E28"/>
    <w:rsid w:val="00997398"/>
    <w:rsid w:val="009A2349"/>
    <w:rsid w:val="009A2D24"/>
    <w:rsid w:val="009A5BFD"/>
    <w:rsid w:val="009A5EE2"/>
    <w:rsid w:val="009A5F9E"/>
    <w:rsid w:val="009A6F40"/>
    <w:rsid w:val="009A70AF"/>
    <w:rsid w:val="009A7BE0"/>
    <w:rsid w:val="009B0BE5"/>
    <w:rsid w:val="009B0F62"/>
    <w:rsid w:val="009B116F"/>
    <w:rsid w:val="009B16FB"/>
    <w:rsid w:val="009B363A"/>
    <w:rsid w:val="009B3D59"/>
    <w:rsid w:val="009B4E5D"/>
    <w:rsid w:val="009B5037"/>
    <w:rsid w:val="009B63D8"/>
    <w:rsid w:val="009B667B"/>
    <w:rsid w:val="009C00DA"/>
    <w:rsid w:val="009C1F10"/>
    <w:rsid w:val="009C3D6E"/>
    <w:rsid w:val="009C3DB3"/>
    <w:rsid w:val="009C4373"/>
    <w:rsid w:val="009C57FC"/>
    <w:rsid w:val="009C5CCE"/>
    <w:rsid w:val="009C6AA4"/>
    <w:rsid w:val="009C703F"/>
    <w:rsid w:val="009C7C3C"/>
    <w:rsid w:val="009C7F92"/>
    <w:rsid w:val="009D15DE"/>
    <w:rsid w:val="009D270D"/>
    <w:rsid w:val="009D49B5"/>
    <w:rsid w:val="009D4BB0"/>
    <w:rsid w:val="009D509D"/>
    <w:rsid w:val="009D6D91"/>
    <w:rsid w:val="009D7D90"/>
    <w:rsid w:val="009E1238"/>
    <w:rsid w:val="009E1E7E"/>
    <w:rsid w:val="009E27AF"/>
    <w:rsid w:val="009E37E6"/>
    <w:rsid w:val="009E4154"/>
    <w:rsid w:val="009E60AA"/>
    <w:rsid w:val="009E6D7C"/>
    <w:rsid w:val="009E7037"/>
    <w:rsid w:val="009F0530"/>
    <w:rsid w:val="009F0D31"/>
    <w:rsid w:val="009F1782"/>
    <w:rsid w:val="009F1ED1"/>
    <w:rsid w:val="009F2FF5"/>
    <w:rsid w:val="009F3CA7"/>
    <w:rsid w:val="009F5111"/>
    <w:rsid w:val="009F6319"/>
    <w:rsid w:val="009F6373"/>
    <w:rsid w:val="009F64C6"/>
    <w:rsid w:val="009F70C4"/>
    <w:rsid w:val="00A003EA"/>
    <w:rsid w:val="00A00B0C"/>
    <w:rsid w:val="00A01937"/>
    <w:rsid w:val="00A0198B"/>
    <w:rsid w:val="00A01C40"/>
    <w:rsid w:val="00A01F09"/>
    <w:rsid w:val="00A062F4"/>
    <w:rsid w:val="00A06659"/>
    <w:rsid w:val="00A06F38"/>
    <w:rsid w:val="00A10651"/>
    <w:rsid w:val="00A1132A"/>
    <w:rsid w:val="00A11A52"/>
    <w:rsid w:val="00A1265E"/>
    <w:rsid w:val="00A14AF1"/>
    <w:rsid w:val="00A177FC"/>
    <w:rsid w:val="00A20890"/>
    <w:rsid w:val="00A20F68"/>
    <w:rsid w:val="00A225D5"/>
    <w:rsid w:val="00A23794"/>
    <w:rsid w:val="00A254E0"/>
    <w:rsid w:val="00A26DFC"/>
    <w:rsid w:val="00A278DF"/>
    <w:rsid w:val="00A329E3"/>
    <w:rsid w:val="00A35FC5"/>
    <w:rsid w:val="00A36034"/>
    <w:rsid w:val="00A360D4"/>
    <w:rsid w:val="00A3643A"/>
    <w:rsid w:val="00A40660"/>
    <w:rsid w:val="00A41B8E"/>
    <w:rsid w:val="00A440A6"/>
    <w:rsid w:val="00A4590C"/>
    <w:rsid w:val="00A5010D"/>
    <w:rsid w:val="00A505BE"/>
    <w:rsid w:val="00A507BA"/>
    <w:rsid w:val="00A539EB"/>
    <w:rsid w:val="00A53E95"/>
    <w:rsid w:val="00A55D0B"/>
    <w:rsid w:val="00A565F7"/>
    <w:rsid w:val="00A566DA"/>
    <w:rsid w:val="00A56D1F"/>
    <w:rsid w:val="00A6039A"/>
    <w:rsid w:val="00A60F87"/>
    <w:rsid w:val="00A6302A"/>
    <w:rsid w:val="00A64E1C"/>
    <w:rsid w:val="00A652A4"/>
    <w:rsid w:val="00A652B3"/>
    <w:rsid w:val="00A65587"/>
    <w:rsid w:val="00A65ECB"/>
    <w:rsid w:val="00A664F0"/>
    <w:rsid w:val="00A66832"/>
    <w:rsid w:val="00A66FCB"/>
    <w:rsid w:val="00A679EC"/>
    <w:rsid w:val="00A67D53"/>
    <w:rsid w:val="00A72B1B"/>
    <w:rsid w:val="00A73F06"/>
    <w:rsid w:val="00A756A4"/>
    <w:rsid w:val="00A804E3"/>
    <w:rsid w:val="00A809E7"/>
    <w:rsid w:val="00A81231"/>
    <w:rsid w:val="00A81304"/>
    <w:rsid w:val="00A81C78"/>
    <w:rsid w:val="00A8201C"/>
    <w:rsid w:val="00A82C83"/>
    <w:rsid w:val="00A834B4"/>
    <w:rsid w:val="00A842FE"/>
    <w:rsid w:val="00A8461F"/>
    <w:rsid w:val="00A846BD"/>
    <w:rsid w:val="00A84884"/>
    <w:rsid w:val="00A8642F"/>
    <w:rsid w:val="00A90919"/>
    <w:rsid w:val="00A90985"/>
    <w:rsid w:val="00A91B7D"/>
    <w:rsid w:val="00A91B96"/>
    <w:rsid w:val="00A92D93"/>
    <w:rsid w:val="00A9312E"/>
    <w:rsid w:val="00A95874"/>
    <w:rsid w:val="00A95CBD"/>
    <w:rsid w:val="00A9669D"/>
    <w:rsid w:val="00A96A8A"/>
    <w:rsid w:val="00A97FE2"/>
    <w:rsid w:val="00AA0026"/>
    <w:rsid w:val="00AA0B15"/>
    <w:rsid w:val="00AA1589"/>
    <w:rsid w:val="00AA35BA"/>
    <w:rsid w:val="00AA399B"/>
    <w:rsid w:val="00AA6041"/>
    <w:rsid w:val="00AA6184"/>
    <w:rsid w:val="00AB1012"/>
    <w:rsid w:val="00AB15AC"/>
    <w:rsid w:val="00AB4B4D"/>
    <w:rsid w:val="00AB63ED"/>
    <w:rsid w:val="00AB715B"/>
    <w:rsid w:val="00AB730C"/>
    <w:rsid w:val="00AB7797"/>
    <w:rsid w:val="00AC20DF"/>
    <w:rsid w:val="00AC422A"/>
    <w:rsid w:val="00AC427D"/>
    <w:rsid w:val="00AC5180"/>
    <w:rsid w:val="00AC54BD"/>
    <w:rsid w:val="00AC55A2"/>
    <w:rsid w:val="00AD04BB"/>
    <w:rsid w:val="00AD0CEC"/>
    <w:rsid w:val="00AD1686"/>
    <w:rsid w:val="00AD27BE"/>
    <w:rsid w:val="00AD368A"/>
    <w:rsid w:val="00AD467A"/>
    <w:rsid w:val="00AD7D7C"/>
    <w:rsid w:val="00AE0705"/>
    <w:rsid w:val="00AE2A24"/>
    <w:rsid w:val="00AE2EEB"/>
    <w:rsid w:val="00AE40E4"/>
    <w:rsid w:val="00AE4120"/>
    <w:rsid w:val="00AE5BEB"/>
    <w:rsid w:val="00AE687B"/>
    <w:rsid w:val="00AE6F9E"/>
    <w:rsid w:val="00AE7ACA"/>
    <w:rsid w:val="00AE7D93"/>
    <w:rsid w:val="00AF1029"/>
    <w:rsid w:val="00AF11A0"/>
    <w:rsid w:val="00AF11F6"/>
    <w:rsid w:val="00AF1D67"/>
    <w:rsid w:val="00AF25D3"/>
    <w:rsid w:val="00AF279A"/>
    <w:rsid w:val="00AF2DE5"/>
    <w:rsid w:val="00AF2E4C"/>
    <w:rsid w:val="00AF6EEF"/>
    <w:rsid w:val="00AF6FD9"/>
    <w:rsid w:val="00AF710B"/>
    <w:rsid w:val="00B02AD0"/>
    <w:rsid w:val="00B02BBA"/>
    <w:rsid w:val="00B0423A"/>
    <w:rsid w:val="00B04359"/>
    <w:rsid w:val="00B04ED4"/>
    <w:rsid w:val="00B10370"/>
    <w:rsid w:val="00B10486"/>
    <w:rsid w:val="00B109AC"/>
    <w:rsid w:val="00B10D40"/>
    <w:rsid w:val="00B10FD0"/>
    <w:rsid w:val="00B11F69"/>
    <w:rsid w:val="00B1287F"/>
    <w:rsid w:val="00B12D47"/>
    <w:rsid w:val="00B13F74"/>
    <w:rsid w:val="00B14C94"/>
    <w:rsid w:val="00B1591C"/>
    <w:rsid w:val="00B15DCD"/>
    <w:rsid w:val="00B17164"/>
    <w:rsid w:val="00B17625"/>
    <w:rsid w:val="00B17F06"/>
    <w:rsid w:val="00B22090"/>
    <w:rsid w:val="00B22FCC"/>
    <w:rsid w:val="00B23070"/>
    <w:rsid w:val="00B238F1"/>
    <w:rsid w:val="00B23D02"/>
    <w:rsid w:val="00B24804"/>
    <w:rsid w:val="00B25660"/>
    <w:rsid w:val="00B27212"/>
    <w:rsid w:val="00B34276"/>
    <w:rsid w:val="00B34870"/>
    <w:rsid w:val="00B34CFD"/>
    <w:rsid w:val="00B34D3A"/>
    <w:rsid w:val="00B34F91"/>
    <w:rsid w:val="00B35A11"/>
    <w:rsid w:val="00B36314"/>
    <w:rsid w:val="00B3736D"/>
    <w:rsid w:val="00B406E6"/>
    <w:rsid w:val="00B418B2"/>
    <w:rsid w:val="00B4216F"/>
    <w:rsid w:val="00B46167"/>
    <w:rsid w:val="00B46926"/>
    <w:rsid w:val="00B505E4"/>
    <w:rsid w:val="00B51239"/>
    <w:rsid w:val="00B51468"/>
    <w:rsid w:val="00B54BE1"/>
    <w:rsid w:val="00B55FC7"/>
    <w:rsid w:val="00B571E4"/>
    <w:rsid w:val="00B5745F"/>
    <w:rsid w:val="00B57768"/>
    <w:rsid w:val="00B57FB1"/>
    <w:rsid w:val="00B60A3C"/>
    <w:rsid w:val="00B614CE"/>
    <w:rsid w:val="00B62D76"/>
    <w:rsid w:val="00B6304C"/>
    <w:rsid w:val="00B65A63"/>
    <w:rsid w:val="00B670FF"/>
    <w:rsid w:val="00B708A5"/>
    <w:rsid w:val="00B70A42"/>
    <w:rsid w:val="00B70E2D"/>
    <w:rsid w:val="00B71C5F"/>
    <w:rsid w:val="00B74CEE"/>
    <w:rsid w:val="00B75283"/>
    <w:rsid w:val="00B77009"/>
    <w:rsid w:val="00B77C8A"/>
    <w:rsid w:val="00B8046C"/>
    <w:rsid w:val="00B80AC8"/>
    <w:rsid w:val="00B80C55"/>
    <w:rsid w:val="00B80F74"/>
    <w:rsid w:val="00B83D03"/>
    <w:rsid w:val="00B83F56"/>
    <w:rsid w:val="00B866CB"/>
    <w:rsid w:val="00B86FAC"/>
    <w:rsid w:val="00B87555"/>
    <w:rsid w:val="00B90530"/>
    <w:rsid w:val="00B91732"/>
    <w:rsid w:val="00B92820"/>
    <w:rsid w:val="00B92F49"/>
    <w:rsid w:val="00B932C1"/>
    <w:rsid w:val="00B9372F"/>
    <w:rsid w:val="00B93A0D"/>
    <w:rsid w:val="00B951A0"/>
    <w:rsid w:val="00B9565E"/>
    <w:rsid w:val="00BA0185"/>
    <w:rsid w:val="00BA01A8"/>
    <w:rsid w:val="00BA1196"/>
    <w:rsid w:val="00BA1422"/>
    <w:rsid w:val="00BA2169"/>
    <w:rsid w:val="00BA31E7"/>
    <w:rsid w:val="00BA3C27"/>
    <w:rsid w:val="00BA3E2C"/>
    <w:rsid w:val="00BA7C47"/>
    <w:rsid w:val="00BB04B7"/>
    <w:rsid w:val="00BB1138"/>
    <w:rsid w:val="00BB1258"/>
    <w:rsid w:val="00BB259A"/>
    <w:rsid w:val="00BB34DB"/>
    <w:rsid w:val="00BB3B42"/>
    <w:rsid w:val="00BB3FDA"/>
    <w:rsid w:val="00BB4018"/>
    <w:rsid w:val="00BB574D"/>
    <w:rsid w:val="00BB6FE8"/>
    <w:rsid w:val="00BB7017"/>
    <w:rsid w:val="00BB750D"/>
    <w:rsid w:val="00BB7E09"/>
    <w:rsid w:val="00BC0A77"/>
    <w:rsid w:val="00BC0FD2"/>
    <w:rsid w:val="00BC190B"/>
    <w:rsid w:val="00BC2501"/>
    <w:rsid w:val="00BC27C9"/>
    <w:rsid w:val="00BC321B"/>
    <w:rsid w:val="00BC38FC"/>
    <w:rsid w:val="00BC533B"/>
    <w:rsid w:val="00BC551C"/>
    <w:rsid w:val="00BC6271"/>
    <w:rsid w:val="00BC62B0"/>
    <w:rsid w:val="00BC6D9B"/>
    <w:rsid w:val="00BC77A5"/>
    <w:rsid w:val="00BD09D1"/>
    <w:rsid w:val="00BD10D0"/>
    <w:rsid w:val="00BD1EC4"/>
    <w:rsid w:val="00BD224A"/>
    <w:rsid w:val="00BD3159"/>
    <w:rsid w:val="00BD33D1"/>
    <w:rsid w:val="00BD437C"/>
    <w:rsid w:val="00BD5517"/>
    <w:rsid w:val="00BD5883"/>
    <w:rsid w:val="00BD5A8C"/>
    <w:rsid w:val="00BD5C18"/>
    <w:rsid w:val="00BD5FD0"/>
    <w:rsid w:val="00BE0AB2"/>
    <w:rsid w:val="00BE12A8"/>
    <w:rsid w:val="00BE1AB9"/>
    <w:rsid w:val="00BE2094"/>
    <w:rsid w:val="00BE20A3"/>
    <w:rsid w:val="00BE221E"/>
    <w:rsid w:val="00BE43F3"/>
    <w:rsid w:val="00BE43F9"/>
    <w:rsid w:val="00BE5C3A"/>
    <w:rsid w:val="00BE7A09"/>
    <w:rsid w:val="00BE7F38"/>
    <w:rsid w:val="00BF021D"/>
    <w:rsid w:val="00BF1192"/>
    <w:rsid w:val="00BF25B0"/>
    <w:rsid w:val="00BF2BA8"/>
    <w:rsid w:val="00BF3057"/>
    <w:rsid w:val="00BF3809"/>
    <w:rsid w:val="00BF3F57"/>
    <w:rsid w:val="00BF5AD3"/>
    <w:rsid w:val="00BF6524"/>
    <w:rsid w:val="00BF69FA"/>
    <w:rsid w:val="00BF7C4D"/>
    <w:rsid w:val="00BF7F21"/>
    <w:rsid w:val="00C0011C"/>
    <w:rsid w:val="00C00C48"/>
    <w:rsid w:val="00C01608"/>
    <w:rsid w:val="00C0286C"/>
    <w:rsid w:val="00C0464D"/>
    <w:rsid w:val="00C04800"/>
    <w:rsid w:val="00C050DB"/>
    <w:rsid w:val="00C06BA3"/>
    <w:rsid w:val="00C129F3"/>
    <w:rsid w:val="00C12AAF"/>
    <w:rsid w:val="00C1309E"/>
    <w:rsid w:val="00C14555"/>
    <w:rsid w:val="00C15DBE"/>
    <w:rsid w:val="00C17A74"/>
    <w:rsid w:val="00C202A8"/>
    <w:rsid w:val="00C23551"/>
    <w:rsid w:val="00C24F7E"/>
    <w:rsid w:val="00C25FCC"/>
    <w:rsid w:val="00C2654D"/>
    <w:rsid w:val="00C266E8"/>
    <w:rsid w:val="00C269D2"/>
    <w:rsid w:val="00C27913"/>
    <w:rsid w:val="00C27953"/>
    <w:rsid w:val="00C27AFE"/>
    <w:rsid w:val="00C31900"/>
    <w:rsid w:val="00C31AA4"/>
    <w:rsid w:val="00C322AF"/>
    <w:rsid w:val="00C33267"/>
    <w:rsid w:val="00C333BF"/>
    <w:rsid w:val="00C33BEB"/>
    <w:rsid w:val="00C36108"/>
    <w:rsid w:val="00C36A63"/>
    <w:rsid w:val="00C37E61"/>
    <w:rsid w:val="00C419F0"/>
    <w:rsid w:val="00C421A3"/>
    <w:rsid w:val="00C43BDA"/>
    <w:rsid w:val="00C44237"/>
    <w:rsid w:val="00C44ED1"/>
    <w:rsid w:val="00C455D0"/>
    <w:rsid w:val="00C461AA"/>
    <w:rsid w:val="00C47CBF"/>
    <w:rsid w:val="00C50B4A"/>
    <w:rsid w:val="00C52A1C"/>
    <w:rsid w:val="00C53D82"/>
    <w:rsid w:val="00C55BB6"/>
    <w:rsid w:val="00C564B0"/>
    <w:rsid w:val="00C566E6"/>
    <w:rsid w:val="00C56B88"/>
    <w:rsid w:val="00C60386"/>
    <w:rsid w:val="00C609A2"/>
    <w:rsid w:val="00C62B62"/>
    <w:rsid w:val="00C63453"/>
    <w:rsid w:val="00C6532B"/>
    <w:rsid w:val="00C67BB2"/>
    <w:rsid w:val="00C71222"/>
    <w:rsid w:val="00C713A0"/>
    <w:rsid w:val="00C747B6"/>
    <w:rsid w:val="00C7484C"/>
    <w:rsid w:val="00C75B76"/>
    <w:rsid w:val="00C75FEC"/>
    <w:rsid w:val="00C768F0"/>
    <w:rsid w:val="00C808CE"/>
    <w:rsid w:val="00C80F6B"/>
    <w:rsid w:val="00C8313A"/>
    <w:rsid w:val="00C83504"/>
    <w:rsid w:val="00C843D1"/>
    <w:rsid w:val="00C85A68"/>
    <w:rsid w:val="00C933CD"/>
    <w:rsid w:val="00C939CC"/>
    <w:rsid w:val="00C949B4"/>
    <w:rsid w:val="00C9767B"/>
    <w:rsid w:val="00CA0BE7"/>
    <w:rsid w:val="00CA12B3"/>
    <w:rsid w:val="00CA2D0F"/>
    <w:rsid w:val="00CA2F37"/>
    <w:rsid w:val="00CA364D"/>
    <w:rsid w:val="00CA4BCD"/>
    <w:rsid w:val="00CA4E4D"/>
    <w:rsid w:val="00CA52D7"/>
    <w:rsid w:val="00CA5761"/>
    <w:rsid w:val="00CA6F73"/>
    <w:rsid w:val="00CB0ACE"/>
    <w:rsid w:val="00CB0BED"/>
    <w:rsid w:val="00CB1BC9"/>
    <w:rsid w:val="00CB22FC"/>
    <w:rsid w:val="00CB2A7E"/>
    <w:rsid w:val="00CB2B7D"/>
    <w:rsid w:val="00CB38EA"/>
    <w:rsid w:val="00CB3A2F"/>
    <w:rsid w:val="00CB3DEE"/>
    <w:rsid w:val="00CB50C0"/>
    <w:rsid w:val="00CB5B77"/>
    <w:rsid w:val="00CB5E28"/>
    <w:rsid w:val="00CB6413"/>
    <w:rsid w:val="00CB74AF"/>
    <w:rsid w:val="00CC1693"/>
    <w:rsid w:val="00CC1AC6"/>
    <w:rsid w:val="00CC2021"/>
    <w:rsid w:val="00CC24A3"/>
    <w:rsid w:val="00CC3429"/>
    <w:rsid w:val="00CC357D"/>
    <w:rsid w:val="00CC3B77"/>
    <w:rsid w:val="00CC5D4A"/>
    <w:rsid w:val="00CC5FB4"/>
    <w:rsid w:val="00CC6561"/>
    <w:rsid w:val="00CC77AF"/>
    <w:rsid w:val="00CD2EC0"/>
    <w:rsid w:val="00CD3F61"/>
    <w:rsid w:val="00CD57FF"/>
    <w:rsid w:val="00CD6D34"/>
    <w:rsid w:val="00CD7CE9"/>
    <w:rsid w:val="00CE3458"/>
    <w:rsid w:val="00CE3575"/>
    <w:rsid w:val="00CE6345"/>
    <w:rsid w:val="00CE7C6C"/>
    <w:rsid w:val="00CF30C3"/>
    <w:rsid w:val="00CF3767"/>
    <w:rsid w:val="00CF3EC2"/>
    <w:rsid w:val="00CF4D58"/>
    <w:rsid w:val="00CF6CA2"/>
    <w:rsid w:val="00CF786F"/>
    <w:rsid w:val="00CF795C"/>
    <w:rsid w:val="00D018CB"/>
    <w:rsid w:val="00D01F5A"/>
    <w:rsid w:val="00D02060"/>
    <w:rsid w:val="00D03AB1"/>
    <w:rsid w:val="00D0418C"/>
    <w:rsid w:val="00D047D6"/>
    <w:rsid w:val="00D07044"/>
    <w:rsid w:val="00D07BC0"/>
    <w:rsid w:val="00D11D27"/>
    <w:rsid w:val="00D1364E"/>
    <w:rsid w:val="00D13B16"/>
    <w:rsid w:val="00D13C88"/>
    <w:rsid w:val="00D15F64"/>
    <w:rsid w:val="00D15FD5"/>
    <w:rsid w:val="00D164A6"/>
    <w:rsid w:val="00D17E41"/>
    <w:rsid w:val="00D21849"/>
    <w:rsid w:val="00D21A26"/>
    <w:rsid w:val="00D21AFE"/>
    <w:rsid w:val="00D22211"/>
    <w:rsid w:val="00D22EF7"/>
    <w:rsid w:val="00D24044"/>
    <w:rsid w:val="00D2467B"/>
    <w:rsid w:val="00D27785"/>
    <w:rsid w:val="00D278C1"/>
    <w:rsid w:val="00D27A3F"/>
    <w:rsid w:val="00D307D8"/>
    <w:rsid w:val="00D31E9D"/>
    <w:rsid w:val="00D32437"/>
    <w:rsid w:val="00D325D1"/>
    <w:rsid w:val="00D3272B"/>
    <w:rsid w:val="00D3637E"/>
    <w:rsid w:val="00D363EE"/>
    <w:rsid w:val="00D368FB"/>
    <w:rsid w:val="00D40665"/>
    <w:rsid w:val="00D41387"/>
    <w:rsid w:val="00D43941"/>
    <w:rsid w:val="00D4565C"/>
    <w:rsid w:val="00D456AB"/>
    <w:rsid w:val="00D46740"/>
    <w:rsid w:val="00D47321"/>
    <w:rsid w:val="00D47590"/>
    <w:rsid w:val="00D47FF1"/>
    <w:rsid w:val="00D50360"/>
    <w:rsid w:val="00D51EB2"/>
    <w:rsid w:val="00D52817"/>
    <w:rsid w:val="00D52C51"/>
    <w:rsid w:val="00D56765"/>
    <w:rsid w:val="00D56B9A"/>
    <w:rsid w:val="00D56F7C"/>
    <w:rsid w:val="00D60BC0"/>
    <w:rsid w:val="00D60F3C"/>
    <w:rsid w:val="00D610FA"/>
    <w:rsid w:val="00D636B4"/>
    <w:rsid w:val="00D63FBA"/>
    <w:rsid w:val="00D648D2"/>
    <w:rsid w:val="00D64DFD"/>
    <w:rsid w:val="00D6694B"/>
    <w:rsid w:val="00D67FEF"/>
    <w:rsid w:val="00D700D1"/>
    <w:rsid w:val="00D70340"/>
    <w:rsid w:val="00D70542"/>
    <w:rsid w:val="00D70BDB"/>
    <w:rsid w:val="00D717CF"/>
    <w:rsid w:val="00D71B4E"/>
    <w:rsid w:val="00D731D2"/>
    <w:rsid w:val="00D73B54"/>
    <w:rsid w:val="00D75ED7"/>
    <w:rsid w:val="00D761BC"/>
    <w:rsid w:val="00D767D7"/>
    <w:rsid w:val="00D776C2"/>
    <w:rsid w:val="00D8053B"/>
    <w:rsid w:val="00D80FB2"/>
    <w:rsid w:val="00D829AE"/>
    <w:rsid w:val="00D82B64"/>
    <w:rsid w:val="00D832EE"/>
    <w:rsid w:val="00D84C9E"/>
    <w:rsid w:val="00D84D2C"/>
    <w:rsid w:val="00D86A4A"/>
    <w:rsid w:val="00D86C9A"/>
    <w:rsid w:val="00D91E9B"/>
    <w:rsid w:val="00D93110"/>
    <w:rsid w:val="00D93477"/>
    <w:rsid w:val="00D93FEC"/>
    <w:rsid w:val="00D9439B"/>
    <w:rsid w:val="00D94F33"/>
    <w:rsid w:val="00D95CFB"/>
    <w:rsid w:val="00D96705"/>
    <w:rsid w:val="00D97401"/>
    <w:rsid w:val="00D97A12"/>
    <w:rsid w:val="00DA0433"/>
    <w:rsid w:val="00DA17A3"/>
    <w:rsid w:val="00DA1FDD"/>
    <w:rsid w:val="00DA3C53"/>
    <w:rsid w:val="00DA4074"/>
    <w:rsid w:val="00DA5684"/>
    <w:rsid w:val="00DA7BE8"/>
    <w:rsid w:val="00DB255D"/>
    <w:rsid w:val="00DB25FE"/>
    <w:rsid w:val="00DB2758"/>
    <w:rsid w:val="00DB38A9"/>
    <w:rsid w:val="00DB67E7"/>
    <w:rsid w:val="00DC01D4"/>
    <w:rsid w:val="00DC0A49"/>
    <w:rsid w:val="00DC0B44"/>
    <w:rsid w:val="00DC1779"/>
    <w:rsid w:val="00DC18BE"/>
    <w:rsid w:val="00DC1A78"/>
    <w:rsid w:val="00DC45D6"/>
    <w:rsid w:val="00DC708B"/>
    <w:rsid w:val="00DC7570"/>
    <w:rsid w:val="00DD007D"/>
    <w:rsid w:val="00DD17B2"/>
    <w:rsid w:val="00DD2221"/>
    <w:rsid w:val="00DD3976"/>
    <w:rsid w:val="00DD6F3C"/>
    <w:rsid w:val="00DE1846"/>
    <w:rsid w:val="00DE2C1A"/>
    <w:rsid w:val="00DE3688"/>
    <w:rsid w:val="00DE3B27"/>
    <w:rsid w:val="00DE3D62"/>
    <w:rsid w:val="00DE621E"/>
    <w:rsid w:val="00DE7E84"/>
    <w:rsid w:val="00DE7EC6"/>
    <w:rsid w:val="00DF0C39"/>
    <w:rsid w:val="00DF20D3"/>
    <w:rsid w:val="00DF32D2"/>
    <w:rsid w:val="00DF33B7"/>
    <w:rsid w:val="00DF3FD0"/>
    <w:rsid w:val="00DF434E"/>
    <w:rsid w:val="00DF72A0"/>
    <w:rsid w:val="00DF7468"/>
    <w:rsid w:val="00DF7736"/>
    <w:rsid w:val="00E00368"/>
    <w:rsid w:val="00E01BA5"/>
    <w:rsid w:val="00E0268C"/>
    <w:rsid w:val="00E030F7"/>
    <w:rsid w:val="00E03166"/>
    <w:rsid w:val="00E060F9"/>
    <w:rsid w:val="00E07158"/>
    <w:rsid w:val="00E105DF"/>
    <w:rsid w:val="00E10973"/>
    <w:rsid w:val="00E109A9"/>
    <w:rsid w:val="00E1202E"/>
    <w:rsid w:val="00E12C83"/>
    <w:rsid w:val="00E13D32"/>
    <w:rsid w:val="00E1587F"/>
    <w:rsid w:val="00E16570"/>
    <w:rsid w:val="00E2044D"/>
    <w:rsid w:val="00E227E1"/>
    <w:rsid w:val="00E2362E"/>
    <w:rsid w:val="00E238AB"/>
    <w:rsid w:val="00E238FC"/>
    <w:rsid w:val="00E2533B"/>
    <w:rsid w:val="00E25AF1"/>
    <w:rsid w:val="00E26EC9"/>
    <w:rsid w:val="00E31118"/>
    <w:rsid w:val="00E32DE0"/>
    <w:rsid w:val="00E3386F"/>
    <w:rsid w:val="00E33DB3"/>
    <w:rsid w:val="00E3403F"/>
    <w:rsid w:val="00E3452D"/>
    <w:rsid w:val="00E3593C"/>
    <w:rsid w:val="00E40F9A"/>
    <w:rsid w:val="00E42571"/>
    <w:rsid w:val="00E42FA3"/>
    <w:rsid w:val="00E44A97"/>
    <w:rsid w:val="00E455C1"/>
    <w:rsid w:val="00E46A07"/>
    <w:rsid w:val="00E47559"/>
    <w:rsid w:val="00E477DA"/>
    <w:rsid w:val="00E47B18"/>
    <w:rsid w:val="00E50999"/>
    <w:rsid w:val="00E50E07"/>
    <w:rsid w:val="00E5517C"/>
    <w:rsid w:val="00E5519C"/>
    <w:rsid w:val="00E55408"/>
    <w:rsid w:val="00E5587C"/>
    <w:rsid w:val="00E56A7A"/>
    <w:rsid w:val="00E6003F"/>
    <w:rsid w:val="00E60E09"/>
    <w:rsid w:val="00E60E4F"/>
    <w:rsid w:val="00E61FDF"/>
    <w:rsid w:val="00E6342E"/>
    <w:rsid w:val="00E64690"/>
    <w:rsid w:val="00E64AB7"/>
    <w:rsid w:val="00E64E7F"/>
    <w:rsid w:val="00E67372"/>
    <w:rsid w:val="00E6754D"/>
    <w:rsid w:val="00E67F2F"/>
    <w:rsid w:val="00E70234"/>
    <w:rsid w:val="00E706DB"/>
    <w:rsid w:val="00E707F3"/>
    <w:rsid w:val="00E7140D"/>
    <w:rsid w:val="00E71B40"/>
    <w:rsid w:val="00E7290E"/>
    <w:rsid w:val="00E72E81"/>
    <w:rsid w:val="00E731CF"/>
    <w:rsid w:val="00E74259"/>
    <w:rsid w:val="00E7602B"/>
    <w:rsid w:val="00E76EA3"/>
    <w:rsid w:val="00E77097"/>
    <w:rsid w:val="00E8358D"/>
    <w:rsid w:val="00E8434F"/>
    <w:rsid w:val="00E8443D"/>
    <w:rsid w:val="00E860D0"/>
    <w:rsid w:val="00E86B1E"/>
    <w:rsid w:val="00E90ADC"/>
    <w:rsid w:val="00E90FE4"/>
    <w:rsid w:val="00E929FC"/>
    <w:rsid w:val="00E92A14"/>
    <w:rsid w:val="00E92C74"/>
    <w:rsid w:val="00E936A9"/>
    <w:rsid w:val="00E93808"/>
    <w:rsid w:val="00E964A9"/>
    <w:rsid w:val="00E973A7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3223"/>
    <w:rsid w:val="00EB32AD"/>
    <w:rsid w:val="00EB48F7"/>
    <w:rsid w:val="00EB5D57"/>
    <w:rsid w:val="00EB69B8"/>
    <w:rsid w:val="00EB7F1D"/>
    <w:rsid w:val="00EC077D"/>
    <w:rsid w:val="00EC11DE"/>
    <w:rsid w:val="00EC123D"/>
    <w:rsid w:val="00EC1B28"/>
    <w:rsid w:val="00EC1E77"/>
    <w:rsid w:val="00EC2AF6"/>
    <w:rsid w:val="00EC3360"/>
    <w:rsid w:val="00EC359A"/>
    <w:rsid w:val="00EC5BEE"/>
    <w:rsid w:val="00EC5D05"/>
    <w:rsid w:val="00EC5F06"/>
    <w:rsid w:val="00EC69F4"/>
    <w:rsid w:val="00EC7F58"/>
    <w:rsid w:val="00ED018D"/>
    <w:rsid w:val="00ED04BB"/>
    <w:rsid w:val="00ED0550"/>
    <w:rsid w:val="00ED287D"/>
    <w:rsid w:val="00ED29BD"/>
    <w:rsid w:val="00ED2C6A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E2EAB"/>
    <w:rsid w:val="00EE6C59"/>
    <w:rsid w:val="00EE6ED3"/>
    <w:rsid w:val="00EF2DCC"/>
    <w:rsid w:val="00EF2FB5"/>
    <w:rsid w:val="00EF31D9"/>
    <w:rsid w:val="00EF3E07"/>
    <w:rsid w:val="00EF4CDB"/>
    <w:rsid w:val="00EF7C34"/>
    <w:rsid w:val="00F015D7"/>
    <w:rsid w:val="00F0291A"/>
    <w:rsid w:val="00F02A1A"/>
    <w:rsid w:val="00F0378F"/>
    <w:rsid w:val="00F042DF"/>
    <w:rsid w:val="00F047C1"/>
    <w:rsid w:val="00F10727"/>
    <w:rsid w:val="00F107F5"/>
    <w:rsid w:val="00F10F86"/>
    <w:rsid w:val="00F11241"/>
    <w:rsid w:val="00F119B5"/>
    <w:rsid w:val="00F11F6D"/>
    <w:rsid w:val="00F132E1"/>
    <w:rsid w:val="00F1572B"/>
    <w:rsid w:val="00F1590E"/>
    <w:rsid w:val="00F16CB0"/>
    <w:rsid w:val="00F20E47"/>
    <w:rsid w:val="00F22973"/>
    <w:rsid w:val="00F22E7D"/>
    <w:rsid w:val="00F22F9C"/>
    <w:rsid w:val="00F2365D"/>
    <w:rsid w:val="00F239F8"/>
    <w:rsid w:val="00F23D0E"/>
    <w:rsid w:val="00F24E5C"/>
    <w:rsid w:val="00F258A6"/>
    <w:rsid w:val="00F2647D"/>
    <w:rsid w:val="00F26583"/>
    <w:rsid w:val="00F26A37"/>
    <w:rsid w:val="00F27980"/>
    <w:rsid w:val="00F27E93"/>
    <w:rsid w:val="00F3032E"/>
    <w:rsid w:val="00F30C9D"/>
    <w:rsid w:val="00F30FC4"/>
    <w:rsid w:val="00F31F0A"/>
    <w:rsid w:val="00F33573"/>
    <w:rsid w:val="00F3408A"/>
    <w:rsid w:val="00F34200"/>
    <w:rsid w:val="00F34AA5"/>
    <w:rsid w:val="00F34CE0"/>
    <w:rsid w:val="00F34EA4"/>
    <w:rsid w:val="00F35454"/>
    <w:rsid w:val="00F35666"/>
    <w:rsid w:val="00F379F8"/>
    <w:rsid w:val="00F4001A"/>
    <w:rsid w:val="00F40206"/>
    <w:rsid w:val="00F4079B"/>
    <w:rsid w:val="00F40A90"/>
    <w:rsid w:val="00F40F4E"/>
    <w:rsid w:val="00F422F8"/>
    <w:rsid w:val="00F42732"/>
    <w:rsid w:val="00F4393C"/>
    <w:rsid w:val="00F444E9"/>
    <w:rsid w:val="00F472E4"/>
    <w:rsid w:val="00F50986"/>
    <w:rsid w:val="00F51B86"/>
    <w:rsid w:val="00F53297"/>
    <w:rsid w:val="00F54819"/>
    <w:rsid w:val="00F55241"/>
    <w:rsid w:val="00F55E04"/>
    <w:rsid w:val="00F561FC"/>
    <w:rsid w:val="00F56AAD"/>
    <w:rsid w:val="00F57585"/>
    <w:rsid w:val="00F57B4E"/>
    <w:rsid w:val="00F60AEF"/>
    <w:rsid w:val="00F611D2"/>
    <w:rsid w:val="00F613F1"/>
    <w:rsid w:val="00F64265"/>
    <w:rsid w:val="00F64AB3"/>
    <w:rsid w:val="00F67130"/>
    <w:rsid w:val="00F6791F"/>
    <w:rsid w:val="00F67B1D"/>
    <w:rsid w:val="00F70A07"/>
    <w:rsid w:val="00F70DBA"/>
    <w:rsid w:val="00F7139C"/>
    <w:rsid w:val="00F71D69"/>
    <w:rsid w:val="00F725B0"/>
    <w:rsid w:val="00F733D9"/>
    <w:rsid w:val="00F76C24"/>
    <w:rsid w:val="00F8195D"/>
    <w:rsid w:val="00F82B50"/>
    <w:rsid w:val="00F83AE6"/>
    <w:rsid w:val="00F877B6"/>
    <w:rsid w:val="00F91779"/>
    <w:rsid w:val="00F92313"/>
    <w:rsid w:val="00F9293B"/>
    <w:rsid w:val="00F92BB4"/>
    <w:rsid w:val="00F94635"/>
    <w:rsid w:val="00F9467A"/>
    <w:rsid w:val="00F960C5"/>
    <w:rsid w:val="00F970BC"/>
    <w:rsid w:val="00FA07B1"/>
    <w:rsid w:val="00FA08E5"/>
    <w:rsid w:val="00FA0FAC"/>
    <w:rsid w:val="00FA223A"/>
    <w:rsid w:val="00FA2D7B"/>
    <w:rsid w:val="00FA4807"/>
    <w:rsid w:val="00FA5F29"/>
    <w:rsid w:val="00FA66C5"/>
    <w:rsid w:val="00FA7174"/>
    <w:rsid w:val="00FA71E5"/>
    <w:rsid w:val="00FB0646"/>
    <w:rsid w:val="00FB2691"/>
    <w:rsid w:val="00FB38B4"/>
    <w:rsid w:val="00FB6498"/>
    <w:rsid w:val="00FC05B3"/>
    <w:rsid w:val="00FC189D"/>
    <w:rsid w:val="00FC192D"/>
    <w:rsid w:val="00FC41C9"/>
    <w:rsid w:val="00FC633C"/>
    <w:rsid w:val="00FD1264"/>
    <w:rsid w:val="00FD26CB"/>
    <w:rsid w:val="00FD3CA7"/>
    <w:rsid w:val="00FD6311"/>
    <w:rsid w:val="00FD741F"/>
    <w:rsid w:val="00FD768B"/>
    <w:rsid w:val="00FE1E0C"/>
    <w:rsid w:val="00FE3D8C"/>
    <w:rsid w:val="00FE4404"/>
    <w:rsid w:val="00FE6CF8"/>
    <w:rsid w:val="00FE6EC9"/>
    <w:rsid w:val="00FE7CE8"/>
    <w:rsid w:val="00FE7FB1"/>
    <w:rsid w:val="00FF0CED"/>
    <w:rsid w:val="00FF15C1"/>
    <w:rsid w:val="00FF20EA"/>
    <w:rsid w:val="00FF2507"/>
    <w:rsid w:val="00FF252D"/>
    <w:rsid w:val="00FF25FC"/>
    <w:rsid w:val="00FF354B"/>
    <w:rsid w:val="00FF466F"/>
    <w:rsid w:val="00FF5635"/>
    <w:rsid w:val="00FF5834"/>
    <w:rsid w:val="00FF6EFA"/>
    <w:rsid w:val="00FF74E4"/>
    <w:rsid w:val="00FF7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232F9652-E822-451E-BE73-FA9840791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31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0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0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D0"/>
    <w:rPr>
      <w:b/>
      <w:bCs/>
      <w:sz w:val="20"/>
      <w:szCs w:val="20"/>
    </w:rPr>
  </w:style>
  <w:style w:type="paragraph" w:customStyle="1" w:styleId="xl137">
    <w:name w:val="xl137"/>
    <w:basedOn w:val="Normal"/>
    <w:rsid w:val="007262F0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paragraph" w:customStyle="1" w:styleId="xl138">
    <w:name w:val="xl138"/>
    <w:basedOn w:val="Normal"/>
    <w:rsid w:val="005943FF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paragraph" w:customStyle="1" w:styleId="xl139">
    <w:name w:val="xl139"/>
    <w:basedOn w:val="Normal"/>
    <w:rsid w:val="00591A2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140">
    <w:name w:val="xl140"/>
    <w:basedOn w:val="Normal"/>
    <w:rsid w:val="00591A2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141">
    <w:name w:val="xl141"/>
    <w:basedOn w:val="Normal"/>
    <w:rsid w:val="00591A2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2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7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2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8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0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6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2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2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5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52FB8-C75B-4961-A839-0E9B44DAF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3</Pages>
  <Words>12349</Words>
  <Characters>70393</Characters>
  <Application>Microsoft Office Word</Application>
  <DocSecurity>0</DocSecurity>
  <Lines>586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 Joyce G. Rafanan</cp:lastModifiedBy>
  <cp:revision>2</cp:revision>
  <dcterms:created xsi:type="dcterms:W3CDTF">2021-09-06T09:27:00Z</dcterms:created>
  <dcterms:modified xsi:type="dcterms:W3CDTF">2021-09-06T09:27:00Z</dcterms:modified>
</cp:coreProperties>
</file>